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86D7B" w14:textId="62866A55" w:rsidR="00D419C3" w:rsidRDefault="00F64C20">
      <w:pPr>
        <w:pStyle w:val="3GPPHeader"/>
        <w:spacing w:after="60"/>
        <w:rPr>
          <w:sz w:val="32"/>
          <w:szCs w:val="32"/>
          <w:highlight w:val="yellow"/>
        </w:rPr>
      </w:pPr>
      <w:r>
        <w:t>3GPP TSG-RAN WG2 #123</w:t>
      </w:r>
      <w:r w:rsidR="005564F3">
        <w:t>-bis</w:t>
      </w:r>
      <w:r>
        <w:tab/>
      </w:r>
      <w:r w:rsidR="000B1A15" w:rsidRPr="000B1A15">
        <w:t>R2-23</w:t>
      </w:r>
      <w:r w:rsidR="005564F3">
        <w:t>xxxxx</w:t>
      </w:r>
    </w:p>
    <w:p w14:paraId="20A86D7C" w14:textId="39CE914F" w:rsidR="00D419C3" w:rsidRDefault="005564F3">
      <w:pPr>
        <w:pStyle w:val="3GPPHeader"/>
      </w:pPr>
      <w:r>
        <w:t>Xiamen</w:t>
      </w:r>
      <w:r w:rsidR="00F64C20">
        <w:t xml:space="preserve">, </w:t>
      </w:r>
      <w:r>
        <w:t>China</w:t>
      </w:r>
      <w:r w:rsidR="00F64C20">
        <w:t xml:space="preserve">, </w:t>
      </w:r>
      <w:r w:rsidR="005D0ECF">
        <w:t>October</w:t>
      </w:r>
      <w:r w:rsidR="00F64C20">
        <w:t xml:space="preserve"> </w:t>
      </w:r>
      <w:r w:rsidR="005D0ECF">
        <w:t>9</w:t>
      </w:r>
      <w:r w:rsidR="00F64C20">
        <w:rPr>
          <w:vertAlign w:val="superscript"/>
        </w:rPr>
        <w:t>t</w:t>
      </w:r>
      <w:r w:rsidR="005D0ECF">
        <w:rPr>
          <w:vertAlign w:val="superscript"/>
        </w:rPr>
        <w:t>h</w:t>
      </w:r>
      <w:r w:rsidR="00F64C20">
        <w:t xml:space="preserve"> – </w:t>
      </w:r>
      <w:r w:rsidR="005D0ECF">
        <w:t>13</w:t>
      </w:r>
      <w:r w:rsidR="00F64C20">
        <w:rPr>
          <w:vertAlign w:val="superscript"/>
        </w:rPr>
        <w:t>th</w:t>
      </w:r>
      <w:r w:rsidR="00F64C20">
        <w:t xml:space="preserve"> 2023</w:t>
      </w:r>
    </w:p>
    <w:p w14:paraId="20A86D7D" w14:textId="22E1C9C3" w:rsidR="00D419C3" w:rsidRDefault="00F64C20">
      <w:pPr>
        <w:pStyle w:val="3GPPHeader"/>
        <w:rPr>
          <w:sz w:val="22"/>
          <w:szCs w:val="22"/>
          <w:lang w:val="en-US"/>
        </w:rPr>
      </w:pPr>
      <w:r>
        <w:rPr>
          <w:sz w:val="22"/>
          <w:szCs w:val="22"/>
          <w:lang w:val="en-US"/>
        </w:rPr>
        <w:t>Agenda Item:</w:t>
      </w:r>
      <w:r>
        <w:rPr>
          <w:sz w:val="22"/>
          <w:szCs w:val="22"/>
          <w:lang w:val="en-US"/>
        </w:rPr>
        <w:tab/>
        <w:t>7.13.</w:t>
      </w:r>
      <w:r w:rsidR="003C6CA9">
        <w:rPr>
          <w:sz w:val="22"/>
          <w:szCs w:val="22"/>
          <w:lang w:val="en-US"/>
        </w:rPr>
        <w:t>6</w:t>
      </w:r>
    </w:p>
    <w:p w14:paraId="20A86D7E" w14:textId="77777777" w:rsidR="00D419C3" w:rsidRDefault="00F64C20">
      <w:pPr>
        <w:pStyle w:val="3GPPHeader"/>
        <w:rPr>
          <w:sz w:val="22"/>
          <w:szCs w:val="22"/>
        </w:rPr>
      </w:pPr>
      <w:r>
        <w:rPr>
          <w:sz w:val="22"/>
          <w:szCs w:val="22"/>
        </w:rPr>
        <w:t>Source:</w:t>
      </w:r>
      <w:r>
        <w:rPr>
          <w:sz w:val="22"/>
          <w:szCs w:val="22"/>
        </w:rPr>
        <w:tab/>
        <w:t>Ericsson</w:t>
      </w:r>
    </w:p>
    <w:p w14:paraId="20A86D7F" w14:textId="5DC0FF76" w:rsidR="00D419C3" w:rsidRDefault="00F64C20">
      <w:pPr>
        <w:pStyle w:val="3GPPHeader"/>
        <w:rPr>
          <w:sz w:val="22"/>
          <w:szCs w:val="22"/>
        </w:rPr>
      </w:pPr>
      <w:r>
        <w:rPr>
          <w:sz w:val="22"/>
          <w:szCs w:val="22"/>
        </w:rPr>
        <w:t>Title:</w:t>
      </w:r>
      <w:r>
        <w:rPr>
          <w:sz w:val="22"/>
          <w:szCs w:val="22"/>
        </w:rPr>
        <w:tab/>
      </w:r>
      <w:r w:rsidR="000C6BC3">
        <w:rPr>
          <w:sz w:val="22"/>
          <w:szCs w:val="22"/>
        </w:rPr>
        <w:t xml:space="preserve">Summary of </w:t>
      </w:r>
      <w:r w:rsidR="00001135">
        <w:rPr>
          <w:sz w:val="22"/>
          <w:szCs w:val="22"/>
        </w:rPr>
        <w:t>th</w:t>
      </w:r>
      <w:r w:rsidR="00537195">
        <w:rPr>
          <w:sz w:val="22"/>
          <w:szCs w:val="22"/>
        </w:rPr>
        <w:t>e</w:t>
      </w:r>
      <w:r w:rsidR="00001135">
        <w:rPr>
          <w:sz w:val="22"/>
          <w:szCs w:val="22"/>
        </w:rPr>
        <w:t xml:space="preserve"> AI</w:t>
      </w:r>
      <w:r w:rsidR="000C6BC3">
        <w:rPr>
          <w:sz w:val="22"/>
          <w:szCs w:val="22"/>
        </w:rPr>
        <w:t xml:space="preserve"> 7.13.6 RACH optimization </w:t>
      </w:r>
      <w:r w:rsidR="00295453" w:rsidRPr="00295453">
        <w:rPr>
          <w:sz w:val="22"/>
          <w:szCs w:val="22"/>
        </w:rPr>
        <w:t>(Ericsson)</w:t>
      </w:r>
      <w:r>
        <w:rPr>
          <w:sz w:val="22"/>
          <w:szCs w:val="22"/>
        </w:rPr>
        <w:t xml:space="preserve"> </w:t>
      </w:r>
    </w:p>
    <w:p w14:paraId="20A86D80" w14:textId="156AE7A2" w:rsidR="00D419C3" w:rsidRDefault="00F64C20">
      <w:pPr>
        <w:pStyle w:val="3GPPHeader"/>
      </w:pPr>
      <w:r>
        <w:rPr>
          <w:sz w:val="22"/>
          <w:szCs w:val="22"/>
        </w:rPr>
        <w:t>Document for:</w:t>
      </w:r>
      <w:r>
        <w:rPr>
          <w:sz w:val="22"/>
          <w:szCs w:val="22"/>
        </w:rPr>
        <w:tab/>
        <w:t xml:space="preserve">Discussion, </w:t>
      </w:r>
      <w:r w:rsidR="009D3F9C">
        <w:rPr>
          <w:sz w:val="22"/>
          <w:szCs w:val="22"/>
        </w:rPr>
        <w:t>Agreement</w:t>
      </w:r>
    </w:p>
    <w:p w14:paraId="20A86D81" w14:textId="77777777" w:rsidR="00D419C3" w:rsidRDefault="00F64C20" w:rsidP="006B77C6">
      <w:pPr>
        <w:pStyle w:val="Heading1"/>
        <w:numPr>
          <w:ilvl w:val="0"/>
          <w:numId w:val="15"/>
        </w:numPr>
      </w:pPr>
      <w:r>
        <w:t xml:space="preserve"> </w:t>
      </w:r>
      <w:bookmarkStart w:id="0" w:name="_Ref92907712"/>
      <w:r>
        <w:t>Introduction</w:t>
      </w:r>
      <w:bookmarkEnd w:id="0"/>
    </w:p>
    <w:p w14:paraId="429A684F" w14:textId="77777777" w:rsidR="00BE1CF0" w:rsidRDefault="00BE1CF0" w:rsidP="00BE1CF0"/>
    <w:p w14:paraId="242944CC" w14:textId="4E155E01" w:rsidR="00FA0D7D" w:rsidRDefault="00F64C20">
      <w:pPr>
        <w:pStyle w:val="BodyText"/>
        <w:rPr>
          <w:lang w:val="en-US"/>
        </w:rPr>
      </w:pPr>
      <w:bookmarkStart w:id="1" w:name="_Ref178064866"/>
      <w:r>
        <w:rPr>
          <w:lang w:val="en-US"/>
        </w:rPr>
        <w:t xml:space="preserve">This document is to </w:t>
      </w:r>
      <w:r w:rsidR="000C6BC3">
        <w:rPr>
          <w:lang w:val="en-US"/>
        </w:rPr>
        <w:t>provide a summary of</w:t>
      </w:r>
      <w:r>
        <w:rPr>
          <w:lang w:val="en-US"/>
        </w:rPr>
        <w:t xml:space="preserve"> the </w:t>
      </w:r>
      <w:r w:rsidR="000C6BC3">
        <w:rPr>
          <w:lang w:val="en-US"/>
        </w:rPr>
        <w:t>contributions submitted to the meeting RAN2#123bis</w:t>
      </w:r>
      <w:r w:rsidR="00BE1CF0">
        <w:rPr>
          <w:lang w:val="en-US"/>
        </w:rPr>
        <w:t xml:space="preserve"> focusing on the FFS as well as new proposals that can be considered if time during the online session allows</w:t>
      </w:r>
      <w:r w:rsidR="000C6BC3">
        <w:rPr>
          <w:lang w:val="en-US"/>
        </w:rPr>
        <w:t>.</w:t>
      </w:r>
    </w:p>
    <w:p w14:paraId="3D07118D" w14:textId="77777777" w:rsidR="00ED7A8C" w:rsidRDefault="00ED7A8C">
      <w:pPr>
        <w:pStyle w:val="BodyText"/>
        <w:rPr>
          <w:lang w:val="en-US"/>
        </w:rPr>
      </w:pPr>
    </w:p>
    <w:p w14:paraId="20A86DC4" w14:textId="77777777" w:rsidR="00D419C3" w:rsidRDefault="00F64C20" w:rsidP="006B77C6">
      <w:pPr>
        <w:pStyle w:val="Heading1"/>
        <w:numPr>
          <w:ilvl w:val="0"/>
          <w:numId w:val="15"/>
        </w:numPr>
      </w:pPr>
      <w:r>
        <w:tab/>
        <w:t>Discussion</w:t>
      </w:r>
      <w:bookmarkEnd w:id="1"/>
    </w:p>
    <w:p w14:paraId="20A86DC6" w14:textId="26F2068B" w:rsidR="00D419C3" w:rsidRDefault="00F64C20">
      <w:pPr>
        <w:pStyle w:val="Heading3"/>
        <w:rPr>
          <w:lang w:val="en-US" w:eastAsia="zh-CN"/>
        </w:rPr>
      </w:pPr>
      <w:r>
        <w:rPr>
          <w:lang w:val="en-US" w:eastAsia="zh-CN"/>
        </w:rPr>
        <w:t xml:space="preserve">2.1 </w:t>
      </w:r>
      <w:r w:rsidR="00ED7A8C">
        <w:rPr>
          <w:lang w:val="en-US" w:eastAsia="zh-CN"/>
        </w:rPr>
        <w:t>Including NSAG information in the RA-</w:t>
      </w:r>
      <w:proofErr w:type="gramStart"/>
      <w:r w:rsidR="00ED7A8C">
        <w:rPr>
          <w:lang w:val="en-US" w:eastAsia="zh-CN"/>
        </w:rPr>
        <w:t>report</w:t>
      </w:r>
      <w:proofErr w:type="gramEnd"/>
    </w:p>
    <w:p w14:paraId="29985BD6" w14:textId="1724CAB6" w:rsidR="00B66C64" w:rsidRDefault="00B66C64" w:rsidP="00A433E8">
      <w:pPr>
        <w:pStyle w:val="BodyText"/>
        <w:rPr>
          <w:lang w:val="en-US"/>
        </w:rPr>
      </w:pPr>
      <w:r>
        <w:rPr>
          <w:lang w:val="en-US"/>
        </w:rPr>
        <w:t>Concerning the NSAG information logging there has been an FFS on whether to log the NSAG IDs triggering the RA procedure and broadcasted as part of the SIB1 of the cell toward which the RA procedure was performed or not. This FFS is quoted in the following.</w:t>
      </w:r>
    </w:p>
    <w:p w14:paraId="39F84FC2" w14:textId="77777777" w:rsidR="00B66C64" w:rsidRPr="00AE55AC" w:rsidRDefault="00B66C64" w:rsidP="00B66C64">
      <w:pPr>
        <w:pBdr>
          <w:top w:val="single" w:sz="4" w:space="1" w:color="auto"/>
          <w:left w:val="single" w:sz="4" w:space="4" w:color="auto"/>
          <w:bottom w:val="single" w:sz="4" w:space="1" w:color="auto"/>
          <w:right w:val="single" w:sz="4" w:space="4" w:color="auto"/>
        </w:pBdr>
        <w:spacing w:after="0" w:line="240" w:lineRule="auto"/>
        <w:ind w:left="1622" w:hanging="363"/>
        <w:rPr>
          <w:rFonts w:ascii="Arial" w:hAnsi="Arial"/>
        </w:rPr>
      </w:pPr>
      <w:r w:rsidRPr="00AE55AC">
        <w:rPr>
          <w:rFonts w:ascii="Arial" w:hAnsi="Arial"/>
        </w:rPr>
        <w:t xml:space="preserve">FFS: Further discuss </w:t>
      </w:r>
      <w:r w:rsidRPr="003256F3">
        <w:rPr>
          <w:rFonts w:ascii="Arial" w:hAnsi="Arial"/>
          <w:highlight w:val="yellow"/>
        </w:rPr>
        <w:t>whether the following NSAG IDs to be included in the RA reports</w:t>
      </w:r>
      <w:r w:rsidRPr="00AE55AC">
        <w:rPr>
          <w:rFonts w:ascii="Arial" w:hAnsi="Arial"/>
        </w:rPr>
        <w:t>:</w:t>
      </w:r>
    </w:p>
    <w:p w14:paraId="06188B17" w14:textId="77777777" w:rsidR="00B66C64" w:rsidRPr="00AE55AC" w:rsidRDefault="00B66C64" w:rsidP="00B66C64">
      <w:pPr>
        <w:pBdr>
          <w:top w:val="single" w:sz="4" w:space="1" w:color="auto"/>
          <w:left w:val="single" w:sz="4" w:space="4" w:color="auto"/>
          <w:bottom w:val="single" w:sz="4" w:space="1" w:color="auto"/>
          <w:right w:val="single" w:sz="4" w:space="4" w:color="auto"/>
        </w:pBdr>
        <w:spacing w:after="0" w:line="240" w:lineRule="auto"/>
        <w:ind w:left="1622" w:hanging="363"/>
        <w:rPr>
          <w:rFonts w:ascii="Arial" w:hAnsi="Arial"/>
        </w:rPr>
      </w:pPr>
      <w:r w:rsidRPr="00AE55AC">
        <w:rPr>
          <w:rFonts w:ascii="Arial" w:hAnsi="Arial"/>
        </w:rPr>
        <w:t>a)</w:t>
      </w:r>
      <w:r w:rsidRPr="00AE55AC">
        <w:rPr>
          <w:rFonts w:ascii="Arial" w:hAnsi="Arial"/>
        </w:rPr>
        <w:tab/>
        <w:t>NSAG ID(s) that belong to the S-NSSAI(s) triggering the RA attempt and included in SIB1 (even if they were not used to select the RA configuration, e.g., due to belonging to lower priority NSAGs).</w:t>
      </w:r>
    </w:p>
    <w:p w14:paraId="769C9B03" w14:textId="77777777" w:rsidR="00B66C64" w:rsidRPr="00AE55AC" w:rsidRDefault="00B66C64" w:rsidP="00B66C64">
      <w:pPr>
        <w:pBdr>
          <w:top w:val="single" w:sz="4" w:space="1" w:color="auto"/>
          <w:left w:val="single" w:sz="4" w:space="4" w:color="auto"/>
          <w:bottom w:val="single" w:sz="4" w:space="1" w:color="auto"/>
          <w:right w:val="single" w:sz="4" w:space="4" w:color="auto"/>
        </w:pBdr>
        <w:spacing w:after="0" w:line="240" w:lineRule="auto"/>
        <w:ind w:left="1622" w:hanging="363"/>
        <w:rPr>
          <w:rFonts w:ascii="Arial" w:hAnsi="Arial"/>
        </w:rPr>
      </w:pPr>
      <w:r w:rsidRPr="00AE55AC">
        <w:rPr>
          <w:rFonts w:ascii="Arial" w:hAnsi="Arial"/>
        </w:rPr>
        <w:t>b)</w:t>
      </w:r>
      <w:r w:rsidRPr="00AE55AC">
        <w:rPr>
          <w:rFonts w:ascii="Arial" w:hAnsi="Arial"/>
        </w:rPr>
        <w:tab/>
        <w:t>NSAG ID(s) that belong to the S-NSSAI(s) triggering the RA attempt (even if they are not included in SIB1).</w:t>
      </w:r>
    </w:p>
    <w:p w14:paraId="7289C90D" w14:textId="77777777" w:rsidR="00B66C64" w:rsidRPr="00B66C64" w:rsidRDefault="00B66C64" w:rsidP="00B66C64">
      <w:pPr>
        <w:rPr>
          <w:lang w:val="en-US" w:eastAsia="zh-CN"/>
        </w:rPr>
      </w:pPr>
    </w:p>
    <w:p w14:paraId="348B3190" w14:textId="0EEADAC7" w:rsidR="00B66C64" w:rsidRPr="00A433E8" w:rsidRDefault="00A87D4F" w:rsidP="00A87D4F">
      <w:pPr>
        <w:pStyle w:val="BodyText"/>
        <w:rPr>
          <w:lang w:val="en-US"/>
        </w:rPr>
      </w:pPr>
      <w:r w:rsidRPr="00A433E8">
        <w:rPr>
          <w:lang w:val="en-US"/>
        </w:rPr>
        <w:t>Concerning</w:t>
      </w:r>
      <w:r w:rsidR="00B66C64" w:rsidRPr="00A433E8">
        <w:rPr>
          <w:lang w:val="en-US"/>
        </w:rPr>
        <w:t xml:space="preserve"> this FFS the following proposals </w:t>
      </w:r>
      <w:r w:rsidRPr="00A433E8">
        <w:rPr>
          <w:lang w:val="en-US"/>
        </w:rPr>
        <w:t>are summarized</w:t>
      </w:r>
      <w:r w:rsidR="00B66C64" w:rsidRPr="00A433E8">
        <w:rPr>
          <w:lang w:val="en-US"/>
        </w:rPr>
        <w:t xml:space="preserve"> in the </w:t>
      </w:r>
      <w:proofErr w:type="spellStart"/>
      <w:r w:rsidR="00B66C64" w:rsidRPr="00A433E8">
        <w:rPr>
          <w:lang w:val="en-US"/>
        </w:rPr>
        <w:t>Tabel</w:t>
      </w:r>
      <w:proofErr w:type="spellEnd"/>
      <w:r w:rsidR="00B66C64" w:rsidRPr="00A433E8">
        <w:rPr>
          <w:lang w:val="en-US"/>
        </w:rPr>
        <w:t xml:space="preserve"> 1.</w:t>
      </w:r>
    </w:p>
    <w:p w14:paraId="0616E96E" w14:textId="77777777" w:rsidR="00B66C64" w:rsidRDefault="00B66C64" w:rsidP="00ED7A8C">
      <w:pPr>
        <w:overflowPunct/>
        <w:autoSpaceDE/>
        <w:autoSpaceDN/>
        <w:adjustRightInd/>
        <w:spacing w:after="160" w:line="254" w:lineRule="auto"/>
        <w:contextualSpacing/>
        <w:textAlignment w:val="auto"/>
        <w:rPr>
          <w:rFonts w:ascii="Arial" w:hAnsi="Arial" w:cs="Arial"/>
          <w:b/>
          <w:bCs/>
          <w:lang w:val="en-US"/>
        </w:rPr>
      </w:pPr>
    </w:p>
    <w:p w14:paraId="20812A6E" w14:textId="04764E50" w:rsidR="00437068" w:rsidRPr="00ED7A8C" w:rsidRDefault="00B66C64" w:rsidP="00D949E6">
      <w:pPr>
        <w:overflowPunct/>
        <w:autoSpaceDE/>
        <w:autoSpaceDN/>
        <w:adjustRightInd/>
        <w:spacing w:after="160" w:line="254" w:lineRule="auto"/>
        <w:contextualSpacing/>
        <w:jc w:val="center"/>
        <w:textAlignment w:val="auto"/>
        <w:rPr>
          <w:rFonts w:ascii="Arial" w:hAnsi="Arial" w:cs="Arial"/>
          <w:b/>
          <w:bCs/>
          <w:color w:val="FF0000"/>
        </w:rPr>
      </w:pPr>
      <w:r>
        <w:rPr>
          <w:rFonts w:ascii="Arial" w:hAnsi="Arial" w:cs="Arial"/>
          <w:b/>
          <w:bCs/>
          <w:lang w:val="en-US"/>
        </w:rPr>
        <w:t>Table 1. List of proposals for including the NSAG ID in the RA report</w:t>
      </w:r>
      <w:r w:rsidR="00437068" w:rsidRPr="00ED7A8C">
        <w:rPr>
          <w:rFonts w:ascii="Arial" w:hAnsi="Arial" w:cs="Arial"/>
          <w:b/>
          <w:bCs/>
          <w:lang w:val="en-US"/>
        </w:rPr>
        <w:br/>
      </w:r>
    </w:p>
    <w:tbl>
      <w:tblPr>
        <w:tblW w:w="88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6"/>
        <w:gridCol w:w="7688"/>
      </w:tblGrid>
      <w:tr w:rsidR="00ED7A8C" w14:paraId="535CBFC4" w14:textId="77777777" w:rsidTr="00FE3E59">
        <w:trPr>
          <w:trHeight w:val="1107"/>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4FF03489" w14:textId="77777777" w:rsidR="00ED7A8C" w:rsidRPr="00D949E6" w:rsidRDefault="00ED7A8C" w:rsidP="00D949E6">
            <w:pPr>
              <w:jc w:val="center"/>
              <w:rPr>
                <w:rFonts w:ascii="Arial" w:eastAsia="Calibri" w:hAnsi="Arial"/>
                <w:b/>
                <w:bCs/>
                <w:lang w:eastAsia="en-US"/>
              </w:rPr>
            </w:pPr>
            <w:r w:rsidRPr="00D949E6">
              <w:rPr>
                <w:rFonts w:ascii="Arial" w:eastAsia="Calibri" w:hAnsi="Arial"/>
                <w:b/>
                <w:bCs/>
              </w:rPr>
              <w:t>Company</w:t>
            </w:r>
          </w:p>
        </w:tc>
        <w:tc>
          <w:tcPr>
            <w:tcW w:w="7688" w:type="dxa"/>
            <w:tcBorders>
              <w:top w:val="single" w:sz="4" w:space="0" w:color="auto"/>
              <w:left w:val="single" w:sz="4" w:space="0" w:color="auto"/>
              <w:bottom w:val="single" w:sz="4" w:space="0" w:color="auto"/>
              <w:right w:val="single" w:sz="4" w:space="0" w:color="auto"/>
            </w:tcBorders>
            <w:shd w:val="clear" w:color="auto" w:fill="auto"/>
          </w:tcPr>
          <w:p w14:paraId="511FFDE9" w14:textId="604E2561" w:rsidR="00ED7A8C" w:rsidRPr="00D949E6" w:rsidRDefault="00ED7A8C" w:rsidP="00D949E6">
            <w:pPr>
              <w:jc w:val="center"/>
              <w:rPr>
                <w:rFonts w:ascii="Arial" w:eastAsia="Calibri" w:hAnsi="Arial"/>
                <w:b/>
                <w:bCs/>
              </w:rPr>
            </w:pPr>
            <w:r w:rsidRPr="00D949E6">
              <w:rPr>
                <w:rFonts w:ascii="Arial" w:eastAsia="Calibri" w:hAnsi="Arial"/>
                <w:b/>
                <w:bCs/>
              </w:rPr>
              <w:t>Proposal</w:t>
            </w:r>
          </w:p>
        </w:tc>
      </w:tr>
      <w:tr w:rsidR="00ED7A8C" w14:paraId="57981AF7" w14:textId="77777777" w:rsidTr="00FE3E59">
        <w:trPr>
          <w:trHeight w:val="484"/>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835A02A" w14:textId="292A51AC" w:rsidR="00ED7A8C" w:rsidRDefault="00ED7A8C" w:rsidP="00E41344">
            <w:pPr>
              <w:rPr>
                <w:rFonts w:ascii="Arial" w:eastAsia="Calibri" w:hAnsi="Arial"/>
                <w:sz w:val="18"/>
                <w:szCs w:val="18"/>
              </w:rPr>
            </w:pPr>
            <w:r>
              <w:rPr>
                <w:rFonts w:ascii="Arial" w:eastAsia="Calibri" w:hAnsi="Arial"/>
                <w:sz w:val="18"/>
                <w:szCs w:val="18"/>
              </w:rPr>
              <w:t>Xiaomi (</w:t>
            </w:r>
            <w:hyperlink r:id="rId12">
              <w:r w:rsidRPr="00FA1104">
                <w:rPr>
                  <w:rStyle w:val="Hyperlink"/>
                  <w:color w:val="0563C1" w:themeColor="hyperlink"/>
                </w:rPr>
                <w:t>R2-2310049</w:t>
              </w:r>
            </w:hyperlink>
            <w:r>
              <w:rPr>
                <w:rFonts w:ascii="Arial" w:eastAsia="Calibri" w:hAnsi="Arial"/>
                <w:sz w:val="18"/>
                <w:szCs w:val="18"/>
              </w:rPr>
              <w:t>)</w:t>
            </w:r>
          </w:p>
        </w:tc>
        <w:tc>
          <w:tcPr>
            <w:tcW w:w="7688" w:type="dxa"/>
            <w:tcBorders>
              <w:top w:val="single" w:sz="4" w:space="0" w:color="auto"/>
              <w:left w:val="single" w:sz="4" w:space="0" w:color="auto"/>
              <w:bottom w:val="single" w:sz="4" w:space="0" w:color="auto"/>
              <w:right w:val="single" w:sz="4" w:space="0" w:color="auto"/>
            </w:tcBorders>
            <w:shd w:val="clear" w:color="auto" w:fill="auto"/>
          </w:tcPr>
          <w:p w14:paraId="5075F07F" w14:textId="6BC7884A" w:rsidR="00ED7A8C" w:rsidRPr="00504FC3" w:rsidRDefault="00ED7A8C" w:rsidP="00E41344">
            <w:pPr>
              <w:rPr>
                <w:rFonts w:ascii="Arial" w:eastAsia="Calibri" w:hAnsi="Arial"/>
                <w:sz w:val="18"/>
                <w:szCs w:val="18"/>
                <w:lang w:val="en-US"/>
              </w:rPr>
            </w:pPr>
            <w:r w:rsidRPr="00504FC3">
              <w:rPr>
                <w:b/>
              </w:rPr>
              <w:t xml:space="preserve">Proposal 1: </w:t>
            </w:r>
            <w:r w:rsidRPr="00504FC3">
              <w:t>The following options can be considered to ensure that the NSAG is used for RACH procedure.</w:t>
            </w:r>
            <w:r w:rsidRPr="00504FC3">
              <w:br/>
              <w:t>Option1: UE includes the NSAG(s) that belong to the S-NSSA(s) triggering the RA attempt, and the time that elapsed between the RACH triggered and report retravel which is used for the NSAG filtering by NG-RAN.</w:t>
            </w:r>
            <w:r w:rsidRPr="00504FC3">
              <w:br/>
              <w:t xml:space="preserve">Option2: UE includes the NSAG(s) that belong to the S-NSSAI(s) triggering the RA attempt and not included in SIB16 and </w:t>
            </w:r>
            <w:proofErr w:type="spellStart"/>
            <w:r w:rsidRPr="00504FC3">
              <w:t>RRCRelease</w:t>
            </w:r>
            <w:proofErr w:type="spellEnd"/>
            <w:r w:rsidRPr="00504FC3">
              <w:t>.</w:t>
            </w:r>
          </w:p>
        </w:tc>
      </w:tr>
      <w:tr w:rsidR="00ED7A8C" w14:paraId="45EB5A70" w14:textId="77777777" w:rsidTr="00FE3E59">
        <w:trPr>
          <w:trHeight w:val="553"/>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014F65FA" w14:textId="7B19D37F" w:rsidR="00ED7A8C" w:rsidRDefault="005C549C" w:rsidP="00E41344">
            <w:pPr>
              <w:rPr>
                <w:rFonts w:ascii="Arial" w:eastAsia="Calibri" w:hAnsi="Arial"/>
                <w:sz w:val="18"/>
                <w:szCs w:val="18"/>
              </w:rPr>
            </w:pPr>
            <w:r>
              <w:rPr>
                <w:rFonts w:ascii="Arial" w:eastAsia="Calibri" w:hAnsi="Arial"/>
                <w:sz w:val="18"/>
                <w:szCs w:val="18"/>
              </w:rPr>
              <w:lastRenderedPageBreak/>
              <w:t>CMCC (</w:t>
            </w:r>
            <w:hyperlink r:id="rId13">
              <w:r w:rsidRPr="00FA1104">
                <w:rPr>
                  <w:rStyle w:val="Hyperlink"/>
                  <w:color w:val="0563C1" w:themeColor="hyperlink"/>
                </w:rPr>
                <w:t>R2-2310272</w:t>
              </w:r>
            </w:hyperlink>
            <w:r>
              <w:rPr>
                <w:rFonts w:ascii="Arial" w:eastAsia="Calibri" w:hAnsi="Arial"/>
                <w:sz w:val="18"/>
                <w:szCs w:val="18"/>
              </w:rPr>
              <w:t>)</w:t>
            </w:r>
          </w:p>
        </w:tc>
        <w:tc>
          <w:tcPr>
            <w:tcW w:w="7688" w:type="dxa"/>
            <w:tcBorders>
              <w:top w:val="single" w:sz="4" w:space="0" w:color="auto"/>
              <w:left w:val="single" w:sz="4" w:space="0" w:color="auto"/>
              <w:bottom w:val="single" w:sz="4" w:space="0" w:color="auto"/>
              <w:right w:val="single" w:sz="4" w:space="0" w:color="auto"/>
            </w:tcBorders>
            <w:shd w:val="clear" w:color="auto" w:fill="auto"/>
          </w:tcPr>
          <w:p w14:paraId="1A5B918C" w14:textId="64734075" w:rsidR="00ED7A8C" w:rsidRPr="00504FC3" w:rsidRDefault="005C549C" w:rsidP="00E41344">
            <w:pPr>
              <w:rPr>
                <w:rFonts w:ascii="Arial" w:eastAsia="Calibri" w:hAnsi="Arial"/>
                <w:sz w:val="18"/>
                <w:szCs w:val="18"/>
              </w:rPr>
            </w:pPr>
            <w:r w:rsidRPr="00504FC3">
              <w:rPr>
                <w:b/>
              </w:rPr>
              <w:t xml:space="preserve">Proposal 1: </w:t>
            </w:r>
            <w:r w:rsidRPr="00504FC3">
              <w:t xml:space="preserve">RAN2 agrees that UE reports all NSAG ID(s) which are associated with the S-NSSAI(s) triggering the </w:t>
            </w:r>
            <w:proofErr w:type="gramStart"/>
            <w:r w:rsidRPr="00504FC3">
              <w:t>random access</w:t>
            </w:r>
            <w:proofErr w:type="gramEnd"/>
            <w:r w:rsidRPr="00504FC3">
              <w:t xml:space="preserve"> attempt even if it is not included in SIB1.</w:t>
            </w:r>
          </w:p>
        </w:tc>
      </w:tr>
      <w:tr w:rsidR="00ED7A8C" w14:paraId="6341F2A2" w14:textId="77777777" w:rsidTr="00FE3E59">
        <w:trPr>
          <w:trHeight w:val="484"/>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70F94577" w14:textId="0AF38815" w:rsidR="00ED7A8C" w:rsidRDefault="005C549C" w:rsidP="00E41344">
            <w:pPr>
              <w:rPr>
                <w:rFonts w:ascii="Arial" w:eastAsia="Calibri" w:hAnsi="Arial"/>
              </w:rPr>
            </w:pPr>
            <w:r>
              <w:rPr>
                <w:rFonts w:ascii="Arial" w:eastAsia="Calibri" w:hAnsi="Arial"/>
              </w:rPr>
              <w:t>Apple (</w:t>
            </w:r>
            <w:hyperlink r:id="rId14">
              <w:r w:rsidRPr="00FA1104">
                <w:rPr>
                  <w:rStyle w:val="Hyperlink"/>
                  <w:color w:val="0563C1" w:themeColor="hyperlink"/>
                </w:rPr>
                <w:t>R2-2310344</w:t>
              </w:r>
            </w:hyperlink>
            <w:r>
              <w:rPr>
                <w:rFonts w:ascii="Arial" w:eastAsia="Calibri" w:hAnsi="Arial"/>
              </w:rPr>
              <w:t>)</w:t>
            </w:r>
          </w:p>
        </w:tc>
        <w:tc>
          <w:tcPr>
            <w:tcW w:w="7688" w:type="dxa"/>
            <w:tcBorders>
              <w:top w:val="single" w:sz="4" w:space="0" w:color="auto"/>
              <w:left w:val="single" w:sz="4" w:space="0" w:color="auto"/>
              <w:bottom w:val="single" w:sz="4" w:space="0" w:color="auto"/>
              <w:right w:val="single" w:sz="4" w:space="0" w:color="auto"/>
            </w:tcBorders>
            <w:shd w:val="clear" w:color="auto" w:fill="auto"/>
          </w:tcPr>
          <w:p w14:paraId="3D72415A" w14:textId="529C71EE" w:rsidR="00ED7A8C" w:rsidRPr="00504FC3" w:rsidRDefault="005C549C" w:rsidP="00E41344">
            <w:pPr>
              <w:rPr>
                <w:rFonts w:ascii="Arial" w:hAnsi="Arial" w:cs="Arial"/>
                <w:lang w:val="en-US" w:eastAsia="zh-CN"/>
              </w:rPr>
            </w:pPr>
            <w:r w:rsidRPr="00504FC3">
              <w:rPr>
                <w:b/>
              </w:rPr>
              <w:t xml:space="preserve">Proposal 1: </w:t>
            </w:r>
            <w:r w:rsidRPr="00504FC3">
              <w:t>only signal NSAG ID that is assigned to the S-NSSAI triggering the RA attempt and belongs to the NSAG ID of the feature combination used to select the RA configuration should be reported (as agreed in RAN2#123).</w:t>
            </w:r>
          </w:p>
        </w:tc>
      </w:tr>
      <w:tr w:rsidR="00ED7A8C" w14:paraId="09DC4DDB" w14:textId="77777777" w:rsidTr="00FE3E59">
        <w:trPr>
          <w:trHeight w:val="484"/>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740621FE" w14:textId="3FA95CC9" w:rsidR="00ED7A8C" w:rsidRDefault="005C549C" w:rsidP="00E41344">
            <w:pPr>
              <w:rPr>
                <w:rFonts w:ascii="Arial" w:eastAsia="Calibri" w:hAnsi="Arial"/>
              </w:rPr>
            </w:pPr>
            <w:r>
              <w:rPr>
                <w:rFonts w:ascii="Arial" w:eastAsia="Calibri" w:hAnsi="Arial"/>
              </w:rPr>
              <w:t>CATT(</w:t>
            </w:r>
            <w:hyperlink r:id="rId15">
              <w:r w:rsidRPr="00FA1104">
                <w:rPr>
                  <w:rStyle w:val="Hyperlink"/>
                  <w:color w:val="0563C1" w:themeColor="hyperlink"/>
                </w:rPr>
                <w:t>R2-2310367</w:t>
              </w:r>
            </w:hyperlink>
            <w:r>
              <w:rPr>
                <w:rFonts w:ascii="Arial" w:eastAsia="Calibri" w:hAnsi="Arial"/>
              </w:rPr>
              <w:t>)</w:t>
            </w:r>
          </w:p>
        </w:tc>
        <w:tc>
          <w:tcPr>
            <w:tcW w:w="7688" w:type="dxa"/>
            <w:tcBorders>
              <w:top w:val="single" w:sz="4" w:space="0" w:color="auto"/>
              <w:left w:val="single" w:sz="4" w:space="0" w:color="auto"/>
              <w:bottom w:val="single" w:sz="4" w:space="0" w:color="auto"/>
              <w:right w:val="single" w:sz="4" w:space="0" w:color="auto"/>
            </w:tcBorders>
            <w:shd w:val="clear" w:color="auto" w:fill="auto"/>
          </w:tcPr>
          <w:p w14:paraId="0E64A3C4" w14:textId="45EB60FB" w:rsidR="004256F9" w:rsidRPr="00504FC3" w:rsidRDefault="004256F9" w:rsidP="00E41344">
            <w:pPr>
              <w:rPr>
                <w:b/>
              </w:rPr>
            </w:pPr>
            <w:r w:rsidRPr="00504FC3">
              <w:rPr>
                <w:b/>
              </w:rPr>
              <w:t xml:space="preserve">Proposal 8: </w:t>
            </w:r>
            <w:r w:rsidRPr="00504FC3">
              <w:t>It is not necessary to report the NSAG ID(s) that belong to the S-NSSAI(s) triggering the RA attempt and included in SIB1 if they were not used to select the RA configuration, e.g., due to belonging to lower priority NSAGs).</w:t>
            </w:r>
          </w:p>
          <w:p w14:paraId="704107FC" w14:textId="599042EF" w:rsidR="004256F9" w:rsidRPr="00504FC3" w:rsidRDefault="005C549C" w:rsidP="00E41344">
            <w:r w:rsidRPr="00504FC3">
              <w:rPr>
                <w:b/>
              </w:rPr>
              <w:t xml:space="preserve">Proposal 9: </w:t>
            </w:r>
            <w:r w:rsidRPr="00504FC3">
              <w:t>It is suggested to report the NSAG ID(s) that belong to the S-NSSAI(s) triggering the RA attempt and not included in SIB1, which could help network to optimize the RA configuration to support this NSAG ID(s).</w:t>
            </w:r>
          </w:p>
        </w:tc>
      </w:tr>
      <w:tr w:rsidR="00ED7A8C" w14:paraId="307B913F" w14:textId="77777777" w:rsidTr="00FE3E59">
        <w:trPr>
          <w:trHeight w:val="553"/>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63A36F0C" w14:textId="0D9308FA" w:rsidR="00ED7A8C" w:rsidRDefault="00280B52" w:rsidP="00E41344">
            <w:pPr>
              <w:rPr>
                <w:rFonts w:ascii="Arial" w:eastAsiaTheme="minorEastAsia" w:hAnsi="Arial"/>
                <w:sz w:val="22"/>
                <w:szCs w:val="22"/>
                <w:lang w:val="en-US" w:eastAsia="zh-CN"/>
              </w:rPr>
            </w:pPr>
            <w:r>
              <w:rPr>
                <w:rFonts w:ascii="Arial" w:eastAsiaTheme="minorEastAsia" w:hAnsi="Arial"/>
                <w:sz w:val="22"/>
                <w:szCs w:val="22"/>
                <w:lang w:val="en-US" w:eastAsia="zh-CN"/>
              </w:rPr>
              <w:t>Huawei (</w:t>
            </w:r>
            <w:hyperlink r:id="rId16">
              <w:r w:rsidRPr="00FA1104">
                <w:rPr>
                  <w:rStyle w:val="Hyperlink"/>
                  <w:color w:val="0563C1" w:themeColor="hyperlink"/>
                </w:rPr>
                <w:t>R2-2310504</w:t>
              </w:r>
            </w:hyperlink>
            <w:r>
              <w:rPr>
                <w:rFonts w:ascii="Arial" w:eastAsiaTheme="minorEastAsia" w:hAnsi="Arial"/>
                <w:sz w:val="22"/>
                <w:szCs w:val="22"/>
                <w:lang w:val="en-US" w:eastAsia="zh-CN"/>
              </w:rPr>
              <w:t>)</w:t>
            </w:r>
          </w:p>
        </w:tc>
        <w:tc>
          <w:tcPr>
            <w:tcW w:w="7688" w:type="dxa"/>
            <w:tcBorders>
              <w:top w:val="single" w:sz="4" w:space="0" w:color="auto"/>
              <w:left w:val="single" w:sz="4" w:space="0" w:color="auto"/>
              <w:bottom w:val="single" w:sz="4" w:space="0" w:color="auto"/>
              <w:right w:val="single" w:sz="4" w:space="0" w:color="auto"/>
            </w:tcBorders>
            <w:shd w:val="clear" w:color="auto" w:fill="auto"/>
          </w:tcPr>
          <w:p w14:paraId="3CA21139" w14:textId="1A6BD08F" w:rsidR="00ED7A8C" w:rsidRPr="00166A22" w:rsidRDefault="00280B52" w:rsidP="006B77C6">
            <w:pPr>
              <w:pStyle w:val="Proposal"/>
              <w:numPr>
                <w:ilvl w:val="0"/>
                <w:numId w:val="19"/>
              </w:numPr>
              <w:tabs>
                <w:tab w:val="clear" w:pos="1701"/>
                <w:tab w:val="clear" w:pos="1730"/>
                <w:tab w:val="clear" w:pos="2155"/>
              </w:tabs>
              <w:overflowPunct/>
              <w:autoSpaceDE/>
              <w:autoSpaceDN/>
              <w:adjustRightInd/>
              <w:spacing w:before="120" w:line="240" w:lineRule="auto"/>
              <w:jc w:val="left"/>
              <w:textAlignment w:val="auto"/>
              <w:rPr>
                <w:rFonts w:eastAsia="DengXian"/>
                <w:b w:val="0"/>
                <w:bCs w:val="0"/>
              </w:rPr>
            </w:pPr>
            <w:r w:rsidRPr="00504FC3">
              <w:rPr>
                <w:rFonts w:eastAsia="DengXian"/>
                <w:b w:val="0"/>
                <w:bCs w:val="0"/>
              </w:rPr>
              <w:t xml:space="preserve">UE </w:t>
            </w:r>
            <w:r w:rsidRPr="00504FC3">
              <w:rPr>
                <w:rFonts w:eastAsia="DengXian" w:hint="eastAsia"/>
                <w:b w:val="0"/>
                <w:bCs w:val="0"/>
              </w:rPr>
              <w:t>does</w:t>
            </w:r>
            <w:r w:rsidRPr="00504FC3">
              <w:rPr>
                <w:rFonts w:eastAsia="DengXian"/>
                <w:b w:val="0"/>
                <w:bCs w:val="0"/>
              </w:rPr>
              <w:t xml:space="preserve"> </w:t>
            </w:r>
            <w:r w:rsidRPr="00504FC3">
              <w:rPr>
                <w:rFonts w:eastAsia="DengXian" w:hint="eastAsia"/>
                <w:b w:val="0"/>
                <w:bCs w:val="0"/>
              </w:rPr>
              <w:t>not</w:t>
            </w:r>
            <w:r w:rsidRPr="00504FC3">
              <w:rPr>
                <w:rFonts w:eastAsia="DengXian"/>
                <w:b w:val="0"/>
                <w:bCs w:val="0"/>
              </w:rPr>
              <w:t xml:space="preserve"> </w:t>
            </w:r>
            <w:r w:rsidRPr="00504FC3">
              <w:rPr>
                <w:rFonts w:eastAsia="DengXian" w:hint="eastAsia"/>
                <w:b w:val="0"/>
                <w:bCs w:val="0"/>
              </w:rPr>
              <w:t>report</w:t>
            </w:r>
            <w:r w:rsidRPr="00504FC3">
              <w:rPr>
                <w:rFonts w:eastAsia="DengXian"/>
                <w:b w:val="0"/>
                <w:bCs w:val="0"/>
              </w:rPr>
              <w:t xml:space="preserve"> the NSAG ID not included in SIB1, </w:t>
            </w:r>
            <w:proofErr w:type="spellStart"/>
            <w:r w:rsidRPr="00504FC3">
              <w:rPr>
                <w:rFonts w:eastAsia="DengXian"/>
                <w:b w:val="0"/>
                <w:bCs w:val="0"/>
              </w:rPr>
              <w:t>i.e</w:t>
            </w:r>
            <w:proofErr w:type="spellEnd"/>
            <w:r w:rsidRPr="00504FC3">
              <w:rPr>
                <w:rFonts w:eastAsia="DengXian"/>
                <w:b w:val="0"/>
                <w:bCs w:val="0"/>
              </w:rPr>
              <w:t xml:space="preserve"> not intended for RA procedure by network implementation.</w:t>
            </w:r>
          </w:p>
        </w:tc>
      </w:tr>
      <w:tr w:rsidR="00ED7A8C" w14:paraId="69C21884" w14:textId="77777777" w:rsidTr="00FE3E59">
        <w:trPr>
          <w:trHeight w:val="484"/>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0F7FFA0D" w14:textId="67971521" w:rsidR="00ED7A8C" w:rsidRDefault="002549B3" w:rsidP="00E41344">
            <w:pPr>
              <w:rPr>
                <w:rFonts w:ascii="Arial" w:eastAsiaTheme="minorEastAsia" w:hAnsi="Arial"/>
                <w:sz w:val="18"/>
                <w:szCs w:val="18"/>
                <w:lang w:eastAsia="zh-CN"/>
              </w:rPr>
            </w:pPr>
            <w:r>
              <w:rPr>
                <w:rFonts w:ascii="Arial" w:eastAsiaTheme="minorEastAsia" w:hAnsi="Arial"/>
                <w:sz w:val="18"/>
                <w:szCs w:val="18"/>
                <w:lang w:eastAsia="zh-CN"/>
              </w:rPr>
              <w:t>ZTE (</w:t>
            </w:r>
            <w:hyperlink r:id="rId17">
              <w:r w:rsidRPr="00FA1104">
                <w:rPr>
                  <w:rStyle w:val="Hyperlink"/>
                  <w:color w:val="0563C1" w:themeColor="hyperlink"/>
                </w:rPr>
                <w:t>R2-2310566</w:t>
              </w:r>
            </w:hyperlink>
            <w:r>
              <w:rPr>
                <w:rFonts w:ascii="Arial" w:eastAsiaTheme="minorEastAsia" w:hAnsi="Arial"/>
                <w:sz w:val="18"/>
                <w:szCs w:val="18"/>
                <w:lang w:eastAsia="zh-CN"/>
              </w:rPr>
              <w:t>)</w:t>
            </w:r>
          </w:p>
        </w:tc>
        <w:tc>
          <w:tcPr>
            <w:tcW w:w="7688" w:type="dxa"/>
            <w:tcBorders>
              <w:top w:val="single" w:sz="4" w:space="0" w:color="auto"/>
              <w:left w:val="single" w:sz="4" w:space="0" w:color="auto"/>
              <w:bottom w:val="single" w:sz="4" w:space="0" w:color="auto"/>
              <w:right w:val="single" w:sz="4" w:space="0" w:color="auto"/>
            </w:tcBorders>
            <w:shd w:val="clear" w:color="auto" w:fill="auto"/>
          </w:tcPr>
          <w:p w14:paraId="4B7F3286" w14:textId="2A513450" w:rsidR="00ED7A8C" w:rsidRPr="00504FC3" w:rsidRDefault="002549B3" w:rsidP="00E41344">
            <w:pPr>
              <w:rPr>
                <w:rFonts w:ascii="Arial" w:hAnsi="Arial" w:cs="Arial"/>
                <w:lang w:val="en-US" w:eastAsia="zh-CN"/>
              </w:rPr>
            </w:pPr>
            <w:r w:rsidRPr="00504FC3">
              <w:rPr>
                <w:b/>
              </w:rPr>
              <w:t xml:space="preserve">Proposal 3: </w:t>
            </w:r>
            <w:r w:rsidRPr="00504FC3">
              <w:t>UE includes all NSAG ID(s) that belong to the S-NSSAI(s) triggering the RA attempt in RACH report when triggering RACH partitioning event is slicing.</w:t>
            </w:r>
          </w:p>
        </w:tc>
      </w:tr>
      <w:tr w:rsidR="00ED7A8C" w14:paraId="5AC7D647" w14:textId="77777777" w:rsidTr="00FE3E59">
        <w:trPr>
          <w:trHeight w:val="553"/>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63377FD" w14:textId="43044F6C" w:rsidR="00ED7A8C" w:rsidRDefault="00E91B3E" w:rsidP="00E41344">
            <w:pPr>
              <w:rPr>
                <w:rFonts w:ascii="Arial" w:eastAsia="Calibri" w:hAnsi="Arial"/>
                <w:sz w:val="22"/>
                <w:szCs w:val="22"/>
              </w:rPr>
            </w:pPr>
            <w:r>
              <w:rPr>
                <w:rFonts w:ascii="Arial" w:eastAsia="Calibri" w:hAnsi="Arial"/>
                <w:sz w:val="22"/>
                <w:szCs w:val="22"/>
              </w:rPr>
              <w:t>Samsung (</w:t>
            </w:r>
            <w:hyperlink r:id="rId18">
              <w:r w:rsidRPr="00FA1104">
                <w:rPr>
                  <w:rStyle w:val="Hyperlink"/>
                  <w:color w:val="0563C1" w:themeColor="hyperlink"/>
                </w:rPr>
                <w:t>R2-2310614</w:t>
              </w:r>
            </w:hyperlink>
            <w:r>
              <w:rPr>
                <w:rFonts w:ascii="Arial" w:eastAsia="Calibri" w:hAnsi="Arial"/>
                <w:sz w:val="22"/>
                <w:szCs w:val="22"/>
              </w:rPr>
              <w:t>)</w:t>
            </w:r>
          </w:p>
        </w:tc>
        <w:tc>
          <w:tcPr>
            <w:tcW w:w="7688" w:type="dxa"/>
            <w:tcBorders>
              <w:top w:val="single" w:sz="4" w:space="0" w:color="auto"/>
              <w:left w:val="single" w:sz="4" w:space="0" w:color="auto"/>
              <w:bottom w:val="single" w:sz="4" w:space="0" w:color="auto"/>
              <w:right w:val="single" w:sz="4" w:space="0" w:color="auto"/>
            </w:tcBorders>
            <w:shd w:val="clear" w:color="auto" w:fill="auto"/>
          </w:tcPr>
          <w:p w14:paraId="7BBE9E32" w14:textId="12F74DEC" w:rsidR="00ED7A8C" w:rsidRPr="00504FC3" w:rsidRDefault="00E91B3E" w:rsidP="00E41344">
            <w:pPr>
              <w:rPr>
                <w:rFonts w:ascii="Arial" w:eastAsia="Calibri" w:hAnsi="Arial"/>
                <w:sz w:val="18"/>
                <w:szCs w:val="18"/>
                <w:lang w:val="en-US"/>
              </w:rPr>
            </w:pPr>
            <w:r w:rsidRPr="00504FC3">
              <w:rPr>
                <w:b/>
              </w:rPr>
              <w:t xml:space="preserve">Proposal 1: </w:t>
            </w:r>
            <w:r w:rsidRPr="00504FC3">
              <w:t>The list of NSAGs that triggered feature specific RACH are the NSAG ID(s) that belong to the S-NSSAI(s) triggering the RA attempt (even if they are not included in SIB1). UE excludes the NSAG(s) listed in SIB16 during the reporting.</w:t>
            </w:r>
          </w:p>
        </w:tc>
      </w:tr>
      <w:tr w:rsidR="00ED7A8C" w14:paraId="5A55B858" w14:textId="77777777" w:rsidTr="00FE3E59">
        <w:trPr>
          <w:trHeight w:val="484"/>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3F745435" w14:textId="3F54CD75" w:rsidR="00ED7A8C" w:rsidRDefault="00E91B3E" w:rsidP="00E41344">
            <w:pPr>
              <w:rPr>
                <w:rFonts w:ascii="Arial" w:eastAsia="Calibri" w:hAnsi="Arial"/>
                <w:sz w:val="18"/>
                <w:szCs w:val="18"/>
              </w:rPr>
            </w:pPr>
            <w:r>
              <w:rPr>
                <w:rFonts w:ascii="Arial" w:eastAsia="Calibri" w:hAnsi="Arial"/>
                <w:sz w:val="18"/>
                <w:szCs w:val="18"/>
              </w:rPr>
              <w:t>Nokia (</w:t>
            </w:r>
            <w:hyperlink r:id="rId19">
              <w:r w:rsidRPr="00FA1104">
                <w:rPr>
                  <w:rStyle w:val="Hyperlink"/>
                  <w:color w:val="0563C1" w:themeColor="hyperlink"/>
                </w:rPr>
                <w:t>R2-2310705</w:t>
              </w:r>
            </w:hyperlink>
            <w:r>
              <w:rPr>
                <w:rFonts w:ascii="Arial" w:eastAsia="Calibri" w:hAnsi="Arial"/>
                <w:sz w:val="18"/>
                <w:szCs w:val="18"/>
              </w:rPr>
              <w:t>)</w:t>
            </w:r>
          </w:p>
        </w:tc>
        <w:tc>
          <w:tcPr>
            <w:tcW w:w="7688" w:type="dxa"/>
            <w:tcBorders>
              <w:top w:val="single" w:sz="4" w:space="0" w:color="auto"/>
              <w:left w:val="single" w:sz="4" w:space="0" w:color="auto"/>
              <w:bottom w:val="single" w:sz="4" w:space="0" w:color="auto"/>
              <w:right w:val="single" w:sz="4" w:space="0" w:color="auto"/>
            </w:tcBorders>
            <w:shd w:val="clear" w:color="auto" w:fill="auto"/>
          </w:tcPr>
          <w:p w14:paraId="6A33A534" w14:textId="48C27823" w:rsidR="00ED7A8C" w:rsidRPr="00504FC3" w:rsidRDefault="00E91B3E" w:rsidP="00E41344">
            <w:pPr>
              <w:rPr>
                <w:rFonts w:ascii="Arial" w:eastAsia="Calibri" w:hAnsi="Arial"/>
                <w:sz w:val="18"/>
                <w:szCs w:val="18"/>
              </w:rPr>
            </w:pPr>
            <w:r w:rsidRPr="00504FC3">
              <w:rPr>
                <w:b/>
              </w:rPr>
              <w:t xml:space="preserve">Proposal 1: </w:t>
            </w:r>
            <w:r w:rsidRPr="00504FC3">
              <w:t>RAN2 does not purse to include additional NSAG ID(s) in the RA reports except the one agreed in RAN2#123.</w:t>
            </w:r>
            <w:r w:rsidRPr="00504FC3">
              <w:br/>
            </w:r>
          </w:p>
        </w:tc>
      </w:tr>
      <w:tr w:rsidR="00ED7A8C" w14:paraId="629675D7" w14:textId="77777777" w:rsidTr="00FE3E59">
        <w:trPr>
          <w:trHeight w:val="553"/>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58DFCDC" w14:textId="6CEACBE8" w:rsidR="00ED7A8C" w:rsidRDefault="00E91B3E" w:rsidP="00E41344">
            <w:pPr>
              <w:rPr>
                <w:rFonts w:ascii="Arial" w:eastAsia="Calibri" w:hAnsi="Arial"/>
                <w:sz w:val="22"/>
                <w:szCs w:val="22"/>
              </w:rPr>
            </w:pPr>
            <w:r>
              <w:rPr>
                <w:rFonts w:ascii="Arial" w:eastAsia="Calibri" w:hAnsi="Arial"/>
                <w:sz w:val="22"/>
                <w:szCs w:val="22"/>
              </w:rPr>
              <w:t>Ericsson (</w:t>
            </w:r>
            <w:hyperlink r:id="rId20">
              <w:r w:rsidRPr="00FA1104">
                <w:rPr>
                  <w:rStyle w:val="Hyperlink"/>
                  <w:color w:val="0563C1" w:themeColor="hyperlink"/>
                </w:rPr>
                <w:t>R2-2310748</w:t>
              </w:r>
            </w:hyperlink>
            <w:r>
              <w:rPr>
                <w:rFonts w:ascii="Arial" w:eastAsia="Calibri" w:hAnsi="Arial"/>
                <w:sz w:val="22"/>
                <w:szCs w:val="22"/>
              </w:rPr>
              <w:t>)</w:t>
            </w:r>
          </w:p>
        </w:tc>
        <w:tc>
          <w:tcPr>
            <w:tcW w:w="7688" w:type="dxa"/>
            <w:tcBorders>
              <w:top w:val="single" w:sz="4" w:space="0" w:color="auto"/>
              <w:left w:val="single" w:sz="4" w:space="0" w:color="auto"/>
              <w:bottom w:val="single" w:sz="4" w:space="0" w:color="auto"/>
              <w:right w:val="single" w:sz="4" w:space="0" w:color="auto"/>
            </w:tcBorders>
            <w:shd w:val="clear" w:color="auto" w:fill="auto"/>
          </w:tcPr>
          <w:p w14:paraId="17ACFDEF" w14:textId="5E462C25" w:rsidR="00ED7A8C" w:rsidRPr="00504FC3" w:rsidRDefault="00E91B3E" w:rsidP="00E41344">
            <w:pPr>
              <w:rPr>
                <w:rFonts w:ascii="Arial" w:eastAsia="Calibri" w:hAnsi="Arial"/>
                <w:sz w:val="18"/>
                <w:szCs w:val="18"/>
              </w:rPr>
            </w:pPr>
            <w:r w:rsidRPr="00504FC3">
              <w:rPr>
                <w:b/>
              </w:rPr>
              <w:t xml:space="preserve">Proposal 4: </w:t>
            </w:r>
            <w:r w:rsidRPr="00504FC3">
              <w:t>UE include NSAG ID(s) that belong to the S-NSSAI(s) triggering the RA attempt (even if they are not included in SIB1).</w:t>
            </w:r>
          </w:p>
        </w:tc>
      </w:tr>
      <w:tr w:rsidR="00ED7A8C" w14:paraId="1EDD6DC7" w14:textId="77777777" w:rsidTr="00FE3E59">
        <w:trPr>
          <w:trHeight w:val="484"/>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4133A5E7" w14:textId="61BF9B33" w:rsidR="00ED7A8C" w:rsidRDefault="003F5710" w:rsidP="00E41344">
            <w:pPr>
              <w:rPr>
                <w:rFonts w:eastAsia="Calibri"/>
                <w:sz w:val="22"/>
                <w:szCs w:val="22"/>
                <w:lang w:val="en-US" w:eastAsia="zh-CN"/>
              </w:rPr>
            </w:pPr>
            <w:r>
              <w:rPr>
                <w:rFonts w:eastAsia="Calibri"/>
                <w:sz w:val="22"/>
                <w:szCs w:val="22"/>
                <w:lang w:val="en-US" w:eastAsia="zh-CN"/>
              </w:rPr>
              <w:t>China Telecom (</w:t>
            </w:r>
            <w:hyperlink r:id="rId21">
              <w:r w:rsidR="00DC439E" w:rsidRPr="00FA1104">
                <w:rPr>
                  <w:rStyle w:val="Hyperlink"/>
                  <w:color w:val="0563C1" w:themeColor="hyperlink"/>
                </w:rPr>
                <w:t>R2-2310792</w:t>
              </w:r>
            </w:hyperlink>
            <w:r>
              <w:rPr>
                <w:rFonts w:eastAsia="Calibri"/>
                <w:sz w:val="22"/>
                <w:szCs w:val="22"/>
                <w:lang w:val="en-US" w:eastAsia="zh-CN"/>
              </w:rPr>
              <w:t>)</w:t>
            </w:r>
          </w:p>
        </w:tc>
        <w:tc>
          <w:tcPr>
            <w:tcW w:w="7688" w:type="dxa"/>
            <w:tcBorders>
              <w:top w:val="single" w:sz="4" w:space="0" w:color="auto"/>
              <w:left w:val="single" w:sz="4" w:space="0" w:color="auto"/>
              <w:bottom w:val="single" w:sz="4" w:space="0" w:color="auto"/>
              <w:right w:val="single" w:sz="4" w:space="0" w:color="auto"/>
            </w:tcBorders>
            <w:shd w:val="clear" w:color="auto" w:fill="auto"/>
          </w:tcPr>
          <w:p w14:paraId="72F43D37" w14:textId="4D2051FB" w:rsidR="00ED7A8C" w:rsidRPr="00504FC3" w:rsidRDefault="003F5710" w:rsidP="00E41344">
            <w:pPr>
              <w:rPr>
                <w:rFonts w:asciiTheme="minorHAnsi" w:hAnsiTheme="minorHAnsi" w:cstheme="minorHAnsi"/>
                <w:b/>
              </w:rPr>
            </w:pPr>
            <w:r w:rsidRPr="00504FC3">
              <w:rPr>
                <w:b/>
                <w:lang w:eastAsia="zh-CN"/>
              </w:rPr>
              <w:t xml:space="preserve">Proposal 2: </w:t>
            </w:r>
            <w:r w:rsidRPr="00504FC3">
              <w:rPr>
                <w:rFonts w:asciiTheme="minorHAnsi" w:hAnsiTheme="minorHAnsi" w:cstheme="minorHAnsi"/>
                <w:bCs/>
              </w:rPr>
              <w:t>RACH report can include NSAG IDs that are associated with the S-NSSAI(s) triggering the access attempt in SIB1.</w:t>
            </w:r>
          </w:p>
        </w:tc>
      </w:tr>
    </w:tbl>
    <w:p w14:paraId="3FD01759" w14:textId="77777777" w:rsidR="001C5234" w:rsidRDefault="001C5234" w:rsidP="001C5234">
      <w:pPr>
        <w:rPr>
          <w:lang w:val="en-US" w:eastAsia="zh-CN"/>
        </w:rPr>
      </w:pPr>
    </w:p>
    <w:p w14:paraId="53555A14" w14:textId="77777777" w:rsidR="00D949E6" w:rsidRPr="00166A22" w:rsidRDefault="00A433E8" w:rsidP="001C5234">
      <w:pPr>
        <w:rPr>
          <w:rFonts w:asciiTheme="minorHAnsi" w:hAnsiTheme="minorHAnsi" w:cstheme="minorHAnsi"/>
          <w:lang w:val="en-US" w:eastAsia="zh-CN"/>
        </w:rPr>
      </w:pPr>
      <w:r w:rsidRPr="00166A22">
        <w:rPr>
          <w:rFonts w:asciiTheme="minorHAnsi" w:hAnsiTheme="minorHAnsi" w:cstheme="minorHAnsi"/>
          <w:lang w:val="en-US" w:eastAsia="zh-CN"/>
        </w:rPr>
        <w:t>Based on the provided proposal</w:t>
      </w:r>
      <w:r w:rsidR="00D949E6" w:rsidRPr="00166A22">
        <w:rPr>
          <w:rFonts w:asciiTheme="minorHAnsi" w:hAnsiTheme="minorHAnsi" w:cstheme="minorHAnsi"/>
          <w:lang w:val="en-US" w:eastAsia="zh-CN"/>
        </w:rPr>
        <w:t>s:</w:t>
      </w:r>
    </w:p>
    <w:p w14:paraId="56A3A994" w14:textId="44F0A5C4" w:rsidR="00A433E8" w:rsidRPr="00166A22" w:rsidRDefault="00D949E6" w:rsidP="006B77C6">
      <w:pPr>
        <w:pStyle w:val="ListParagraph"/>
        <w:numPr>
          <w:ilvl w:val="0"/>
          <w:numId w:val="20"/>
        </w:numPr>
        <w:rPr>
          <w:rFonts w:asciiTheme="minorHAnsi" w:hAnsiTheme="minorHAnsi" w:cstheme="minorHAnsi"/>
          <w:lang w:val="en-US" w:eastAsia="zh-CN"/>
        </w:rPr>
      </w:pPr>
      <w:r w:rsidRPr="00166A22">
        <w:rPr>
          <w:rFonts w:asciiTheme="minorHAnsi" w:hAnsiTheme="minorHAnsi" w:cstheme="minorHAnsi"/>
          <w:lang w:val="en-US" w:eastAsia="zh-CN"/>
        </w:rPr>
        <w:t>5 companies proposed to include the NSAG IDs associated to the S-NSSAIs that triggered the RA procedure, irrespective of whether they are broadcasted in SIB1 or not.</w:t>
      </w:r>
    </w:p>
    <w:p w14:paraId="66086CB9" w14:textId="0D95086F" w:rsidR="00D949E6" w:rsidRPr="00166A22" w:rsidRDefault="00D949E6" w:rsidP="006B77C6">
      <w:pPr>
        <w:pStyle w:val="ListParagraph"/>
        <w:numPr>
          <w:ilvl w:val="0"/>
          <w:numId w:val="20"/>
        </w:numPr>
        <w:rPr>
          <w:rFonts w:asciiTheme="minorHAnsi" w:hAnsiTheme="minorHAnsi" w:cstheme="minorHAnsi"/>
          <w:lang w:val="en-US" w:eastAsia="zh-CN"/>
        </w:rPr>
      </w:pPr>
      <w:r w:rsidRPr="00166A22">
        <w:rPr>
          <w:rFonts w:asciiTheme="minorHAnsi" w:hAnsiTheme="minorHAnsi" w:cstheme="minorHAnsi"/>
          <w:lang w:val="en-US" w:eastAsia="zh-CN"/>
        </w:rPr>
        <w:t>4 companies proposed some filtering conditions for the NSAGs to be logged in the RA report.</w:t>
      </w:r>
    </w:p>
    <w:p w14:paraId="5A7A9015" w14:textId="3651E620" w:rsidR="00D949E6" w:rsidRPr="00166A22" w:rsidRDefault="00D949E6" w:rsidP="006B77C6">
      <w:pPr>
        <w:pStyle w:val="ListParagraph"/>
        <w:numPr>
          <w:ilvl w:val="0"/>
          <w:numId w:val="20"/>
        </w:numPr>
        <w:rPr>
          <w:rFonts w:asciiTheme="minorHAnsi" w:hAnsiTheme="minorHAnsi" w:cstheme="minorHAnsi"/>
          <w:lang w:val="en-US" w:eastAsia="zh-CN"/>
        </w:rPr>
      </w:pPr>
      <w:r w:rsidRPr="00166A22">
        <w:rPr>
          <w:rFonts w:asciiTheme="minorHAnsi" w:hAnsiTheme="minorHAnsi" w:cstheme="minorHAnsi"/>
          <w:lang w:val="en-US" w:eastAsia="zh-CN"/>
        </w:rPr>
        <w:t xml:space="preserve">1 company propose to exclude the filter out the NSAGs UE received as part of </w:t>
      </w:r>
      <w:proofErr w:type="spellStart"/>
      <w:r w:rsidRPr="00166A22">
        <w:rPr>
          <w:rFonts w:asciiTheme="minorHAnsi" w:hAnsiTheme="minorHAnsi" w:cstheme="minorHAnsi"/>
          <w:lang w:val="en-US" w:eastAsia="zh-CN"/>
        </w:rPr>
        <w:t>RRCRelease</w:t>
      </w:r>
      <w:proofErr w:type="spellEnd"/>
      <w:r w:rsidRPr="00166A22">
        <w:rPr>
          <w:rFonts w:asciiTheme="minorHAnsi" w:hAnsiTheme="minorHAnsi" w:cstheme="minorHAnsi"/>
          <w:lang w:val="en-US" w:eastAsia="zh-CN"/>
        </w:rPr>
        <w:t xml:space="preserve"> or SIB16</w:t>
      </w:r>
    </w:p>
    <w:p w14:paraId="5D1E68DF" w14:textId="77777777" w:rsidR="00D949E6" w:rsidRPr="00166A22" w:rsidRDefault="00D949E6" w:rsidP="001C5234">
      <w:pPr>
        <w:rPr>
          <w:rFonts w:asciiTheme="minorHAnsi" w:hAnsiTheme="minorHAnsi" w:cstheme="minorHAnsi"/>
          <w:lang w:val="en-US" w:eastAsia="zh-CN"/>
        </w:rPr>
      </w:pPr>
    </w:p>
    <w:p w14:paraId="46E619AB" w14:textId="33DF7273" w:rsidR="00D949E6" w:rsidRPr="00166A22" w:rsidRDefault="00D949E6" w:rsidP="001C5234">
      <w:pPr>
        <w:rPr>
          <w:rFonts w:asciiTheme="minorHAnsi" w:hAnsiTheme="minorHAnsi" w:cstheme="minorHAnsi"/>
          <w:lang w:val="en-US" w:eastAsia="zh-CN"/>
        </w:rPr>
      </w:pPr>
      <w:r w:rsidRPr="00166A22">
        <w:rPr>
          <w:rFonts w:asciiTheme="minorHAnsi" w:hAnsiTheme="minorHAnsi" w:cstheme="minorHAnsi"/>
          <w:lang w:val="en-US" w:eastAsia="zh-CN"/>
        </w:rPr>
        <w:t xml:space="preserve">Provided that there is a two camp on the available solutions, rapporteur would like to invite companies to discuss the way forward in the online session. </w:t>
      </w:r>
    </w:p>
    <w:p w14:paraId="684033DE" w14:textId="77777777" w:rsidR="00D949E6" w:rsidRDefault="00D949E6" w:rsidP="001C5234">
      <w:pPr>
        <w:rPr>
          <w:lang w:val="en-US" w:eastAsia="zh-CN"/>
        </w:rPr>
      </w:pPr>
    </w:p>
    <w:p w14:paraId="476CF5C8" w14:textId="093A02F0" w:rsidR="00D949E6" w:rsidRDefault="00D949E6" w:rsidP="00D949E6">
      <w:pPr>
        <w:pStyle w:val="Proposal"/>
        <w:rPr>
          <w:lang w:val="en-US"/>
        </w:rPr>
      </w:pPr>
      <w:r>
        <w:t xml:space="preserve">RAN2 discuss </w:t>
      </w:r>
      <w:r w:rsidR="003A4BFA">
        <w:t xml:space="preserve">UE logs the </w:t>
      </w:r>
      <w:r w:rsidRPr="00AE55AC">
        <w:t xml:space="preserve">NSAG ID(s) </w:t>
      </w:r>
      <w:r w:rsidR="003A4BFA">
        <w:t xml:space="preserve">associated </w:t>
      </w:r>
      <w:r w:rsidRPr="00AE55AC">
        <w:t xml:space="preserve">to the S-NSSAI(s) triggering the RA </w:t>
      </w:r>
      <w:r w:rsidR="003A4BFA">
        <w:t>procedure</w:t>
      </w:r>
      <w:r w:rsidRPr="00AE55AC">
        <w:t xml:space="preserve"> (even if they are not included in SIB1).</w:t>
      </w:r>
    </w:p>
    <w:p w14:paraId="0514ABF6" w14:textId="1E7F8ADA" w:rsidR="00897196" w:rsidRDefault="00D949E6" w:rsidP="001C5234">
      <w:pPr>
        <w:rPr>
          <w:lang w:val="en-US" w:eastAsia="zh-CN"/>
        </w:rPr>
      </w:pPr>
      <w:r>
        <w:rPr>
          <w:lang w:val="en-US" w:eastAsia="zh-CN"/>
        </w:rPr>
        <w:t xml:space="preserve"> </w:t>
      </w:r>
    </w:p>
    <w:p w14:paraId="592335C8" w14:textId="368D8CD9" w:rsidR="00FE3E59" w:rsidRDefault="00FE3E59" w:rsidP="00FE3E59">
      <w:pPr>
        <w:pStyle w:val="Heading3"/>
        <w:rPr>
          <w:lang w:val="en-US" w:eastAsia="zh-CN"/>
        </w:rPr>
      </w:pPr>
      <w:r>
        <w:rPr>
          <w:lang w:val="en-US" w:eastAsia="zh-CN"/>
        </w:rPr>
        <w:lastRenderedPageBreak/>
        <w:t>2.</w:t>
      </w:r>
      <w:r w:rsidR="001C5234">
        <w:rPr>
          <w:lang w:val="en-US" w:eastAsia="zh-CN"/>
        </w:rPr>
        <w:t>2</w:t>
      </w:r>
      <w:r>
        <w:rPr>
          <w:lang w:val="en-US" w:eastAsia="zh-CN"/>
        </w:rPr>
        <w:t xml:space="preserve"> Including NSAG priority information in the RA-</w:t>
      </w:r>
      <w:proofErr w:type="gramStart"/>
      <w:r>
        <w:rPr>
          <w:lang w:val="en-US" w:eastAsia="zh-CN"/>
        </w:rPr>
        <w:t>report</w:t>
      </w:r>
      <w:proofErr w:type="gramEnd"/>
    </w:p>
    <w:p w14:paraId="074EA8CD" w14:textId="5A626FBC" w:rsidR="0027163F" w:rsidRDefault="0027163F" w:rsidP="0027163F">
      <w:pPr>
        <w:pStyle w:val="BodyText"/>
        <w:rPr>
          <w:lang w:val="en-US"/>
        </w:rPr>
      </w:pPr>
      <w:r>
        <w:rPr>
          <w:lang w:val="en-US"/>
        </w:rPr>
        <w:t>Concerning the NSAG priority information logging the</w:t>
      </w:r>
      <w:r w:rsidR="00EE49B6">
        <w:rPr>
          <w:lang w:val="en-US"/>
        </w:rPr>
        <w:t xml:space="preserve"> following note has been captured in the session notes in the meeting RAN2#123</w:t>
      </w:r>
      <w:r>
        <w:rPr>
          <w:lang w:val="en-US"/>
        </w:rPr>
        <w:t>.</w:t>
      </w:r>
    </w:p>
    <w:p w14:paraId="5AA00866" w14:textId="77777777" w:rsidR="00EE49B6" w:rsidRPr="00AE55AC" w:rsidRDefault="00EE49B6" w:rsidP="00EE49B6">
      <w:pPr>
        <w:pBdr>
          <w:top w:val="single" w:sz="4" w:space="1" w:color="auto"/>
          <w:left w:val="single" w:sz="4" w:space="4" w:color="auto"/>
          <w:bottom w:val="single" w:sz="4" w:space="1" w:color="auto"/>
          <w:right w:val="single" w:sz="4" w:space="4" w:color="auto"/>
        </w:pBdr>
        <w:spacing w:after="0" w:line="240" w:lineRule="auto"/>
        <w:ind w:left="1622" w:hanging="363"/>
        <w:rPr>
          <w:rFonts w:ascii="Arial" w:hAnsi="Arial"/>
        </w:rPr>
      </w:pPr>
      <w:r w:rsidRPr="00AE55AC">
        <w:rPr>
          <w:rFonts w:ascii="Arial" w:hAnsi="Arial"/>
        </w:rPr>
        <w:t>Postponed: RAN2 to discuss whether to include the priorities of the NSAG IDs either explicitly or implicitly.</w:t>
      </w:r>
    </w:p>
    <w:p w14:paraId="752199D0" w14:textId="77777777" w:rsidR="0027163F" w:rsidRPr="00EE49B6" w:rsidRDefault="0027163F" w:rsidP="0027163F">
      <w:pPr>
        <w:rPr>
          <w:lang w:eastAsia="zh-CN"/>
        </w:rPr>
      </w:pPr>
    </w:p>
    <w:p w14:paraId="2516C1D1" w14:textId="67059D80" w:rsidR="0027163F" w:rsidRPr="00A433E8" w:rsidRDefault="0027163F" w:rsidP="0027163F">
      <w:pPr>
        <w:pStyle w:val="BodyText"/>
        <w:rPr>
          <w:lang w:val="en-US"/>
        </w:rPr>
      </w:pPr>
      <w:r w:rsidRPr="00A433E8">
        <w:rPr>
          <w:lang w:val="en-US"/>
        </w:rPr>
        <w:t xml:space="preserve">Concerning this </w:t>
      </w:r>
      <w:r w:rsidR="00EE49B6">
        <w:rPr>
          <w:lang w:val="en-US"/>
        </w:rPr>
        <w:t>note</w:t>
      </w:r>
      <w:r w:rsidR="00843337">
        <w:rPr>
          <w:lang w:val="en-US"/>
        </w:rPr>
        <w:t>,</w:t>
      </w:r>
      <w:r w:rsidR="00EE49B6">
        <w:rPr>
          <w:lang w:val="en-US"/>
        </w:rPr>
        <w:t xml:space="preserve"> 8 companies provided their view that is summarized in the following Table 2.</w:t>
      </w:r>
    </w:p>
    <w:p w14:paraId="36D316DE" w14:textId="6A0BB986" w:rsidR="00FE3E59" w:rsidRPr="00ED7A8C" w:rsidRDefault="00FE3E59" w:rsidP="0027163F">
      <w:pPr>
        <w:overflowPunct/>
        <w:autoSpaceDE/>
        <w:autoSpaceDN/>
        <w:adjustRightInd/>
        <w:spacing w:after="160" w:line="254" w:lineRule="auto"/>
        <w:contextualSpacing/>
        <w:jc w:val="center"/>
        <w:textAlignment w:val="auto"/>
        <w:rPr>
          <w:rFonts w:ascii="Arial" w:hAnsi="Arial" w:cs="Arial"/>
          <w:b/>
          <w:bCs/>
          <w:color w:val="FF0000"/>
        </w:rPr>
      </w:pPr>
      <w:r w:rsidRPr="00ED7A8C">
        <w:rPr>
          <w:rFonts w:ascii="Arial" w:hAnsi="Arial" w:cs="Arial"/>
          <w:b/>
          <w:bCs/>
          <w:lang w:val="en-US"/>
        </w:rPr>
        <w:br/>
      </w:r>
      <w:r w:rsidR="0027163F">
        <w:rPr>
          <w:rFonts w:ascii="Arial" w:hAnsi="Arial" w:cs="Arial"/>
          <w:b/>
          <w:bCs/>
          <w:lang w:val="en-US"/>
        </w:rPr>
        <w:t xml:space="preserve">Table </w:t>
      </w:r>
      <w:r w:rsidR="00CE55AA">
        <w:rPr>
          <w:rFonts w:ascii="Arial" w:hAnsi="Arial" w:cs="Arial"/>
          <w:b/>
          <w:bCs/>
          <w:lang w:val="en-US"/>
        </w:rPr>
        <w:t>2</w:t>
      </w:r>
      <w:r w:rsidR="0027163F">
        <w:rPr>
          <w:rFonts w:ascii="Arial" w:hAnsi="Arial" w:cs="Arial"/>
          <w:b/>
          <w:bCs/>
          <w:lang w:val="en-US"/>
        </w:rPr>
        <w:t xml:space="preserve">. List of proposals for </w:t>
      </w:r>
      <w:r w:rsidR="007001A0">
        <w:rPr>
          <w:rFonts w:ascii="Arial" w:hAnsi="Arial" w:cs="Arial"/>
          <w:b/>
          <w:bCs/>
          <w:lang w:val="en-US"/>
        </w:rPr>
        <w:t>implicit or explicit</w:t>
      </w:r>
      <w:r w:rsidR="0027163F">
        <w:rPr>
          <w:rFonts w:ascii="Arial" w:hAnsi="Arial" w:cs="Arial"/>
          <w:b/>
          <w:bCs/>
          <w:lang w:val="en-US"/>
        </w:rPr>
        <w:t xml:space="preserve"> NSAG priority </w:t>
      </w:r>
      <w:r w:rsidR="00B84A75">
        <w:rPr>
          <w:rFonts w:ascii="Arial" w:hAnsi="Arial" w:cs="Arial"/>
          <w:b/>
          <w:bCs/>
          <w:lang w:val="en-US"/>
        </w:rPr>
        <w:t xml:space="preserve">logging </w:t>
      </w:r>
      <w:r w:rsidR="0027163F">
        <w:rPr>
          <w:rFonts w:ascii="Arial" w:hAnsi="Arial" w:cs="Arial"/>
          <w:b/>
          <w:bCs/>
          <w:lang w:val="en-US"/>
        </w:rPr>
        <w:t>in the RA report</w:t>
      </w:r>
    </w:p>
    <w:tbl>
      <w:tblPr>
        <w:tblW w:w="88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6"/>
        <w:gridCol w:w="7688"/>
      </w:tblGrid>
      <w:tr w:rsidR="00FE3E59" w14:paraId="699EEE34" w14:textId="77777777" w:rsidTr="00F540D6">
        <w:trPr>
          <w:trHeight w:val="1107"/>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B211AFD" w14:textId="77777777" w:rsidR="00FE3E59" w:rsidRPr="00843337" w:rsidRDefault="00FE3E59" w:rsidP="00843337">
            <w:pPr>
              <w:jc w:val="center"/>
              <w:rPr>
                <w:rFonts w:ascii="Arial" w:eastAsia="Calibri" w:hAnsi="Arial"/>
                <w:b/>
                <w:bCs/>
                <w:lang w:eastAsia="en-US"/>
              </w:rPr>
            </w:pPr>
            <w:r w:rsidRPr="00843337">
              <w:rPr>
                <w:rFonts w:ascii="Arial" w:eastAsia="Calibri" w:hAnsi="Arial"/>
                <w:b/>
                <w:bCs/>
              </w:rPr>
              <w:t>Company</w:t>
            </w:r>
          </w:p>
        </w:tc>
        <w:tc>
          <w:tcPr>
            <w:tcW w:w="7688" w:type="dxa"/>
            <w:tcBorders>
              <w:top w:val="single" w:sz="4" w:space="0" w:color="auto"/>
              <w:left w:val="single" w:sz="4" w:space="0" w:color="auto"/>
              <w:bottom w:val="single" w:sz="4" w:space="0" w:color="auto"/>
              <w:right w:val="single" w:sz="4" w:space="0" w:color="auto"/>
            </w:tcBorders>
            <w:shd w:val="clear" w:color="auto" w:fill="auto"/>
          </w:tcPr>
          <w:p w14:paraId="20153BAC" w14:textId="77777777" w:rsidR="00FE3E59" w:rsidRPr="00843337" w:rsidRDefault="00FE3E59" w:rsidP="00843337">
            <w:pPr>
              <w:jc w:val="center"/>
              <w:rPr>
                <w:rFonts w:ascii="Arial" w:eastAsia="Calibri" w:hAnsi="Arial"/>
                <w:b/>
                <w:bCs/>
              </w:rPr>
            </w:pPr>
            <w:r w:rsidRPr="00843337">
              <w:rPr>
                <w:rFonts w:ascii="Arial" w:eastAsia="Calibri" w:hAnsi="Arial"/>
                <w:b/>
                <w:bCs/>
              </w:rPr>
              <w:t>Proposal</w:t>
            </w:r>
          </w:p>
        </w:tc>
      </w:tr>
      <w:tr w:rsidR="00FE3E59" w14:paraId="511D12F3" w14:textId="77777777" w:rsidTr="00F540D6">
        <w:trPr>
          <w:trHeight w:val="553"/>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44865D5D" w14:textId="77777777" w:rsidR="00FE3E59" w:rsidRDefault="00FE3E59" w:rsidP="006C2B4A">
            <w:pPr>
              <w:rPr>
                <w:rFonts w:ascii="Arial" w:eastAsia="Calibri" w:hAnsi="Arial"/>
                <w:sz w:val="18"/>
                <w:szCs w:val="18"/>
              </w:rPr>
            </w:pPr>
            <w:r>
              <w:rPr>
                <w:rFonts w:ascii="Arial" w:eastAsia="Calibri" w:hAnsi="Arial"/>
                <w:sz w:val="18"/>
                <w:szCs w:val="18"/>
              </w:rPr>
              <w:t>CMCC (</w:t>
            </w:r>
            <w:hyperlink r:id="rId22">
              <w:r w:rsidRPr="00FA1104">
                <w:rPr>
                  <w:rStyle w:val="Hyperlink"/>
                  <w:color w:val="0563C1" w:themeColor="hyperlink"/>
                </w:rPr>
                <w:t>R2-2310272</w:t>
              </w:r>
            </w:hyperlink>
            <w:r>
              <w:rPr>
                <w:rFonts w:ascii="Arial" w:eastAsia="Calibri" w:hAnsi="Arial"/>
                <w:sz w:val="18"/>
                <w:szCs w:val="18"/>
              </w:rPr>
              <w:t>)</w:t>
            </w:r>
          </w:p>
        </w:tc>
        <w:tc>
          <w:tcPr>
            <w:tcW w:w="7688" w:type="dxa"/>
            <w:tcBorders>
              <w:top w:val="single" w:sz="4" w:space="0" w:color="auto"/>
              <w:left w:val="single" w:sz="4" w:space="0" w:color="auto"/>
              <w:bottom w:val="single" w:sz="4" w:space="0" w:color="auto"/>
              <w:right w:val="single" w:sz="4" w:space="0" w:color="auto"/>
            </w:tcBorders>
            <w:shd w:val="clear" w:color="auto" w:fill="auto"/>
          </w:tcPr>
          <w:p w14:paraId="71B89445" w14:textId="5DEEFCD2" w:rsidR="00FE3E59" w:rsidRPr="00E65959" w:rsidRDefault="004256F9" w:rsidP="006C2B4A">
            <w:pPr>
              <w:rPr>
                <w:rFonts w:ascii="Arial" w:eastAsia="Calibri" w:hAnsi="Arial"/>
                <w:sz w:val="18"/>
                <w:szCs w:val="18"/>
              </w:rPr>
            </w:pPr>
            <w:r w:rsidRPr="00E65959">
              <w:rPr>
                <w:b/>
              </w:rPr>
              <w:t xml:space="preserve">Proposal 2: </w:t>
            </w:r>
            <w:r w:rsidRPr="00E65959">
              <w:t>The priority of NSAG IDs is implicitly included in RACH report (implicitly indicated by the order of reported NSAG ID).</w:t>
            </w:r>
            <w:r w:rsidRPr="00E65959">
              <w:br/>
            </w:r>
          </w:p>
        </w:tc>
      </w:tr>
      <w:tr w:rsidR="00FE3E59" w14:paraId="70D4E570" w14:textId="77777777" w:rsidTr="00F540D6">
        <w:trPr>
          <w:trHeight w:val="484"/>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636CE617" w14:textId="77777777" w:rsidR="00FE3E59" w:rsidRDefault="00FE3E59" w:rsidP="006C2B4A">
            <w:pPr>
              <w:rPr>
                <w:rFonts w:ascii="Arial" w:eastAsia="Calibri" w:hAnsi="Arial"/>
              </w:rPr>
            </w:pPr>
            <w:r>
              <w:rPr>
                <w:rFonts w:ascii="Arial" w:eastAsia="Calibri" w:hAnsi="Arial"/>
              </w:rPr>
              <w:t>Apple (</w:t>
            </w:r>
            <w:hyperlink r:id="rId23">
              <w:r w:rsidRPr="00FA1104">
                <w:rPr>
                  <w:rStyle w:val="Hyperlink"/>
                  <w:color w:val="0563C1" w:themeColor="hyperlink"/>
                </w:rPr>
                <w:t>R2-2310344</w:t>
              </w:r>
            </w:hyperlink>
            <w:r>
              <w:rPr>
                <w:rFonts w:ascii="Arial" w:eastAsia="Calibri" w:hAnsi="Arial"/>
              </w:rPr>
              <w:t>)</w:t>
            </w:r>
          </w:p>
        </w:tc>
        <w:tc>
          <w:tcPr>
            <w:tcW w:w="7688" w:type="dxa"/>
            <w:tcBorders>
              <w:top w:val="single" w:sz="4" w:space="0" w:color="auto"/>
              <w:left w:val="single" w:sz="4" w:space="0" w:color="auto"/>
              <w:bottom w:val="single" w:sz="4" w:space="0" w:color="auto"/>
              <w:right w:val="single" w:sz="4" w:space="0" w:color="auto"/>
            </w:tcBorders>
            <w:shd w:val="clear" w:color="auto" w:fill="auto"/>
          </w:tcPr>
          <w:p w14:paraId="63C3FD2F" w14:textId="3737D2E0" w:rsidR="00FE3E59" w:rsidRPr="00E65959" w:rsidRDefault="004256F9" w:rsidP="006C2B4A">
            <w:pPr>
              <w:rPr>
                <w:rFonts w:ascii="Arial" w:hAnsi="Arial" w:cs="Arial"/>
                <w:lang w:val="en-US" w:eastAsia="zh-CN"/>
              </w:rPr>
            </w:pPr>
            <w:r w:rsidRPr="00E65959">
              <w:rPr>
                <w:b/>
              </w:rPr>
              <w:t xml:space="preserve">Proposal 2: </w:t>
            </w:r>
            <w:r w:rsidRPr="00E65959">
              <w:t>signalling of the NSAG priority (or “NSAG information” besides NSAG ID) which is only known to UE and AMF (but not to NG-RAN) is not needed.</w:t>
            </w:r>
          </w:p>
        </w:tc>
      </w:tr>
      <w:tr w:rsidR="00FE3E59" w14:paraId="06AC70D8" w14:textId="77777777" w:rsidTr="00F540D6">
        <w:trPr>
          <w:trHeight w:val="484"/>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3272F313" w14:textId="77777777" w:rsidR="00FE3E59" w:rsidRDefault="00FE3E59" w:rsidP="006C2B4A">
            <w:pPr>
              <w:rPr>
                <w:rFonts w:ascii="Arial" w:eastAsia="Calibri" w:hAnsi="Arial"/>
              </w:rPr>
            </w:pPr>
            <w:r>
              <w:rPr>
                <w:rFonts w:ascii="Arial" w:eastAsia="Calibri" w:hAnsi="Arial"/>
              </w:rPr>
              <w:t>CATT(</w:t>
            </w:r>
            <w:hyperlink r:id="rId24">
              <w:r w:rsidRPr="00FA1104">
                <w:rPr>
                  <w:rStyle w:val="Hyperlink"/>
                  <w:color w:val="0563C1" w:themeColor="hyperlink"/>
                </w:rPr>
                <w:t>R2-2310367</w:t>
              </w:r>
            </w:hyperlink>
            <w:r>
              <w:rPr>
                <w:rFonts w:ascii="Arial" w:eastAsia="Calibri" w:hAnsi="Arial"/>
              </w:rPr>
              <w:t>)</w:t>
            </w:r>
          </w:p>
        </w:tc>
        <w:tc>
          <w:tcPr>
            <w:tcW w:w="7688" w:type="dxa"/>
            <w:tcBorders>
              <w:top w:val="single" w:sz="4" w:space="0" w:color="auto"/>
              <w:left w:val="single" w:sz="4" w:space="0" w:color="auto"/>
              <w:bottom w:val="single" w:sz="4" w:space="0" w:color="auto"/>
              <w:right w:val="single" w:sz="4" w:space="0" w:color="auto"/>
            </w:tcBorders>
            <w:shd w:val="clear" w:color="auto" w:fill="auto"/>
          </w:tcPr>
          <w:p w14:paraId="7EE3DD44" w14:textId="364BFE9E" w:rsidR="00FE3E59" w:rsidRPr="00E65959" w:rsidRDefault="004256F9" w:rsidP="006C2B4A">
            <w:pPr>
              <w:rPr>
                <w:rFonts w:ascii="Arial" w:hAnsi="Arial" w:cs="Arial"/>
                <w:lang w:val="en-US" w:eastAsia="zh-CN"/>
              </w:rPr>
            </w:pPr>
            <w:r w:rsidRPr="00E65959">
              <w:rPr>
                <w:b/>
              </w:rPr>
              <w:t xml:space="preserve">Proposal 10: </w:t>
            </w:r>
            <w:r w:rsidRPr="00E65959">
              <w:t xml:space="preserve">Include the priorities of the NSAG ID to help network configure the RA resource to NSAG ID with high priority. FFS explicit way or </w:t>
            </w:r>
            <w:proofErr w:type="spellStart"/>
            <w:r w:rsidRPr="00E65959">
              <w:t>implic</w:t>
            </w:r>
            <w:proofErr w:type="spellEnd"/>
          </w:p>
        </w:tc>
      </w:tr>
      <w:tr w:rsidR="00FE3E59" w14:paraId="472A6175" w14:textId="77777777" w:rsidTr="00F540D6">
        <w:trPr>
          <w:trHeight w:val="553"/>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071BA9B" w14:textId="77777777" w:rsidR="00FE3E59" w:rsidRDefault="00FE3E59" w:rsidP="006C2B4A">
            <w:pPr>
              <w:rPr>
                <w:rFonts w:ascii="Arial" w:eastAsiaTheme="minorEastAsia" w:hAnsi="Arial"/>
                <w:sz w:val="22"/>
                <w:szCs w:val="22"/>
                <w:lang w:val="en-US" w:eastAsia="zh-CN"/>
              </w:rPr>
            </w:pPr>
            <w:r>
              <w:rPr>
                <w:rFonts w:ascii="Arial" w:eastAsiaTheme="minorEastAsia" w:hAnsi="Arial"/>
                <w:sz w:val="22"/>
                <w:szCs w:val="22"/>
                <w:lang w:val="en-US" w:eastAsia="zh-CN"/>
              </w:rPr>
              <w:t>Huawei (</w:t>
            </w:r>
            <w:hyperlink r:id="rId25">
              <w:r w:rsidRPr="00FA1104">
                <w:rPr>
                  <w:rStyle w:val="Hyperlink"/>
                  <w:color w:val="0563C1" w:themeColor="hyperlink"/>
                </w:rPr>
                <w:t>R2-2310504</w:t>
              </w:r>
            </w:hyperlink>
            <w:r>
              <w:rPr>
                <w:rFonts w:ascii="Arial" w:eastAsiaTheme="minorEastAsia" w:hAnsi="Arial"/>
                <w:sz w:val="22"/>
                <w:szCs w:val="22"/>
                <w:lang w:val="en-US" w:eastAsia="zh-CN"/>
              </w:rPr>
              <w:t>)</w:t>
            </w:r>
          </w:p>
        </w:tc>
        <w:tc>
          <w:tcPr>
            <w:tcW w:w="7688" w:type="dxa"/>
            <w:tcBorders>
              <w:top w:val="single" w:sz="4" w:space="0" w:color="auto"/>
              <w:left w:val="single" w:sz="4" w:space="0" w:color="auto"/>
              <w:bottom w:val="single" w:sz="4" w:space="0" w:color="auto"/>
              <w:right w:val="single" w:sz="4" w:space="0" w:color="auto"/>
            </w:tcBorders>
            <w:shd w:val="clear" w:color="auto" w:fill="auto"/>
          </w:tcPr>
          <w:p w14:paraId="0C8BD928" w14:textId="58A66084" w:rsidR="00892733" w:rsidRPr="00E65959" w:rsidRDefault="00892733" w:rsidP="00892733">
            <w:r w:rsidRPr="00E65959">
              <w:rPr>
                <w:b/>
              </w:rPr>
              <w:t xml:space="preserve">Proposal 3: </w:t>
            </w:r>
            <w:r w:rsidRPr="00E65959">
              <w:t>The NSAC priority could be indicated implicitly via the order of reported NSAG ID.</w:t>
            </w:r>
          </w:p>
          <w:p w14:paraId="01EEF49A" w14:textId="77777777" w:rsidR="00FE3E59" w:rsidRPr="00E65959" w:rsidRDefault="00FE3E59" w:rsidP="006C2B4A">
            <w:pPr>
              <w:rPr>
                <w:rFonts w:ascii="Arial" w:hAnsi="Arial" w:cs="Arial"/>
                <w:lang w:val="en-US" w:eastAsia="zh-CN"/>
              </w:rPr>
            </w:pPr>
          </w:p>
        </w:tc>
      </w:tr>
      <w:tr w:rsidR="00FE3E59" w14:paraId="44BE820A" w14:textId="77777777" w:rsidTr="00F540D6">
        <w:trPr>
          <w:trHeight w:val="484"/>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3FE9911C" w14:textId="77777777" w:rsidR="00FE3E59" w:rsidRDefault="00FE3E59" w:rsidP="006C2B4A">
            <w:pPr>
              <w:rPr>
                <w:rFonts w:ascii="Arial" w:eastAsiaTheme="minorEastAsia" w:hAnsi="Arial"/>
                <w:sz w:val="18"/>
                <w:szCs w:val="18"/>
                <w:lang w:eastAsia="zh-CN"/>
              </w:rPr>
            </w:pPr>
            <w:r>
              <w:rPr>
                <w:rFonts w:ascii="Arial" w:eastAsiaTheme="minorEastAsia" w:hAnsi="Arial"/>
                <w:sz w:val="18"/>
                <w:szCs w:val="18"/>
                <w:lang w:eastAsia="zh-CN"/>
              </w:rPr>
              <w:t>ZTE (</w:t>
            </w:r>
            <w:hyperlink r:id="rId26">
              <w:r w:rsidRPr="00FA1104">
                <w:rPr>
                  <w:rStyle w:val="Hyperlink"/>
                  <w:color w:val="0563C1" w:themeColor="hyperlink"/>
                </w:rPr>
                <w:t>R2-2310566</w:t>
              </w:r>
            </w:hyperlink>
            <w:r>
              <w:rPr>
                <w:rFonts w:ascii="Arial" w:eastAsiaTheme="minorEastAsia" w:hAnsi="Arial"/>
                <w:sz w:val="18"/>
                <w:szCs w:val="18"/>
                <w:lang w:eastAsia="zh-CN"/>
              </w:rPr>
              <w:t>)</w:t>
            </w:r>
          </w:p>
        </w:tc>
        <w:tc>
          <w:tcPr>
            <w:tcW w:w="7688" w:type="dxa"/>
            <w:tcBorders>
              <w:top w:val="single" w:sz="4" w:space="0" w:color="auto"/>
              <w:left w:val="single" w:sz="4" w:space="0" w:color="auto"/>
              <w:bottom w:val="single" w:sz="4" w:space="0" w:color="auto"/>
              <w:right w:val="single" w:sz="4" w:space="0" w:color="auto"/>
            </w:tcBorders>
            <w:shd w:val="clear" w:color="auto" w:fill="auto"/>
          </w:tcPr>
          <w:p w14:paraId="7E70B436" w14:textId="7B20AD1D" w:rsidR="00FE3E59" w:rsidRPr="00E65959" w:rsidRDefault="00F65C12" w:rsidP="006C2B4A">
            <w:pPr>
              <w:rPr>
                <w:rFonts w:ascii="Arial" w:hAnsi="Arial" w:cs="Arial"/>
                <w:lang w:val="en-US" w:eastAsia="zh-CN"/>
              </w:rPr>
            </w:pPr>
            <w:r w:rsidRPr="00E65959">
              <w:rPr>
                <w:b/>
              </w:rPr>
              <w:t xml:space="preserve">Proposal 4: </w:t>
            </w:r>
            <w:r w:rsidRPr="00E65959">
              <w:t>The UE includes NSAG IDs in the RACH report by priority configured by CN (i.e., highest priority first, by descending order</w:t>
            </w:r>
            <w:proofErr w:type="gramStart"/>
            <w:r w:rsidRPr="00E65959">
              <w:t>) .</w:t>
            </w:r>
            <w:proofErr w:type="gramEnd"/>
          </w:p>
        </w:tc>
      </w:tr>
      <w:tr w:rsidR="00FE3E59" w14:paraId="7675B787" w14:textId="77777777" w:rsidTr="00F540D6">
        <w:trPr>
          <w:trHeight w:val="553"/>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B8F8E3A" w14:textId="77777777" w:rsidR="00FE3E59" w:rsidRDefault="00FE3E59" w:rsidP="006C2B4A">
            <w:pPr>
              <w:rPr>
                <w:rFonts w:ascii="Arial" w:eastAsia="Calibri" w:hAnsi="Arial"/>
                <w:sz w:val="22"/>
                <w:szCs w:val="22"/>
              </w:rPr>
            </w:pPr>
            <w:r>
              <w:rPr>
                <w:rFonts w:ascii="Arial" w:eastAsia="Calibri" w:hAnsi="Arial"/>
                <w:sz w:val="22"/>
                <w:szCs w:val="22"/>
              </w:rPr>
              <w:t>Samsung (</w:t>
            </w:r>
            <w:hyperlink r:id="rId27">
              <w:r w:rsidRPr="00FA1104">
                <w:rPr>
                  <w:rStyle w:val="Hyperlink"/>
                  <w:color w:val="0563C1" w:themeColor="hyperlink"/>
                </w:rPr>
                <w:t>R2-2310614</w:t>
              </w:r>
            </w:hyperlink>
            <w:r>
              <w:rPr>
                <w:rFonts w:ascii="Arial" w:eastAsia="Calibri" w:hAnsi="Arial"/>
                <w:sz w:val="22"/>
                <w:szCs w:val="22"/>
              </w:rPr>
              <w:t>)</w:t>
            </w:r>
          </w:p>
        </w:tc>
        <w:tc>
          <w:tcPr>
            <w:tcW w:w="7688" w:type="dxa"/>
            <w:tcBorders>
              <w:top w:val="single" w:sz="4" w:space="0" w:color="auto"/>
              <w:left w:val="single" w:sz="4" w:space="0" w:color="auto"/>
              <w:bottom w:val="single" w:sz="4" w:space="0" w:color="auto"/>
              <w:right w:val="single" w:sz="4" w:space="0" w:color="auto"/>
            </w:tcBorders>
            <w:shd w:val="clear" w:color="auto" w:fill="auto"/>
          </w:tcPr>
          <w:p w14:paraId="20EE1BB4" w14:textId="77777777" w:rsidR="00FE3E59" w:rsidRPr="00E65959" w:rsidRDefault="00A1438C" w:rsidP="006C2B4A">
            <w:r w:rsidRPr="00E65959">
              <w:rPr>
                <w:b/>
              </w:rPr>
              <w:t xml:space="preserve">Proposal 2: </w:t>
            </w:r>
            <w:r w:rsidRPr="00E65959">
              <w:t>UE reports the NAS provided NSAG priority for the NSAGs that triggered random access.</w:t>
            </w:r>
          </w:p>
          <w:p w14:paraId="2D5023AF" w14:textId="69A99B1C" w:rsidR="00A1438C" w:rsidRPr="00E65959" w:rsidRDefault="00A1438C" w:rsidP="006C2B4A">
            <w:pPr>
              <w:rPr>
                <w:rFonts w:ascii="Arial" w:eastAsia="Calibri" w:hAnsi="Arial"/>
                <w:sz w:val="18"/>
                <w:szCs w:val="18"/>
              </w:rPr>
            </w:pPr>
            <w:r w:rsidRPr="00E65959">
              <w:rPr>
                <w:b/>
              </w:rPr>
              <w:t xml:space="preserve">Proposal 3: </w:t>
            </w:r>
            <w:r w:rsidRPr="00E65959">
              <w:t xml:space="preserve">UE reports feature priority implicitly </w:t>
            </w:r>
            <w:proofErr w:type="gramStart"/>
            <w:r w:rsidRPr="00E65959">
              <w:t>e.g.</w:t>
            </w:r>
            <w:proofErr w:type="gramEnd"/>
            <w:r w:rsidRPr="00E65959">
              <w:t xml:space="preserve"> by including the applicable features in the feature combination in the priority order in the RA Report.</w:t>
            </w:r>
            <w:r w:rsidRPr="00E65959">
              <w:br/>
            </w:r>
          </w:p>
        </w:tc>
      </w:tr>
      <w:tr w:rsidR="00FE3E59" w14:paraId="3ADC0C93" w14:textId="77777777" w:rsidTr="00F540D6">
        <w:trPr>
          <w:trHeight w:val="484"/>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1D0EB6C6" w14:textId="77777777" w:rsidR="00FE3E59" w:rsidRDefault="00FE3E59" w:rsidP="006C2B4A">
            <w:pPr>
              <w:rPr>
                <w:rFonts w:ascii="Arial" w:eastAsia="Calibri" w:hAnsi="Arial"/>
                <w:sz w:val="18"/>
                <w:szCs w:val="18"/>
              </w:rPr>
            </w:pPr>
            <w:r>
              <w:rPr>
                <w:rFonts w:ascii="Arial" w:eastAsia="Calibri" w:hAnsi="Arial"/>
                <w:sz w:val="18"/>
                <w:szCs w:val="18"/>
              </w:rPr>
              <w:t>Nokia (</w:t>
            </w:r>
            <w:hyperlink r:id="rId28">
              <w:r w:rsidRPr="00FA1104">
                <w:rPr>
                  <w:rStyle w:val="Hyperlink"/>
                  <w:color w:val="0563C1" w:themeColor="hyperlink"/>
                </w:rPr>
                <w:t>R2-2310705</w:t>
              </w:r>
            </w:hyperlink>
            <w:r>
              <w:rPr>
                <w:rFonts w:ascii="Arial" w:eastAsia="Calibri" w:hAnsi="Arial"/>
                <w:sz w:val="18"/>
                <w:szCs w:val="18"/>
              </w:rPr>
              <w:t>)</w:t>
            </w:r>
          </w:p>
        </w:tc>
        <w:tc>
          <w:tcPr>
            <w:tcW w:w="7688" w:type="dxa"/>
            <w:tcBorders>
              <w:top w:val="single" w:sz="4" w:space="0" w:color="auto"/>
              <w:left w:val="single" w:sz="4" w:space="0" w:color="auto"/>
              <w:bottom w:val="single" w:sz="4" w:space="0" w:color="auto"/>
              <w:right w:val="single" w:sz="4" w:space="0" w:color="auto"/>
            </w:tcBorders>
            <w:shd w:val="clear" w:color="auto" w:fill="auto"/>
          </w:tcPr>
          <w:p w14:paraId="58867FA7" w14:textId="74D60C05" w:rsidR="00FE3E59" w:rsidRPr="00E65959" w:rsidRDefault="00A1438C" w:rsidP="006C2B4A">
            <w:pPr>
              <w:rPr>
                <w:rFonts w:ascii="Arial" w:eastAsia="Calibri" w:hAnsi="Arial"/>
                <w:sz w:val="18"/>
                <w:szCs w:val="18"/>
              </w:rPr>
            </w:pPr>
            <w:r w:rsidRPr="00E65959">
              <w:rPr>
                <w:b/>
              </w:rPr>
              <w:t xml:space="preserve">Proposal 2: </w:t>
            </w:r>
            <w:r w:rsidRPr="00E65959">
              <w:t>RAN2 to agree not including NSAG priority information in the RA report.</w:t>
            </w:r>
            <w:r w:rsidRPr="00E65959">
              <w:br/>
            </w:r>
          </w:p>
        </w:tc>
      </w:tr>
      <w:tr w:rsidR="00FE3E59" w14:paraId="4581D2A1" w14:textId="77777777" w:rsidTr="00F540D6">
        <w:trPr>
          <w:trHeight w:val="484"/>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36A2457B" w14:textId="77777777" w:rsidR="00FE3E59" w:rsidRDefault="00FE3E59" w:rsidP="006C2B4A">
            <w:pPr>
              <w:rPr>
                <w:rFonts w:eastAsia="Calibri"/>
                <w:sz w:val="22"/>
                <w:szCs w:val="22"/>
                <w:lang w:val="en-US" w:eastAsia="zh-CN"/>
              </w:rPr>
            </w:pPr>
            <w:r>
              <w:rPr>
                <w:rFonts w:eastAsia="Calibri"/>
                <w:sz w:val="22"/>
                <w:szCs w:val="22"/>
                <w:lang w:val="en-US" w:eastAsia="zh-CN"/>
              </w:rPr>
              <w:t>China Telecom (</w:t>
            </w:r>
            <w:hyperlink r:id="rId29">
              <w:r w:rsidRPr="00FA1104">
                <w:rPr>
                  <w:rStyle w:val="Hyperlink"/>
                  <w:color w:val="0563C1" w:themeColor="hyperlink"/>
                </w:rPr>
                <w:t>R2-2310792</w:t>
              </w:r>
            </w:hyperlink>
            <w:r>
              <w:rPr>
                <w:rFonts w:eastAsia="Calibri"/>
                <w:sz w:val="22"/>
                <w:szCs w:val="22"/>
                <w:lang w:val="en-US" w:eastAsia="zh-CN"/>
              </w:rPr>
              <w:t>)</w:t>
            </w:r>
          </w:p>
        </w:tc>
        <w:tc>
          <w:tcPr>
            <w:tcW w:w="7688" w:type="dxa"/>
            <w:tcBorders>
              <w:top w:val="single" w:sz="4" w:space="0" w:color="auto"/>
              <w:left w:val="single" w:sz="4" w:space="0" w:color="auto"/>
              <w:bottom w:val="single" w:sz="4" w:space="0" w:color="auto"/>
              <w:right w:val="single" w:sz="4" w:space="0" w:color="auto"/>
            </w:tcBorders>
            <w:shd w:val="clear" w:color="auto" w:fill="auto"/>
          </w:tcPr>
          <w:p w14:paraId="58773DFD" w14:textId="77777777" w:rsidR="00A1438C" w:rsidRPr="00E65959" w:rsidRDefault="00A1438C" w:rsidP="00A1438C">
            <w:pPr>
              <w:rPr>
                <w:rFonts w:cs="Calibri"/>
                <w:b/>
                <w:lang w:eastAsia="zh-CN"/>
              </w:rPr>
            </w:pPr>
            <w:r w:rsidRPr="00E65959">
              <w:rPr>
                <w:rFonts w:cs="Calibri"/>
                <w:b/>
                <w:lang w:eastAsia="zh-CN"/>
              </w:rPr>
              <w:t xml:space="preserve">Proposal 1: </w:t>
            </w:r>
            <w:r w:rsidRPr="00E65959">
              <w:rPr>
                <w:rFonts w:cs="Calibri"/>
                <w:bCs/>
                <w:lang w:eastAsia="zh-CN"/>
              </w:rPr>
              <w:t>The NSAG priority can be included in the RA report when the applicable feature is slicing.</w:t>
            </w:r>
          </w:p>
          <w:p w14:paraId="0A504C0A" w14:textId="09FC1457" w:rsidR="00FE3E59" w:rsidRPr="00E65959" w:rsidRDefault="00FE3E59" w:rsidP="006C2B4A">
            <w:pPr>
              <w:rPr>
                <w:rFonts w:asciiTheme="minorHAnsi" w:hAnsiTheme="minorHAnsi" w:cstheme="minorHAnsi"/>
                <w:b/>
              </w:rPr>
            </w:pPr>
          </w:p>
        </w:tc>
      </w:tr>
    </w:tbl>
    <w:p w14:paraId="2F1E10A1" w14:textId="77777777" w:rsidR="007463F6" w:rsidRDefault="007463F6" w:rsidP="007463F6">
      <w:pPr>
        <w:rPr>
          <w:lang w:val="en-US" w:eastAsia="zh-CN"/>
        </w:rPr>
      </w:pPr>
    </w:p>
    <w:p w14:paraId="4049D331" w14:textId="75A9FBEB" w:rsidR="00843337" w:rsidRDefault="00843337" w:rsidP="007463F6">
      <w:pPr>
        <w:rPr>
          <w:lang w:val="en-US" w:eastAsia="zh-CN"/>
        </w:rPr>
      </w:pPr>
      <w:r>
        <w:rPr>
          <w:lang w:val="en-US" w:eastAsia="zh-CN"/>
        </w:rPr>
        <w:t>Based on the provided proposals rapporteur observes that 7 companies agree to log the NSAG priority in the RA report while 2 companies disagree. Among the companies proposing to log the NSAG priority in the RA report 4 companies proposed to implicitly log the NSAG priority (e.g., in a descending order) while 4 companies didn’t address the implicit or explicit logging. The</w:t>
      </w:r>
      <w:r w:rsidR="001326B1">
        <w:rPr>
          <w:lang w:val="en-US" w:eastAsia="zh-CN"/>
        </w:rPr>
        <w:t>re</w:t>
      </w:r>
      <w:r>
        <w:rPr>
          <w:lang w:val="en-US" w:eastAsia="zh-CN"/>
        </w:rPr>
        <w:t>fore</w:t>
      </w:r>
      <w:r w:rsidR="003E3456">
        <w:rPr>
          <w:lang w:val="en-US" w:eastAsia="zh-CN"/>
        </w:rPr>
        <w:t>,</w:t>
      </w:r>
      <w:r>
        <w:rPr>
          <w:lang w:val="en-US" w:eastAsia="zh-CN"/>
        </w:rPr>
        <w:t xml:space="preserve"> based on the above proposals the following is suggested.</w:t>
      </w:r>
    </w:p>
    <w:p w14:paraId="65CA5F69" w14:textId="1C9FFA16" w:rsidR="00843337" w:rsidRDefault="00843337" w:rsidP="007463F6">
      <w:pPr>
        <w:rPr>
          <w:lang w:val="en-US" w:eastAsia="zh-CN"/>
        </w:rPr>
      </w:pPr>
      <w:r>
        <w:rPr>
          <w:lang w:val="en-US" w:eastAsia="zh-CN"/>
        </w:rPr>
        <w:t xml:space="preserve"> </w:t>
      </w:r>
    </w:p>
    <w:p w14:paraId="1352F328" w14:textId="3DB19C53" w:rsidR="00843337" w:rsidRPr="00843162" w:rsidRDefault="00843337" w:rsidP="00843162">
      <w:pPr>
        <w:pStyle w:val="Proposal"/>
        <w:rPr>
          <w:lang w:val="en-US"/>
        </w:rPr>
      </w:pPr>
      <w:r>
        <w:lastRenderedPageBreak/>
        <w:t>RAN2 agree UE logs the NSAG priorities implicitly (logging based on the decreasing order of priority)</w:t>
      </w:r>
      <w:r w:rsidRPr="00AE55AC">
        <w:t>.</w:t>
      </w:r>
    </w:p>
    <w:p w14:paraId="4839CAEF" w14:textId="22A5DE51" w:rsidR="0027163F" w:rsidRDefault="0027163F" w:rsidP="007463F6">
      <w:pPr>
        <w:rPr>
          <w:lang w:val="en-US" w:eastAsia="zh-CN"/>
        </w:rPr>
      </w:pPr>
    </w:p>
    <w:p w14:paraId="77FF0C27" w14:textId="7185A529" w:rsidR="00851D9D" w:rsidRDefault="00851D9D" w:rsidP="007463F6">
      <w:pPr>
        <w:pStyle w:val="Heading3"/>
        <w:ind w:left="0" w:firstLine="0"/>
        <w:rPr>
          <w:lang w:val="en-US" w:eastAsia="zh-CN"/>
        </w:rPr>
      </w:pPr>
      <w:r>
        <w:rPr>
          <w:lang w:val="en-US" w:eastAsia="zh-CN"/>
        </w:rPr>
        <w:t>2.</w:t>
      </w:r>
      <w:r w:rsidR="007463F6">
        <w:rPr>
          <w:lang w:val="en-US" w:eastAsia="zh-CN"/>
        </w:rPr>
        <w:t>3</w:t>
      </w:r>
      <w:r>
        <w:rPr>
          <w:lang w:val="en-US" w:eastAsia="zh-CN"/>
        </w:rPr>
        <w:t xml:space="preserve"> Including S-NSSAI information in the RA-</w:t>
      </w:r>
      <w:proofErr w:type="gramStart"/>
      <w:r>
        <w:rPr>
          <w:lang w:val="en-US" w:eastAsia="zh-CN"/>
        </w:rPr>
        <w:t>report</w:t>
      </w:r>
      <w:proofErr w:type="gramEnd"/>
    </w:p>
    <w:p w14:paraId="0E822AC8" w14:textId="7583D346" w:rsidR="00851D9D" w:rsidRPr="00ED7A8C" w:rsidRDefault="00851D9D" w:rsidP="00851D9D">
      <w:pPr>
        <w:overflowPunct/>
        <w:autoSpaceDE/>
        <w:autoSpaceDN/>
        <w:adjustRightInd/>
        <w:spacing w:after="160" w:line="254" w:lineRule="auto"/>
        <w:contextualSpacing/>
        <w:textAlignment w:val="auto"/>
        <w:rPr>
          <w:rFonts w:ascii="Arial" w:hAnsi="Arial" w:cs="Arial"/>
          <w:b/>
          <w:bCs/>
          <w:color w:val="FF0000"/>
        </w:rPr>
      </w:pPr>
      <w:r w:rsidRPr="00ED7A8C">
        <w:rPr>
          <w:rFonts w:ascii="Arial" w:hAnsi="Arial" w:cs="Arial"/>
          <w:b/>
          <w:bCs/>
          <w:lang w:val="en-US"/>
        </w:rPr>
        <w:br/>
      </w:r>
      <w:r w:rsidR="00843162">
        <w:rPr>
          <w:rFonts w:ascii="Arial" w:hAnsi="Arial" w:cs="Arial"/>
          <w:b/>
          <w:bCs/>
          <w:lang w:val="en-US"/>
        </w:rPr>
        <w:t xml:space="preserve">Table </w:t>
      </w:r>
      <w:r w:rsidR="00FA361B">
        <w:rPr>
          <w:rFonts w:ascii="Arial" w:hAnsi="Arial" w:cs="Arial"/>
          <w:b/>
          <w:bCs/>
          <w:lang w:val="en-US"/>
        </w:rPr>
        <w:t>3</w:t>
      </w:r>
      <w:r w:rsidR="00843162">
        <w:rPr>
          <w:rFonts w:ascii="Arial" w:hAnsi="Arial" w:cs="Arial"/>
          <w:b/>
          <w:bCs/>
          <w:lang w:val="en-US"/>
        </w:rPr>
        <w:t xml:space="preserve">. </w:t>
      </w:r>
      <w:r w:rsidR="002D3A96">
        <w:rPr>
          <w:rFonts w:ascii="Arial" w:hAnsi="Arial" w:cs="Arial"/>
          <w:b/>
          <w:bCs/>
          <w:lang w:val="en-US"/>
        </w:rPr>
        <w:t>List of proposals for the Slice ID information logging in the RA report</w:t>
      </w:r>
    </w:p>
    <w:tbl>
      <w:tblPr>
        <w:tblW w:w="88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6"/>
        <w:gridCol w:w="7688"/>
      </w:tblGrid>
      <w:tr w:rsidR="00851D9D" w14:paraId="3E0DC965" w14:textId="77777777" w:rsidTr="001A262F">
        <w:trPr>
          <w:trHeight w:val="1107"/>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32B002D0" w14:textId="77777777" w:rsidR="00851D9D" w:rsidRDefault="00851D9D" w:rsidP="006C2B4A">
            <w:pPr>
              <w:rPr>
                <w:rFonts w:ascii="Arial" w:eastAsia="Calibri" w:hAnsi="Arial"/>
                <w:lang w:eastAsia="en-US"/>
              </w:rPr>
            </w:pPr>
            <w:r>
              <w:rPr>
                <w:rFonts w:ascii="Arial" w:eastAsia="Calibri" w:hAnsi="Arial"/>
              </w:rPr>
              <w:t>Company</w:t>
            </w:r>
          </w:p>
        </w:tc>
        <w:tc>
          <w:tcPr>
            <w:tcW w:w="7688" w:type="dxa"/>
            <w:tcBorders>
              <w:top w:val="single" w:sz="4" w:space="0" w:color="auto"/>
              <w:left w:val="single" w:sz="4" w:space="0" w:color="auto"/>
              <w:bottom w:val="single" w:sz="4" w:space="0" w:color="auto"/>
              <w:right w:val="single" w:sz="4" w:space="0" w:color="auto"/>
            </w:tcBorders>
            <w:shd w:val="clear" w:color="auto" w:fill="auto"/>
          </w:tcPr>
          <w:p w14:paraId="2568BC55" w14:textId="77777777" w:rsidR="00851D9D" w:rsidRDefault="00851D9D" w:rsidP="006C2B4A">
            <w:pPr>
              <w:rPr>
                <w:rFonts w:ascii="Arial" w:eastAsia="Calibri" w:hAnsi="Arial"/>
              </w:rPr>
            </w:pPr>
            <w:r>
              <w:rPr>
                <w:rFonts w:ascii="Arial" w:eastAsia="Calibri" w:hAnsi="Arial"/>
              </w:rPr>
              <w:t>Proposal</w:t>
            </w:r>
          </w:p>
        </w:tc>
      </w:tr>
      <w:tr w:rsidR="00851D9D" w14:paraId="7289D9EC" w14:textId="77777777" w:rsidTr="001A262F">
        <w:trPr>
          <w:trHeight w:val="553"/>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3B280B9F" w14:textId="77777777" w:rsidR="00851D9D" w:rsidRDefault="00851D9D" w:rsidP="006C2B4A">
            <w:pPr>
              <w:rPr>
                <w:rFonts w:ascii="Arial" w:eastAsiaTheme="minorEastAsia" w:hAnsi="Arial"/>
                <w:sz w:val="22"/>
                <w:szCs w:val="22"/>
                <w:lang w:val="en-US" w:eastAsia="zh-CN"/>
              </w:rPr>
            </w:pPr>
            <w:r>
              <w:rPr>
                <w:rFonts w:ascii="Arial" w:eastAsiaTheme="minorEastAsia" w:hAnsi="Arial"/>
                <w:sz w:val="22"/>
                <w:szCs w:val="22"/>
                <w:lang w:val="en-US" w:eastAsia="zh-CN"/>
              </w:rPr>
              <w:t>Huawei (</w:t>
            </w:r>
            <w:hyperlink r:id="rId30">
              <w:r w:rsidRPr="00FA1104">
                <w:rPr>
                  <w:rStyle w:val="Hyperlink"/>
                  <w:color w:val="0563C1" w:themeColor="hyperlink"/>
                </w:rPr>
                <w:t>R2-2310504</w:t>
              </w:r>
            </w:hyperlink>
            <w:r>
              <w:rPr>
                <w:rFonts w:ascii="Arial" w:eastAsiaTheme="minorEastAsia" w:hAnsi="Arial"/>
                <w:sz w:val="22"/>
                <w:szCs w:val="22"/>
                <w:lang w:val="en-US" w:eastAsia="zh-CN"/>
              </w:rPr>
              <w:t>)</w:t>
            </w:r>
          </w:p>
        </w:tc>
        <w:tc>
          <w:tcPr>
            <w:tcW w:w="7688" w:type="dxa"/>
            <w:tcBorders>
              <w:top w:val="single" w:sz="4" w:space="0" w:color="auto"/>
              <w:left w:val="single" w:sz="4" w:space="0" w:color="auto"/>
              <w:bottom w:val="single" w:sz="4" w:space="0" w:color="auto"/>
              <w:right w:val="single" w:sz="4" w:space="0" w:color="auto"/>
            </w:tcBorders>
            <w:shd w:val="clear" w:color="auto" w:fill="auto"/>
          </w:tcPr>
          <w:p w14:paraId="1F754FFA" w14:textId="439EF3B9" w:rsidR="00851D9D" w:rsidRPr="00892733" w:rsidRDefault="00851D9D" w:rsidP="006C2B4A">
            <w:pPr>
              <w:rPr>
                <w:rFonts w:ascii="Arial" w:hAnsi="Arial" w:cs="Arial"/>
                <w:lang w:val="en-US" w:eastAsia="zh-CN"/>
              </w:rPr>
            </w:pPr>
            <w:r>
              <w:t>UE does not report S-NSSAI, since the granularity of NSAG, reported by UE, is sufficient for optimization of the RA resource segmentation.</w:t>
            </w:r>
          </w:p>
        </w:tc>
      </w:tr>
      <w:tr w:rsidR="00851D9D" w14:paraId="31B32159" w14:textId="77777777" w:rsidTr="001A262F">
        <w:trPr>
          <w:trHeight w:val="553"/>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2C0F489" w14:textId="7E7DE63B" w:rsidR="00851D9D" w:rsidRDefault="00A1751D" w:rsidP="006C2B4A">
            <w:pPr>
              <w:rPr>
                <w:rFonts w:ascii="Arial" w:eastAsia="Calibri" w:hAnsi="Arial"/>
                <w:sz w:val="22"/>
                <w:szCs w:val="22"/>
              </w:rPr>
            </w:pPr>
            <w:r>
              <w:rPr>
                <w:rFonts w:ascii="Arial" w:eastAsia="Calibri" w:hAnsi="Arial"/>
                <w:sz w:val="22"/>
                <w:szCs w:val="22"/>
              </w:rPr>
              <w:t>Ericsson (</w:t>
            </w:r>
            <w:hyperlink r:id="rId31">
              <w:r w:rsidRPr="00FA1104">
                <w:rPr>
                  <w:rStyle w:val="Hyperlink"/>
                  <w:color w:val="0563C1" w:themeColor="hyperlink"/>
                </w:rPr>
                <w:t>R2-2310748</w:t>
              </w:r>
            </w:hyperlink>
            <w:r>
              <w:rPr>
                <w:rFonts w:ascii="Arial" w:eastAsia="Calibri" w:hAnsi="Arial"/>
                <w:sz w:val="22"/>
                <w:szCs w:val="22"/>
              </w:rPr>
              <w:t>)</w:t>
            </w:r>
          </w:p>
        </w:tc>
        <w:tc>
          <w:tcPr>
            <w:tcW w:w="7688" w:type="dxa"/>
            <w:tcBorders>
              <w:top w:val="single" w:sz="4" w:space="0" w:color="auto"/>
              <w:left w:val="single" w:sz="4" w:space="0" w:color="auto"/>
              <w:bottom w:val="single" w:sz="4" w:space="0" w:color="auto"/>
              <w:right w:val="single" w:sz="4" w:space="0" w:color="auto"/>
            </w:tcBorders>
            <w:shd w:val="clear" w:color="auto" w:fill="auto"/>
          </w:tcPr>
          <w:p w14:paraId="5F71F439" w14:textId="725ABA0F" w:rsidR="00851D9D" w:rsidRPr="00E91B3E" w:rsidRDefault="00851D9D" w:rsidP="006C2B4A">
            <w:pPr>
              <w:rPr>
                <w:rFonts w:ascii="Arial" w:eastAsia="Calibri" w:hAnsi="Arial"/>
                <w:sz w:val="18"/>
                <w:szCs w:val="18"/>
              </w:rPr>
            </w:pPr>
            <w:r>
              <w:rPr>
                <w:b/>
              </w:rPr>
              <w:t xml:space="preserve">Proposal 3: </w:t>
            </w:r>
            <w:r>
              <w:t>UE include slice information, i.e., S-NSSAI(s) that triggered the RACH through a given partition in the RA report.</w:t>
            </w:r>
          </w:p>
        </w:tc>
      </w:tr>
      <w:tr w:rsidR="00851D9D" w14:paraId="45651422" w14:textId="77777777" w:rsidTr="001A262F">
        <w:trPr>
          <w:trHeight w:val="484"/>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401329BA" w14:textId="77777777" w:rsidR="00851D9D" w:rsidRDefault="00851D9D" w:rsidP="006C2B4A">
            <w:pPr>
              <w:rPr>
                <w:rFonts w:eastAsia="Calibri"/>
                <w:sz w:val="22"/>
                <w:szCs w:val="22"/>
                <w:lang w:val="en-US" w:eastAsia="zh-CN"/>
              </w:rPr>
            </w:pPr>
            <w:r>
              <w:rPr>
                <w:rFonts w:eastAsia="Calibri"/>
                <w:sz w:val="22"/>
                <w:szCs w:val="22"/>
                <w:lang w:val="en-US" w:eastAsia="zh-CN"/>
              </w:rPr>
              <w:t>China Telecom (</w:t>
            </w:r>
            <w:hyperlink r:id="rId32">
              <w:r w:rsidRPr="00FA1104">
                <w:rPr>
                  <w:rStyle w:val="Hyperlink"/>
                  <w:color w:val="0563C1" w:themeColor="hyperlink"/>
                </w:rPr>
                <w:t>R2-2310792</w:t>
              </w:r>
            </w:hyperlink>
            <w:r>
              <w:rPr>
                <w:rFonts w:eastAsia="Calibri"/>
                <w:sz w:val="22"/>
                <w:szCs w:val="22"/>
                <w:lang w:val="en-US" w:eastAsia="zh-CN"/>
              </w:rPr>
              <w:t>)</w:t>
            </w:r>
          </w:p>
        </w:tc>
        <w:tc>
          <w:tcPr>
            <w:tcW w:w="7688" w:type="dxa"/>
            <w:tcBorders>
              <w:top w:val="single" w:sz="4" w:space="0" w:color="auto"/>
              <w:left w:val="single" w:sz="4" w:space="0" w:color="auto"/>
              <w:bottom w:val="single" w:sz="4" w:space="0" w:color="auto"/>
              <w:right w:val="single" w:sz="4" w:space="0" w:color="auto"/>
            </w:tcBorders>
            <w:shd w:val="clear" w:color="auto" w:fill="auto"/>
          </w:tcPr>
          <w:p w14:paraId="6BFAA9B4" w14:textId="77777777" w:rsidR="00695994" w:rsidRPr="00F7539D" w:rsidRDefault="00695994" w:rsidP="00695994">
            <w:pPr>
              <w:rPr>
                <w:b/>
                <w:lang w:eastAsia="zh-CN"/>
              </w:rPr>
            </w:pPr>
            <w:r w:rsidRPr="00F7539D">
              <w:rPr>
                <w:rFonts w:asciiTheme="minorHAnsi" w:hAnsiTheme="minorHAnsi" w:cstheme="minorHAnsi"/>
                <w:b/>
              </w:rPr>
              <w:t xml:space="preserve">Proposal 3: </w:t>
            </w:r>
            <w:r w:rsidRPr="006D6268">
              <w:rPr>
                <w:rFonts w:asciiTheme="minorHAnsi" w:hAnsiTheme="minorHAnsi" w:cstheme="minorHAnsi"/>
                <w:bCs/>
              </w:rPr>
              <w:t>The S-NSSAI(s) can be included in the RA report for the optimization of the mapping between S-NSSAI and NSAG.</w:t>
            </w:r>
          </w:p>
          <w:p w14:paraId="0C697974" w14:textId="77777777" w:rsidR="00851D9D" w:rsidRPr="00B419BE" w:rsidRDefault="00851D9D" w:rsidP="006C2B4A">
            <w:pPr>
              <w:rPr>
                <w:rFonts w:asciiTheme="minorHAnsi" w:hAnsiTheme="minorHAnsi" w:cstheme="minorHAnsi"/>
                <w:b/>
              </w:rPr>
            </w:pPr>
          </w:p>
        </w:tc>
      </w:tr>
    </w:tbl>
    <w:p w14:paraId="694E32C8" w14:textId="77777777" w:rsidR="00851D9D" w:rsidRDefault="00851D9D" w:rsidP="00851D9D"/>
    <w:p w14:paraId="2A590760" w14:textId="12D52246" w:rsidR="006F646F" w:rsidRPr="00634AFF" w:rsidRDefault="006F646F" w:rsidP="00851D9D">
      <w:pPr>
        <w:rPr>
          <w:rFonts w:asciiTheme="minorHAnsi" w:hAnsiTheme="minorHAnsi" w:cstheme="minorHAnsi"/>
        </w:rPr>
      </w:pPr>
      <w:r w:rsidRPr="00634AFF">
        <w:rPr>
          <w:rFonts w:asciiTheme="minorHAnsi" w:hAnsiTheme="minorHAnsi" w:cstheme="minorHAnsi"/>
        </w:rPr>
        <w:t>Concerning inclusion of the slice ID i.e., S-NSSAI three companies provided their input wherein 2 companies propose to include the S-NSSAI that triggered the RA procedure in the RA report and 1 company proposes such information is not needed and logging the NSAG IDs used to trigger the RA procedure is sufficient for the optimization of the RACH partitions allocated to different slices. Given that there is no clear majority (lack of enough input by companies) rapporteur proposes to discuss this topic in the online session.</w:t>
      </w:r>
    </w:p>
    <w:p w14:paraId="26EB2454" w14:textId="67F434BC" w:rsidR="006F646F" w:rsidRPr="00843162" w:rsidRDefault="00B362FA" w:rsidP="00843162">
      <w:pPr>
        <w:pStyle w:val="Proposal"/>
        <w:rPr>
          <w:rFonts w:asciiTheme="minorHAnsi" w:hAnsiTheme="minorHAnsi" w:cstheme="minorHAnsi"/>
          <w:lang w:val="en-US"/>
        </w:rPr>
      </w:pPr>
      <w:r w:rsidRPr="00843162">
        <w:rPr>
          <w:rFonts w:asciiTheme="minorHAnsi" w:hAnsiTheme="minorHAnsi" w:cstheme="minorHAnsi"/>
        </w:rPr>
        <w:t xml:space="preserve">  </w:t>
      </w:r>
      <w:r w:rsidR="006F646F" w:rsidRPr="00843162">
        <w:rPr>
          <w:rFonts w:asciiTheme="minorHAnsi" w:hAnsiTheme="minorHAnsi" w:cstheme="minorHAnsi"/>
        </w:rPr>
        <w:t>RAN2 discuss whether to include the slice IDs (S</w:t>
      </w:r>
      <w:r w:rsidR="00992E82" w:rsidRPr="00843162">
        <w:rPr>
          <w:rFonts w:asciiTheme="minorHAnsi" w:hAnsiTheme="minorHAnsi" w:cstheme="minorHAnsi"/>
        </w:rPr>
        <w:t>-</w:t>
      </w:r>
      <w:r w:rsidR="006F646F" w:rsidRPr="00843162">
        <w:rPr>
          <w:rFonts w:asciiTheme="minorHAnsi" w:hAnsiTheme="minorHAnsi" w:cstheme="minorHAnsi"/>
        </w:rPr>
        <w:t>NSSAI</w:t>
      </w:r>
      <w:r w:rsidR="00992E82" w:rsidRPr="00843162">
        <w:rPr>
          <w:rFonts w:asciiTheme="minorHAnsi" w:hAnsiTheme="minorHAnsi" w:cstheme="minorHAnsi"/>
        </w:rPr>
        <w:t>s</w:t>
      </w:r>
      <w:r w:rsidR="006F646F" w:rsidRPr="00843162">
        <w:rPr>
          <w:rFonts w:asciiTheme="minorHAnsi" w:hAnsiTheme="minorHAnsi" w:cstheme="minorHAnsi"/>
        </w:rPr>
        <w:t>) that triggered the RA procedure in the RA report.</w:t>
      </w:r>
    </w:p>
    <w:p w14:paraId="515E246E" w14:textId="77777777" w:rsidR="006F646F" w:rsidRDefault="006F646F" w:rsidP="00851D9D"/>
    <w:p w14:paraId="3505EBB5" w14:textId="5B9850F2" w:rsidR="002362A8" w:rsidRDefault="002362A8" w:rsidP="002362A8">
      <w:pPr>
        <w:pStyle w:val="Heading3"/>
        <w:rPr>
          <w:lang w:val="en-US" w:eastAsia="zh-CN"/>
        </w:rPr>
      </w:pPr>
      <w:r>
        <w:rPr>
          <w:lang w:val="en-US" w:eastAsia="zh-CN"/>
        </w:rPr>
        <w:t>2.</w:t>
      </w:r>
      <w:r w:rsidR="007463F6">
        <w:rPr>
          <w:lang w:val="en-US" w:eastAsia="zh-CN"/>
        </w:rPr>
        <w:t>4</w:t>
      </w:r>
      <w:r>
        <w:rPr>
          <w:lang w:val="en-US" w:eastAsia="zh-CN"/>
        </w:rPr>
        <w:t xml:space="preserve"> Successful or failed SDT indication in the RACH report</w:t>
      </w:r>
    </w:p>
    <w:p w14:paraId="78B3B50A" w14:textId="2E31D7DA" w:rsidR="00FA361B" w:rsidRDefault="009B19C9" w:rsidP="00FA361B">
      <w:pPr>
        <w:rPr>
          <w:lang w:val="en-US" w:eastAsia="zh-CN"/>
        </w:rPr>
      </w:pPr>
      <w:proofErr w:type="spellStart"/>
      <w:r>
        <w:rPr>
          <w:lang w:val="en-US" w:eastAsia="zh-CN"/>
        </w:rPr>
        <w:t>Concerining</w:t>
      </w:r>
      <w:proofErr w:type="spellEnd"/>
      <w:r>
        <w:rPr>
          <w:lang w:val="en-US" w:eastAsia="zh-CN"/>
        </w:rPr>
        <w:t xml:space="preserve"> the SDT information logging in the RA report performed for the sake of SDT operation the following agreement was captured in the session notes of the meeting RAN2#123.</w:t>
      </w:r>
    </w:p>
    <w:p w14:paraId="7D00A488" w14:textId="77777777" w:rsidR="009B19C9" w:rsidRDefault="009B19C9" w:rsidP="009B19C9">
      <w:pPr>
        <w:pStyle w:val="Doc-text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A</w:t>
      </w:r>
      <w:r w:rsidRPr="007A3EBF">
        <w:rPr>
          <w:lang w:val="en-GB"/>
        </w:rPr>
        <w:t>ddition of an indication in RA report whether RA-SDT procedure is successful or not. Details of the indication and whether it is a single flag or further differentiation of the failure scenarios are needed are FFS.</w:t>
      </w:r>
    </w:p>
    <w:p w14:paraId="1D5EAA18" w14:textId="77777777" w:rsidR="009B19C9" w:rsidRDefault="009B19C9" w:rsidP="00FA361B">
      <w:pPr>
        <w:rPr>
          <w:lang w:val="en-US" w:eastAsia="zh-CN"/>
        </w:rPr>
      </w:pPr>
    </w:p>
    <w:p w14:paraId="300702F9" w14:textId="6D3BC25C" w:rsidR="00D536B4" w:rsidRPr="00FA361B" w:rsidRDefault="00D536B4" w:rsidP="00FA361B">
      <w:pPr>
        <w:rPr>
          <w:lang w:val="en-US" w:eastAsia="zh-CN"/>
        </w:rPr>
      </w:pPr>
      <w:r>
        <w:rPr>
          <w:lang w:val="en-US" w:eastAsia="zh-CN"/>
        </w:rPr>
        <w:t>In this regard companies provided their views which are listed in the following table 4.</w:t>
      </w:r>
    </w:p>
    <w:p w14:paraId="3F305B24" w14:textId="77CAC2A7" w:rsidR="002362A8" w:rsidRPr="00ED7A8C" w:rsidRDefault="00FA361B" w:rsidP="002362A8">
      <w:pPr>
        <w:overflowPunct/>
        <w:autoSpaceDE/>
        <w:autoSpaceDN/>
        <w:adjustRightInd/>
        <w:spacing w:after="160" w:line="254" w:lineRule="auto"/>
        <w:contextualSpacing/>
        <w:textAlignment w:val="auto"/>
        <w:rPr>
          <w:rFonts w:ascii="Arial" w:hAnsi="Arial" w:cs="Arial"/>
          <w:b/>
          <w:bCs/>
          <w:color w:val="FF0000"/>
        </w:rPr>
      </w:pPr>
      <w:r>
        <w:rPr>
          <w:rFonts w:ascii="Arial" w:hAnsi="Arial" w:cs="Arial"/>
          <w:b/>
          <w:bCs/>
          <w:lang w:val="en-US"/>
        </w:rPr>
        <w:t xml:space="preserve">Table </w:t>
      </w:r>
      <w:r w:rsidR="009B19C9">
        <w:rPr>
          <w:rFonts w:ascii="Arial" w:hAnsi="Arial" w:cs="Arial"/>
          <w:b/>
          <w:bCs/>
          <w:lang w:val="en-US"/>
        </w:rPr>
        <w:t>4</w:t>
      </w:r>
      <w:r>
        <w:rPr>
          <w:rFonts w:ascii="Arial" w:hAnsi="Arial" w:cs="Arial"/>
          <w:b/>
          <w:bCs/>
          <w:lang w:val="en-US"/>
        </w:rPr>
        <w:t xml:space="preserve">. List of proposals for </w:t>
      </w:r>
      <w:r w:rsidR="009B19C9">
        <w:rPr>
          <w:rFonts w:ascii="Arial" w:hAnsi="Arial" w:cs="Arial"/>
          <w:b/>
          <w:bCs/>
          <w:lang w:val="en-US"/>
        </w:rPr>
        <w:t>SDT failure indication in the RA report</w:t>
      </w:r>
    </w:p>
    <w:tbl>
      <w:tblPr>
        <w:tblW w:w="88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6"/>
        <w:gridCol w:w="7688"/>
      </w:tblGrid>
      <w:tr w:rsidR="002362A8" w14:paraId="6CC05D76" w14:textId="77777777" w:rsidTr="007317F2">
        <w:trPr>
          <w:trHeight w:val="1107"/>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3D254C7E" w14:textId="77777777" w:rsidR="002362A8" w:rsidRDefault="002362A8" w:rsidP="006C2B4A">
            <w:pPr>
              <w:rPr>
                <w:rFonts w:ascii="Arial" w:eastAsia="Calibri" w:hAnsi="Arial"/>
                <w:lang w:eastAsia="en-US"/>
              </w:rPr>
            </w:pPr>
            <w:r>
              <w:rPr>
                <w:rFonts w:ascii="Arial" w:eastAsia="Calibri" w:hAnsi="Arial"/>
              </w:rPr>
              <w:t>Company</w:t>
            </w:r>
          </w:p>
        </w:tc>
        <w:tc>
          <w:tcPr>
            <w:tcW w:w="7688" w:type="dxa"/>
            <w:tcBorders>
              <w:top w:val="single" w:sz="4" w:space="0" w:color="auto"/>
              <w:left w:val="single" w:sz="4" w:space="0" w:color="auto"/>
              <w:bottom w:val="single" w:sz="4" w:space="0" w:color="auto"/>
              <w:right w:val="single" w:sz="4" w:space="0" w:color="auto"/>
            </w:tcBorders>
            <w:shd w:val="clear" w:color="auto" w:fill="auto"/>
          </w:tcPr>
          <w:p w14:paraId="5AF46480" w14:textId="77777777" w:rsidR="002362A8" w:rsidRDefault="002362A8" w:rsidP="006C2B4A">
            <w:pPr>
              <w:rPr>
                <w:rFonts w:ascii="Arial" w:eastAsia="Calibri" w:hAnsi="Arial"/>
              </w:rPr>
            </w:pPr>
            <w:r>
              <w:rPr>
                <w:rFonts w:ascii="Arial" w:eastAsia="Calibri" w:hAnsi="Arial"/>
              </w:rPr>
              <w:t>Proposal</w:t>
            </w:r>
          </w:p>
        </w:tc>
      </w:tr>
      <w:tr w:rsidR="002362A8" w14:paraId="3D5E23EB" w14:textId="77777777" w:rsidTr="007317F2">
        <w:trPr>
          <w:trHeight w:val="484"/>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7839BC47" w14:textId="77777777" w:rsidR="002362A8" w:rsidRDefault="002362A8" w:rsidP="006C2B4A">
            <w:pPr>
              <w:rPr>
                <w:rFonts w:ascii="Arial" w:eastAsia="Calibri" w:hAnsi="Arial"/>
              </w:rPr>
            </w:pPr>
            <w:r>
              <w:rPr>
                <w:rFonts w:ascii="Arial" w:eastAsia="Calibri" w:hAnsi="Arial"/>
              </w:rPr>
              <w:lastRenderedPageBreak/>
              <w:t>CATT(</w:t>
            </w:r>
            <w:hyperlink r:id="rId33">
              <w:r w:rsidRPr="00FA1104">
                <w:rPr>
                  <w:rStyle w:val="Hyperlink"/>
                  <w:color w:val="0563C1" w:themeColor="hyperlink"/>
                </w:rPr>
                <w:t>R2-2310367</w:t>
              </w:r>
            </w:hyperlink>
            <w:r>
              <w:rPr>
                <w:rFonts w:ascii="Arial" w:eastAsia="Calibri" w:hAnsi="Arial"/>
              </w:rPr>
              <w:t>)</w:t>
            </w:r>
          </w:p>
        </w:tc>
        <w:tc>
          <w:tcPr>
            <w:tcW w:w="7688" w:type="dxa"/>
            <w:tcBorders>
              <w:top w:val="single" w:sz="4" w:space="0" w:color="auto"/>
              <w:left w:val="single" w:sz="4" w:space="0" w:color="auto"/>
              <w:bottom w:val="single" w:sz="4" w:space="0" w:color="auto"/>
              <w:right w:val="single" w:sz="4" w:space="0" w:color="auto"/>
            </w:tcBorders>
            <w:shd w:val="clear" w:color="auto" w:fill="auto"/>
          </w:tcPr>
          <w:p w14:paraId="59F8EB0C" w14:textId="77777777" w:rsidR="002362A8" w:rsidRDefault="002362A8" w:rsidP="006C2B4A">
            <w:pPr>
              <w:rPr>
                <w:rFonts w:ascii="Arial" w:hAnsi="Arial" w:cs="Arial"/>
                <w:lang w:val="en-US" w:eastAsia="zh-CN"/>
              </w:rPr>
            </w:pPr>
            <w:r>
              <w:rPr>
                <w:b/>
              </w:rPr>
              <w:t xml:space="preserve">Proposal 4: </w:t>
            </w:r>
            <w:r w:rsidRPr="00A87C0D">
              <w:rPr>
                <w:highlight w:val="green"/>
              </w:rPr>
              <w:t>Define a flag</w:t>
            </w:r>
            <w:r>
              <w:t xml:space="preserve"> to indicate whether RA-SDT procedure is successful or not.</w:t>
            </w:r>
          </w:p>
        </w:tc>
      </w:tr>
      <w:tr w:rsidR="002362A8" w14:paraId="33A6FFA0" w14:textId="77777777" w:rsidTr="007317F2">
        <w:trPr>
          <w:trHeight w:val="553"/>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F94D22D" w14:textId="77777777" w:rsidR="002362A8" w:rsidRDefault="002362A8" w:rsidP="006C2B4A">
            <w:pPr>
              <w:rPr>
                <w:rFonts w:ascii="Arial" w:eastAsiaTheme="minorEastAsia" w:hAnsi="Arial"/>
                <w:sz w:val="22"/>
                <w:szCs w:val="22"/>
                <w:lang w:val="en-US" w:eastAsia="zh-CN"/>
              </w:rPr>
            </w:pPr>
            <w:r>
              <w:rPr>
                <w:rFonts w:ascii="Arial" w:eastAsiaTheme="minorEastAsia" w:hAnsi="Arial"/>
                <w:sz w:val="22"/>
                <w:szCs w:val="22"/>
                <w:lang w:val="en-US" w:eastAsia="zh-CN"/>
              </w:rPr>
              <w:t>Huawei (</w:t>
            </w:r>
            <w:hyperlink r:id="rId34">
              <w:r w:rsidRPr="00FA1104">
                <w:rPr>
                  <w:rStyle w:val="Hyperlink"/>
                  <w:color w:val="0563C1" w:themeColor="hyperlink"/>
                </w:rPr>
                <w:t>R2-2310504</w:t>
              </w:r>
            </w:hyperlink>
            <w:r>
              <w:rPr>
                <w:rFonts w:ascii="Arial" w:eastAsiaTheme="minorEastAsia" w:hAnsi="Arial"/>
                <w:sz w:val="22"/>
                <w:szCs w:val="22"/>
                <w:lang w:val="en-US" w:eastAsia="zh-CN"/>
              </w:rPr>
              <w:t>)</w:t>
            </w:r>
          </w:p>
        </w:tc>
        <w:tc>
          <w:tcPr>
            <w:tcW w:w="7688" w:type="dxa"/>
            <w:tcBorders>
              <w:top w:val="single" w:sz="4" w:space="0" w:color="auto"/>
              <w:left w:val="single" w:sz="4" w:space="0" w:color="auto"/>
              <w:bottom w:val="single" w:sz="4" w:space="0" w:color="auto"/>
              <w:right w:val="single" w:sz="4" w:space="0" w:color="auto"/>
            </w:tcBorders>
            <w:shd w:val="clear" w:color="auto" w:fill="auto"/>
          </w:tcPr>
          <w:p w14:paraId="78E6C561" w14:textId="560A9369" w:rsidR="00DC4C8F" w:rsidRDefault="00DC4C8F" w:rsidP="00DC4C8F">
            <w:pPr>
              <w:pStyle w:val="Proposal"/>
              <w:numPr>
                <w:ilvl w:val="0"/>
                <w:numId w:val="0"/>
              </w:numPr>
              <w:tabs>
                <w:tab w:val="clear" w:pos="1701"/>
                <w:tab w:val="clear" w:pos="1730"/>
                <w:tab w:val="clear" w:pos="2155"/>
              </w:tabs>
              <w:overflowPunct/>
              <w:autoSpaceDE/>
              <w:autoSpaceDN/>
              <w:adjustRightInd/>
              <w:spacing w:before="120" w:line="240" w:lineRule="auto"/>
              <w:jc w:val="left"/>
              <w:textAlignment w:val="auto"/>
            </w:pPr>
            <w:r>
              <w:t xml:space="preserve">Proposal 4: </w:t>
            </w:r>
            <w:r w:rsidRPr="00A87C0D">
              <w:rPr>
                <w:rFonts w:eastAsia="DengXian" w:hint="eastAsia"/>
                <w:b w:val="0"/>
                <w:bCs w:val="0"/>
                <w:highlight w:val="green"/>
              </w:rPr>
              <w:t>A</w:t>
            </w:r>
            <w:r w:rsidRPr="00A87C0D">
              <w:rPr>
                <w:rFonts w:eastAsia="DengXian"/>
                <w:b w:val="0"/>
                <w:bCs w:val="0"/>
                <w:highlight w:val="green"/>
              </w:rPr>
              <w:t xml:space="preserve"> separate indication</w:t>
            </w:r>
            <w:r w:rsidRPr="00DC4C8F">
              <w:rPr>
                <w:rFonts w:eastAsia="DengXian"/>
                <w:b w:val="0"/>
                <w:bCs w:val="0"/>
              </w:rPr>
              <w:t xml:space="preserve"> is introduced to indicate whether RA-SDT procedure is successful or not.</w:t>
            </w:r>
          </w:p>
          <w:p w14:paraId="7C70325B" w14:textId="57DAB801" w:rsidR="00DC4C8F" w:rsidRPr="000958F1" w:rsidRDefault="00DC4C8F" w:rsidP="00DC4C8F">
            <w:pPr>
              <w:pStyle w:val="Proposal"/>
              <w:numPr>
                <w:ilvl w:val="0"/>
                <w:numId w:val="0"/>
              </w:numPr>
              <w:tabs>
                <w:tab w:val="clear" w:pos="1701"/>
                <w:tab w:val="clear" w:pos="1730"/>
                <w:tab w:val="clear" w:pos="2155"/>
              </w:tabs>
              <w:overflowPunct/>
              <w:autoSpaceDE/>
              <w:autoSpaceDN/>
              <w:adjustRightInd/>
              <w:spacing w:before="120" w:line="240" w:lineRule="auto"/>
              <w:jc w:val="left"/>
              <w:textAlignment w:val="auto"/>
              <w:rPr>
                <w:rFonts w:eastAsia="DengXian"/>
              </w:rPr>
            </w:pPr>
            <w:r>
              <w:t xml:space="preserve">Proposal 5: </w:t>
            </w:r>
            <w:r w:rsidRPr="00DC4C8F">
              <w:rPr>
                <w:rFonts w:eastAsia="DengXian"/>
                <w:b w:val="0"/>
                <w:bCs w:val="0"/>
              </w:rPr>
              <w:t xml:space="preserve">RAN2 clarify that the normal legacy RA procedure for UL transmission should not and never </w:t>
            </w:r>
            <w:proofErr w:type="gramStart"/>
            <w:r w:rsidRPr="00DC4C8F">
              <w:rPr>
                <w:rFonts w:eastAsia="DengXian"/>
                <w:b w:val="0"/>
                <w:bCs w:val="0"/>
              </w:rPr>
              <w:t>be considered to be</w:t>
            </w:r>
            <w:proofErr w:type="gramEnd"/>
            <w:r w:rsidRPr="00DC4C8F">
              <w:rPr>
                <w:rFonts w:eastAsia="DengXian"/>
                <w:b w:val="0"/>
                <w:bCs w:val="0"/>
              </w:rPr>
              <w:t xml:space="preserve"> SDT failure.</w:t>
            </w:r>
          </w:p>
          <w:p w14:paraId="7254A0BA" w14:textId="77777777" w:rsidR="002362A8" w:rsidRPr="00DC4C8F" w:rsidRDefault="002362A8" w:rsidP="00DC4C8F">
            <w:pPr>
              <w:pStyle w:val="Proposal"/>
              <w:numPr>
                <w:ilvl w:val="0"/>
                <w:numId w:val="0"/>
              </w:numPr>
              <w:tabs>
                <w:tab w:val="clear" w:pos="1701"/>
                <w:tab w:val="clear" w:pos="1730"/>
                <w:tab w:val="clear" w:pos="2155"/>
              </w:tabs>
              <w:overflowPunct/>
              <w:autoSpaceDE/>
              <w:autoSpaceDN/>
              <w:adjustRightInd/>
              <w:spacing w:before="120" w:line="240" w:lineRule="auto"/>
              <w:jc w:val="left"/>
              <w:textAlignment w:val="auto"/>
              <w:rPr>
                <w:b w:val="0"/>
                <w:bCs w:val="0"/>
              </w:rPr>
            </w:pPr>
          </w:p>
        </w:tc>
      </w:tr>
      <w:tr w:rsidR="002362A8" w14:paraId="5022B3F4" w14:textId="77777777" w:rsidTr="007317F2">
        <w:trPr>
          <w:trHeight w:val="553"/>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8A960F0" w14:textId="77198357" w:rsidR="002362A8" w:rsidRDefault="002362A8" w:rsidP="006C2B4A">
            <w:pPr>
              <w:rPr>
                <w:rFonts w:ascii="Arial" w:eastAsiaTheme="minorEastAsia" w:hAnsi="Arial"/>
                <w:sz w:val="22"/>
                <w:szCs w:val="22"/>
                <w:lang w:val="en-US" w:eastAsia="zh-CN"/>
              </w:rPr>
            </w:pPr>
            <w:r>
              <w:rPr>
                <w:rFonts w:ascii="Arial" w:eastAsiaTheme="minorEastAsia" w:hAnsi="Arial"/>
                <w:sz w:val="22"/>
                <w:szCs w:val="22"/>
                <w:lang w:val="en-US" w:eastAsia="zh-CN"/>
              </w:rPr>
              <w:t>SHARP</w:t>
            </w:r>
            <w:r w:rsidR="009225B1">
              <w:rPr>
                <w:rFonts w:ascii="Arial" w:eastAsiaTheme="minorEastAsia" w:hAnsi="Arial"/>
                <w:sz w:val="22"/>
                <w:szCs w:val="22"/>
                <w:lang w:val="en-US" w:eastAsia="zh-CN"/>
              </w:rPr>
              <w:t xml:space="preserve"> (</w:t>
            </w:r>
            <w:hyperlink r:id="rId35">
              <w:r w:rsidR="009225B1" w:rsidRPr="00FA1104">
                <w:rPr>
                  <w:rStyle w:val="Hyperlink"/>
                  <w:color w:val="0563C1" w:themeColor="hyperlink"/>
                </w:rPr>
                <w:t>R2-2310428</w:t>
              </w:r>
            </w:hyperlink>
            <w:r w:rsidR="009225B1">
              <w:rPr>
                <w:rFonts w:ascii="Arial" w:eastAsiaTheme="minorEastAsia" w:hAnsi="Arial"/>
                <w:sz w:val="22"/>
                <w:szCs w:val="22"/>
                <w:lang w:val="en-US" w:eastAsia="zh-CN"/>
              </w:rPr>
              <w:t>)</w:t>
            </w:r>
          </w:p>
        </w:tc>
        <w:tc>
          <w:tcPr>
            <w:tcW w:w="7688" w:type="dxa"/>
            <w:tcBorders>
              <w:top w:val="single" w:sz="4" w:space="0" w:color="auto"/>
              <w:left w:val="single" w:sz="4" w:space="0" w:color="auto"/>
              <w:bottom w:val="single" w:sz="4" w:space="0" w:color="auto"/>
              <w:right w:val="single" w:sz="4" w:space="0" w:color="auto"/>
            </w:tcBorders>
            <w:shd w:val="clear" w:color="auto" w:fill="auto"/>
          </w:tcPr>
          <w:p w14:paraId="04F8996E" w14:textId="2C445B86" w:rsidR="002362A8" w:rsidRDefault="002362A8" w:rsidP="006C2B4A">
            <w:pPr>
              <w:rPr>
                <w:b/>
              </w:rPr>
            </w:pPr>
            <w:r>
              <w:rPr>
                <w:b/>
              </w:rPr>
              <w:t xml:space="preserve">Proposal 1: </w:t>
            </w:r>
            <w:r>
              <w:t>RAN2 discusses which condition can be considered an SDT failure firstly, whether only RA problem in SDT is an SDT failure or other conditions that SDT is stopped can also be considered as SDT failure.</w:t>
            </w:r>
            <w:r>
              <w:br/>
            </w:r>
            <w:r>
              <w:rPr>
                <w:b/>
              </w:rPr>
              <w:t xml:space="preserve">Proposal 2: </w:t>
            </w:r>
            <w:r>
              <w:t xml:space="preserve">use an </w:t>
            </w:r>
            <w:r w:rsidRPr="00A87C0D">
              <w:rPr>
                <w:highlight w:val="green"/>
              </w:rPr>
              <w:t>explicit 1-bit indicator in RA</w:t>
            </w:r>
            <w:r>
              <w:t xml:space="preserve"> report for whether RA-SDT procedure is successful or not</w:t>
            </w:r>
            <w:r>
              <w:br/>
            </w:r>
          </w:p>
        </w:tc>
      </w:tr>
      <w:tr w:rsidR="002362A8" w14:paraId="630DA52D" w14:textId="77777777" w:rsidTr="007317F2">
        <w:trPr>
          <w:trHeight w:val="484"/>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E5E6ACF" w14:textId="77777777" w:rsidR="002362A8" w:rsidRDefault="002362A8" w:rsidP="006C2B4A">
            <w:pPr>
              <w:rPr>
                <w:rFonts w:ascii="Arial" w:eastAsiaTheme="minorEastAsia" w:hAnsi="Arial"/>
                <w:sz w:val="18"/>
                <w:szCs w:val="18"/>
                <w:lang w:eastAsia="zh-CN"/>
              </w:rPr>
            </w:pPr>
            <w:r>
              <w:rPr>
                <w:rFonts w:ascii="Arial" w:eastAsiaTheme="minorEastAsia" w:hAnsi="Arial"/>
                <w:sz w:val="18"/>
                <w:szCs w:val="18"/>
                <w:lang w:eastAsia="zh-CN"/>
              </w:rPr>
              <w:t>ZTE (</w:t>
            </w:r>
            <w:hyperlink r:id="rId36">
              <w:r w:rsidRPr="00FA1104">
                <w:rPr>
                  <w:rStyle w:val="Hyperlink"/>
                  <w:color w:val="0563C1" w:themeColor="hyperlink"/>
                </w:rPr>
                <w:t>R2-2310566</w:t>
              </w:r>
            </w:hyperlink>
            <w:r>
              <w:rPr>
                <w:rFonts w:ascii="Arial" w:eastAsiaTheme="minorEastAsia" w:hAnsi="Arial"/>
                <w:sz w:val="18"/>
                <w:szCs w:val="18"/>
                <w:lang w:eastAsia="zh-CN"/>
              </w:rPr>
              <w:t>)</w:t>
            </w:r>
          </w:p>
        </w:tc>
        <w:tc>
          <w:tcPr>
            <w:tcW w:w="7688" w:type="dxa"/>
            <w:tcBorders>
              <w:top w:val="single" w:sz="4" w:space="0" w:color="auto"/>
              <w:left w:val="single" w:sz="4" w:space="0" w:color="auto"/>
              <w:bottom w:val="single" w:sz="4" w:space="0" w:color="auto"/>
              <w:right w:val="single" w:sz="4" w:space="0" w:color="auto"/>
            </w:tcBorders>
            <w:shd w:val="clear" w:color="auto" w:fill="auto"/>
          </w:tcPr>
          <w:p w14:paraId="673478DD" w14:textId="39D75672" w:rsidR="002362A8" w:rsidRDefault="002705FF" w:rsidP="006C2B4A">
            <w:pPr>
              <w:rPr>
                <w:rFonts w:ascii="Arial" w:hAnsi="Arial" w:cs="Arial"/>
                <w:lang w:val="en-US" w:eastAsia="zh-CN"/>
              </w:rPr>
            </w:pPr>
            <w:r>
              <w:rPr>
                <w:b/>
              </w:rPr>
              <w:t xml:space="preserve">Proposal 1: </w:t>
            </w:r>
            <w:r>
              <w:t xml:space="preserve">UE includes the </w:t>
            </w:r>
            <w:r w:rsidRPr="00A87C0D">
              <w:rPr>
                <w:highlight w:val="yellow"/>
              </w:rPr>
              <w:t>failure cause of failed SDT operation</w:t>
            </w:r>
            <w:r>
              <w:t xml:space="preserve"> (e.g., expiry of T319a, reaches maximum RLC retransmission </w:t>
            </w:r>
            <w:proofErr w:type="gramStart"/>
            <w:r>
              <w:t>and etc.</w:t>
            </w:r>
            <w:proofErr w:type="gramEnd"/>
            <w:r>
              <w:t>) in RACH report.</w:t>
            </w:r>
          </w:p>
        </w:tc>
      </w:tr>
      <w:tr w:rsidR="002362A8" w14:paraId="472E1534" w14:textId="77777777" w:rsidTr="007317F2">
        <w:trPr>
          <w:trHeight w:val="553"/>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1D86A8F5" w14:textId="77777777" w:rsidR="002362A8" w:rsidRDefault="002362A8" w:rsidP="006C2B4A">
            <w:pPr>
              <w:rPr>
                <w:rFonts w:ascii="Arial" w:eastAsia="Calibri" w:hAnsi="Arial"/>
                <w:sz w:val="22"/>
                <w:szCs w:val="22"/>
              </w:rPr>
            </w:pPr>
            <w:r>
              <w:rPr>
                <w:rFonts w:ascii="Arial" w:eastAsia="Calibri" w:hAnsi="Arial"/>
                <w:sz w:val="22"/>
                <w:szCs w:val="22"/>
              </w:rPr>
              <w:t>Samsung (</w:t>
            </w:r>
            <w:hyperlink r:id="rId37">
              <w:r w:rsidRPr="00FA1104">
                <w:rPr>
                  <w:rStyle w:val="Hyperlink"/>
                  <w:color w:val="0563C1" w:themeColor="hyperlink"/>
                </w:rPr>
                <w:t>R2-2310614</w:t>
              </w:r>
            </w:hyperlink>
            <w:r>
              <w:rPr>
                <w:rFonts w:ascii="Arial" w:eastAsia="Calibri" w:hAnsi="Arial"/>
                <w:sz w:val="22"/>
                <w:szCs w:val="22"/>
              </w:rPr>
              <w:t>)</w:t>
            </w:r>
          </w:p>
        </w:tc>
        <w:tc>
          <w:tcPr>
            <w:tcW w:w="7688" w:type="dxa"/>
            <w:tcBorders>
              <w:top w:val="single" w:sz="4" w:space="0" w:color="auto"/>
              <w:left w:val="single" w:sz="4" w:space="0" w:color="auto"/>
              <w:bottom w:val="single" w:sz="4" w:space="0" w:color="auto"/>
              <w:right w:val="single" w:sz="4" w:space="0" w:color="auto"/>
            </w:tcBorders>
            <w:shd w:val="clear" w:color="auto" w:fill="auto"/>
          </w:tcPr>
          <w:p w14:paraId="520C9146" w14:textId="77777777" w:rsidR="002362A8" w:rsidRPr="00A1438C" w:rsidRDefault="002362A8" w:rsidP="006C2B4A">
            <w:pPr>
              <w:rPr>
                <w:rFonts w:ascii="Arial" w:eastAsia="Calibri" w:hAnsi="Arial"/>
                <w:sz w:val="18"/>
                <w:szCs w:val="18"/>
              </w:rPr>
            </w:pPr>
          </w:p>
        </w:tc>
      </w:tr>
      <w:tr w:rsidR="00460E77" w14:paraId="40E0BF1D" w14:textId="77777777" w:rsidTr="007317F2">
        <w:trPr>
          <w:trHeight w:val="484"/>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1270E7A7" w14:textId="6A0B701C" w:rsidR="00460E77" w:rsidRDefault="00460E77" w:rsidP="006C2B4A">
            <w:pPr>
              <w:rPr>
                <w:rFonts w:ascii="Arial" w:eastAsia="Calibri" w:hAnsi="Arial"/>
                <w:sz w:val="18"/>
                <w:szCs w:val="18"/>
              </w:rPr>
            </w:pPr>
            <w:r>
              <w:rPr>
                <w:rFonts w:ascii="Arial" w:eastAsia="Calibri" w:hAnsi="Arial"/>
                <w:sz w:val="18"/>
                <w:szCs w:val="18"/>
              </w:rPr>
              <w:t>NEC (</w:t>
            </w:r>
            <w:hyperlink r:id="rId38">
              <w:r w:rsidRPr="00FA1104">
                <w:rPr>
                  <w:rStyle w:val="Hyperlink"/>
                  <w:color w:val="0563C1" w:themeColor="hyperlink"/>
                </w:rPr>
                <w:t>R2-2310649</w:t>
              </w:r>
            </w:hyperlink>
            <w:r>
              <w:rPr>
                <w:rFonts w:ascii="Arial" w:eastAsia="Calibri" w:hAnsi="Arial"/>
                <w:sz w:val="18"/>
                <w:szCs w:val="18"/>
              </w:rPr>
              <w:t>)</w:t>
            </w:r>
          </w:p>
        </w:tc>
        <w:tc>
          <w:tcPr>
            <w:tcW w:w="7688" w:type="dxa"/>
            <w:tcBorders>
              <w:top w:val="single" w:sz="4" w:space="0" w:color="auto"/>
              <w:left w:val="single" w:sz="4" w:space="0" w:color="auto"/>
              <w:bottom w:val="single" w:sz="4" w:space="0" w:color="auto"/>
              <w:right w:val="single" w:sz="4" w:space="0" w:color="auto"/>
            </w:tcBorders>
            <w:shd w:val="clear" w:color="auto" w:fill="auto"/>
          </w:tcPr>
          <w:p w14:paraId="1073ADD7" w14:textId="0910833F" w:rsidR="00460E77" w:rsidRPr="00E91B3E" w:rsidRDefault="00460E77" w:rsidP="006C2B4A">
            <w:pPr>
              <w:rPr>
                <w:rFonts w:ascii="Arial" w:eastAsia="Calibri" w:hAnsi="Arial"/>
                <w:sz w:val="18"/>
                <w:szCs w:val="18"/>
              </w:rPr>
            </w:pPr>
            <w:r>
              <w:rPr>
                <w:b/>
              </w:rPr>
              <w:t xml:space="preserve">Proposal 1: </w:t>
            </w:r>
            <w:r>
              <w:t xml:space="preserve">Include </w:t>
            </w:r>
            <w:r w:rsidRPr="008903C6">
              <w:rPr>
                <w:highlight w:val="green"/>
              </w:rPr>
              <w:t>one single flag in RA report</w:t>
            </w:r>
            <w:r>
              <w:t xml:space="preserve"> whether RA-SDT procedure is successful or not.</w:t>
            </w:r>
            <w:r>
              <w:br/>
            </w:r>
            <w:r>
              <w:rPr>
                <w:b/>
              </w:rPr>
              <w:t xml:space="preserve">Proposal 2: </w:t>
            </w:r>
            <w:r>
              <w:t>RAN2 to consider support RA-report enhancement for RA procedure during CG-SDT.</w:t>
            </w:r>
          </w:p>
        </w:tc>
      </w:tr>
      <w:tr w:rsidR="002362A8" w14:paraId="57A706C6" w14:textId="77777777" w:rsidTr="007317F2">
        <w:trPr>
          <w:trHeight w:val="484"/>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4DF03F83" w14:textId="77777777" w:rsidR="002362A8" w:rsidRDefault="002362A8" w:rsidP="006C2B4A">
            <w:pPr>
              <w:rPr>
                <w:rFonts w:ascii="Arial" w:eastAsia="Calibri" w:hAnsi="Arial"/>
                <w:sz w:val="18"/>
                <w:szCs w:val="18"/>
              </w:rPr>
            </w:pPr>
            <w:r>
              <w:rPr>
                <w:rFonts w:ascii="Arial" w:eastAsia="Calibri" w:hAnsi="Arial"/>
                <w:sz w:val="18"/>
                <w:szCs w:val="18"/>
              </w:rPr>
              <w:t>Nokia (</w:t>
            </w:r>
            <w:hyperlink r:id="rId39">
              <w:r w:rsidRPr="00FA1104">
                <w:rPr>
                  <w:rStyle w:val="Hyperlink"/>
                  <w:color w:val="0563C1" w:themeColor="hyperlink"/>
                </w:rPr>
                <w:t>R2-2310705</w:t>
              </w:r>
            </w:hyperlink>
            <w:r>
              <w:rPr>
                <w:rFonts w:ascii="Arial" w:eastAsia="Calibri" w:hAnsi="Arial"/>
                <w:sz w:val="18"/>
                <w:szCs w:val="18"/>
              </w:rPr>
              <w:t>)</w:t>
            </w:r>
          </w:p>
        </w:tc>
        <w:tc>
          <w:tcPr>
            <w:tcW w:w="7688" w:type="dxa"/>
            <w:tcBorders>
              <w:top w:val="single" w:sz="4" w:space="0" w:color="auto"/>
              <w:left w:val="single" w:sz="4" w:space="0" w:color="auto"/>
              <w:bottom w:val="single" w:sz="4" w:space="0" w:color="auto"/>
              <w:right w:val="single" w:sz="4" w:space="0" w:color="auto"/>
            </w:tcBorders>
            <w:shd w:val="clear" w:color="auto" w:fill="auto"/>
          </w:tcPr>
          <w:p w14:paraId="14C15358" w14:textId="036A394C" w:rsidR="002362A8" w:rsidRPr="00E91B3E" w:rsidRDefault="00CB365F" w:rsidP="006C2B4A">
            <w:pPr>
              <w:rPr>
                <w:rFonts w:ascii="Arial" w:eastAsia="Calibri" w:hAnsi="Arial"/>
                <w:sz w:val="18"/>
                <w:szCs w:val="18"/>
              </w:rPr>
            </w:pPr>
            <w:r>
              <w:rPr>
                <w:b/>
              </w:rPr>
              <w:t xml:space="preserve">Proposal 3: </w:t>
            </w:r>
            <w:r>
              <w:t xml:space="preserve">RAN2 agree to use </w:t>
            </w:r>
            <w:r w:rsidRPr="008903C6">
              <w:rPr>
                <w:highlight w:val="green"/>
              </w:rPr>
              <w:t>a single flag</w:t>
            </w:r>
            <w:r>
              <w:t xml:space="preserve"> as the indication whether RA</w:t>
            </w:r>
            <w:r w:rsidRPr="00CD5AEF">
              <w:t xml:space="preserve"> </w:t>
            </w:r>
            <w:r>
              <w:t xml:space="preserve">procedure is successful or </w:t>
            </w:r>
            <w:proofErr w:type="gramStart"/>
            <w:r>
              <w:t>not.-</w:t>
            </w:r>
            <w:proofErr w:type="gramEnd"/>
            <w:r>
              <w:t xml:space="preserve">SDT </w:t>
            </w:r>
            <w:r>
              <w:br/>
            </w:r>
            <w:r>
              <w:rPr>
                <w:b/>
              </w:rPr>
              <w:t xml:space="preserve">Proposal 4: </w:t>
            </w:r>
            <w:r>
              <w:t>RAN2 does not discuss any further RA report optimization related to SDT in Rel-18.</w:t>
            </w:r>
          </w:p>
        </w:tc>
      </w:tr>
      <w:tr w:rsidR="002362A8" w14:paraId="5EF425E4" w14:textId="77777777" w:rsidTr="007317F2">
        <w:trPr>
          <w:trHeight w:val="553"/>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3DBBAF6C" w14:textId="77777777" w:rsidR="002362A8" w:rsidRDefault="002362A8" w:rsidP="006C2B4A">
            <w:pPr>
              <w:rPr>
                <w:rFonts w:ascii="Arial" w:eastAsia="Calibri" w:hAnsi="Arial"/>
                <w:sz w:val="22"/>
                <w:szCs w:val="22"/>
              </w:rPr>
            </w:pPr>
            <w:r>
              <w:rPr>
                <w:rFonts w:ascii="Arial" w:eastAsia="Calibri" w:hAnsi="Arial"/>
                <w:sz w:val="22"/>
                <w:szCs w:val="22"/>
              </w:rPr>
              <w:t>Ericsson (</w:t>
            </w:r>
            <w:hyperlink r:id="rId40">
              <w:r w:rsidRPr="00FA1104">
                <w:rPr>
                  <w:rStyle w:val="Hyperlink"/>
                  <w:color w:val="0563C1" w:themeColor="hyperlink"/>
                </w:rPr>
                <w:t>R2-2310748</w:t>
              </w:r>
            </w:hyperlink>
            <w:r>
              <w:rPr>
                <w:rFonts w:ascii="Arial" w:eastAsia="Calibri" w:hAnsi="Arial"/>
                <w:sz w:val="22"/>
                <w:szCs w:val="22"/>
              </w:rPr>
              <w:t>)</w:t>
            </w:r>
          </w:p>
        </w:tc>
        <w:tc>
          <w:tcPr>
            <w:tcW w:w="7688" w:type="dxa"/>
            <w:tcBorders>
              <w:top w:val="single" w:sz="4" w:space="0" w:color="auto"/>
              <w:left w:val="single" w:sz="4" w:space="0" w:color="auto"/>
              <w:bottom w:val="single" w:sz="4" w:space="0" w:color="auto"/>
              <w:right w:val="single" w:sz="4" w:space="0" w:color="auto"/>
            </w:tcBorders>
            <w:shd w:val="clear" w:color="auto" w:fill="auto"/>
          </w:tcPr>
          <w:p w14:paraId="6445A5BD" w14:textId="5E606776" w:rsidR="002362A8" w:rsidRPr="00E91B3E" w:rsidRDefault="00CB365F" w:rsidP="006C2B4A">
            <w:pPr>
              <w:rPr>
                <w:rFonts w:ascii="Arial" w:eastAsia="Calibri" w:hAnsi="Arial"/>
                <w:sz w:val="18"/>
                <w:szCs w:val="18"/>
              </w:rPr>
            </w:pPr>
            <w:r>
              <w:rPr>
                <w:b/>
              </w:rPr>
              <w:t xml:space="preserve">Proposal 5: </w:t>
            </w:r>
            <w:r>
              <w:t>UE include </w:t>
            </w:r>
            <w:r w:rsidRPr="008903C6">
              <w:rPr>
                <w:highlight w:val="green"/>
              </w:rPr>
              <w:t>a single flag</w:t>
            </w:r>
            <w:r>
              <w:t xml:space="preserve"> in the RA report to indicate SDT failure. The gain of further differentiation is unclear.</w:t>
            </w:r>
          </w:p>
        </w:tc>
      </w:tr>
    </w:tbl>
    <w:p w14:paraId="79CA0457" w14:textId="77777777" w:rsidR="00A1751D" w:rsidRDefault="00A1751D" w:rsidP="00851D9D"/>
    <w:p w14:paraId="42018511" w14:textId="02E13B2D" w:rsidR="008903C6" w:rsidRDefault="008903C6" w:rsidP="00851D9D">
      <w:r>
        <w:t xml:space="preserve">Concerning the success or failure indication of the SDT procedure </w:t>
      </w:r>
      <w:r w:rsidR="00A87C0D">
        <w:t xml:space="preserve">7 </w:t>
      </w:r>
      <w:r>
        <w:t xml:space="preserve">companies provided their views. </w:t>
      </w:r>
    </w:p>
    <w:p w14:paraId="52C08512" w14:textId="3A73F5D2" w:rsidR="008903C6" w:rsidRDefault="00A87C0D" w:rsidP="00851D9D">
      <w:r>
        <w:t xml:space="preserve">6 companies proposed to use a single flag to indicate whether the SDT operation was successful or failed while one company proposed to have detailed information of the SDT failure cause in the RA report. </w:t>
      </w:r>
      <w:r w:rsidR="00D36B8F">
        <w:t xml:space="preserve">There seems to be a </w:t>
      </w:r>
      <w:r>
        <w:t>majority supports to log one single flag for the failure of SDT</w:t>
      </w:r>
      <w:r w:rsidR="00D36B8F">
        <w:t>. Given that in a healthy network the rate of successful SDT should be much higher than the failed SDT, therefore rapporteur things the flag could be set only for the case of SD</w:t>
      </w:r>
      <w:r w:rsidR="005945D9">
        <w:t>T</w:t>
      </w:r>
      <w:r w:rsidR="00D36B8F">
        <w:t xml:space="preserve"> failure</w:t>
      </w:r>
      <w:r w:rsidR="00906B5C">
        <w:t>.</w:t>
      </w:r>
    </w:p>
    <w:p w14:paraId="6753722A" w14:textId="6CCCFBA1" w:rsidR="00A87C0D" w:rsidRPr="0076354B" w:rsidRDefault="0076354B" w:rsidP="00843162">
      <w:pPr>
        <w:pStyle w:val="Proposal"/>
        <w:rPr>
          <w:rFonts w:asciiTheme="minorHAnsi" w:hAnsiTheme="minorHAnsi" w:cstheme="minorHAnsi"/>
        </w:rPr>
      </w:pPr>
      <w:r>
        <w:rPr>
          <w:rFonts w:asciiTheme="minorHAnsi" w:hAnsiTheme="minorHAnsi" w:cstheme="minorHAnsi"/>
        </w:rPr>
        <w:t xml:space="preserve">  </w:t>
      </w:r>
      <w:r w:rsidR="003902A2" w:rsidRPr="0076354B">
        <w:rPr>
          <w:rFonts w:asciiTheme="minorHAnsi" w:hAnsiTheme="minorHAnsi" w:cstheme="minorHAnsi"/>
        </w:rPr>
        <w:t>RAN2 agree to include a single flag indicating whether the SDT was failed or not.</w:t>
      </w:r>
    </w:p>
    <w:p w14:paraId="4C60A151" w14:textId="4C9C9A5C" w:rsidR="00CB365F" w:rsidRDefault="00CB365F" w:rsidP="00CB365F">
      <w:pPr>
        <w:pStyle w:val="Heading3"/>
        <w:rPr>
          <w:lang w:val="en-US" w:eastAsia="zh-CN"/>
        </w:rPr>
      </w:pPr>
      <w:r>
        <w:rPr>
          <w:lang w:val="en-US" w:eastAsia="zh-CN"/>
        </w:rPr>
        <w:t>2.</w:t>
      </w:r>
      <w:r w:rsidR="007463F6">
        <w:rPr>
          <w:lang w:val="en-US" w:eastAsia="zh-CN"/>
        </w:rPr>
        <w:t>5</w:t>
      </w:r>
      <w:r>
        <w:rPr>
          <w:lang w:val="en-US" w:eastAsia="zh-CN"/>
        </w:rPr>
        <w:t xml:space="preserve"> RACH partitioning </w:t>
      </w:r>
      <w:r w:rsidR="008C484E">
        <w:rPr>
          <w:lang w:val="en-US" w:eastAsia="zh-CN"/>
        </w:rPr>
        <w:t>information</w:t>
      </w:r>
      <w:r>
        <w:rPr>
          <w:lang w:val="en-US" w:eastAsia="zh-CN"/>
        </w:rPr>
        <w:t xml:space="preserve"> in RACH report</w:t>
      </w:r>
    </w:p>
    <w:p w14:paraId="1831D6E6" w14:textId="77777777" w:rsidR="00906B5C" w:rsidRDefault="00843162" w:rsidP="00843162">
      <w:r>
        <w:t xml:space="preserve">In addition, an LS is received from RAN3 on the inclusion of the PRACH resources allocated to the partition that the UE selected to perform RA procedure for a feature or a combination of features. </w:t>
      </w:r>
      <w:r w:rsidR="00906B5C">
        <w:t>Three different options are provided as following.</w:t>
      </w:r>
    </w:p>
    <w:p w14:paraId="1AE4AD7E" w14:textId="499A5F0F" w:rsidR="00906B5C" w:rsidRDefault="00906B5C" w:rsidP="00906B5C">
      <w:pPr>
        <w:pBdr>
          <w:top w:val="single" w:sz="4" w:space="1" w:color="auto"/>
          <w:left w:val="single" w:sz="4" w:space="4" w:color="auto"/>
          <w:bottom w:val="single" w:sz="4" w:space="1" w:color="auto"/>
          <w:right w:val="single" w:sz="4" w:space="4" w:color="auto"/>
        </w:pBdr>
        <w:rPr>
          <w:rFonts w:ascii="Arial" w:eastAsia="DengXian" w:hAnsi="Arial" w:cs="Arial"/>
          <w:lang w:eastAsia="zh-CN"/>
        </w:rPr>
      </w:pPr>
      <w:r w:rsidRPr="002C2BDA">
        <w:rPr>
          <w:rFonts w:ascii="Arial" w:eastAsia="DengXian" w:hAnsi="Arial" w:cs="Arial"/>
          <w:b/>
          <w:bCs/>
          <w:lang w:eastAsia="zh-CN"/>
        </w:rPr>
        <w:t>Alt1:</w:t>
      </w:r>
      <w:r w:rsidRPr="00C21F0F">
        <w:rPr>
          <w:rFonts w:ascii="Arial" w:eastAsia="DengXian" w:hAnsi="Arial" w:cs="Arial"/>
          <w:lang w:eastAsia="zh-CN"/>
        </w:rPr>
        <w:t xml:space="preserve"> Enable the addition in the RA Report of the feature priority of each feature in the feature combination used by the UE at the time RACH access is triggered. This enables the NG-RAN to determine whether any optimi</w:t>
      </w:r>
      <w:r>
        <w:rPr>
          <w:rFonts w:ascii="Arial" w:eastAsia="DengXian" w:hAnsi="Arial" w:cs="Arial"/>
          <w:lang w:eastAsia="zh-CN"/>
        </w:rPr>
        <w:t>z</w:t>
      </w:r>
      <w:r w:rsidRPr="00C21F0F">
        <w:rPr>
          <w:rFonts w:ascii="Arial" w:eastAsia="DengXian" w:hAnsi="Arial" w:cs="Arial"/>
          <w:lang w:eastAsia="zh-CN"/>
        </w:rPr>
        <w:t>ation is needed with respect to how features with different priorities are combined in the same feature combination associated to a RACH partition</w:t>
      </w:r>
      <w:r w:rsidRPr="00F50F04">
        <w:rPr>
          <w:rFonts w:ascii="Arial" w:eastAsia="DengXian" w:hAnsi="Arial" w:cs="Arial"/>
          <w:lang w:eastAsia="zh-CN"/>
        </w:rPr>
        <w:t>.</w:t>
      </w:r>
    </w:p>
    <w:p w14:paraId="51E078D0" w14:textId="77777777" w:rsidR="00906B5C" w:rsidRPr="00C21F0F" w:rsidRDefault="00906B5C" w:rsidP="00906B5C">
      <w:pPr>
        <w:pBdr>
          <w:top w:val="single" w:sz="4" w:space="1" w:color="auto"/>
          <w:left w:val="single" w:sz="4" w:space="4" w:color="auto"/>
          <w:bottom w:val="single" w:sz="4" w:space="1" w:color="auto"/>
          <w:right w:val="single" w:sz="4" w:space="4" w:color="auto"/>
        </w:pBdr>
        <w:rPr>
          <w:rFonts w:ascii="Arial" w:eastAsia="DengXian" w:hAnsi="Arial" w:cs="Arial"/>
          <w:lang w:eastAsia="zh-CN"/>
        </w:rPr>
      </w:pPr>
      <w:r w:rsidRPr="00C21F0F">
        <w:rPr>
          <w:rFonts w:ascii="Arial" w:eastAsia="DengXian" w:hAnsi="Arial" w:cs="Arial"/>
          <w:b/>
          <w:bCs/>
          <w:lang w:eastAsia="zh-CN"/>
        </w:rPr>
        <w:lastRenderedPageBreak/>
        <w:t>Alt2:</w:t>
      </w:r>
      <w:r w:rsidRPr="00C21F0F">
        <w:rPr>
          <w:rFonts w:ascii="Arial" w:eastAsia="DengXian" w:hAnsi="Arial" w:cs="Arial"/>
          <w:lang w:eastAsia="zh-CN"/>
        </w:rPr>
        <w:t xml:space="preserve"> Enable the addition in the RA Report of RACH partition configuration information. This information consists of the start preamble index and the number of preambles in the partition for which the RA Report was generated. This enables the NG-RAN to determine the RACH partition </w:t>
      </w:r>
      <w:r>
        <w:rPr>
          <w:rFonts w:ascii="Arial" w:eastAsia="DengXian" w:hAnsi="Arial" w:cs="Arial"/>
          <w:lang w:eastAsia="zh-CN"/>
        </w:rPr>
        <w:t>in use</w:t>
      </w:r>
      <w:r w:rsidRPr="00C21F0F">
        <w:rPr>
          <w:rFonts w:ascii="Arial" w:eastAsia="DengXian" w:hAnsi="Arial" w:cs="Arial"/>
          <w:lang w:eastAsia="zh-CN"/>
        </w:rPr>
        <w:t xml:space="preserve">. </w:t>
      </w:r>
    </w:p>
    <w:p w14:paraId="2B87ACB0" w14:textId="77777777" w:rsidR="00906B5C" w:rsidRDefault="00906B5C" w:rsidP="00906B5C">
      <w:pPr>
        <w:pBdr>
          <w:top w:val="single" w:sz="4" w:space="1" w:color="auto"/>
          <w:left w:val="single" w:sz="4" w:space="4" w:color="auto"/>
          <w:bottom w:val="single" w:sz="4" w:space="1" w:color="auto"/>
          <w:right w:val="single" w:sz="4" w:space="4" w:color="auto"/>
        </w:pBdr>
        <w:rPr>
          <w:rFonts w:ascii="Arial" w:eastAsia="DengXian" w:hAnsi="Arial" w:cs="Arial"/>
          <w:lang w:eastAsia="zh-CN"/>
        </w:rPr>
      </w:pPr>
      <w:r w:rsidRPr="00C21F0F">
        <w:rPr>
          <w:rFonts w:ascii="Arial" w:eastAsia="DengXian" w:hAnsi="Arial" w:cs="Arial"/>
          <w:b/>
          <w:bCs/>
          <w:lang w:eastAsia="zh-CN"/>
        </w:rPr>
        <w:t>Alt 3:</w:t>
      </w:r>
      <w:r>
        <w:rPr>
          <w:rFonts w:ascii="Arial" w:eastAsia="DengXian" w:hAnsi="Arial" w:cs="Arial"/>
          <w:lang w:eastAsia="zh-CN"/>
        </w:rPr>
        <w:t xml:space="preserve"> Enable the addition in the RA Report of the time between RACH access that led to the generation of a RA Report and when RA Report was retrieved. Using this timer, and in case the NG-RAN stores time records of past RA Partitions configurations, feature priorities and feature combinations, the NG-RAN can figure out the RACH configuration, feature priorities and feature combination in use.</w:t>
      </w:r>
    </w:p>
    <w:p w14:paraId="6E8C76C4" w14:textId="77777777" w:rsidR="00906B5C" w:rsidRDefault="00906B5C" w:rsidP="00843162"/>
    <w:p w14:paraId="2B61C1D1" w14:textId="4B0DE163" w:rsidR="00843162" w:rsidRDefault="00843162" w:rsidP="00843162">
      <w:r>
        <w:t xml:space="preserve">In this regards companies provided their view as shown in the </w:t>
      </w:r>
      <w:r w:rsidR="00906B5C">
        <w:t>Table</w:t>
      </w:r>
      <w:r>
        <w:t xml:space="preserve"> </w:t>
      </w:r>
      <w:r w:rsidR="00906B5C">
        <w:t>5.</w:t>
      </w:r>
    </w:p>
    <w:p w14:paraId="0A654648" w14:textId="6D83FD4E" w:rsidR="008C484E" w:rsidRPr="00ED7A8C" w:rsidRDefault="00CB365F" w:rsidP="008C484E">
      <w:pPr>
        <w:overflowPunct/>
        <w:autoSpaceDE/>
        <w:autoSpaceDN/>
        <w:adjustRightInd/>
        <w:spacing w:after="160" w:line="254" w:lineRule="auto"/>
        <w:contextualSpacing/>
        <w:textAlignment w:val="auto"/>
        <w:rPr>
          <w:rFonts w:ascii="Arial" w:hAnsi="Arial" w:cs="Arial"/>
          <w:b/>
          <w:bCs/>
          <w:color w:val="FF0000"/>
        </w:rPr>
      </w:pPr>
      <w:r w:rsidRPr="00ED7A8C">
        <w:rPr>
          <w:rFonts w:ascii="Arial" w:hAnsi="Arial" w:cs="Arial"/>
          <w:b/>
          <w:bCs/>
          <w:lang w:val="en-US"/>
        </w:rPr>
        <w:br/>
      </w:r>
      <w:r w:rsidR="008C484E">
        <w:rPr>
          <w:rFonts w:ascii="Arial" w:hAnsi="Arial" w:cs="Arial"/>
          <w:b/>
          <w:bCs/>
          <w:lang w:val="en-US"/>
        </w:rPr>
        <w:t>Table 5. List of proposals for RACH partitioning information in the RA report</w:t>
      </w:r>
    </w:p>
    <w:p w14:paraId="32199085" w14:textId="6A45F465" w:rsidR="00CB365F" w:rsidRPr="00ED7A8C" w:rsidRDefault="00CB365F" w:rsidP="00CB365F">
      <w:pPr>
        <w:overflowPunct/>
        <w:autoSpaceDE/>
        <w:autoSpaceDN/>
        <w:adjustRightInd/>
        <w:spacing w:after="160" w:line="254" w:lineRule="auto"/>
        <w:contextualSpacing/>
        <w:textAlignment w:val="auto"/>
        <w:rPr>
          <w:rFonts w:ascii="Arial" w:hAnsi="Arial" w:cs="Arial"/>
          <w:b/>
          <w:bCs/>
          <w:color w:val="FF0000"/>
        </w:rPr>
      </w:pPr>
    </w:p>
    <w:tbl>
      <w:tblPr>
        <w:tblW w:w="88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6"/>
        <w:gridCol w:w="7688"/>
      </w:tblGrid>
      <w:tr w:rsidR="00CB365F" w14:paraId="01C6CB27" w14:textId="77777777" w:rsidTr="001A262F">
        <w:trPr>
          <w:trHeight w:val="1107"/>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19CA0DF8" w14:textId="77777777" w:rsidR="00CB365F" w:rsidRDefault="00CB365F" w:rsidP="006C2B4A">
            <w:pPr>
              <w:rPr>
                <w:rFonts w:ascii="Arial" w:eastAsia="Calibri" w:hAnsi="Arial"/>
                <w:lang w:eastAsia="en-US"/>
              </w:rPr>
            </w:pPr>
            <w:r>
              <w:rPr>
                <w:rFonts w:ascii="Arial" w:eastAsia="Calibri" w:hAnsi="Arial"/>
              </w:rPr>
              <w:t>Company</w:t>
            </w:r>
          </w:p>
        </w:tc>
        <w:tc>
          <w:tcPr>
            <w:tcW w:w="7688" w:type="dxa"/>
            <w:tcBorders>
              <w:top w:val="single" w:sz="4" w:space="0" w:color="auto"/>
              <w:left w:val="single" w:sz="4" w:space="0" w:color="auto"/>
              <w:bottom w:val="single" w:sz="4" w:space="0" w:color="auto"/>
              <w:right w:val="single" w:sz="4" w:space="0" w:color="auto"/>
            </w:tcBorders>
            <w:shd w:val="clear" w:color="auto" w:fill="auto"/>
          </w:tcPr>
          <w:p w14:paraId="778699CA" w14:textId="77777777" w:rsidR="00CB365F" w:rsidRDefault="00CB365F" w:rsidP="006C2B4A">
            <w:pPr>
              <w:rPr>
                <w:rFonts w:ascii="Arial" w:eastAsia="Calibri" w:hAnsi="Arial"/>
              </w:rPr>
            </w:pPr>
            <w:r>
              <w:rPr>
                <w:rFonts w:ascii="Arial" w:eastAsia="Calibri" w:hAnsi="Arial"/>
              </w:rPr>
              <w:t>Proposal</w:t>
            </w:r>
          </w:p>
        </w:tc>
      </w:tr>
      <w:tr w:rsidR="00CB365F" w14:paraId="33FE123C" w14:textId="77777777" w:rsidTr="001A262F">
        <w:trPr>
          <w:trHeight w:val="553"/>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74B097A4" w14:textId="77777777" w:rsidR="00CB365F" w:rsidRDefault="00CB365F" w:rsidP="006C2B4A">
            <w:pPr>
              <w:rPr>
                <w:rFonts w:ascii="Arial" w:eastAsia="Calibri" w:hAnsi="Arial"/>
                <w:sz w:val="18"/>
                <w:szCs w:val="18"/>
              </w:rPr>
            </w:pPr>
            <w:r>
              <w:rPr>
                <w:rFonts w:ascii="Arial" w:eastAsia="Calibri" w:hAnsi="Arial"/>
                <w:sz w:val="18"/>
                <w:szCs w:val="18"/>
              </w:rPr>
              <w:t>CMCC (</w:t>
            </w:r>
            <w:hyperlink r:id="rId41">
              <w:r w:rsidRPr="00FA1104">
                <w:rPr>
                  <w:rStyle w:val="Hyperlink"/>
                  <w:color w:val="0563C1" w:themeColor="hyperlink"/>
                </w:rPr>
                <w:t>R2-2310272</w:t>
              </w:r>
            </w:hyperlink>
            <w:r>
              <w:rPr>
                <w:rFonts w:ascii="Arial" w:eastAsia="Calibri" w:hAnsi="Arial"/>
                <w:sz w:val="18"/>
                <w:szCs w:val="18"/>
              </w:rPr>
              <w:t>)</w:t>
            </w:r>
          </w:p>
        </w:tc>
        <w:tc>
          <w:tcPr>
            <w:tcW w:w="7688" w:type="dxa"/>
            <w:tcBorders>
              <w:top w:val="single" w:sz="4" w:space="0" w:color="auto"/>
              <w:left w:val="single" w:sz="4" w:space="0" w:color="auto"/>
              <w:bottom w:val="single" w:sz="4" w:space="0" w:color="auto"/>
              <w:right w:val="single" w:sz="4" w:space="0" w:color="auto"/>
            </w:tcBorders>
            <w:shd w:val="clear" w:color="auto" w:fill="auto"/>
          </w:tcPr>
          <w:p w14:paraId="35B676F3" w14:textId="71A9F88B" w:rsidR="00CB365F" w:rsidRDefault="00CB365F" w:rsidP="006C2B4A">
            <w:pPr>
              <w:rPr>
                <w:rFonts w:ascii="Arial" w:eastAsia="Calibri" w:hAnsi="Arial"/>
                <w:sz w:val="18"/>
                <w:szCs w:val="18"/>
              </w:rPr>
            </w:pPr>
            <w:r>
              <w:br/>
            </w:r>
            <w:r w:rsidR="00820C4E">
              <w:rPr>
                <w:b/>
              </w:rPr>
              <w:t xml:space="preserve">Proposal 3: </w:t>
            </w:r>
            <w:r w:rsidR="00820C4E">
              <w:t>RAN2 agrees that the start preamble index and the number of preambles in the partition are included in RA report.</w:t>
            </w:r>
          </w:p>
        </w:tc>
      </w:tr>
      <w:tr w:rsidR="00CB365F" w14:paraId="4CE8EC12" w14:textId="77777777" w:rsidTr="001A262F">
        <w:trPr>
          <w:trHeight w:val="553"/>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3E55083F" w14:textId="47993F67" w:rsidR="00CB365F" w:rsidRDefault="00CB365F" w:rsidP="006C2B4A">
            <w:pPr>
              <w:rPr>
                <w:rFonts w:ascii="Arial" w:eastAsiaTheme="minorEastAsia" w:hAnsi="Arial"/>
                <w:sz w:val="22"/>
                <w:szCs w:val="22"/>
                <w:lang w:val="en-US" w:eastAsia="zh-CN"/>
              </w:rPr>
            </w:pPr>
            <w:r>
              <w:rPr>
                <w:rFonts w:ascii="Arial" w:eastAsiaTheme="minorEastAsia" w:hAnsi="Arial"/>
                <w:sz w:val="22"/>
                <w:szCs w:val="22"/>
                <w:lang w:val="en-US" w:eastAsia="zh-CN"/>
              </w:rPr>
              <w:t>Huawei (</w:t>
            </w:r>
            <w:hyperlink r:id="rId42">
              <w:r w:rsidR="00B229C5" w:rsidRPr="00FA1104">
                <w:rPr>
                  <w:rStyle w:val="Hyperlink"/>
                  <w:color w:val="0563C1" w:themeColor="hyperlink"/>
                </w:rPr>
                <w:t>R2-2310500</w:t>
              </w:r>
            </w:hyperlink>
            <w:r>
              <w:rPr>
                <w:rFonts w:ascii="Arial" w:eastAsiaTheme="minorEastAsia" w:hAnsi="Arial"/>
                <w:sz w:val="22"/>
                <w:szCs w:val="22"/>
                <w:lang w:val="en-US" w:eastAsia="zh-CN"/>
              </w:rPr>
              <w:t>)</w:t>
            </w:r>
          </w:p>
        </w:tc>
        <w:tc>
          <w:tcPr>
            <w:tcW w:w="7688" w:type="dxa"/>
            <w:tcBorders>
              <w:top w:val="single" w:sz="4" w:space="0" w:color="auto"/>
              <w:left w:val="single" w:sz="4" w:space="0" w:color="auto"/>
              <w:bottom w:val="single" w:sz="4" w:space="0" w:color="auto"/>
              <w:right w:val="single" w:sz="4" w:space="0" w:color="auto"/>
            </w:tcBorders>
            <w:shd w:val="clear" w:color="auto" w:fill="auto"/>
          </w:tcPr>
          <w:p w14:paraId="191EC7EF" w14:textId="5CB72849" w:rsidR="00CB365F" w:rsidRPr="00DC4C8F" w:rsidRDefault="00DA6F12" w:rsidP="006C2B4A">
            <w:pPr>
              <w:pStyle w:val="Proposal"/>
              <w:numPr>
                <w:ilvl w:val="0"/>
                <w:numId w:val="0"/>
              </w:numPr>
              <w:tabs>
                <w:tab w:val="clear" w:pos="1701"/>
                <w:tab w:val="clear" w:pos="1730"/>
                <w:tab w:val="clear" w:pos="2155"/>
              </w:tabs>
              <w:overflowPunct/>
              <w:autoSpaceDE/>
              <w:autoSpaceDN/>
              <w:adjustRightInd/>
              <w:spacing w:before="120" w:line="240" w:lineRule="auto"/>
              <w:jc w:val="left"/>
              <w:textAlignment w:val="auto"/>
              <w:rPr>
                <w:b w:val="0"/>
                <w:bCs w:val="0"/>
              </w:rPr>
            </w:pPr>
            <w:r>
              <w:t xml:space="preserve">Observation 1: </w:t>
            </w:r>
            <w:r w:rsidRPr="00DA6F12">
              <w:rPr>
                <w:b w:val="0"/>
                <w:bCs w:val="0"/>
              </w:rPr>
              <w:t>Alt1, Alt2 and Alt3 are feasible from RAN2 point of view, and alt2 may lead to more overhead than alt1/alt3.</w:t>
            </w:r>
            <w:r>
              <w:br/>
              <w:t xml:space="preserve">Observation 2: </w:t>
            </w:r>
            <w:r w:rsidRPr="00DA6F12">
              <w:rPr>
                <w:b w:val="0"/>
                <w:bCs w:val="0"/>
              </w:rPr>
              <w:t>The network is not mandated to store the UE context, which makes alt.3 not as stable as UE reporting in alt.1 and alt.2.</w:t>
            </w:r>
            <w:r>
              <w:br/>
              <w:t xml:space="preserve">Observation 3: </w:t>
            </w:r>
            <w:r w:rsidRPr="00DA6F12">
              <w:rPr>
                <w:b w:val="0"/>
                <w:bCs w:val="0"/>
              </w:rPr>
              <w:t>Both alt1 and alt2 are useful for network optimizations.</w:t>
            </w:r>
            <w:r>
              <w:br/>
              <w:t xml:space="preserve">Proposal 1: </w:t>
            </w:r>
            <w:r w:rsidRPr="00DA6F12">
              <w:rPr>
                <w:b w:val="0"/>
                <w:bCs w:val="0"/>
              </w:rPr>
              <w:t>RAN2 to discuss observation 1, 2 and 3, and then RAN2 can provide feedbacks to RAN3 if there are some progress.</w:t>
            </w:r>
          </w:p>
        </w:tc>
      </w:tr>
      <w:tr w:rsidR="00CB365F" w14:paraId="487FA887" w14:textId="77777777" w:rsidTr="001A262F">
        <w:trPr>
          <w:trHeight w:val="484"/>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4C54738" w14:textId="77777777" w:rsidR="00CB365F" w:rsidRDefault="00CB365F" w:rsidP="006C2B4A">
            <w:pPr>
              <w:rPr>
                <w:rFonts w:ascii="Arial" w:eastAsia="Calibri" w:hAnsi="Arial"/>
                <w:sz w:val="18"/>
                <w:szCs w:val="18"/>
              </w:rPr>
            </w:pPr>
            <w:r>
              <w:rPr>
                <w:rFonts w:ascii="Arial" w:eastAsia="Calibri" w:hAnsi="Arial"/>
                <w:sz w:val="18"/>
                <w:szCs w:val="18"/>
              </w:rPr>
              <w:t>Nokia (</w:t>
            </w:r>
            <w:hyperlink r:id="rId43">
              <w:r w:rsidRPr="00FA1104">
                <w:rPr>
                  <w:rStyle w:val="Hyperlink"/>
                  <w:color w:val="0563C1" w:themeColor="hyperlink"/>
                </w:rPr>
                <w:t>R2-2310705</w:t>
              </w:r>
            </w:hyperlink>
            <w:r>
              <w:rPr>
                <w:rFonts w:ascii="Arial" w:eastAsia="Calibri" w:hAnsi="Arial"/>
                <w:sz w:val="18"/>
                <w:szCs w:val="18"/>
              </w:rPr>
              <w:t>)</w:t>
            </w:r>
          </w:p>
        </w:tc>
        <w:tc>
          <w:tcPr>
            <w:tcW w:w="7688" w:type="dxa"/>
            <w:tcBorders>
              <w:top w:val="single" w:sz="4" w:space="0" w:color="auto"/>
              <w:left w:val="single" w:sz="4" w:space="0" w:color="auto"/>
              <w:bottom w:val="single" w:sz="4" w:space="0" w:color="auto"/>
              <w:right w:val="single" w:sz="4" w:space="0" w:color="auto"/>
            </w:tcBorders>
            <w:shd w:val="clear" w:color="auto" w:fill="auto"/>
          </w:tcPr>
          <w:p w14:paraId="2F4A17CC" w14:textId="5CFA6C6E" w:rsidR="00CB365F" w:rsidRPr="00E91B3E" w:rsidRDefault="003637DC" w:rsidP="006C2B4A">
            <w:pPr>
              <w:rPr>
                <w:rFonts w:ascii="Arial" w:eastAsia="Calibri" w:hAnsi="Arial"/>
                <w:sz w:val="18"/>
                <w:szCs w:val="18"/>
              </w:rPr>
            </w:pPr>
            <w:r>
              <w:rPr>
                <w:b/>
              </w:rPr>
              <w:t xml:space="preserve">Proposal 5: </w:t>
            </w:r>
            <w:r>
              <w:t xml:space="preserve">RAN2 to agree Alt3 as the preferred alternative and send a reply to RAN3 accordingly. (See the draft </w:t>
            </w:r>
            <w:proofErr w:type="gramStart"/>
            <w:r>
              <w:t>reply</w:t>
            </w:r>
            <w:proofErr w:type="gramEnd"/>
            <w:r>
              <w:t xml:space="preserve"> LS proposal in the Annex.)</w:t>
            </w:r>
          </w:p>
        </w:tc>
      </w:tr>
      <w:tr w:rsidR="00CB365F" w14:paraId="375BC406" w14:textId="77777777" w:rsidTr="001A262F">
        <w:trPr>
          <w:trHeight w:val="553"/>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64711E74" w14:textId="77777777" w:rsidR="00CB365F" w:rsidRDefault="00CB365F" w:rsidP="006C2B4A">
            <w:pPr>
              <w:rPr>
                <w:rFonts w:ascii="Arial" w:eastAsia="Calibri" w:hAnsi="Arial"/>
                <w:sz w:val="22"/>
                <w:szCs w:val="22"/>
              </w:rPr>
            </w:pPr>
            <w:r>
              <w:rPr>
                <w:rFonts w:ascii="Arial" w:eastAsia="Calibri" w:hAnsi="Arial"/>
                <w:sz w:val="22"/>
                <w:szCs w:val="22"/>
              </w:rPr>
              <w:t>Ericsson (</w:t>
            </w:r>
            <w:hyperlink r:id="rId44">
              <w:r w:rsidRPr="00FA1104">
                <w:rPr>
                  <w:rStyle w:val="Hyperlink"/>
                  <w:color w:val="0563C1" w:themeColor="hyperlink"/>
                </w:rPr>
                <w:t>R2-2310748</w:t>
              </w:r>
            </w:hyperlink>
            <w:r>
              <w:rPr>
                <w:rFonts w:ascii="Arial" w:eastAsia="Calibri" w:hAnsi="Arial"/>
                <w:sz w:val="22"/>
                <w:szCs w:val="22"/>
              </w:rPr>
              <w:t>)</w:t>
            </w:r>
          </w:p>
        </w:tc>
        <w:tc>
          <w:tcPr>
            <w:tcW w:w="7688" w:type="dxa"/>
            <w:tcBorders>
              <w:top w:val="single" w:sz="4" w:space="0" w:color="auto"/>
              <w:left w:val="single" w:sz="4" w:space="0" w:color="auto"/>
              <w:bottom w:val="single" w:sz="4" w:space="0" w:color="auto"/>
              <w:right w:val="single" w:sz="4" w:space="0" w:color="auto"/>
            </w:tcBorders>
            <w:shd w:val="clear" w:color="auto" w:fill="auto"/>
          </w:tcPr>
          <w:p w14:paraId="62AA390E" w14:textId="777866AD" w:rsidR="00CB365F" w:rsidRPr="00E91B3E" w:rsidRDefault="003637DC" w:rsidP="006C2B4A">
            <w:pPr>
              <w:rPr>
                <w:rFonts w:ascii="Arial" w:eastAsia="Calibri" w:hAnsi="Arial"/>
                <w:sz w:val="18"/>
                <w:szCs w:val="18"/>
              </w:rPr>
            </w:pPr>
            <w:r>
              <w:rPr>
                <w:b/>
              </w:rPr>
              <w:t xml:space="preserve">Proposal 1: </w:t>
            </w:r>
            <w:r>
              <w:t>UE includes start preamble index and the number of preambles in the partition that triggered the RA procedure in the RA report.</w:t>
            </w:r>
          </w:p>
        </w:tc>
      </w:tr>
      <w:tr w:rsidR="00CB365F" w14:paraId="6003E233" w14:textId="77777777" w:rsidTr="001A262F">
        <w:trPr>
          <w:trHeight w:val="484"/>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14743DA3" w14:textId="4CA8C6F7" w:rsidR="00CB365F" w:rsidRDefault="009320F4" w:rsidP="006C2B4A">
            <w:pPr>
              <w:rPr>
                <w:rFonts w:ascii="Arial" w:eastAsia="Calibri" w:hAnsi="Arial"/>
                <w:sz w:val="18"/>
                <w:szCs w:val="18"/>
                <w:lang w:val="en-US" w:eastAsia="zh-CN"/>
              </w:rPr>
            </w:pPr>
            <w:r>
              <w:rPr>
                <w:rFonts w:ascii="Arial" w:eastAsia="Calibri" w:hAnsi="Arial"/>
                <w:sz w:val="18"/>
                <w:szCs w:val="18"/>
                <w:lang w:val="en-US" w:eastAsia="zh-CN"/>
              </w:rPr>
              <w:t>Qualcomm (</w:t>
            </w:r>
            <w:hyperlink r:id="rId45">
              <w:r w:rsidR="00383AE8" w:rsidRPr="00FA1104">
                <w:rPr>
                  <w:rStyle w:val="Hyperlink"/>
                  <w:color w:val="0563C1" w:themeColor="hyperlink"/>
                </w:rPr>
                <w:t>R2-2311085</w:t>
              </w:r>
            </w:hyperlink>
            <w:r>
              <w:rPr>
                <w:rFonts w:ascii="Arial" w:eastAsia="Calibri" w:hAnsi="Arial"/>
                <w:sz w:val="18"/>
                <w:szCs w:val="18"/>
                <w:lang w:val="en-US" w:eastAsia="zh-CN"/>
              </w:rPr>
              <w:t>)</w:t>
            </w:r>
          </w:p>
        </w:tc>
        <w:tc>
          <w:tcPr>
            <w:tcW w:w="7688" w:type="dxa"/>
            <w:tcBorders>
              <w:top w:val="single" w:sz="4" w:space="0" w:color="auto"/>
              <w:left w:val="single" w:sz="4" w:space="0" w:color="auto"/>
              <w:bottom w:val="single" w:sz="4" w:space="0" w:color="auto"/>
              <w:right w:val="single" w:sz="4" w:space="0" w:color="auto"/>
            </w:tcBorders>
            <w:shd w:val="clear" w:color="auto" w:fill="auto"/>
          </w:tcPr>
          <w:p w14:paraId="6E39EFF2" w14:textId="77777777" w:rsidR="00CB365F" w:rsidRDefault="009320F4" w:rsidP="006C2B4A">
            <w:r>
              <w:rPr>
                <w:b/>
              </w:rPr>
              <w:t xml:space="preserve">Proposal 1: </w:t>
            </w:r>
            <w:r>
              <w:t>To minimize overhead on the UE, adopt solution alternative 3 for retrieving the RACH partitioning configuration.</w:t>
            </w:r>
          </w:p>
          <w:p w14:paraId="4A6D5933" w14:textId="29588B88" w:rsidR="009320F4" w:rsidRDefault="009320F4" w:rsidP="006C2B4A">
            <w:pPr>
              <w:rPr>
                <w:rFonts w:ascii="Arial" w:eastAsia="Calibri" w:hAnsi="Arial"/>
                <w:sz w:val="18"/>
                <w:szCs w:val="18"/>
                <w:lang w:val="en-US" w:eastAsia="zh-CN"/>
              </w:rPr>
            </w:pPr>
            <w:r>
              <w:rPr>
                <w:b/>
              </w:rPr>
              <w:t xml:space="preserve">Proposal 2: </w:t>
            </w:r>
            <w:r>
              <w:t>The timer information should be provided per the RA procedure.</w:t>
            </w:r>
            <w:r>
              <w:br/>
            </w:r>
            <w:r>
              <w:br/>
            </w:r>
            <w:r>
              <w:rPr>
                <w:b/>
              </w:rPr>
              <w:t xml:space="preserve">Proposal 3: </w:t>
            </w:r>
            <w:r>
              <w:t>To reduce overhead on the UE, the timer information can be coarser (e.g., on the minutes level) instead of fine-granular (e.g., on the second level).</w:t>
            </w:r>
          </w:p>
        </w:tc>
      </w:tr>
    </w:tbl>
    <w:p w14:paraId="2D2054C4" w14:textId="77777777" w:rsidR="00CB365F" w:rsidRDefault="00CB365F" w:rsidP="00851D9D"/>
    <w:p w14:paraId="1383D15F" w14:textId="4DF11671" w:rsidR="00F332EB" w:rsidRDefault="00906B5C" w:rsidP="00851D9D">
      <w:r>
        <w:t>Based on the provided summery there is no clear convergence among the companies and hence all the three options can be discussed online. Therefore</w:t>
      </w:r>
      <w:r w:rsidR="00401DD3">
        <w:t>,</w:t>
      </w:r>
      <w:r>
        <w:t xml:space="preserve"> the following is proposed.</w:t>
      </w:r>
    </w:p>
    <w:p w14:paraId="04451678" w14:textId="3F6E96C6" w:rsidR="00906B5C" w:rsidRDefault="00906B5C" w:rsidP="00ED780E">
      <w:pPr>
        <w:pStyle w:val="Norml"/>
      </w:pPr>
      <w:r>
        <w:t>RAN2 discuss which information to be logged based on the three alternatives provided by RAN3 LS (</w:t>
      </w:r>
      <w:r w:rsidR="00401DD3" w:rsidRPr="00EF3EF9">
        <w:t>R3-23</w:t>
      </w:r>
      <w:r w:rsidR="00401DD3">
        <w:t>4643</w:t>
      </w:r>
      <w:r>
        <w:t>)</w:t>
      </w:r>
      <w:r w:rsidR="00ED780E">
        <w:t>:</w:t>
      </w:r>
    </w:p>
    <w:p w14:paraId="354E7F2D" w14:textId="77777777" w:rsidR="00ED780E" w:rsidRDefault="00ED780E" w:rsidP="006B77C6">
      <w:pPr>
        <w:pStyle w:val="Norml"/>
        <w:numPr>
          <w:ilvl w:val="1"/>
          <w:numId w:val="17"/>
        </w:numPr>
      </w:pPr>
      <w:r>
        <w:t xml:space="preserve">UE logs </w:t>
      </w:r>
      <w:r w:rsidRPr="00ED780E">
        <w:t xml:space="preserve">the feature priority of each feature in the feature combination used by the UE at the time RACH access is </w:t>
      </w:r>
      <w:proofErr w:type="gramStart"/>
      <w:r w:rsidRPr="00ED780E">
        <w:t>triggered</w:t>
      </w:r>
      <w:proofErr w:type="gramEnd"/>
    </w:p>
    <w:p w14:paraId="1F71BE90" w14:textId="77777777" w:rsidR="00ED780E" w:rsidRPr="00ED780E" w:rsidRDefault="00ED780E" w:rsidP="006B77C6">
      <w:pPr>
        <w:pStyle w:val="Norml"/>
        <w:numPr>
          <w:ilvl w:val="1"/>
          <w:numId w:val="17"/>
        </w:numPr>
      </w:pPr>
      <w:r>
        <w:t xml:space="preserve">UE logs the </w:t>
      </w:r>
      <w:r w:rsidRPr="00ED780E">
        <w:t>RACH partition configuration information</w:t>
      </w:r>
      <w:r>
        <w:t xml:space="preserve"> </w:t>
      </w:r>
      <w:proofErr w:type="gramStart"/>
      <w:r>
        <w:t>i.e.,,</w:t>
      </w:r>
      <w:proofErr w:type="gramEnd"/>
      <w:r>
        <w:t xml:space="preserve"> </w:t>
      </w:r>
      <w:r w:rsidRPr="00ED780E">
        <w:t>start preamble index and the number of preambles in the partition</w:t>
      </w:r>
    </w:p>
    <w:p w14:paraId="69A84C4A" w14:textId="77777777" w:rsidR="00ED780E" w:rsidRPr="00ED780E" w:rsidRDefault="00ED780E" w:rsidP="006B77C6">
      <w:pPr>
        <w:pStyle w:val="Norml"/>
        <w:numPr>
          <w:ilvl w:val="1"/>
          <w:numId w:val="17"/>
        </w:numPr>
      </w:pPr>
      <w:r w:rsidRPr="00ED780E">
        <w:lastRenderedPageBreak/>
        <w:t xml:space="preserve">UE logs time between RACH access that led to the generation of a RA Report and when RA Report was </w:t>
      </w:r>
      <w:proofErr w:type="gramStart"/>
      <w:r w:rsidRPr="00ED780E">
        <w:t>retrieved</w:t>
      </w:r>
      <w:proofErr w:type="gramEnd"/>
    </w:p>
    <w:p w14:paraId="7A109F1A" w14:textId="77777777" w:rsidR="00ED780E" w:rsidRDefault="00ED780E" w:rsidP="00851D9D"/>
    <w:p w14:paraId="07559B2C" w14:textId="066AE19D" w:rsidR="00F332EB" w:rsidRDefault="004F44A8" w:rsidP="001C5234">
      <w:pPr>
        <w:pStyle w:val="Heading3"/>
        <w:rPr>
          <w:lang w:val="en-US" w:eastAsia="zh-CN"/>
        </w:rPr>
      </w:pPr>
      <w:r>
        <w:rPr>
          <w:lang w:val="en-US" w:eastAsia="zh-CN"/>
        </w:rPr>
        <w:t xml:space="preserve">2.6 </w:t>
      </w:r>
      <w:r w:rsidR="00F351FB">
        <w:rPr>
          <w:lang w:val="en-US" w:eastAsia="zh-CN"/>
        </w:rPr>
        <w:t>M</w:t>
      </w:r>
      <w:r w:rsidR="00680F75">
        <w:rPr>
          <w:lang w:val="en-US" w:eastAsia="zh-CN"/>
        </w:rPr>
        <w:t>iscellaneous</w:t>
      </w:r>
      <w:r w:rsidR="001C5234" w:rsidRPr="001C5234">
        <w:rPr>
          <w:lang w:val="en-US" w:eastAsia="zh-CN"/>
        </w:rPr>
        <w:t xml:space="preserve"> proposals</w:t>
      </w:r>
      <w:r w:rsidR="00640CD7">
        <w:rPr>
          <w:lang w:val="en-US" w:eastAsia="zh-CN"/>
        </w:rPr>
        <w:t xml:space="preserve"> if time </w:t>
      </w:r>
      <w:r w:rsidR="00CB0AF9">
        <w:rPr>
          <w:lang w:val="en-US" w:eastAsia="zh-CN"/>
        </w:rPr>
        <w:t>allows.</w:t>
      </w:r>
    </w:p>
    <w:p w14:paraId="4DFD14DF" w14:textId="799D4AAE" w:rsidR="00183D64" w:rsidRDefault="00183D64" w:rsidP="00183D64">
      <w:pPr>
        <w:rPr>
          <w:lang w:val="en-US" w:eastAsia="zh-CN"/>
        </w:rPr>
      </w:pPr>
      <w:r>
        <w:rPr>
          <w:lang w:val="en-US" w:eastAsia="zh-CN"/>
        </w:rPr>
        <w:t>In this section we summarize the proposals that are provided by a minority of companies as well as the proposals that may not fall in the scope of Rel-18 SON WID. Therefore</w:t>
      </w:r>
      <w:r w:rsidR="002222E3">
        <w:rPr>
          <w:lang w:val="en-US" w:eastAsia="zh-CN"/>
        </w:rPr>
        <w:t>,</w:t>
      </w:r>
      <w:r>
        <w:rPr>
          <w:lang w:val="en-US" w:eastAsia="zh-CN"/>
        </w:rPr>
        <w:t xml:space="preserve"> it is suggested to discuss them if time allows.</w:t>
      </w:r>
    </w:p>
    <w:p w14:paraId="70E054A4" w14:textId="77777777" w:rsidR="00305C99" w:rsidRDefault="00305C99" w:rsidP="00305C99"/>
    <w:p w14:paraId="691C01AD" w14:textId="43460181" w:rsidR="00305C99" w:rsidRDefault="00305C99" w:rsidP="00305C99">
      <w:pPr>
        <w:pStyle w:val="Heading4"/>
      </w:pPr>
      <w:r>
        <w:t xml:space="preserve">2.6.1 EN-DC </w:t>
      </w:r>
      <w:r w:rsidRPr="00305C99">
        <w:rPr>
          <w:lang w:val="en-US" w:eastAsia="zh-CN"/>
        </w:rPr>
        <w:t>RACH</w:t>
      </w:r>
    </w:p>
    <w:p w14:paraId="72792B7A" w14:textId="2E558CEE" w:rsidR="00305C99" w:rsidRDefault="00305C99" w:rsidP="00305C99">
      <w:r>
        <w:t>Huawei in (</w:t>
      </w:r>
      <w:hyperlink r:id="rId46">
        <w:r w:rsidR="00D61F75" w:rsidRPr="00FA1104">
          <w:rPr>
            <w:rStyle w:val="Hyperlink"/>
            <w:color w:val="0563C1" w:themeColor="hyperlink"/>
          </w:rPr>
          <w:t>R2-2310504</w:t>
        </w:r>
      </w:hyperlink>
      <w:r>
        <w:t>) proposed the following.</w:t>
      </w:r>
    </w:p>
    <w:p w14:paraId="64736C83" w14:textId="77777777" w:rsidR="002222E3" w:rsidRDefault="002222E3" w:rsidP="002222E3">
      <w:pPr>
        <w:spacing w:beforeLines="100" w:before="240" w:after="0"/>
        <w:rPr>
          <w:b/>
          <w:lang w:eastAsia="zh-CN"/>
        </w:rPr>
      </w:pPr>
      <w:r>
        <w:rPr>
          <w:b/>
          <w:lang w:eastAsia="zh-CN"/>
        </w:rPr>
        <w:t>Observation 2</w:t>
      </w:r>
      <w:r w:rsidRPr="003311ED">
        <w:rPr>
          <w:b/>
          <w:lang w:eastAsia="zh-CN"/>
        </w:rPr>
        <w:t>:</w:t>
      </w:r>
      <w:r>
        <w:rPr>
          <w:b/>
          <w:lang w:eastAsia="zh-CN"/>
        </w:rPr>
        <w:t xml:space="preserve"> </w:t>
      </w:r>
      <w:r w:rsidRPr="00D6308A">
        <w:rPr>
          <w:b/>
          <w:lang w:eastAsia="zh-CN"/>
        </w:rPr>
        <w:t>Unlike the RLF report, handover report and SHR report via the CN, RA report forwarding via CN would occur much more frequently and consequently cause high signalling load at the CN.</w:t>
      </w:r>
    </w:p>
    <w:p w14:paraId="2BF515C1" w14:textId="77777777" w:rsidR="002222E3" w:rsidRDefault="002222E3" w:rsidP="002222E3">
      <w:pPr>
        <w:spacing w:beforeLines="100" w:before="240" w:after="0"/>
        <w:rPr>
          <w:b/>
          <w:lang w:eastAsia="zh-CN"/>
        </w:rPr>
      </w:pPr>
      <w:r>
        <w:rPr>
          <w:b/>
          <w:lang w:eastAsia="zh-CN"/>
        </w:rPr>
        <w:t>Observation 3</w:t>
      </w:r>
      <w:r w:rsidRPr="003311ED">
        <w:rPr>
          <w:b/>
          <w:lang w:eastAsia="zh-CN"/>
        </w:rPr>
        <w:t>:</w:t>
      </w:r>
      <w:r>
        <w:rPr>
          <w:b/>
          <w:lang w:eastAsia="zh-CN"/>
        </w:rPr>
        <w:t xml:space="preserve"> The E-UTRAN MN </w:t>
      </w:r>
      <w:r>
        <w:rPr>
          <w:rFonts w:hint="eastAsia"/>
          <w:b/>
          <w:lang w:eastAsia="zh-CN"/>
        </w:rPr>
        <w:t>always</w:t>
      </w:r>
      <w:r>
        <w:rPr>
          <w:b/>
          <w:lang w:eastAsia="zh-CN"/>
        </w:rPr>
        <w:t xml:space="preserve"> retrieve the RA report including LTE RA report and NR RA report timely since only one LTE RA report is available at the UE, and </w:t>
      </w:r>
      <w:r>
        <w:rPr>
          <w:rFonts w:hint="eastAsia"/>
          <w:b/>
          <w:lang w:eastAsia="zh-CN"/>
        </w:rPr>
        <w:t>the</w:t>
      </w:r>
      <w:r>
        <w:rPr>
          <w:b/>
          <w:lang w:eastAsia="zh-CN"/>
        </w:rPr>
        <w:t xml:space="preserve"> LTE RA </w:t>
      </w:r>
      <w:r>
        <w:rPr>
          <w:rFonts w:hint="eastAsia"/>
          <w:b/>
          <w:lang w:eastAsia="zh-CN"/>
        </w:rPr>
        <w:t>report</w:t>
      </w:r>
      <w:r>
        <w:rPr>
          <w:b/>
          <w:lang w:eastAsia="zh-CN"/>
        </w:rPr>
        <w:t xml:space="preserve"> and NR RA reports are most likely to be retrieved simultaneously.</w:t>
      </w:r>
    </w:p>
    <w:p w14:paraId="2D85DB29" w14:textId="77777777" w:rsidR="00305C99" w:rsidRPr="002A1142" w:rsidRDefault="00305C99" w:rsidP="006B77C6">
      <w:pPr>
        <w:pStyle w:val="Proposal"/>
        <w:numPr>
          <w:ilvl w:val="0"/>
          <w:numId w:val="19"/>
        </w:numPr>
        <w:tabs>
          <w:tab w:val="clear" w:pos="1701"/>
          <w:tab w:val="clear" w:pos="1730"/>
          <w:tab w:val="clear" w:pos="2155"/>
        </w:tabs>
        <w:overflowPunct/>
        <w:autoSpaceDE/>
        <w:autoSpaceDN/>
        <w:adjustRightInd/>
        <w:spacing w:before="120" w:line="240" w:lineRule="auto"/>
        <w:jc w:val="left"/>
        <w:textAlignment w:val="auto"/>
      </w:pPr>
      <w:r>
        <w:t xml:space="preserve">The unique </w:t>
      </w:r>
      <w:proofErr w:type="spellStart"/>
      <w:r>
        <w:t>PCell</w:t>
      </w:r>
      <w:proofErr w:type="spellEnd"/>
      <w:r>
        <w:t xml:space="preserve"> IDs corresponding to the </w:t>
      </w:r>
      <w:proofErr w:type="spellStart"/>
      <w:r>
        <w:t>PSCell</w:t>
      </w:r>
      <w:proofErr w:type="spellEnd"/>
      <w:r>
        <w:t xml:space="preserve"> ID, reported by UE, is recommended to enable </w:t>
      </w:r>
      <w:r>
        <w:rPr>
          <w:rFonts w:hint="eastAsia"/>
        </w:rPr>
        <w:t>the</w:t>
      </w:r>
      <w:r>
        <w:t xml:space="preserve"> SN RA </w:t>
      </w:r>
      <w:r>
        <w:rPr>
          <w:rFonts w:hint="eastAsia"/>
        </w:rPr>
        <w:t>report</w:t>
      </w:r>
      <w:r>
        <w:t xml:space="preserve"> forwarding in inter-MN handover case.</w:t>
      </w:r>
    </w:p>
    <w:p w14:paraId="1437B62C" w14:textId="77777777" w:rsidR="00305C99" w:rsidRDefault="00305C99" w:rsidP="00183D64">
      <w:pPr>
        <w:rPr>
          <w:lang w:eastAsia="zh-CN"/>
        </w:rPr>
      </w:pPr>
    </w:p>
    <w:p w14:paraId="3F26756D" w14:textId="381797A9" w:rsidR="002C575A" w:rsidRPr="002222E3" w:rsidRDefault="002C575A" w:rsidP="00183D64">
      <w:pPr>
        <w:rPr>
          <w:lang w:eastAsia="zh-CN"/>
        </w:rPr>
      </w:pPr>
      <w:r>
        <w:rPr>
          <w:lang w:eastAsia="zh-CN"/>
        </w:rPr>
        <w:t xml:space="preserve">Given that the discussion based on the provided observations and the proposed text in the paper requires RAN3 competence, we suggest </w:t>
      </w:r>
      <w:proofErr w:type="gramStart"/>
      <w:r>
        <w:rPr>
          <w:lang w:eastAsia="zh-CN"/>
        </w:rPr>
        <w:t>to discuss</w:t>
      </w:r>
      <w:proofErr w:type="gramEnd"/>
      <w:r>
        <w:rPr>
          <w:lang w:eastAsia="zh-CN"/>
        </w:rPr>
        <w:t xml:space="preserve"> this topic in RAN3 first, hence no proposal is made on this topic in RAN2. </w:t>
      </w:r>
    </w:p>
    <w:p w14:paraId="61142336" w14:textId="763EEB60" w:rsidR="004E700B" w:rsidRDefault="004E700B" w:rsidP="004E700B">
      <w:pPr>
        <w:pStyle w:val="Heading4"/>
        <w:rPr>
          <w:lang w:val="en-US" w:eastAsia="zh-CN"/>
        </w:rPr>
      </w:pPr>
      <w:r>
        <w:rPr>
          <w:lang w:val="en-US" w:eastAsia="zh-CN"/>
        </w:rPr>
        <w:t>2.6.</w:t>
      </w:r>
      <w:r w:rsidR="00305C99">
        <w:rPr>
          <w:lang w:val="en-US" w:eastAsia="zh-CN"/>
        </w:rPr>
        <w:t>2</w:t>
      </w:r>
      <w:r>
        <w:rPr>
          <w:lang w:val="en-US" w:eastAsia="zh-CN"/>
        </w:rPr>
        <w:t xml:space="preserve"> SDT related proposals</w:t>
      </w:r>
    </w:p>
    <w:p w14:paraId="50CE3C25" w14:textId="34AB7F72" w:rsidR="004E700B" w:rsidRDefault="00660602" w:rsidP="00851D9D">
      <w:r>
        <w:t>Concernin</w:t>
      </w:r>
      <w:r w:rsidR="002222E3">
        <w:t>g</w:t>
      </w:r>
      <w:r>
        <w:t xml:space="preserve"> the SDT related information in the RA report when the RA is triggered based on the SDT feature, there are some miscellaneous proposals </w:t>
      </w:r>
      <w:r w:rsidR="002222E3">
        <w:t xml:space="preserve">proposed by single companies </w:t>
      </w:r>
      <w:r>
        <w:t>which can be discussed if time allows.</w:t>
      </w:r>
    </w:p>
    <w:p w14:paraId="4340BA3E" w14:textId="77777777" w:rsidR="00660602" w:rsidRDefault="00660602" w:rsidP="00851D9D"/>
    <w:p w14:paraId="1A2E8D9D" w14:textId="5D3D709D" w:rsidR="00660602" w:rsidRDefault="00660602" w:rsidP="00851D9D">
      <w:r>
        <w:t>SHARP in (</w:t>
      </w:r>
      <w:hyperlink r:id="rId47">
        <w:r w:rsidRPr="00FA1104">
          <w:rPr>
            <w:rStyle w:val="Hyperlink"/>
            <w:color w:val="0563C1" w:themeColor="hyperlink"/>
          </w:rPr>
          <w:t>R2-2310428</w:t>
        </w:r>
      </w:hyperlink>
      <w:r>
        <w:t xml:space="preserve">) proposed the </w:t>
      </w:r>
      <w:proofErr w:type="gramStart"/>
      <w:r>
        <w:t>following</w:t>
      </w:r>
      <w:proofErr w:type="gramEnd"/>
    </w:p>
    <w:p w14:paraId="2ACCD198" w14:textId="780C1FD9" w:rsidR="004E700B" w:rsidRDefault="004E700B" w:rsidP="004E700B">
      <w:r>
        <w:rPr>
          <w:b/>
        </w:rPr>
        <w:t xml:space="preserve">Proposal 3: </w:t>
      </w:r>
      <w:r>
        <w:t>when an RA procedure is for SDT (both for SDT failure or success), UE reports the DL RSRP and pending UL data volume at the time of SDT initiation.</w:t>
      </w:r>
    </w:p>
    <w:p w14:paraId="0E918572" w14:textId="5514C2BC" w:rsidR="004E700B" w:rsidRDefault="00660602" w:rsidP="004E700B">
      <w:r>
        <w:t xml:space="preserve">And ZTE in </w:t>
      </w:r>
      <w:r>
        <w:rPr>
          <w:rFonts w:ascii="Arial" w:eastAsiaTheme="minorEastAsia" w:hAnsi="Arial"/>
          <w:sz w:val="18"/>
          <w:szCs w:val="18"/>
          <w:lang w:eastAsia="zh-CN"/>
        </w:rPr>
        <w:t>(</w:t>
      </w:r>
      <w:hyperlink r:id="rId48">
        <w:r w:rsidRPr="00FA1104">
          <w:rPr>
            <w:rStyle w:val="Hyperlink"/>
            <w:color w:val="0563C1" w:themeColor="hyperlink"/>
          </w:rPr>
          <w:t>R2-2310566</w:t>
        </w:r>
      </w:hyperlink>
      <w:r>
        <w:rPr>
          <w:rFonts w:ascii="Arial" w:eastAsiaTheme="minorEastAsia" w:hAnsi="Arial"/>
          <w:sz w:val="18"/>
          <w:szCs w:val="18"/>
          <w:lang w:eastAsia="zh-CN"/>
        </w:rPr>
        <w:t>)</w:t>
      </w:r>
      <w:r>
        <w:t xml:space="preserve"> proposed the </w:t>
      </w:r>
      <w:proofErr w:type="gramStart"/>
      <w:r>
        <w:t>following</w:t>
      </w:r>
      <w:proofErr w:type="gramEnd"/>
    </w:p>
    <w:p w14:paraId="7FB915FD" w14:textId="5797251C" w:rsidR="004E700B" w:rsidRDefault="004E700B" w:rsidP="004E700B">
      <w:r>
        <w:rPr>
          <w:b/>
        </w:rPr>
        <w:t xml:space="preserve">Proposal 2: </w:t>
      </w:r>
      <w:r>
        <w:t>UE includes below information in RA report containing SDT information:</w:t>
      </w:r>
      <w:r>
        <w:br/>
        <w:t>The data volume buffered at UE side upon SDT initiation</w:t>
      </w:r>
      <w:r>
        <w:br/>
        <w:t xml:space="preserve">The data volume buffered at UE side when SDT </w:t>
      </w:r>
      <w:proofErr w:type="gramStart"/>
      <w:r>
        <w:t>fails</w:t>
      </w:r>
      <w:proofErr w:type="gramEnd"/>
    </w:p>
    <w:p w14:paraId="1F7B695D" w14:textId="77777777" w:rsidR="00D31C70" w:rsidRDefault="00D31C70" w:rsidP="004E700B"/>
    <w:p w14:paraId="38A8BCBA" w14:textId="5C77822E" w:rsidR="00D31C70" w:rsidRDefault="00D31C70" w:rsidP="004E700B">
      <w:r>
        <w:t>Therefore</w:t>
      </w:r>
      <w:r w:rsidR="00844D22">
        <w:t>,</w:t>
      </w:r>
      <w:r>
        <w:t xml:space="preserve"> it is proposed to discuss the above proposals.</w:t>
      </w:r>
    </w:p>
    <w:p w14:paraId="345F356E" w14:textId="5597BB7F" w:rsidR="00D31C70" w:rsidRDefault="00D31C70" w:rsidP="00D31C70">
      <w:pPr>
        <w:pStyle w:val="Proposal"/>
      </w:pPr>
      <w:r>
        <w:t xml:space="preserve">RAN2 discuss which of the following information to the logged in the RA report when the SDT triggers an RA </w:t>
      </w:r>
      <w:proofErr w:type="gramStart"/>
      <w:r>
        <w:t>procedure</w:t>
      </w:r>
      <w:proofErr w:type="gramEnd"/>
    </w:p>
    <w:p w14:paraId="64E170F8" w14:textId="51468A24" w:rsidR="00D31C70" w:rsidRDefault="00D31C70" w:rsidP="006B77C6">
      <w:pPr>
        <w:pStyle w:val="Proposal"/>
        <w:numPr>
          <w:ilvl w:val="1"/>
          <w:numId w:val="17"/>
        </w:numPr>
      </w:pPr>
      <w:r>
        <w:t>UE reports the DL RSRP and pending UL data volume at the time of SDT initiation.</w:t>
      </w:r>
    </w:p>
    <w:p w14:paraId="4F389371" w14:textId="77777777" w:rsidR="006073F1" w:rsidRDefault="00D31C70" w:rsidP="006B77C6">
      <w:pPr>
        <w:pStyle w:val="Proposal"/>
        <w:numPr>
          <w:ilvl w:val="1"/>
          <w:numId w:val="17"/>
        </w:numPr>
      </w:pPr>
      <w:r>
        <w:t xml:space="preserve">The data volume buffered at UE side upon SDT </w:t>
      </w:r>
      <w:proofErr w:type="gramStart"/>
      <w:r>
        <w:t>initiation</w:t>
      </w:r>
      <w:proofErr w:type="gramEnd"/>
    </w:p>
    <w:p w14:paraId="13020E57" w14:textId="7BF7099C" w:rsidR="00D31C70" w:rsidRDefault="00D31C70" w:rsidP="006B77C6">
      <w:pPr>
        <w:pStyle w:val="Proposal"/>
        <w:numPr>
          <w:ilvl w:val="1"/>
          <w:numId w:val="17"/>
        </w:numPr>
      </w:pPr>
      <w:r>
        <w:t xml:space="preserve">The data volume buffered at UE side when SDT </w:t>
      </w:r>
      <w:proofErr w:type="gramStart"/>
      <w:r>
        <w:t>fails</w:t>
      </w:r>
      <w:proofErr w:type="gramEnd"/>
    </w:p>
    <w:p w14:paraId="739F03F7" w14:textId="77777777" w:rsidR="00D31C70" w:rsidRDefault="00D31C70" w:rsidP="004E700B"/>
    <w:p w14:paraId="03262F44" w14:textId="68374CB1" w:rsidR="001B54EF" w:rsidRPr="00E86BED" w:rsidRDefault="001B54EF" w:rsidP="001B54EF">
      <w:pPr>
        <w:pStyle w:val="Heading4"/>
        <w:rPr>
          <w:lang w:val="en-US" w:eastAsia="zh-CN"/>
        </w:rPr>
      </w:pPr>
      <w:r>
        <w:rPr>
          <w:lang w:val="en-US" w:eastAsia="zh-CN"/>
        </w:rPr>
        <w:lastRenderedPageBreak/>
        <w:t>2.6.</w:t>
      </w:r>
      <w:r w:rsidR="00305C99">
        <w:rPr>
          <w:lang w:val="en-US" w:eastAsia="zh-CN"/>
        </w:rPr>
        <w:t>3</w:t>
      </w:r>
      <w:r>
        <w:rPr>
          <w:lang w:val="en-US" w:eastAsia="zh-CN"/>
        </w:rPr>
        <w:t xml:space="preserve"> Power ramping suspension information</w:t>
      </w:r>
    </w:p>
    <w:p w14:paraId="6AEFFD19" w14:textId="77777777" w:rsidR="001B54EF" w:rsidRDefault="001B54EF" w:rsidP="001B54EF">
      <w:r>
        <w:t>Sharp in (</w:t>
      </w:r>
      <w:hyperlink r:id="rId49">
        <w:r w:rsidRPr="00FA1104">
          <w:rPr>
            <w:rStyle w:val="Hyperlink"/>
            <w:color w:val="0563C1" w:themeColor="hyperlink"/>
          </w:rPr>
          <w:t>R2-2310423</w:t>
        </w:r>
      </w:hyperlink>
      <w:r>
        <w:t>) concerning the power ramping information in the RA report proposed the following</w:t>
      </w:r>
    </w:p>
    <w:p w14:paraId="13CD872C" w14:textId="77777777" w:rsidR="001B54EF" w:rsidRDefault="001B54EF" w:rsidP="001B54EF">
      <w:r>
        <w:rPr>
          <w:b/>
        </w:rPr>
        <w:t xml:space="preserve">Proposal 1: </w:t>
      </w:r>
      <w:r>
        <w:t>RAN2 firstly discusses what kind of power information for an RA procedure the network actually needs for RA enhancement.</w:t>
      </w:r>
      <w:r>
        <w:br/>
      </w:r>
      <w:r>
        <w:rPr>
          <w:b/>
        </w:rPr>
        <w:t xml:space="preserve">Proposal 2: </w:t>
      </w:r>
      <w:r>
        <w:t>if power ramping information is needed at network, RAN2 considers the following options:</w:t>
      </w:r>
      <w:r>
        <w:br/>
        <w:t>Option 1: UE indicates whether notification of suspending power ramping counter has been received from power layer per RA attempt in RA report.</w:t>
      </w:r>
      <w:r>
        <w:br/>
        <w:t>Option 2: UE indicates whether power ramping is performed or not per RA attempt in RA report.</w:t>
      </w:r>
      <w:r>
        <w:br/>
      </w:r>
    </w:p>
    <w:p w14:paraId="4EC75A5B" w14:textId="77777777" w:rsidR="001B54EF" w:rsidRDefault="001B54EF" w:rsidP="001B54EF">
      <w:proofErr w:type="gramStart"/>
      <w:r>
        <w:t>Moreover</w:t>
      </w:r>
      <w:proofErr w:type="gramEnd"/>
      <w:r>
        <w:t xml:space="preserve"> ZTE in </w:t>
      </w:r>
      <w:r>
        <w:rPr>
          <w:rFonts w:ascii="Arial" w:eastAsiaTheme="minorEastAsia" w:hAnsi="Arial"/>
          <w:sz w:val="18"/>
          <w:szCs w:val="18"/>
          <w:lang w:eastAsia="zh-CN"/>
        </w:rPr>
        <w:t>(</w:t>
      </w:r>
      <w:hyperlink r:id="rId50">
        <w:r w:rsidRPr="00FA1104">
          <w:rPr>
            <w:rStyle w:val="Hyperlink"/>
            <w:color w:val="0563C1" w:themeColor="hyperlink"/>
          </w:rPr>
          <w:t>R2-2310566</w:t>
        </w:r>
      </w:hyperlink>
      <w:r>
        <w:rPr>
          <w:rFonts w:ascii="Arial" w:eastAsiaTheme="minorEastAsia" w:hAnsi="Arial"/>
          <w:sz w:val="18"/>
          <w:szCs w:val="18"/>
          <w:lang w:eastAsia="zh-CN"/>
        </w:rPr>
        <w:t>)</w:t>
      </w:r>
      <w:r>
        <w:t xml:space="preserve"> has similarly proposed the following</w:t>
      </w:r>
    </w:p>
    <w:p w14:paraId="50E237D0" w14:textId="77777777" w:rsidR="001B54EF" w:rsidRDefault="001B54EF" w:rsidP="001B54EF">
      <w:r w:rsidRPr="00F332EB">
        <w:rPr>
          <w:b/>
        </w:rPr>
        <w:t xml:space="preserve">Proposal 2: </w:t>
      </w:r>
      <w:r w:rsidRPr="00F332EB">
        <w:t>Introduce in RA report an indication to indicate whether notification of suspending power ramping counter has been received from lower layers per RA attempt.</w:t>
      </w:r>
    </w:p>
    <w:p w14:paraId="11840FD7" w14:textId="77777777" w:rsidR="001B54EF" w:rsidRDefault="001B54EF" w:rsidP="001B54EF">
      <w:r>
        <w:t xml:space="preserve">Although the power ramping suspension information was not part of the Rel-18 SON WID, given that 2 companies provided similar proposals, rapporteur </w:t>
      </w:r>
      <w:proofErr w:type="gramStart"/>
      <w:r>
        <w:t>would to</w:t>
      </w:r>
      <w:proofErr w:type="gramEnd"/>
      <w:r>
        <w:t xml:space="preserve"> discuss this topic if time allows in Therefore rapporteur would like to propose the following.</w:t>
      </w:r>
    </w:p>
    <w:p w14:paraId="12606674" w14:textId="77777777" w:rsidR="001B54EF" w:rsidRDefault="001B54EF" w:rsidP="00CA4D76">
      <w:pPr>
        <w:pStyle w:val="Proposal"/>
      </w:pPr>
      <w:r>
        <w:t xml:space="preserve">RAN2 firstly discusses what kind of power information for an RA procedure the network </w:t>
      </w:r>
      <w:proofErr w:type="gramStart"/>
      <w:r>
        <w:t>actually needs</w:t>
      </w:r>
      <w:proofErr w:type="gramEnd"/>
      <w:r>
        <w:t xml:space="preserve"> for RA enhancement.</w:t>
      </w:r>
    </w:p>
    <w:p w14:paraId="17471E39" w14:textId="77777777" w:rsidR="001B54EF" w:rsidRDefault="001B54EF" w:rsidP="001B54EF">
      <w:pPr>
        <w:pStyle w:val="Proposal"/>
      </w:pPr>
      <w:r>
        <w:t>if power ramping information is needed at network, RAN2 considers the following options:</w:t>
      </w:r>
      <w:r>
        <w:br/>
        <w:t>Option 1: UE indicates whether notification of suspending power ramping counter has been received from power layer per RA attempt in RA report.</w:t>
      </w:r>
      <w:r>
        <w:br/>
        <w:t>Option 2: UE indicates whether power ramping is performed or not per RA attempt in RA report.</w:t>
      </w:r>
    </w:p>
    <w:p w14:paraId="6AFE744E" w14:textId="64B41D7D" w:rsidR="00E86BED" w:rsidRDefault="00680F75" w:rsidP="001F5ACB">
      <w:pPr>
        <w:pStyle w:val="Heading4"/>
        <w:rPr>
          <w:lang w:val="en-US" w:eastAsia="zh-CN"/>
        </w:rPr>
      </w:pPr>
      <w:r>
        <w:rPr>
          <w:lang w:val="en-US" w:eastAsia="zh-CN"/>
        </w:rPr>
        <w:t>2.6.</w:t>
      </w:r>
      <w:r w:rsidR="00305C99">
        <w:rPr>
          <w:lang w:val="en-US" w:eastAsia="zh-CN"/>
        </w:rPr>
        <w:t>4</w:t>
      </w:r>
      <w:r>
        <w:rPr>
          <w:lang w:val="en-US" w:eastAsia="zh-CN"/>
        </w:rPr>
        <w:t xml:space="preserve"> </w:t>
      </w:r>
      <w:r w:rsidR="00A046E7">
        <w:rPr>
          <w:lang w:val="en-US" w:eastAsia="zh-CN"/>
        </w:rPr>
        <w:t>Other proposals</w:t>
      </w:r>
    </w:p>
    <w:p w14:paraId="026EF338" w14:textId="54900F55" w:rsidR="00BB2099" w:rsidRDefault="00E361FC" w:rsidP="001F5ACB">
      <w:pPr>
        <w:rPr>
          <w:lang w:val="en-US" w:eastAsia="zh-CN"/>
        </w:rPr>
      </w:pPr>
      <w:r>
        <w:rPr>
          <w:lang w:val="en-US" w:eastAsia="zh-CN"/>
        </w:rPr>
        <w:t xml:space="preserve">For the sake of controlling the </w:t>
      </w:r>
      <w:proofErr w:type="spellStart"/>
      <w:r>
        <w:rPr>
          <w:lang w:val="en-US" w:eastAsia="zh-CN"/>
        </w:rPr>
        <w:t>retrical</w:t>
      </w:r>
      <w:proofErr w:type="spellEnd"/>
      <w:r>
        <w:rPr>
          <w:lang w:val="en-US" w:eastAsia="zh-CN"/>
        </w:rPr>
        <w:t xml:space="preserve"> of the RA reports by the network, Nokia in () proposed the </w:t>
      </w:r>
      <w:proofErr w:type="gramStart"/>
      <w:r>
        <w:rPr>
          <w:lang w:val="en-US" w:eastAsia="zh-CN"/>
        </w:rPr>
        <w:t>following</w:t>
      </w:r>
      <w:proofErr w:type="gramEnd"/>
    </w:p>
    <w:p w14:paraId="32E6527F" w14:textId="48F7A6E1" w:rsidR="00E361FC" w:rsidRDefault="00E361FC" w:rsidP="001F5ACB">
      <w:r>
        <w:rPr>
          <w:b/>
        </w:rPr>
        <w:t xml:space="preserve">Proposal 6: </w:t>
      </w:r>
      <w:r>
        <w:t>RAN2 to agree for allowing the NW to control and indicate to the UE which RACH configuration associated RA report (e.g., related to the last RA configuration and/or all RA reports regardless of the RA configuration) should be sent to the NW.</w:t>
      </w:r>
    </w:p>
    <w:p w14:paraId="6B7D25E1" w14:textId="77777777" w:rsidR="00E361FC" w:rsidRDefault="00E361FC" w:rsidP="001F5ACB"/>
    <w:p w14:paraId="4B2F0207" w14:textId="5971D62F" w:rsidR="00E361FC" w:rsidRDefault="00E361FC" w:rsidP="001F5ACB">
      <w:r>
        <w:t>However</w:t>
      </w:r>
      <w:r w:rsidR="00547362">
        <w:t>,</w:t>
      </w:r>
      <w:r>
        <w:t xml:space="preserve"> rapporteur believes this is out of the scope of the Rel-18 RA optimization and hence no proposal is made based on this contribution on t</w:t>
      </w:r>
      <w:r w:rsidR="005003C8">
        <w:t>his specific topic.</w:t>
      </w:r>
    </w:p>
    <w:p w14:paraId="4D672AAF" w14:textId="77777777" w:rsidR="000F0315" w:rsidRDefault="009A63F8" w:rsidP="001F5ACB">
      <w:proofErr w:type="gramStart"/>
      <w:r>
        <w:t>Similarly</w:t>
      </w:r>
      <w:proofErr w:type="gramEnd"/>
      <w:r>
        <w:t xml:space="preserve"> Ericsson in () proposed to </w:t>
      </w:r>
      <w:r w:rsidR="0004186D">
        <w:t xml:space="preserve">include an indication in the RA report to differentiate the RA performed toward </w:t>
      </w:r>
      <w:r w:rsidR="00FC041B">
        <w:t xml:space="preserve">a cell acting as </w:t>
      </w:r>
      <w:r w:rsidR="0004186D">
        <w:t xml:space="preserve">an </w:t>
      </w:r>
      <w:r w:rsidR="00FC041B">
        <w:t xml:space="preserve">MCG or an SCG. </w:t>
      </w:r>
    </w:p>
    <w:p w14:paraId="098787AD" w14:textId="2F6CB8BD" w:rsidR="000F0315" w:rsidRDefault="000F0315" w:rsidP="001F5ACB">
      <w:r>
        <w:rPr>
          <w:b/>
        </w:rPr>
        <w:t xml:space="preserve">Proposal 6: </w:t>
      </w:r>
      <w:r>
        <w:t xml:space="preserve">Include information in the RA report on whether the random-access procedure was executed towards an MCG cell or an SCG </w:t>
      </w:r>
      <w:proofErr w:type="gramStart"/>
      <w:r>
        <w:t>cell</w:t>
      </w:r>
      <w:proofErr w:type="gramEnd"/>
    </w:p>
    <w:p w14:paraId="6E225F0D" w14:textId="09DD4AB4" w:rsidR="009A63F8" w:rsidRDefault="00FC041B" w:rsidP="001F5ACB">
      <w:pPr>
        <w:rPr>
          <w:lang w:val="en-US" w:eastAsia="zh-CN"/>
        </w:rPr>
      </w:pPr>
      <w:r>
        <w:t>Given the other relevant open issues, rapporteur think this topic can be postponed to the next meetings.</w:t>
      </w:r>
    </w:p>
    <w:p w14:paraId="0298EB4D" w14:textId="16A992BC" w:rsidR="001F5ACB" w:rsidRPr="001F5ACB" w:rsidRDefault="001F5ACB" w:rsidP="001F5ACB">
      <w:pPr>
        <w:rPr>
          <w:lang w:val="en-US" w:eastAsia="zh-CN"/>
        </w:rPr>
      </w:pPr>
      <w:r>
        <w:rPr>
          <w:lang w:val="en-US" w:eastAsia="zh-CN"/>
        </w:rPr>
        <w:t xml:space="preserve">Concerning the value of the RA purpose for the </w:t>
      </w:r>
      <w:proofErr w:type="spellStart"/>
      <w:r>
        <w:rPr>
          <w:lang w:val="en-US" w:eastAsia="zh-CN"/>
        </w:rPr>
        <w:t>SCell</w:t>
      </w:r>
      <w:proofErr w:type="spellEnd"/>
      <w:r>
        <w:rPr>
          <w:lang w:val="en-US" w:eastAsia="zh-CN"/>
        </w:rPr>
        <w:t xml:space="preserve"> when the UE triggers the RA procedure due to the SR failure or due to unavailability of the PUCCH resources when the SR is triggered ZTE</w:t>
      </w:r>
      <w:r w:rsidR="006C3D06">
        <w:rPr>
          <w:lang w:val="en-US" w:eastAsia="zh-CN"/>
        </w:rPr>
        <w:t xml:space="preserve"> in </w:t>
      </w:r>
      <w:r w:rsidR="006C3D06">
        <w:rPr>
          <w:rFonts w:ascii="Arial" w:eastAsiaTheme="minorEastAsia" w:hAnsi="Arial"/>
          <w:sz w:val="18"/>
          <w:szCs w:val="18"/>
          <w:lang w:eastAsia="zh-CN"/>
        </w:rPr>
        <w:t>(</w:t>
      </w:r>
      <w:hyperlink r:id="rId51">
        <w:r w:rsidR="006C3D06" w:rsidRPr="00FA1104">
          <w:rPr>
            <w:rStyle w:val="Hyperlink"/>
            <w:color w:val="0563C1" w:themeColor="hyperlink"/>
          </w:rPr>
          <w:t>R2-2310566</w:t>
        </w:r>
      </w:hyperlink>
      <w:r w:rsidR="006C3D06">
        <w:rPr>
          <w:rFonts w:ascii="Arial" w:eastAsiaTheme="minorEastAsia" w:hAnsi="Arial"/>
          <w:sz w:val="18"/>
          <w:szCs w:val="18"/>
          <w:lang w:eastAsia="zh-CN"/>
        </w:rPr>
        <w:t>)</w:t>
      </w:r>
      <w:r w:rsidR="006C3D06">
        <w:t xml:space="preserve"> </w:t>
      </w:r>
      <w:r>
        <w:rPr>
          <w:lang w:val="en-US" w:eastAsia="zh-CN"/>
        </w:rPr>
        <w:t>proposed the following.</w:t>
      </w:r>
    </w:p>
    <w:p w14:paraId="04B77FAE" w14:textId="0EA9E93E" w:rsidR="00E86BED" w:rsidRDefault="00E86BED" w:rsidP="00851D9D">
      <w:r w:rsidRPr="00C23803">
        <w:rPr>
          <w:b/>
          <w:highlight w:val="yellow"/>
        </w:rPr>
        <w:t xml:space="preserve">Proposal 1: </w:t>
      </w:r>
      <w:r w:rsidRPr="00C23803">
        <w:rPr>
          <w:highlight w:val="yellow"/>
        </w:rPr>
        <w:t xml:space="preserve">UE sets </w:t>
      </w:r>
      <w:proofErr w:type="spellStart"/>
      <w:r w:rsidRPr="00C23803">
        <w:rPr>
          <w:highlight w:val="yellow"/>
        </w:rPr>
        <w:t>raPuspose</w:t>
      </w:r>
      <w:proofErr w:type="spellEnd"/>
      <w:r w:rsidRPr="00C23803">
        <w:rPr>
          <w:highlight w:val="yellow"/>
        </w:rPr>
        <w:t xml:space="preserve"> to </w:t>
      </w:r>
      <w:proofErr w:type="spellStart"/>
      <w:r w:rsidRPr="00C23803">
        <w:rPr>
          <w:highlight w:val="yellow"/>
        </w:rPr>
        <w:t>SchedulingRequestFailure</w:t>
      </w:r>
      <w:proofErr w:type="spellEnd"/>
      <w:r w:rsidRPr="00C23803">
        <w:rPr>
          <w:highlight w:val="yellow"/>
        </w:rPr>
        <w:t xml:space="preserve"> when the consistent LBT failures in </w:t>
      </w:r>
      <w:proofErr w:type="spellStart"/>
      <w:r w:rsidRPr="00C23803">
        <w:rPr>
          <w:highlight w:val="yellow"/>
        </w:rPr>
        <w:t>SCells</w:t>
      </w:r>
      <w:proofErr w:type="spellEnd"/>
      <w:r w:rsidRPr="00C23803">
        <w:rPr>
          <w:highlight w:val="yellow"/>
        </w:rPr>
        <w:t xml:space="preserve"> triggers SR and the SR fails or sets the </w:t>
      </w:r>
      <w:proofErr w:type="spellStart"/>
      <w:r w:rsidRPr="00C23803">
        <w:rPr>
          <w:highlight w:val="yellow"/>
        </w:rPr>
        <w:t>raPurpose</w:t>
      </w:r>
      <w:proofErr w:type="spellEnd"/>
      <w:r w:rsidRPr="00C23803">
        <w:rPr>
          <w:highlight w:val="yellow"/>
        </w:rPr>
        <w:t xml:space="preserve"> to </w:t>
      </w:r>
      <w:proofErr w:type="spellStart"/>
      <w:r w:rsidRPr="00C23803">
        <w:rPr>
          <w:highlight w:val="yellow"/>
        </w:rPr>
        <w:t>noPUCCHResourceAvailable</w:t>
      </w:r>
      <w:proofErr w:type="spellEnd"/>
      <w:r w:rsidRPr="00C23803">
        <w:rPr>
          <w:highlight w:val="yellow"/>
        </w:rPr>
        <w:t xml:space="preserve"> when consistent LBT failures in </w:t>
      </w:r>
      <w:proofErr w:type="spellStart"/>
      <w:r w:rsidRPr="00C23803">
        <w:rPr>
          <w:highlight w:val="yellow"/>
        </w:rPr>
        <w:t>SCells</w:t>
      </w:r>
      <w:proofErr w:type="spellEnd"/>
      <w:r w:rsidRPr="00C23803">
        <w:rPr>
          <w:highlight w:val="yellow"/>
        </w:rPr>
        <w:t xml:space="preserve"> triggers SR but there are no available PUCCH resource.</w:t>
      </w:r>
    </w:p>
    <w:p w14:paraId="031FEC7E" w14:textId="4C7DF194" w:rsidR="00E86BED" w:rsidRDefault="00685556" w:rsidP="00851D9D">
      <w:r>
        <w:t>However</w:t>
      </w:r>
      <w:r w:rsidR="00BB2099">
        <w:t>,</w:t>
      </w:r>
      <w:r>
        <w:t xml:space="preserve"> </w:t>
      </w:r>
      <w:r w:rsidR="00680F75">
        <w:t>rapporteur</w:t>
      </w:r>
      <w:r>
        <w:t xml:space="preserve"> believes the RA purpose is properly sets under the mentioned scenarios as quoted in the following from 38.331.</w:t>
      </w:r>
    </w:p>
    <w:p w14:paraId="4DF0866B" w14:textId="77777777" w:rsidR="00685556" w:rsidRDefault="00685556" w:rsidP="00851D9D"/>
    <w:p w14:paraId="289A8736" w14:textId="77777777" w:rsidR="00680F75" w:rsidRPr="00FA0D37" w:rsidRDefault="00680F75" w:rsidP="00680F75">
      <w:pPr>
        <w:pStyle w:val="TAL"/>
        <w:rPr>
          <w:b/>
          <w:i/>
          <w:lang w:eastAsia="sv-SE"/>
        </w:rPr>
      </w:pPr>
      <w:r w:rsidRPr="00FA0D37">
        <w:rPr>
          <w:b/>
          <w:i/>
          <w:lang w:eastAsia="sv-SE"/>
        </w:rPr>
        <w:t>raPurpose</w:t>
      </w:r>
    </w:p>
    <w:p w14:paraId="7E8BD5AE" w14:textId="4B41EFCB" w:rsidR="00685556" w:rsidRDefault="00680F75" w:rsidP="00680F75">
      <w:r w:rsidRPr="00FA0D37">
        <w:rPr>
          <w:lang w:eastAsia="sv-SE"/>
        </w:rPr>
        <w:t>T</w:t>
      </w:r>
      <w:r w:rsidRPr="00FA0D37">
        <w:rPr>
          <w:lang w:eastAsia="en-GB"/>
        </w:rPr>
        <w:t>his fie</w:t>
      </w:r>
      <w:r w:rsidRPr="00FA0D37">
        <w:rPr>
          <w:lang w:eastAsia="sv-SE"/>
        </w:rPr>
        <w:t>l</w:t>
      </w:r>
      <w:r w:rsidRPr="00FA0D37">
        <w:rPr>
          <w:lang w:eastAsia="en-GB"/>
        </w:rPr>
        <w:t xml:space="preserve">d is used to indicate </w:t>
      </w:r>
      <w:r w:rsidRPr="00FA0D37">
        <w:rPr>
          <w:lang w:eastAsia="sv-SE"/>
        </w:rPr>
        <w:t>the RA scenario for which the RA report entry is triggered. The RA accesses associated to Initial access from RRC_IDLE, RRC re-establishment procedure, transition from RRC-INACTIVE.</w:t>
      </w:r>
      <w:r w:rsidRPr="00FA0D37">
        <w:t xml:space="preserve"> The indicator </w:t>
      </w:r>
      <w:proofErr w:type="spellStart"/>
      <w:r w:rsidRPr="00FA0D37">
        <w:rPr>
          <w:i/>
          <w:iCs/>
        </w:rPr>
        <w:t>beamFailureRecovery</w:t>
      </w:r>
      <w:proofErr w:type="spellEnd"/>
      <w:r w:rsidRPr="00FA0D37">
        <w:t xml:space="preserve"> is used </w:t>
      </w:r>
      <w:r w:rsidRPr="00FA0D37">
        <w:rPr>
          <w:lang w:eastAsia="zh-CN"/>
        </w:rPr>
        <w:t xml:space="preserve">in case of </w:t>
      </w:r>
      <w:r w:rsidRPr="00FA0D37">
        <w:rPr>
          <w:rFonts w:cs="Arial"/>
          <w:lang w:eastAsia="sv-SE"/>
        </w:rPr>
        <w:t xml:space="preserve">successful </w:t>
      </w:r>
      <w:r w:rsidRPr="00FA0D37">
        <w:rPr>
          <w:lang w:eastAsia="zh-CN"/>
        </w:rPr>
        <w:t xml:space="preserve">beam failure recovery </w:t>
      </w:r>
      <w:r w:rsidRPr="00FA0D37">
        <w:rPr>
          <w:rFonts w:cs="Arial"/>
          <w:lang w:eastAsia="sv-SE"/>
        </w:rPr>
        <w:t xml:space="preserve">related RA procedure </w:t>
      </w:r>
      <w:r w:rsidRPr="00FA0D37">
        <w:rPr>
          <w:lang w:eastAsia="zh-CN"/>
        </w:rPr>
        <w:t xml:space="preserve">in the </w:t>
      </w:r>
      <w:proofErr w:type="spellStart"/>
      <w:r w:rsidRPr="00FA0D37">
        <w:rPr>
          <w:lang w:eastAsia="zh-CN"/>
        </w:rPr>
        <w:t>SpCell</w:t>
      </w:r>
      <w:proofErr w:type="spellEnd"/>
      <w:r w:rsidRPr="00FA0D37">
        <w:rPr>
          <w:lang w:eastAsia="zh-CN"/>
        </w:rPr>
        <w:t xml:space="preserve"> [3]. The indicator </w:t>
      </w:r>
      <w:proofErr w:type="spellStart"/>
      <w:r w:rsidRPr="00FA0D37">
        <w:rPr>
          <w:i/>
          <w:iCs/>
        </w:rPr>
        <w:t>reconfigurationWithSync</w:t>
      </w:r>
      <w:proofErr w:type="spellEnd"/>
      <w:r w:rsidRPr="00FA0D37">
        <w:rPr>
          <w:lang w:eastAsia="zh-CN"/>
        </w:rPr>
        <w:t xml:space="preserve"> is used if the UE </w:t>
      </w:r>
      <w:r w:rsidRPr="00FA0D37">
        <w:t xml:space="preserve">executes a reconfiguration with sync. The indicator </w:t>
      </w:r>
      <w:proofErr w:type="spellStart"/>
      <w:r w:rsidRPr="00FA0D37">
        <w:rPr>
          <w:i/>
          <w:iCs/>
        </w:rPr>
        <w:t>ulUnSynchronized</w:t>
      </w:r>
      <w:proofErr w:type="spellEnd"/>
      <w:r w:rsidRPr="00FA0D37">
        <w:t xml:space="preserve"> is used if the </w:t>
      </w:r>
      <w:proofErr w:type="gramStart"/>
      <w:r w:rsidRPr="00FA0D37">
        <w:t>r</w:t>
      </w:r>
      <w:r w:rsidRPr="00FA0D37">
        <w:rPr>
          <w:lang w:eastAsia="ko-KR"/>
        </w:rPr>
        <w:t>andom access</w:t>
      </w:r>
      <w:proofErr w:type="gramEnd"/>
      <w:r w:rsidRPr="00FA0D37">
        <w:rPr>
          <w:lang w:eastAsia="ko-KR"/>
        </w:rPr>
        <w:t xml:space="preserve"> procedure is initiated in a </w:t>
      </w:r>
      <w:proofErr w:type="spellStart"/>
      <w:r w:rsidRPr="00FA0D37">
        <w:rPr>
          <w:lang w:eastAsia="ko-KR"/>
        </w:rPr>
        <w:t>SpCell</w:t>
      </w:r>
      <w:proofErr w:type="spellEnd"/>
      <w:r w:rsidRPr="00FA0D37">
        <w:rPr>
          <w:lang w:eastAsia="ko-KR"/>
        </w:rPr>
        <w:t xml:space="preserve"> by DL or UL data arrival during RRC_CONNECTED when the </w:t>
      </w:r>
      <w:proofErr w:type="spellStart"/>
      <w:r w:rsidRPr="00FA0D37">
        <w:rPr>
          <w:lang w:eastAsia="ko-KR"/>
        </w:rPr>
        <w:t>timeAlignmentTimer</w:t>
      </w:r>
      <w:proofErr w:type="spellEnd"/>
      <w:r w:rsidRPr="00FA0D37">
        <w:rPr>
          <w:lang w:eastAsia="ko-KR"/>
        </w:rPr>
        <w:t xml:space="preserve"> is not running in the PTAG or </w:t>
      </w:r>
      <w:r w:rsidRPr="00FA0D37">
        <w:rPr>
          <w:rFonts w:cs="Arial"/>
          <w:lang w:eastAsia="sv-SE"/>
        </w:rPr>
        <w:t>if the RA procedure is initiated</w:t>
      </w:r>
      <w:r w:rsidRPr="00FA0D37">
        <w:rPr>
          <w:lang w:eastAsia="ko-KR"/>
        </w:rPr>
        <w:t xml:space="preserve"> in a serving cell by a PDCCH order </w:t>
      </w:r>
      <w:r w:rsidRPr="00FA0D37">
        <w:rPr>
          <w:lang w:eastAsia="zh-CN"/>
        </w:rPr>
        <w:t>[3]</w:t>
      </w:r>
      <w:r w:rsidRPr="00FA0D37">
        <w:rPr>
          <w:lang w:eastAsia="ko-KR"/>
        </w:rPr>
        <w:t xml:space="preserve">. </w:t>
      </w:r>
      <w:r w:rsidRPr="00F4621E">
        <w:rPr>
          <w:highlight w:val="yellow"/>
          <w:lang w:eastAsia="ko-KR"/>
        </w:rPr>
        <w:t xml:space="preserve">The indicator </w:t>
      </w:r>
      <w:proofErr w:type="spellStart"/>
      <w:r w:rsidRPr="00F4621E">
        <w:rPr>
          <w:i/>
          <w:iCs/>
          <w:highlight w:val="yellow"/>
        </w:rPr>
        <w:t>schedulingRequestFailure</w:t>
      </w:r>
      <w:proofErr w:type="spellEnd"/>
      <w:r w:rsidRPr="00F4621E">
        <w:rPr>
          <w:highlight w:val="yellow"/>
        </w:rPr>
        <w:t xml:space="preserve"> is used in case of SR failures </w:t>
      </w:r>
      <w:r w:rsidRPr="00F4621E">
        <w:rPr>
          <w:highlight w:val="yellow"/>
          <w:lang w:eastAsia="zh-CN"/>
        </w:rPr>
        <w:t>[3]</w:t>
      </w:r>
      <w:r w:rsidRPr="00F4621E">
        <w:rPr>
          <w:highlight w:val="yellow"/>
        </w:rPr>
        <w:t xml:space="preserve">. The indicator </w:t>
      </w:r>
      <w:proofErr w:type="spellStart"/>
      <w:r w:rsidRPr="00F4621E">
        <w:rPr>
          <w:i/>
          <w:iCs/>
          <w:highlight w:val="yellow"/>
        </w:rPr>
        <w:t>noPUCCHResourceAvailable</w:t>
      </w:r>
      <w:proofErr w:type="spellEnd"/>
      <w:r w:rsidRPr="00F4621E">
        <w:rPr>
          <w:highlight w:val="yellow"/>
        </w:rPr>
        <w:t xml:space="preserve"> is used when the UE has no valid SR PUCCH resources configured </w:t>
      </w:r>
      <w:r w:rsidRPr="00F4621E">
        <w:rPr>
          <w:highlight w:val="yellow"/>
          <w:lang w:eastAsia="zh-CN"/>
        </w:rPr>
        <w:t>[3]</w:t>
      </w:r>
      <w:r w:rsidRPr="00FA0D37">
        <w:t xml:space="preserve">. The indicator </w:t>
      </w:r>
      <w:proofErr w:type="spellStart"/>
      <w:r w:rsidRPr="00FA0D37">
        <w:rPr>
          <w:i/>
          <w:iCs/>
        </w:rPr>
        <w:t>requestForOtherSI</w:t>
      </w:r>
      <w:proofErr w:type="spellEnd"/>
      <w:r w:rsidRPr="00FA0D37">
        <w:rPr>
          <w:noProof/>
        </w:rPr>
        <w:t xml:space="preserve"> is used for MSG1 based on demand SI request.</w:t>
      </w:r>
      <w:r w:rsidRPr="00FA0D37">
        <w:t xml:space="preserve"> The indicator </w:t>
      </w:r>
      <w:r w:rsidRPr="00FA0D37">
        <w:rPr>
          <w:i/>
        </w:rPr>
        <w:t>msg3RequestForOtherSI</w:t>
      </w:r>
      <w:r w:rsidRPr="00FA0D37">
        <w:t xml:space="preserve"> is used in case of MSG3 based SI request. The field can also be used for the SCG-related RA-Report when the </w:t>
      </w:r>
      <w:proofErr w:type="spellStart"/>
      <w:r w:rsidRPr="00FA0D37">
        <w:rPr>
          <w:i/>
          <w:iCs/>
        </w:rPr>
        <w:t>raPurpose</w:t>
      </w:r>
      <w:proofErr w:type="spellEnd"/>
      <w:r w:rsidRPr="00FA0D37">
        <w:t xml:space="preserve"> is set to </w:t>
      </w:r>
      <w:proofErr w:type="spellStart"/>
      <w:r w:rsidRPr="00FA0D37">
        <w:rPr>
          <w:i/>
          <w:iCs/>
        </w:rPr>
        <w:t>beamFailureRecovery</w:t>
      </w:r>
      <w:proofErr w:type="spellEnd"/>
      <w:r w:rsidRPr="00FA0D37">
        <w:t xml:space="preserve">, </w:t>
      </w:r>
      <w:proofErr w:type="spellStart"/>
      <w:r w:rsidRPr="00FA0D37">
        <w:rPr>
          <w:i/>
          <w:iCs/>
        </w:rPr>
        <w:t>reconfigurationWithSync</w:t>
      </w:r>
      <w:proofErr w:type="spellEnd"/>
      <w:r w:rsidRPr="00FA0D37">
        <w:t xml:space="preserve">, </w:t>
      </w:r>
      <w:proofErr w:type="spellStart"/>
      <w:r w:rsidRPr="00FA0D37">
        <w:rPr>
          <w:i/>
          <w:iCs/>
        </w:rPr>
        <w:t>ulUnSynchronized</w:t>
      </w:r>
      <w:proofErr w:type="spellEnd"/>
      <w:r w:rsidRPr="00FA0D37">
        <w:t xml:space="preserve">, </w:t>
      </w:r>
      <w:proofErr w:type="spellStart"/>
      <w:r w:rsidRPr="00FA0D37">
        <w:rPr>
          <w:i/>
          <w:iCs/>
        </w:rPr>
        <w:t>schedulingRequestFailure</w:t>
      </w:r>
      <w:proofErr w:type="spellEnd"/>
      <w:r w:rsidRPr="00FA0D37">
        <w:t xml:space="preserve"> and </w:t>
      </w:r>
      <w:proofErr w:type="spellStart"/>
      <w:r w:rsidRPr="00FA0D37">
        <w:rPr>
          <w:i/>
          <w:iCs/>
        </w:rPr>
        <w:t>noPUCCHResourceAvailable</w:t>
      </w:r>
      <w:proofErr w:type="spellEnd"/>
      <w:r w:rsidRPr="00FA0D37">
        <w:t>.</w:t>
      </w:r>
    </w:p>
    <w:p w14:paraId="1C07B8DC" w14:textId="77777777" w:rsidR="00685556" w:rsidRDefault="00685556" w:rsidP="00851D9D"/>
    <w:p w14:paraId="24BA8222" w14:textId="41A73E79" w:rsidR="00680F75" w:rsidRDefault="00680F75" w:rsidP="00851D9D">
      <w:r>
        <w:t>Therefore, rapporteur proposes the following.</w:t>
      </w:r>
    </w:p>
    <w:p w14:paraId="53D5D706" w14:textId="1322221A" w:rsidR="00680F75" w:rsidRDefault="00680F75" w:rsidP="00680F75">
      <w:pPr>
        <w:pStyle w:val="Proposal"/>
      </w:pPr>
      <w:r>
        <w:t xml:space="preserve">RAN2 discuss if </w:t>
      </w:r>
      <w:proofErr w:type="spellStart"/>
      <w:r>
        <w:t>raPurposes</w:t>
      </w:r>
      <w:proofErr w:type="spellEnd"/>
      <w:r>
        <w:t xml:space="preserve"> (including </w:t>
      </w:r>
      <w:proofErr w:type="spellStart"/>
      <w:r w:rsidRPr="00680F75">
        <w:t>SchedulingRequestFailure</w:t>
      </w:r>
      <w:proofErr w:type="spellEnd"/>
      <w:r>
        <w:t xml:space="preserve"> and </w:t>
      </w:r>
      <w:proofErr w:type="spellStart"/>
      <w:r w:rsidRPr="00680F75">
        <w:t>noPUCCHResourceAvailable</w:t>
      </w:r>
      <w:proofErr w:type="spellEnd"/>
      <w:r>
        <w:t xml:space="preserve">) require any change when the LBT failure leads to an SR procedure failure or unavailability of the PUCCH resources for the SR in </w:t>
      </w:r>
      <w:proofErr w:type="spellStart"/>
      <w:r>
        <w:t>SCell</w:t>
      </w:r>
      <w:proofErr w:type="spellEnd"/>
      <w:r>
        <w:t>.</w:t>
      </w:r>
    </w:p>
    <w:p w14:paraId="43533B57" w14:textId="77777777" w:rsidR="00CA4D76" w:rsidRDefault="00CA4D76" w:rsidP="00851D9D"/>
    <w:p w14:paraId="291D038C" w14:textId="0EF68B17" w:rsidR="00183D64" w:rsidRPr="00CA4D76" w:rsidRDefault="007463F6" w:rsidP="00851D9D">
      <w:pPr>
        <w:rPr>
          <w:rFonts w:ascii="Arial" w:hAnsi="Arial" w:cs="Arial"/>
          <w:lang w:val="en-US" w:eastAsia="ko-KR"/>
        </w:rPr>
      </w:pPr>
      <w:r>
        <w:t xml:space="preserve">Samsung in </w:t>
      </w:r>
      <w:r w:rsidR="00F44C4F">
        <w:rPr>
          <w:rFonts w:ascii="Arial" w:eastAsia="Calibri" w:hAnsi="Arial"/>
          <w:sz w:val="22"/>
          <w:szCs w:val="22"/>
        </w:rPr>
        <w:t>(</w:t>
      </w:r>
      <w:hyperlink r:id="rId52">
        <w:r w:rsidR="00F44C4F" w:rsidRPr="00FA1104">
          <w:rPr>
            <w:rStyle w:val="Hyperlink"/>
            <w:color w:val="0563C1" w:themeColor="hyperlink"/>
          </w:rPr>
          <w:t>R2-2310614</w:t>
        </w:r>
      </w:hyperlink>
      <w:r w:rsidR="00F44C4F">
        <w:rPr>
          <w:rFonts w:ascii="Arial" w:eastAsia="Calibri" w:hAnsi="Arial"/>
          <w:sz w:val="22"/>
          <w:szCs w:val="22"/>
        </w:rPr>
        <w:t>)</w:t>
      </w:r>
      <w:r>
        <w:t xml:space="preserve"> </w:t>
      </w:r>
      <w:r w:rsidR="00F44C4F">
        <w:t>argue</w:t>
      </w:r>
      <w:r>
        <w:t xml:space="preserve"> </w:t>
      </w:r>
      <w:r w:rsidR="00F44C4F">
        <w:t xml:space="preserve">that </w:t>
      </w:r>
      <w:r w:rsidR="00CA4D76">
        <w:rPr>
          <w:rFonts w:ascii="Arial" w:hAnsi="Arial" w:cs="Arial"/>
          <w:lang w:val="en-US" w:eastAsia="ko-KR"/>
        </w:rPr>
        <w:t>w</w:t>
      </w:r>
      <w:r w:rsidR="00F44C4F">
        <w:rPr>
          <w:rFonts w:ascii="Arial" w:hAnsi="Arial" w:cs="Arial"/>
          <w:lang w:val="en-US" w:eastAsia="ko-KR"/>
        </w:rPr>
        <w:t xml:space="preserve">hen the UE is configured with RA prioritization for slicing or RA prioritization for Access Identities, the </w:t>
      </w:r>
      <w:proofErr w:type="spellStart"/>
      <w:r w:rsidR="00F44C4F">
        <w:rPr>
          <w:rFonts w:ascii="Arial" w:hAnsi="Arial" w:cs="Arial"/>
          <w:lang w:val="en-US" w:eastAsia="ko-KR"/>
        </w:rPr>
        <w:t>powerrampingstep</w:t>
      </w:r>
      <w:proofErr w:type="spellEnd"/>
      <w:r w:rsidR="00F44C4F">
        <w:rPr>
          <w:rFonts w:ascii="Arial" w:hAnsi="Arial" w:cs="Arial"/>
          <w:lang w:val="en-US" w:eastAsia="ko-KR"/>
        </w:rPr>
        <w:t xml:space="preserve"> and backoff indicator depend on </w:t>
      </w:r>
      <w:r w:rsidR="00F44C4F" w:rsidRPr="00403480">
        <w:rPr>
          <w:rFonts w:ascii="Arial" w:hAnsi="Arial" w:cs="Arial"/>
          <w:lang w:val="en-US" w:eastAsia="ko-KR"/>
        </w:rPr>
        <w:t>RA-Prioritization</w:t>
      </w:r>
      <w:r w:rsidR="00F44C4F">
        <w:rPr>
          <w:rFonts w:ascii="Arial" w:hAnsi="Arial" w:cs="Arial"/>
          <w:lang w:val="en-US" w:eastAsia="ko-KR"/>
        </w:rPr>
        <w:t xml:space="preserve"> configured for slicing or AI. </w:t>
      </w:r>
      <w:proofErr w:type="gramStart"/>
      <w:r w:rsidR="00F44C4F" w:rsidRPr="005405F7">
        <w:rPr>
          <w:rFonts w:ascii="Arial" w:hAnsi="Arial" w:cs="Arial"/>
          <w:lang w:val="en-US" w:eastAsia="ko-KR"/>
        </w:rPr>
        <w:t>Therefore</w:t>
      </w:r>
      <w:proofErr w:type="gramEnd"/>
      <w:r w:rsidR="00F44C4F" w:rsidRPr="005405F7">
        <w:rPr>
          <w:rFonts w:ascii="Arial" w:hAnsi="Arial" w:cs="Arial"/>
          <w:lang w:val="en-US" w:eastAsia="ko-KR"/>
        </w:rPr>
        <w:t xml:space="preserve"> for the sake of better uplink coverage analysis</w:t>
      </w:r>
      <w:r w:rsidR="00C02DFA" w:rsidRPr="005405F7">
        <w:rPr>
          <w:rFonts w:ascii="Arial" w:hAnsi="Arial" w:cs="Arial"/>
          <w:lang w:val="en-US" w:eastAsia="ko-KR"/>
        </w:rPr>
        <w:t xml:space="preserve"> the following is proposed.</w:t>
      </w:r>
    </w:p>
    <w:p w14:paraId="3C553E3B" w14:textId="618232F5" w:rsidR="007463F6" w:rsidRDefault="007463F6" w:rsidP="00851D9D">
      <w:r w:rsidRPr="0013303C">
        <w:rPr>
          <w:rFonts w:ascii="Arial" w:eastAsia="Calibri" w:hAnsi="Arial"/>
          <w:sz w:val="18"/>
          <w:szCs w:val="18"/>
        </w:rPr>
        <w:t>Proposal 4: UE reports if it has used slicing specific or AI specific RACH parameters for the RA.</w:t>
      </w:r>
    </w:p>
    <w:p w14:paraId="1B25094F" w14:textId="159CEF27" w:rsidR="00FB5EF4" w:rsidRDefault="00CA4D76" w:rsidP="00851D9D">
      <w:r>
        <w:t xml:space="preserve">Therefore, </w:t>
      </w:r>
    </w:p>
    <w:p w14:paraId="32468230" w14:textId="7912A171" w:rsidR="00610102" w:rsidRPr="00851D9D" w:rsidRDefault="00CA4D76" w:rsidP="00CA4D76">
      <w:pPr>
        <w:pStyle w:val="Proposal"/>
      </w:pPr>
      <w:r w:rsidRPr="00CA4D76">
        <w:t>RAN2 discuss whether UE reports if it has used slicing specific or AI specific RACH parameters for the RA.</w:t>
      </w:r>
    </w:p>
    <w:p w14:paraId="20A871B8" w14:textId="63FB80CD" w:rsidR="00D419C3" w:rsidRDefault="00F64C20" w:rsidP="006B77C6">
      <w:pPr>
        <w:pStyle w:val="Heading1"/>
        <w:numPr>
          <w:ilvl w:val="0"/>
          <w:numId w:val="15"/>
        </w:numPr>
      </w:pPr>
      <w:r>
        <w:t>Conclusion</w:t>
      </w:r>
    </w:p>
    <w:p w14:paraId="1B0DF2DC" w14:textId="77777777" w:rsidR="00860EA5" w:rsidRPr="002E2F14" w:rsidRDefault="00860EA5" w:rsidP="002E2F14">
      <w:pPr>
        <w:pStyle w:val="Proposal"/>
        <w:numPr>
          <w:ilvl w:val="0"/>
          <w:numId w:val="22"/>
        </w:numPr>
        <w:rPr>
          <w:lang w:val="en-US"/>
        </w:rPr>
      </w:pPr>
      <w:r>
        <w:t xml:space="preserve">RAN2 discuss UE logs the </w:t>
      </w:r>
      <w:r w:rsidRPr="00AE55AC">
        <w:t xml:space="preserve">NSAG ID(s) </w:t>
      </w:r>
      <w:r>
        <w:t xml:space="preserve">associated </w:t>
      </w:r>
      <w:r w:rsidRPr="00AE55AC">
        <w:t xml:space="preserve">to the S-NSSAI(s) triggering the RA </w:t>
      </w:r>
      <w:r>
        <w:t>procedure</w:t>
      </w:r>
      <w:r w:rsidRPr="00AE55AC">
        <w:t xml:space="preserve"> (even if they are not included in SIB1).</w:t>
      </w:r>
    </w:p>
    <w:p w14:paraId="405BAA57" w14:textId="77777777" w:rsidR="00860EA5" w:rsidRPr="002E2F14" w:rsidRDefault="00860EA5" w:rsidP="002E2F14">
      <w:pPr>
        <w:pStyle w:val="Proposal"/>
        <w:numPr>
          <w:ilvl w:val="0"/>
          <w:numId w:val="22"/>
        </w:numPr>
        <w:rPr>
          <w:lang w:val="en-US"/>
        </w:rPr>
      </w:pPr>
      <w:r>
        <w:t>RAN2 agree UE logs the NSAG priorities implicitly (logging based on the decreasing order of priority)</w:t>
      </w:r>
      <w:r w:rsidRPr="00AE55AC">
        <w:t>.</w:t>
      </w:r>
    </w:p>
    <w:p w14:paraId="4F6043E5" w14:textId="323B1A37" w:rsidR="00860EA5" w:rsidRPr="002E2F14" w:rsidRDefault="00303119" w:rsidP="002E2F14">
      <w:pPr>
        <w:pStyle w:val="Proposal"/>
        <w:numPr>
          <w:ilvl w:val="0"/>
          <w:numId w:val="22"/>
        </w:numPr>
        <w:rPr>
          <w:rFonts w:asciiTheme="minorHAnsi" w:hAnsiTheme="minorHAnsi" w:cstheme="minorHAnsi"/>
          <w:lang w:val="en-US"/>
        </w:rPr>
      </w:pPr>
      <w:r>
        <w:rPr>
          <w:rFonts w:asciiTheme="minorHAnsi" w:hAnsiTheme="minorHAnsi" w:cstheme="minorHAnsi"/>
        </w:rPr>
        <w:t xml:space="preserve">    </w:t>
      </w:r>
      <w:r w:rsidR="00860EA5" w:rsidRPr="002E2F14">
        <w:rPr>
          <w:rFonts w:asciiTheme="minorHAnsi" w:hAnsiTheme="minorHAnsi" w:cstheme="minorHAnsi"/>
        </w:rPr>
        <w:t>RAN2 discuss whether to include the slice IDs (S-NSSAIs) that triggered the RA procedure in the RA report.</w:t>
      </w:r>
    </w:p>
    <w:p w14:paraId="3F9B541D" w14:textId="21E1C8DF" w:rsidR="00860EA5" w:rsidRPr="002E2F14" w:rsidRDefault="00303119" w:rsidP="002E2F14">
      <w:pPr>
        <w:pStyle w:val="Proposal"/>
        <w:numPr>
          <w:ilvl w:val="0"/>
          <w:numId w:val="22"/>
        </w:numPr>
        <w:rPr>
          <w:rFonts w:asciiTheme="minorHAnsi" w:hAnsiTheme="minorHAnsi" w:cstheme="minorHAnsi"/>
        </w:rPr>
      </w:pPr>
      <w:r>
        <w:rPr>
          <w:rFonts w:asciiTheme="minorHAnsi" w:hAnsiTheme="minorHAnsi" w:cstheme="minorHAnsi"/>
        </w:rPr>
        <w:t xml:space="preserve">    </w:t>
      </w:r>
      <w:r w:rsidR="00860EA5" w:rsidRPr="002E2F14">
        <w:rPr>
          <w:rFonts w:asciiTheme="minorHAnsi" w:hAnsiTheme="minorHAnsi" w:cstheme="minorHAnsi"/>
        </w:rPr>
        <w:t>RAN2 agree to include a single flag indicating whether the SDT was failed or not.</w:t>
      </w:r>
    </w:p>
    <w:p w14:paraId="424D3C1B" w14:textId="77777777" w:rsidR="002E2F14" w:rsidRDefault="002E2F14" w:rsidP="002E2F14">
      <w:pPr>
        <w:pStyle w:val="Proposal"/>
        <w:numPr>
          <w:ilvl w:val="0"/>
          <w:numId w:val="22"/>
        </w:numPr>
      </w:pPr>
      <w:r>
        <w:t>RAN2 discuss which information to be logged based on the three alternatives provided by RAN3 LS (</w:t>
      </w:r>
      <w:r w:rsidRPr="00EF3EF9">
        <w:t>R3-23</w:t>
      </w:r>
      <w:r>
        <w:t>4643):</w:t>
      </w:r>
    </w:p>
    <w:p w14:paraId="2807B432" w14:textId="77777777" w:rsidR="002E2F14" w:rsidRDefault="002E2F14" w:rsidP="002E2F14">
      <w:pPr>
        <w:pStyle w:val="Proposal"/>
        <w:numPr>
          <w:ilvl w:val="1"/>
          <w:numId w:val="22"/>
        </w:numPr>
      </w:pPr>
      <w:r>
        <w:t xml:space="preserve">UE logs </w:t>
      </w:r>
      <w:r w:rsidRPr="00ED780E">
        <w:t xml:space="preserve">the feature priority of each feature in the feature combination used by the UE at the time RACH access is </w:t>
      </w:r>
      <w:proofErr w:type="gramStart"/>
      <w:r w:rsidRPr="00ED780E">
        <w:t>triggered</w:t>
      </w:r>
      <w:proofErr w:type="gramEnd"/>
    </w:p>
    <w:p w14:paraId="4A98BA94" w14:textId="77777777" w:rsidR="002E2F14" w:rsidRPr="00ED780E" w:rsidRDefault="002E2F14" w:rsidP="002E2F14">
      <w:pPr>
        <w:pStyle w:val="Proposal"/>
        <w:numPr>
          <w:ilvl w:val="1"/>
          <w:numId w:val="22"/>
        </w:numPr>
      </w:pPr>
      <w:r>
        <w:t xml:space="preserve">UE logs the </w:t>
      </w:r>
      <w:r w:rsidRPr="00ED780E">
        <w:t>RACH partition configuration information</w:t>
      </w:r>
      <w:r>
        <w:t xml:space="preserve"> </w:t>
      </w:r>
      <w:proofErr w:type="gramStart"/>
      <w:r>
        <w:t>i.e.,,</w:t>
      </w:r>
      <w:proofErr w:type="gramEnd"/>
      <w:r>
        <w:t xml:space="preserve"> </w:t>
      </w:r>
      <w:r w:rsidRPr="00ED780E">
        <w:t>start preamble index and the number of preambles in the partition</w:t>
      </w:r>
    </w:p>
    <w:p w14:paraId="603AA67E" w14:textId="77777777" w:rsidR="002E2F14" w:rsidRDefault="002E2F14" w:rsidP="002E2F14">
      <w:pPr>
        <w:pStyle w:val="Proposal"/>
        <w:numPr>
          <w:ilvl w:val="1"/>
          <w:numId w:val="22"/>
        </w:numPr>
      </w:pPr>
      <w:r w:rsidRPr="00ED780E">
        <w:lastRenderedPageBreak/>
        <w:t xml:space="preserve">UE logs time between RACH access that led to the generation of a RA Report and when RA Report was </w:t>
      </w:r>
      <w:proofErr w:type="gramStart"/>
      <w:r w:rsidRPr="00ED780E">
        <w:t>retrieved</w:t>
      </w:r>
      <w:proofErr w:type="gramEnd"/>
    </w:p>
    <w:p w14:paraId="244BE3D5" w14:textId="77777777" w:rsidR="002E2F14" w:rsidRDefault="002E2F14" w:rsidP="002E2F14">
      <w:pPr>
        <w:pStyle w:val="Proposal"/>
        <w:numPr>
          <w:ilvl w:val="0"/>
          <w:numId w:val="0"/>
        </w:numPr>
        <w:ind w:left="2155" w:hanging="1304"/>
      </w:pPr>
    </w:p>
    <w:p w14:paraId="7CA4FC8F" w14:textId="12474FC2" w:rsidR="00ED5DDA" w:rsidRPr="00A81F2A" w:rsidRDefault="00ED5DDA" w:rsidP="007938AA">
      <w:pPr>
        <w:pStyle w:val="Proposal"/>
        <w:numPr>
          <w:ilvl w:val="0"/>
          <w:numId w:val="0"/>
        </w:numPr>
        <w:ind w:left="2155" w:hanging="1304"/>
        <w:jc w:val="left"/>
        <w:rPr>
          <w:b w:val="0"/>
          <w:bCs w:val="0"/>
        </w:rPr>
      </w:pPr>
      <w:r w:rsidRPr="00A81F2A">
        <w:rPr>
          <w:b w:val="0"/>
          <w:bCs w:val="0"/>
        </w:rPr>
        <w:t>if time allows</w:t>
      </w:r>
      <w:r w:rsidR="00303119" w:rsidRPr="00A81F2A">
        <w:rPr>
          <w:b w:val="0"/>
          <w:bCs w:val="0"/>
        </w:rPr>
        <w:t xml:space="preserve"> RAN2 </w:t>
      </w:r>
      <w:r w:rsidR="00DA62E8">
        <w:rPr>
          <w:b w:val="0"/>
          <w:bCs w:val="0"/>
        </w:rPr>
        <w:t xml:space="preserve">also </w:t>
      </w:r>
      <w:r w:rsidR="00303119" w:rsidRPr="00A81F2A">
        <w:rPr>
          <w:b w:val="0"/>
          <w:bCs w:val="0"/>
        </w:rPr>
        <w:t>discuss the following proposals</w:t>
      </w:r>
      <w:r w:rsidR="008F0B92" w:rsidRPr="00A81F2A">
        <w:rPr>
          <w:b w:val="0"/>
          <w:bCs w:val="0"/>
        </w:rPr>
        <w:t>:</w:t>
      </w:r>
    </w:p>
    <w:p w14:paraId="056A00FF" w14:textId="77777777" w:rsidR="00ED5DDA" w:rsidRDefault="00ED5DDA" w:rsidP="002E2F14">
      <w:pPr>
        <w:pStyle w:val="Proposal"/>
        <w:numPr>
          <w:ilvl w:val="0"/>
          <w:numId w:val="0"/>
        </w:numPr>
        <w:ind w:left="2155" w:hanging="1304"/>
      </w:pPr>
    </w:p>
    <w:p w14:paraId="4001CD9D" w14:textId="77777777" w:rsidR="00ED5DDA" w:rsidRDefault="00ED5DDA" w:rsidP="00ED5DDA">
      <w:pPr>
        <w:pStyle w:val="Proposal"/>
      </w:pPr>
      <w:r>
        <w:t xml:space="preserve">RAN2 discuss which of the following information to the logged in the RA report when the SDT triggers an RA </w:t>
      </w:r>
      <w:proofErr w:type="gramStart"/>
      <w:r>
        <w:t>procedure</w:t>
      </w:r>
      <w:proofErr w:type="gramEnd"/>
    </w:p>
    <w:p w14:paraId="2039DF7F" w14:textId="77777777" w:rsidR="00ED5DDA" w:rsidRDefault="00ED5DDA" w:rsidP="00ED5DDA">
      <w:pPr>
        <w:pStyle w:val="Proposal"/>
        <w:numPr>
          <w:ilvl w:val="1"/>
          <w:numId w:val="17"/>
        </w:numPr>
      </w:pPr>
      <w:r>
        <w:t>UE reports the DL RSRP and pending UL data volume at the time of SDT initiation.</w:t>
      </w:r>
    </w:p>
    <w:p w14:paraId="673FCE58" w14:textId="77777777" w:rsidR="00ED5DDA" w:rsidRDefault="00ED5DDA" w:rsidP="00ED5DDA">
      <w:pPr>
        <w:pStyle w:val="Proposal"/>
        <w:numPr>
          <w:ilvl w:val="1"/>
          <w:numId w:val="17"/>
        </w:numPr>
      </w:pPr>
      <w:r>
        <w:t xml:space="preserve">The data volume buffered at UE side upon SDT </w:t>
      </w:r>
      <w:proofErr w:type="gramStart"/>
      <w:r>
        <w:t>initiation</w:t>
      </w:r>
      <w:proofErr w:type="gramEnd"/>
    </w:p>
    <w:p w14:paraId="15DC038D" w14:textId="77777777" w:rsidR="00ED5DDA" w:rsidRDefault="00ED5DDA" w:rsidP="00ED5DDA">
      <w:pPr>
        <w:pStyle w:val="Proposal"/>
        <w:numPr>
          <w:ilvl w:val="1"/>
          <w:numId w:val="17"/>
        </w:numPr>
      </w:pPr>
      <w:r>
        <w:t xml:space="preserve">The data volume buffered at UE side when SDT </w:t>
      </w:r>
      <w:proofErr w:type="gramStart"/>
      <w:r>
        <w:t>fails</w:t>
      </w:r>
      <w:proofErr w:type="gramEnd"/>
    </w:p>
    <w:p w14:paraId="0E0A6643" w14:textId="77777777" w:rsidR="00ED5DDA" w:rsidRPr="00ED780E" w:rsidRDefault="00ED5DDA" w:rsidP="002E2F14">
      <w:pPr>
        <w:pStyle w:val="Proposal"/>
        <w:numPr>
          <w:ilvl w:val="0"/>
          <w:numId w:val="0"/>
        </w:numPr>
        <w:ind w:left="2155" w:hanging="1304"/>
      </w:pPr>
    </w:p>
    <w:p w14:paraId="32F51291" w14:textId="77777777" w:rsidR="00562EBF" w:rsidRDefault="00562EBF" w:rsidP="00562EBF">
      <w:pPr>
        <w:pStyle w:val="Proposal"/>
      </w:pPr>
      <w:r>
        <w:t xml:space="preserve">RAN2 firstly discusses what kind of power information for an RA procedure the network </w:t>
      </w:r>
      <w:proofErr w:type="gramStart"/>
      <w:r>
        <w:t>actually needs</w:t>
      </w:r>
      <w:proofErr w:type="gramEnd"/>
      <w:r>
        <w:t xml:space="preserve"> for RA enhancement.</w:t>
      </w:r>
    </w:p>
    <w:p w14:paraId="7ED604A9" w14:textId="77777777" w:rsidR="00562EBF" w:rsidRDefault="00562EBF" w:rsidP="00562EBF">
      <w:pPr>
        <w:pStyle w:val="Proposal"/>
      </w:pPr>
      <w:r>
        <w:t>if power ramping information is needed at network, RAN2 considers the following options:</w:t>
      </w:r>
      <w:r>
        <w:br/>
        <w:t>Option 1: UE indicates whether notification of suspending power ramping counter has been received from power layer per RA attempt in RA report.</w:t>
      </w:r>
      <w:r>
        <w:br/>
        <w:t>Option 2: UE indicates whether power ramping is performed or not per RA attempt in RA report.</w:t>
      </w:r>
    </w:p>
    <w:p w14:paraId="3C114250" w14:textId="77777777" w:rsidR="00562EBF" w:rsidRDefault="00562EBF" w:rsidP="00562EBF">
      <w:pPr>
        <w:pStyle w:val="Proposal"/>
      </w:pPr>
      <w:r>
        <w:t xml:space="preserve">RAN2 discuss if </w:t>
      </w:r>
      <w:proofErr w:type="spellStart"/>
      <w:r>
        <w:t>raPurposes</w:t>
      </w:r>
      <w:proofErr w:type="spellEnd"/>
      <w:r>
        <w:t xml:space="preserve"> (including </w:t>
      </w:r>
      <w:proofErr w:type="spellStart"/>
      <w:r w:rsidRPr="00680F75">
        <w:t>SchedulingRequestFailure</w:t>
      </w:r>
      <w:proofErr w:type="spellEnd"/>
      <w:r>
        <w:t xml:space="preserve"> and </w:t>
      </w:r>
      <w:proofErr w:type="spellStart"/>
      <w:r w:rsidRPr="00680F75">
        <w:t>noPUCCHResourceAvailable</w:t>
      </w:r>
      <w:proofErr w:type="spellEnd"/>
      <w:r>
        <w:t xml:space="preserve">) require any change when the LBT failure leads to an SR procedure failure or unavailability of the PUCCH resources for the SR in </w:t>
      </w:r>
      <w:proofErr w:type="spellStart"/>
      <w:r>
        <w:t>SCell</w:t>
      </w:r>
      <w:proofErr w:type="spellEnd"/>
      <w:r>
        <w:t>.</w:t>
      </w:r>
    </w:p>
    <w:p w14:paraId="2979B495" w14:textId="77777777" w:rsidR="00562EBF" w:rsidRPr="00851D9D" w:rsidRDefault="00562EBF" w:rsidP="00562EBF">
      <w:pPr>
        <w:pStyle w:val="Proposal"/>
      </w:pPr>
      <w:r w:rsidRPr="00CA4D76">
        <w:t>RAN2 discuss whether UE reports if it has used slicing specific or AI specific RACH parameters for the RA.</w:t>
      </w:r>
    </w:p>
    <w:p w14:paraId="20A871BA" w14:textId="1F0CE402" w:rsidR="00D419C3" w:rsidRPr="002E2F14" w:rsidRDefault="00D419C3">
      <w:pPr>
        <w:pStyle w:val="BodyText"/>
      </w:pPr>
    </w:p>
    <w:p w14:paraId="20A871BB" w14:textId="77777777" w:rsidR="00D419C3" w:rsidRDefault="00F64C20">
      <w:pPr>
        <w:pStyle w:val="Heading1"/>
      </w:pPr>
      <w:r>
        <w:t>4. References</w:t>
      </w:r>
    </w:p>
    <w:p w14:paraId="2C9B2965" w14:textId="77777777" w:rsidR="006A5AF1" w:rsidRDefault="00F91CD7" w:rsidP="006B77C6">
      <w:pPr>
        <w:pStyle w:val="BodyText"/>
        <w:numPr>
          <w:ilvl w:val="0"/>
          <w:numId w:val="18"/>
        </w:numPr>
      </w:pPr>
      <w:hyperlink r:id="rId53">
        <w:r w:rsidR="006A5AF1" w:rsidRPr="00ED7A8C">
          <w:t>R2-2310049</w:t>
        </w:r>
      </w:hyperlink>
      <w:r w:rsidR="006A5AF1" w:rsidRPr="00ED7A8C">
        <w:t xml:space="preserve"> </w:t>
      </w:r>
      <w:hyperlink r:id="rId54">
        <w:r w:rsidR="006A5AF1" w:rsidRPr="00ED7A8C">
          <w:t>M</w:t>
        </w:r>
      </w:hyperlink>
      <w:r w:rsidR="006A5AF1" w:rsidRPr="00ED7A8C">
        <w:tab/>
      </w:r>
      <w:hyperlink r:id="rId55">
        <w:r w:rsidR="006A5AF1" w:rsidRPr="00ED7A8C">
          <w:t>Consideration on the SON enhancements for RACH report</w:t>
        </w:r>
      </w:hyperlink>
      <w:r w:rsidR="006A5AF1" w:rsidRPr="00ED7A8C">
        <w:tab/>
        <w:t>Xiaomi</w:t>
      </w:r>
    </w:p>
    <w:p w14:paraId="578FE20E" w14:textId="77777777" w:rsidR="006A5AF1" w:rsidRDefault="00F91CD7" w:rsidP="006B77C6">
      <w:pPr>
        <w:pStyle w:val="BodyText"/>
        <w:numPr>
          <w:ilvl w:val="0"/>
          <w:numId w:val="18"/>
        </w:numPr>
      </w:pPr>
      <w:hyperlink r:id="rId56">
        <w:r w:rsidR="006A5AF1" w:rsidRPr="00ED7A8C">
          <w:t>R2-2310272</w:t>
        </w:r>
      </w:hyperlink>
      <w:r w:rsidR="006A5AF1" w:rsidRPr="00ED7A8C">
        <w:t xml:space="preserve"> </w:t>
      </w:r>
      <w:hyperlink r:id="rId57">
        <w:r w:rsidR="006A5AF1" w:rsidRPr="00ED7A8C">
          <w:t>M</w:t>
        </w:r>
      </w:hyperlink>
      <w:r w:rsidR="006A5AF1" w:rsidRPr="00ED7A8C">
        <w:tab/>
      </w:r>
      <w:hyperlink r:id="rId58">
        <w:r w:rsidR="006A5AF1" w:rsidRPr="00ED7A8C">
          <w:t>Discussion on RACH Enhancement for SONMDT</w:t>
        </w:r>
      </w:hyperlink>
      <w:r w:rsidR="006A5AF1" w:rsidRPr="00ED7A8C">
        <w:tab/>
        <w:t>CMCC</w:t>
      </w:r>
    </w:p>
    <w:p w14:paraId="45E00F2C" w14:textId="77777777" w:rsidR="006A5AF1" w:rsidRDefault="00F91CD7" w:rsidP="006B77C6">
      <w:pPr>
        <w:pStyle w:val="BodyText"/>
        <w:numPr>
          <w:ilvl w:val="0"/>
          <w:numId w:val="18"/>
        </w:numPr>
      </w:pPr>
      <w:hyperlink r:id="rId59">
        <w:r w:rsidR="006A5AF1" w:rsidRPr="00ED7A8C">
          <w:t>R2-2310344</w:t>
        </w:r>
      </w:hyperlink>
      <w:r w:rsidR="006A5AF1" w:rsidRPr="00ED7A8C">
        <w:t xml:space="preserve"> </w:t>
      </w:r>
      <w:hyperlink r:id="rId60">
        <w:r w:rsidR="006A5AF1" w:rsidRPr="00ED7A8C">
          <w:t>M</w:t>
        </w:r>
      </w:hyperlink>
      <w:r w:rsidR="006A5AF1" w:rsidRPr="00ED7A8C">
        <w:tab/>
      </w:r>
      <w:hyperlink r:id="rId61">
        <w:r w:rsidR="006A5AF1" w:rsidRPr="00ED7A8C">
          <w:t>RACH enhancements remaining issues</w:t>
        </w:r>
      </w:hyperlink>
      <w:r w:rsidR="006A5AF1" w:rsidRPr="00ED7A8C">
        <w:tab/>
        <w:t>Apple</w:t>
      </w:r>
    </w:p>
    <w:p w14:paraId="3FB2EDE4" w14:textId="77777777" w:rsidR="006A5AF1" w:rsidRDefault="00F91CD7" w:rsidP="006B77C6">
      <w:pPr>
        <w:pStyle w:val="BodyText"/>
        <w:numPr>
          <w:ilvl w:val="0"/>
          <w:numId w:val="18"/>
        </w:numPr>
      </w:pPr>
      <w:hyperlink r:id="rId62">
        <w:r w:rsidR="006A5AF1" w:rsidRPr="00ED7A8C">
          <w:t>R2-2310367</w:t>
        </w:r>
      </w:hyperlink>
      <w:r w:rsidR="006A5AF1" w:rsidRPr="00ED7A8C">
        <w:t xml:space="preserve"> </w:t>
      </w:r>
      <w:hyperlink r:id="rId63">
        <w:r w:rsidR="006A5AF1" w:rsidRPr="00ED7A8C">
          <w:t>M</w:t>
        </w:r>
      </w:hyperlink>
      <w:r w:rsidR="006A5AF1" w:rsidRPr="00ED7A8C">
        <w:tab/>
      </w:r>
      <w:hyperlink r:id="rId64">
        <w:r w:rsidR="006A5AF1" w:rsidRPr="00ED7A8C">
          <w:t>RACH enhancement for SON</w:t>
        </w:r>
      </w:hyperlink>
      <w:r w:rsidR="006A5AF1" w:rsidRPr="00ED7A8C">
        <w:tab/>
        <w:t>CATT</w:t>
      </w:r>
    </w:p>
    <w:p w14:paraId="4E5D14AD" w14:textId="77777777" w:rsidR="006A5AF1" w:rsidRDefault="00F91CD7" w:rsidP="006B77C6">
      <w:pPr>
        <w:pStyle w:val="BodyText"/>
        <w:numPr>
          <w:ilvl w:val="0"/>
          <w:numId w:val="18"/>
        </w:numPr>
      </w:pPr>
      <w:hyperlink r:id="rId65">
        <w:r w:rsidR="006A5AF1" w:rsidRPr="00ED7A8C">
          <w:t>R2-2310423</w:t>
        </w:r>
      </w:hyperlink>
      <w:r w:rsidR="006A5AF1" w:rsidRPr="00ED7A8C">
        <w:t xml:space="preserve"> </w:t>
      </w:r>
      <w:hyperlink r:id="rId66">
        <w:r w:rsidR="006A5AF1" w:rsidRPr="00ED7A8C">
          <w:t>M</w:t>
        </w:r>
      </w:hyperlink>
      <w:r w:rsidR="006A5AF1" w:rsidRPr="00ED7A8C">
        <w:tab/>
      </w:r>
      <w:hyperlink r:id="rId67">
        <w:r w:rsidR="006A5AF1" w:rsidRPr="00ED7A8C">
          <w:t>Power information in RA report</w:t>
        </w:r>
      </w:hyperlink>
      <w:r w:rsidR="006A5AF1" w:rsidRPr="00ED7A8C">
        <w:tab/>
        <w:t>SHARP Corporation</w:t>
      </w:r>
    </w:p>
    <w:p w14:paraId="63EF0A4F" w14:textId="77777777" w:rsidR="006A5AF1" w:rsidRDefault="00F91CD7" w:rsidP="006B77C6">
      <w:pPr>
        <w:pStyle w:val="BodyText"/>
        <w:numPr>
          <w:ilvl w:val="0"/>
          <w:numId w:val="18"/>
        </w:numPr>
      </w:pPr>
      <w:hyperlink r:id="rId68">
        <w:r w:rsidR="006A5AF1" w:rsidRPr="00ED7A8C">
          <w:t>R2-2310428</w:t>
        </w:r>
      </w:hyperlink>
      <w:r w:rsidR="006A5AF1" w:rsidRPr="00ED7A8C">
        <w:t xml:space="preserve"> </w:t>
      </w:r>
      <w:hyperlink r:id="rId69">
        <w:r w:rsidR="006A5AF1" w:rsidRPr="00ED7A8C">
          <w:t>M</w:t>
        </w:r>
      </w:hyperlink>
      <w:r w:rsidR="006A5AF1" w:rsidRPr="00ED7A8C">
        <w:tab/>
      </w:r>
      <w:hyperlink r:id="rId70">
        <w:r w:rsidR="006A5AF1" w:rsidRPr="00ED7A8C">
          <w:t>RA report enhancement for SDT</w:t>
        </w:r>
      </w:hyperlink>
      <w:r w:rsidR="006A5AF1" w:rsidRPr="00ED7A8C">
        <w:tab/>
        <w:t>SHARP Corporation</w:t>
      </w:r>
    </w:p>
    <w:p w14:paraId="646B7441" w14:textId="77777777" w:rsidR="006A5AF1" w:rsidRDefault="00F91CD7" w:rsidP="006B77C6">
      <w:pPr>
        <w:pStyle w:val="BodyText"/>
        <w:numPr>
          <w:ilvl w:val="0"/>
          <w:numId w:val="18"/>
        </w:numPr>
      </w:pPr>
      <w:hyperlink r:id="rId71">
        <w:r w:rsidR="006A5AF1" w:rsidRPr="00ED7A8C">
          <w:t>R2-2310434</w:t>
        </w:r>
      </w:hyperlink>
      <w:r w:rsidR="006A5AF1" w:rsidRPr="00ED7A8C">
        <w:t xml:space="preserve"> </w:t>
      </w:r>
      <w:hyperlink r:id="rId72">
        <w:r w:rsidR="006A5AF1" w:rsidRPr="00ED7A8C">
          <w:t>M</w:t>
        </w:r>
      </w:hyperlink>
      <w:r w:rsidR="006A5AF1" w:rsidRPr="00ED7A8C">
        <w:tab/>
      </w:r>
      <w:hyperlink r:id="rId73">
        <w:r w:rsidR="006A5AF1" w:rsidRPr="00ED7A8C">
          <w:t>[Draft] Reply LS on RACH enhancement</w:t>
        </w:r>
      </w:hyperlink>
      <w:r w:rsidR="006A5AF1" w:rsidRPr="00ED7A8C">
        <w:tab/>
        <w:t>CMCC</w:t>
      </w:r>
    </w:p>
    <w:p w14:paraId="0957CF9D" w14:textId="77777777" w:rsidR="006A5AF1" w:rsidRDefault="00F91CD7" w:rsidP="006B77C6">
      <w:pPr>
        <w:pStyle w:val="BodyText"/>
        <w:numPr>
          <w:ilvl w:val="0"/>
          <w:numId w:val="18"/>
        </w:numPr>
      </w:pPr>
      <w:hyperlink r:id="rId74">
        <w:r w:rsidR="006A5AF1" w:rsidRPr="00ED7A8C">
          <w:t>R2-2310500</w:t>
        </w:r>
      </w:hyperlink>
      <w:r w:rsidR="006A5AF1" w:rsidRPr="00ED7A8C">
        <w:t xml:space="preserve"> </w:t>
      </w:r>
      <w:hyperlink r:id="rId75">
        <w:r w:rsidR="006A5AF1" w:rsidRPr="00ED7A8C">
          <w:t>M</w:t>
        </w:r>
      </w:hyperlink>
      <w:r w:rsidR="006A5AF1" w:rsidRPr="00ED7A8C">
        <w:tab/>
      </w:r>
      <w:hyperlink r:id="rId76">
        <w:r w:rsidR="006A5AF1" w:rsidRPr="00ED7A8C">
          <w:t>Discussion on RACH enhancement (RAN3 LS R3-234643)</w:t>
        </w:r>
      </w:hyperlink>
      <w:r w:rsidR="006A5AF1" w:rsidRPr="00ED7A8C">
        <w:tab/>
        <w:t xml:space="preserve">Huawei, </w:t>
      </w:r>
      <w:proofErr w:type="spellStart"/>
      <w:r w:rsidR="006A5AF1" w:rsidRPr="00ED7A8C">
        <w:t>HiSilicon</w:t>
      </w:r>
      <w:proofErr w:type="spellEnd"/>
    </w:p>
    <w:p w14:paraId="08C46007" w14:textId="77777777" w:rsidR="006A5AF1" w:rsidRDefault="00F91CD7" w:rsidP="006B77C6">
      <w:pPr>
        <w:pStyle w:val="BodyText"/>
        <w:numPr>
          <w:ilvl w:val="0"/>
          <w:numId w:val="18"/>
        </w:numPr>
      </w:pPr>
      <w:hyperlink r:id="rId77">
        <w:r w:rsidR="006A5AF1" w:rsidRPr="00ED7A8C">
          <w:t>R2-2310504</w:t>
        </w:r>
      </w:hyperlink>
      <w:r w:rsidR="006A5AF1" w:rsidRPr="00ED7A8C">
        <w:t xml:space="preserve"> </w:t>
      </w:r>
      <w:hyperlink r:id="rId78">
        <w:r w:rsidR="006A5AF1" w:rsidRPr="00ED7A8C">
          <w:t>M</w:t>
        </w:r>
      </w:hyperlink>
      <w:r w:rsidR="006A5AF1" w:rsidRPr="00ED7A8C">
        <w:tab/>
      </w:r>
      <w:hyperlink r:id="rId79">
        <w:r w:rsidR="006A5AF1" w:rsidRPr="00ED7A8C">
          <w:t>Discussion on leftover issues for RACH enhancement</w:t>
        </w:r>
      </w:hyperlink>
      <w:r w:rsidR="006A5AF1" w:rsidRPr="00ED7A8C">
        <w:tab/>
        <w:t xml:space="preserve">Huawei, </w:t>
      </w:r>
      <w:proofErr w:type="spellStart"/>
      <w:r w:rsidR="006A5AF1" w:rsidRPr="00ED7A8C">
        <w:t>HiSilicon</w:t>
      </w:r>
      <w:proofErr w:type="spellEnd"/>
    </w:p>
    <w:p w14:paraId="70A4A38A" w14:textId="77777777" w:rsidR="006A5AF1" w:rsidRPr="00ED7A8C" w:rsidRDefault="00F91CD7" w:rsidP="006B77C6">
      <w:pPr>
        <w:pStyle w:val="BodyText"/>
        <w:numPr>
          <w:ilvl w:val="0"/>
          <w:numId w:val="18"/>
        </w:numPr>
      </w:pPr>
      <w:hyperlink r:id="rId80">
        <w:r w:rsidR="006A5AF1" w:rsidRPr="00ED7A8C">
          <w:t>R2-2310566</w:t>
        </w:r>
      </w:hyperlink>
      <w:r w:rsidR="006A5AF1" w:rsidRPr="00ED7A8C">
        <w:t xml:space="preserve"> </w:t>
      </w:r>
      <w:hyperlink r:id="rId81">
        <w:r w:rsidR="006A5AF1" w:rsidRPr="00ED7A8C">
          <w:t>M</w:t>
        </w:r>
      </w:hyperlink>
      <w:r w:rsidR="006A5AF1" w:rsidRPr="00ED7A8C">
        <w:tab/>
      </w:r>
      <w:hyperlink r:id="rId82">
        <w:r w:rsidR="006A5AF1" w:rsidRPr="00ED7A8C">
          <w:t>Consideration on RACH partitioning enhancements</w:t>
        </w:r>
      </w:hyperlink>
      <w:r w:rsidR="006A5AF1" w:rsidRPr="00ED7A8C">
        <w:tab/>
        <w:t xml:space="preserve">ZTE Corporation, </w:t>
      </w:r>
      <w:proofErr w:type="spellStart"/>
      <w:r w:rsidR="006A5AF1" w:rsidRPr="00ED7A8C">
        <w:t>Sanechips</w:t>
      </w:r>
      <w:proofErr w:type="spellEnd"/>
    </w:p>
    <w:p w14:paraId="7722CB68" w14:textId="77777777" w:rsidR="006A5AF1" w:rsidRDefault="00F91CD7" w:rsidP="006B77C6">
      <w:pPr>
        <w:pStyle w:val="BodyText"/>
        <w:numPr>
          <w:ilvl w:val="0"/>
          <w:numId w:val="18"/>
        </w:numPr>
      </w:pPr>
      <w:hyperlink r:id="rId83">
        <w:r w:rsidR="006A5AF1" w:rsidRPr="00ED7A8C">
          <w:t>R2-2310567</w:t>
        </w:r>
      </w:hyperlink>
      <w:r w:rsidR="006A5AF1" w:rsidRPr="00ED7A8C">
        <w:t xml:space="preserve"> </w:t>
      </w:r>
      <w:hyperlink r:id="rId84">
        <w:r w:rsidR="006A5AF1" w:rsidRPr="00ED7A8C">
          <w:t>M</w:t>
        </w:r>
      </w:hyperlink>
      <w:r w:rsidR="006A5AF1" w:rsidRPr="00ED7A8C">
        <w:tab/>
      </w:r>
      <w:hyperlink r:id="rId85">
        <w:r w:rsidR="006A5AF1" w:rsidRPr="00ED7A8C">
          <w:t>Consideration on other RACH enhancements</w:t>
        </w:r>
      </w:hyperlink>
      <w:r w:rsidR="006A5AF1" w:rsidRPr="00ED7A8C">
        <w:tab/>
        <w:t xml:space="preserve">ZTE Corporation, </w:t>
      </w:r>
      <w:proofErr w:type="spellStart"/>
      <w:r w:rsidR="006A5AF1" w:rsidRPr="00ED7A8C">
        <w:t>Sanechips</w:t>
      </w:r>
      <w:proofErr w:type="spellEnd"/>
    </w:p>
    <w:p w14:paraId="0CE252BD" w14:textId="77777777" w:rsidR="006A5AF1" w:rsidRDefault="00F91CD7" w:rsidP="006B77C6">
      <w:pPr>
        <w:pStyle w:val="BodyText"/>
        <w:numPr>
          <w:ilvl w:val="0"/>
          <w:numId w:val="18"/>
        </w:numPr>
      </w:pPr>
      <w:hyperlink r:id="rId86">
        <w:r w:rsidR="006A5AF1" w:rsidRPr="00ED7A8C">
          <w:t>R2-2310614</w:t>
        </w:r>
      </w:hyperlink>
      <w:r w:rsidR="006A5AF1" w:rsidRPr="00ED7A8C">
        <w:t xml:space="preserve"> </w:t>
      </w:r>
      <w:hyperlink r:id="rId87">
        <w:r w:rsidR="006A5AF1" w:rsidRPr="00ED7A8C">
          <w:t>M</w:t>
        </w:r>
      </w:hyperlink>
      <w:r w:rsidR="006A5AF1" w:rsidRPr="00ED7A8C">
        <w:tab/>
      </w:r>
      <w:hyperlink r:id="rId88">
        <w:r w:rsidR="006A5AF1" w:rsidRPr="00ED7A8C">
          <w:t>SON/MDT enhancements for RACH</w:t>
        </w:r>
      </w:hyperlink>
      <w:r w:rsidR="006A5AF1" w:rsidRPr="00ED7A8C">
        <w:tab/>
        <w:t>Samsung</w:t>
      </w:r>
    </w:p>
    <w:p w14:paraId="618CDD2C" w14:textId="77777777" w:rsidR="006A5AF1" w:rsidRPr="00ED7A8C" w:rsidRDefault="00F91CD7" w:rsidP="006B77C6">
      <w:pPr>
        <w:pStyle w:val="BodyText"/>
        <w:numPr>
          <w:ilvl w:val="0"/>
          <w:numId w:val="18"/>
        </w:numPr>
      </w:pPr>
      <w:hyperlink r:id="rId89">
        <w:r w:rsidR="006A5AF1" w:rsidRPr="00ED7A8C">
          <w:t>R2-2310649</w:t>
        </w:r>
      </w:hyperlink>
      <w:r w:rsidR="006A5AF1" w:rsidRPr="00ED7A8C">
        <w:t xml:space="preserve"> </w:t>
      </w:r>
      <w:hyperlink r:id="rId90">
        <w:r w:rsidR="006A5AF1" w:rsidRPr="00ED7A8C">
          <w:t>M</w:t>
        </w:r>
      </w:hyperlink>
      <w:r w:rsidR="006A5AF1" w:rsidRPr="00ED7A8C">
        <w:tab/>
      </w:r>
      <w:hyperlink r:id="rId91">
        <w:r w:rsidR="006A5AF1" w:rsidRPr="00ED7A8C">
          <w:t>Discussion on RACH enhancement for SON</w:t>
        </w:r>
      </w:hyperlink>
      <w:r w:rsidR="006A5AF1" w:rsidRPr="00ED7A8C">
        <w:tab/>
        <w:t>NEC</w:t>
      </w:r>
    </w:p>
    <w:p w14:paraId="740DC9E2" w14:textId="77777777" w:rsidR="006A5AF1" w:rsidRDefault="00F91CD7" w:rsidP="006B77C6">
      <w:pPr>
        <w:pStyle w:val="BodyText"/>
        <w:numPr>
          <w:ilvl w:val="0"/>
          <w:numId w:val="18"/>
        </w:numPr>
      </w:pPr>
      <w:hyperlink r:id="rId92">
        <w:r w:rsidR="006A5AF1" w:rsidRPr="00ED7A8C">
          <w:t>R2-2310705</w:t>
        </w:r>
      </w:hyperlink>
      <w:r w:rsidR="006A5AF1" w:rsidRPr="00ED7A8C">
        <w:t xml:space="preserve"> </w:t>
      </w:r>
      <w:hyperlink r:id="rId93">
        <w:r w:rsidR="006A5AF1" w:rsidRPr="00ED7A8C">
          <w:t>M</w:t>
        </w:r>
      </w:hyperlink>
      <w:r w:rsidR="006A5AF1" w:rsidRPr="00ED7A8C">
        <w:tab/>
      </w:r>
      <w:hyperlink r:id="rId94">
        <w:r w:rsidR="006A5AF1" w:rsidRPr="00ED7A8C">
          <w:t>Discussion on RACH enhancement for SON and reply LS proposal to R2-2309437/R3-234643</w:t>
        </w:r>
      </w:hyperlink>
      <w:r w:rsidR="006A5AF1" w:rsidRPr="00ED7A8C">
        <w:tab/>
        <w:t>Nokia, Nokia Shanghai Bell</w:t>
      </w:r>
    </w:p>
    <w:p w14:paraId="5006C854" w14:textId="77777777" w:rsidR="006A5AF1" w:rsidRDefault="00F91CD7" w:rsidP="006B77C6">
      <w:pPr>
        <w:pStyle w:val="BodyText"/>
        <w:numPr>
          <w:ilvl w:val="0"/>
          <w:numId w:val="18"/>
        </w:numPr>
      </w:pPr>
      <w:hyperlink r:id="rId95">
        <w:r w:rsidR="006A5AF1" w:rsidRPr="00ED7A8C">
          <w:t>R2-2310748</w:t>
        </w:r>
      </w:hyperlink>
      <w:r w:rsidR="006A5AF1" w:rsidRPr="00ED7A8C">
        <w:t xml:space="preserve"> </w:t>
      </w:r>
      <w:hyperlink r:id="rId96">
        <w:r w:rsidR="006A5AF1" w:rsidRPr="00ED7A8C">
          <w:t>M</w:t>
        </w:r>
      </w:hyperlink>
      <w:r w:rsidR="006A5AF1" w:rsidRPr="00ED7A8C">
        <w:tab/>
      </w:r>
      <w:hyperlink r:id="rId97">
        <w:r w:rsidR="006A5AF1" w:rsidRPr="00ED7A8C">
          <w:t>RA report enhancement</w:t>
        </w:r>
      </w:hyperlink>
      <w:r w:rsidR="006A5AF1" w:rsidRPr="00ED7A8C">
        <w:tab/>
        <w:t>Ericsson</w:t>
      </w:r>
    </w:p>
    <w:p w14:paraId="2F4027A4" w14:textId="77777777" w:rsidR="006A5AF1" w:rsidRDefault="00F91CD7" w:rsidP="006B77C6">
      <w:pPr>
        <w:pStyle w:val="BodyText"/>
        <w:numPr>
          <w:ilvl w:val="0"/>
          <w:numId w:val="18"/>
        </w:numPr>
      </w:pPr>
      <w:hyperlink r:id="rId98">
        <w:r w:rsidR="006A5AF1" w:rsidRPr="00ED7A8C">
          <w:t>R2-2310792</w:t>
        </w:r>
      </w:hyperlink>
      <w:r w:rsidR="006A5AF1" w:rsidRPr="00ED7A8C">
        <w:t xml:space="preserve"> </w:t>
      </w:r>
      <w:hyperlink r:id="rId99">
        <w:r w:rsidR="006A5AF1" w:rsidRPr="00ED7A8C">
          <w:t>M</w:t>
        </w:r>
      </w:hyperlink>
      <w:r w:rsidR="006A5AF1" w:rsidRPr="00ED7A8C">
        <w:tab/>
      </w:r>
      <w:hyperlink r:id="rId100">
        <w:r w:rsidR="006A5AF1" w:rsidRPr="00ED7A8C">
          <w:t>Discussion on RACH enhancement</w:t>
        </w:r>
      </w:hyperlink>
      <w:r w:rsidR="006A5AF1" w:rsidRPr="00ED7A8C">
        <w:tab/>
        <w:t>China Telecom Corporation Ltd.</w:t>
      </w:r>
    </w:p>
    <w:p w14:paraId="4B3D9259" w14:textId="77777777" w:rsidR="006A5AF1" w:rsidRDefault="006A5AF1" w:rsidP="006B77C6">
      <w:pPr>
        <w:pStyle w:val="BodyText"/>
        <w:numPr>
          <w:ilvl w:val="0"/>
          <w:numId w:val="18"/>
        </w:numPr>
      </w:pPr>
      <w:r w:rsidRPr="00ED7A8C">
        <w:t>R2-2311085 M</w:t>
      </w:r>
      <w:r w:rsidRPr="00ED7A8C">
        <w:tab/>
        <w:t>Discussion on RA-Report enhancement for RACH partitioning information</w:t>
      </w:r>
      <w:r w:rsidRPr="00ED7A8C">
        <w:tab/>
        <w:t>Qualcomm Incorporated</w:t>
      </w:r>
    </w:p>
    <w:p w14:paraId="7CCAE0BE" w14:textId="49CF0840" w:rsidR="00367C4B" w:rsidRPr="00367C4B" w:rsidRDefault="00367C4B" w:rsidP="00EE7102">
      <w:pPr>
        <w:pStyle w:val="B4"/>
      </w:pPr>
    </w:p>
    <w:sectPr w:rsidR="00367C4B" w:rsidRPr="00367C4B">
      <w:footerReference w:type="default" r:id="rId101"/>
      <w:footnotePr>
        <w:numRestart w:val="eachSect"/>
      </w:footnotePr>
      <w:pgSz w:w="11907" w:h="16840"/>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E9E6B2" w14:textId="77777777" w:rsidR="00B45F49" w:rsidRDefault="00B45F49">
      <w:pPr>
        <w:spacing w:after="0" w:line="240" w:lineRule="auto"/>
      </w:pPr>
      <w:r>
        <w:separator/>
      </w:r>
    </w:p>
  </w:endnote>
  <w:endnote w:type="continuationSeparator" w:id="0">
    <w:p w14:paraId="37B6294D" w14:textId="77777777" w:rsidR="00B45F49" w:rsidRDefault="00B45F49">
      <w:pPr>
        <w:spacing w:after="0" w:line="240" w:lineRule="auto"/>
      </w:pPr>
      <w:r>
        <w:continuationSeparator/>
      </w:r>
    </w:p>
  </w:endnote>
  <w:endnote w:type="continuationNotice" w:id="1">
    <w:p w14:paraId="5F75EE3B" w14:textId="77777777" w:rsidR="00B45F49" w:rsidRDefault="00B45F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G Times (WN)">
    <w:altName w:val="Arial"/>
    <w:panose1 w:val="020B0604020202020204"/>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871D0" w14:textId="77777777" w:rsidR="00D419C3" w:rsidRDefault="00D419C3">
    <w:pPr>
      <w:pStyle w:val="Footer"/>
    </w:pPr>
  </w:p>
  <w:p w14:paraId="20A871D1" w14:textId="77777777" w:rsidR="00D419C3" w:rsidRDefault="00D419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58EE35" w14:textId="77777777" w:rsidR="00B45F49" w:rsidRDefault="00B45F49">
      <w:pPr>
        <w:spacing w:after="0" w:line="240" w:lineRule="auto"/>
      </w:pPr>
      <w:r>
        <w:separator/>
      </w:r>
    </w:p>
  </w:footnote>
  <w:footnote w:type="continuationSeparator" w:id="0">
    <w:p w14:paraId="7C96A3E5" w14:textId="77777777" w:rsidR="00B45F49" w:rsidRDefault="00B45F49">
      <w:pPr>
        <w:spacing w:after="0" w:line="240" w:lineRule="auto"/>
      </w:pPr>
      <w:r>
        <w:continuationSeparator/>
      </w:r>
    </w:p>
  </w:footnote>
  <w:footnote w:type="continuationNotice" w:id="1">
    <w:p w14:paraId="2770B68C" w14:textId="77777777" w:rsidR="00B45F49" w:rsidRDefault="00B45F4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0FC83105"/>
    <w:multiLevelType w:val="hybridMultilevel"/>
    <w:tmpl w:val="8C60CC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9F7E71"/>
    <w:multiLevelType w:val="multilevel"/>
    <w:tmpl w:val="63564D08"/>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6A34518"/>
    <w:multiLevelType w:val="multilevel"/>
    <w:tmpl w:val="A22E3DF0"/>
    <w:lvl w:ilvl="0">
      <w:start w:val="1"/>
      <w:numFmt w:val="decimal"/>
      <w:lvlText w:val="Proposal %1:"/>
      <w:lvlJc w:val="left"/>
      <w:pPr>
        <w:ind w:left="0" w:firstLine="0"/>
      </w:pPr>
      <w:rPr>
        <w:rFonts w:hint="default"/>
        <w:b/>
        <w:spacing w:val="0"/>
        <w:w w:val="100"/>
        <w:position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3AA46647"/>
    <w:multiLevelType w:val="multilevel"/>
    <w:tmpl w:val="FF224B20"/>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8876EB1"/>
    <w:multiLevelType w:val="hybridMultilevel"/>
    <w:tmpl w:val="95F2F9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8"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9"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0" w15:restartNumberingAfterBreak="0">
    <w:nsid w:val="77BB169B"/>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309940777">
    <w:abstractNumId w:val="18"/>
  </w:num>
  <w:num w:numId="2" w16cid:durableId="1039017810">
    <w:abstractNumId w:val="8"/>
  </w:num>
  <w:num w:numId="3" w16cid:durableId="511384834">
    <w:abstractNumId w:val="1"/>
  </w:num>
  <w:num w:numId="4" w16cid:durableId="1075589300">
    <w:abstractNumId w:val="7"/>
  </w:num>
  <w:num w:numId="5" w16cid:durableId="1672679372">
    <w:abstractNumId w:val="5"/>
  </w:num>
  <w:num w:numId="6" w16cid:durableId="1448350876">
    <w:abstractNumId w:val="17"/>
  </w:num>
  <w:num w:numId="7" w16cid:durableId="1325670663">
    <w:abstractNumId w:val="0"/>
  </w:num>
  <w:num w:numId="8" w16cid:durableId="1044714881">
    <w:abstractNumId w:val="19"/>
  </w:num>
  <w:num w:numId="9" w16cid:durableId="1226137744">
    <w:abstractNumId w:val="13"/>
  </w:num>
  <w:num w:numId="10" w16cid:durableId="755126471">
    <w:abstractNumId w:val="14"/>
  </w:num>
  <w:num w:numId="11" w16cid:durableId="1995447796">
    <w:abstractNumId w:val="15"/>
  </w:num>
  <w:num w:numId="12" w16cid:durableId="1986273912">
    <w:abstractNumId w:val="4"/>
  </w:num>
  <w:num w:numId="13" w16cid:durableId="21237636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34364707">
    <w:abstractNumId w:val="6"/>
  </w:num>
  <w:num w:numId="15" w16cid:durableId="1571118812">
    <w:abstractNumId w:val="12"/>
  </w:num>
  <w:num w:numId="16" w16cid:durableId="1905868204">
    <w:abstractNumId w:val="3"/>
  </w:num>
  <w:num w:numId="17" w16cid:durableId="83272117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33664414">
    <w:abstractNumId w:val="16"/>
  </w:num>
  <w:num w:numId="19" w16cid:durableId="1170874789">
    <w:abstractNumId w:val="10"/>
  </w:num>
  <w:num w:numId="20" w16cid:durableId="2124613528">
    <w:abstractNumId w:val="2"/>
  </w:num>
  <w:num w:numId="21" w16cid:durableId="1714040332">
    <w:abstractNumId w:val="20"/>
  </w:num>
  <w:num w:numId="22" w16cid:durableId="32520627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t7AwNzY3tzQ2NTBS0lEKTi0uzszPAykwrwUAIcVotiwAAAA="/>
    <w:docVar w:name="commondata" w:val="eyJoZGlkIjoiNThlMGFjMWNjMTQxZGRjZDBmMDU3M2M1MWJiYjlhNzEifQ=="/>
  </w:docVars>
  <w:rsids>
    <w:rsidRoot w:val="00791415"/>
    <w:rsid w:val="00000655"/>
    <w:rsid w:val="000006E1"/>
    <w:rsid w:val="00000984"/>
    <w:rsid w:val="000009F1"/>
    <w:rsid w:val="00000A01"/>
    <w:rsid w:val="00000BD6"/>
    <w:rsid w:val="00000BFA"/>
    <w:rsid w:val="00001115"/>
    <w:rsid w:val="00001135"/>
    <w:rsid w:val="000011F7"/>
    <w:rsid w:val="00001427"/>
    <w:rsid w:val="00002650"/>
    <w:rsid w:val="00002A37"/>
    <w:rsid w:val="00002A88"/>
    <w:rsid w:val="00002ABF"/>
    <w:rsid w:val="0000322C"/>
    <w:rsid w:val="000035BF"/>
    <w:rsid w:val="000035E3"/>
    <w:rsid w:val="00003AAD"/>
    <w:rsid w:val="00003B79"/>
    <w:rsid w:val="00003C0E"/>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506"/>
    <w:rsid w:val="00010615"/>
    <w:rsid w:val="0001088C"/>
    <w:rsid w:val="00010A62"/>
    <w:rsid w:val="00010AAE"/>
    <w:rsid w:val="00010BAB"/>
    <w:rsid w:val="00011054"/>
    <w:rsid w:val="0001144F"/>
    <w:rsid w:val="00011757"/>
    <w:rsid w:val="00011869"/>
    <w:rsid w:val="00011B28"/>
    <w:rsid w:val="00011DED"/>
    <w:rsid w:val="00012036"/>
    <w:rsid w:val="0001222B"/>
    <w:rsid w:val="00012580"/>
    <w:rsid w:val="000127A7"/>
    <w:rsid w:val="00012EAF"/>
    <w:rsid w:val="0001351B"/>
    <w:rsid w:val="00013D43"/>
    <w:rsid w:val="00013D68"/>
    <w:rsid w:val="00013FF6"/>
    <w:rsid w:val="0001406D"/>
    <w:rsid w:val="000143D6"/>
    <w:rsid w:val="0001445D"/>
    <w:rsid w:val="00014761"/>
    <w:rsid w:val="00015620"/>
    <w:rsid w:val="0001584F"/>
    <w:rsid w:val="00015966"/>
    <w:rsid w:val="00015B78"/>
    <w:rsid w:val="00015D15"/>
    <w:rsid w:val="0001673B"/>
    <w:rsid w:val="00016788"/>
    <w:rsid w:val="0001683E"/>
    <w:rsid w:val="00016A6E"/>
    <w:rsid w:val="00016C85"/>
    <w:rsid w:val="0001746B"/>
    <w:rsid w:val="00017D94"/>
    <w:rsid w:val="0002035C"/>
    <w:rsid w:val="000204D2"/>
    <w:rsid w:val="0002051D"/>
    <w:rsid w:val="00020521"/>
    <w:rsid w:val="00020A06"/>
    <w:rsid w:val="00020C71"/>
    <w:rsid w:val="00020C79"/>
    <w:rsid w:val="00020FD9"/>
    <w:rsid w:val="0002164D"/>
    <w:rsid w:val="000216A7"/>
    <w:rsid w:val="00021C04"/>
    <w:rsid w:val="00021CEF"/>
    <w:rsid w:val="00021D0A"/>
    <w:rsid w:val="000221CC"/>
    <w:rsid w:val="000226D3"/>
    <w:rsid w:val="00022E34"/>
    <w:rsid w:val="000230B7"/>
    <w:rsid w:val="000238EF"/>
    <w:rsid w:val="00023C0E"/>
    <w:rsid w:val="00023E87"/>
    <w:rsid w:val="00024172"/>
    <w:rsid w:val="00024200"/>
    <w:rsid w:val="00024684"/>
    <w:rsid w:val="00024B63"/>
    <w:rsid w:val="00024F39"/>
    <w:rsid w:val="000251B8"/>
    <w:rsid w:val="0002564D"/>
    <w:rsid w:val="00025ECA"/>
    <w:rsid w:val="00025ED1"/>
    <w:rsid w:val="00025FD4"/>
    <w:rsid w:val="00026016"/>
    <w:rsid w:val="0002602A"/>
    <w:rsid w:val="0002603E"/>
    <w:rsid w:val="00026669"/>
    <w:rsid w:val="00026C1E"/>
    <w:rsid w:val="00026C6D"/>
    <w:rsid w:val="00026F00"/>
    <w:rsid w:val="00027302"/>
    <w:rsid w:val="00027B22"/>
    <w:rsid w:val="00027F23"/>
    <w:rsid w:val="00027F94"/>
    <w:rsid w:val="00030383"/>
    <w:rsid w:val="0003052F"/>
    <w:rsid w:val="000305BC"/>
    <w:rsid w:val="000305EF"/>
    <w:rsid w:val="000307C6"/>
    <w:rsid w:val="000308A0"/>
    <w:rsid w:val="000309F1"/>
    <w:rsid w:val="00030DC7"/>
    <w:rsid w:val="00031736"/>
    <w:rsid w:val="00031D37"/>
    <w:rsid w:val="00031D55"/>
    <w:rsid w:val="00031EFC"/>
    <w:rsid w:val="00031F4F"/>
    <w:rsid w:val="00031FCF"/>
    <w:rsid w:val="000321EB"/>
    <w:rsid w:val="000325B8"/>
    <w:rsid w:val="000329E5"/>
    <w:rsid w:val="00032D2C"/>
    <w:rsid w:val="00032E6A"/>
    <w:rsid w:val="00032F6B"/>
    <w:rsid w:val="00033116"/>
    <w:rsid w:val="000339EC"/>
    <w:rsid w:val="00033A3C"/>
    <w:rsid w:val="00033C5B"/>
    <w:rsid w:val="00033DDD"/>
    <w:rsid w:val="00033EF1"/>
    <w:rsid w:val="0003411F"/>
    <w:rsid w:val="0003421D"/>
    <w:rsid w:val="00034285"/>
    <w:rsid w:val="0003453F"/>
    <w:rsid w:val="00034800"/>
    <w:rsid w:val="00034B68"/>
    <w:rsid w:val="00034C15"/>
    <w:rsid w:val="00035029"/>
    <w:rsid w:val="00035413"/>
    <w:rsid w:val="0003568B"/>
    <w:rsid w:val="00035888"/>
    <w:rsid w:val="00035C59"/>
    <w:rsid w:val="000360A2"/>
    <w:rsid w:val="00036B76"/>
    <w:rsid w:val="00036BA1"/>
    <w:rsid w:val="00037614"/>
    <w:rsid w:val="000403D5"/>
    <w:rsid w:val="0004058E"/>
    <w:rsid w:val="00040902"/>
    <w:rsid w:val="00040B6A"/>
    <w:rsid w:val="00040B89"/>
    <w:rsid w:val="000412B6"/>
    <w:rsid w:val="0004185E"/>
    <w:rsid w:val="0004186D"/>
    <w:rsid w:val="00041D34"/>
    <w:rsid w:val="0004206C"/>
    <w:rsid w:val="00042071"/>
    <w:rsid w:val="000422E2"/>
    <w:rsid w:val="00042D39"/>
    <w:rsid w:val="00042F22"/>
    <w:rsid w:val="00043054"/>
    <w:rsid w:val="000431B8"/>
    <w:rsid w:val="00043630"/>
    <w:rsid w:val="00043FFC"/>
    <w:rsid w:val="00044062"/>
    <w:rsid w:val="00044282"/>
    <w:rsid w:val="000444EF"/>
    <w:rsid w:val="00044633"/>
    <w:rsid w:val="000448B9"/>
    <w:rsid w:val="00044A99"/>
    <w:rsid w:val="00044CA8"/>
    <w:rsid w:val="00045311"/>
    <w:rsid w:val="00045FBF"/>
    <w:rsid w:val="0004625C"/>
    <w:rsid w:val="000466FC"/>
    <w:rsid w:val="00046D79"/>
    <w:rsid w:val="00046F43"/>
    <w:rsid w:val="00046F53"/>
    <w:rsid w:val="000473BA"/>
    <w:rsid w:val="000475DC"/>
    <w:rsid w:val="00047C98"/>
    <w:rsid w:val="00047D0E"/>
    <w:rsid w:val="00050ABE"/>
    <w:rsid w:val="00051227"/>
    <w:rsid w:val="00051270"/>
    <w:rsid w:val="00051301"/>
    <w:rsid w:val="0005136B"/>
    <w:rsid w:val="0005148C"/>
    <w:rsid w:val="0005167B"/>
    <w:rsid w:val="000521E9"/>
    <w:rsid w:val="00052298"/>
    <w:rsid w:val="0005268E"/>
    <w:rsid w:val="000526FB"/>
    <w:rsid w:val="00052A07"/>
    <w:rsid w:val="00052AAF"/>
    <w:rsid w:val="00052CA5"/>
    <w:rsid w:val="00052DA9"/>
    <w:rsid w:val="00053161"/>
    <w:rsid w:val="000534E3"/>
    <w:rsid w:val="000536B8"/>
    <w:rsid w:val="00054181"/>
    <w:rsid w:val="0005425E"/>
    <w:rsid w:val="00054929"/>
    <w:rsid w:val="00054A6A"/>
    <w:rsid w:val="00054C7A"/>
    <w:rsid w:val="000553F9"/>
    <w:rsid w:val="00055422"/>
    <w:rsid w:val="0005548A"/>
    <w:rsid w:val="0005606A"/>
    <w:rsid w:val="00056837"/>
    <w:rsid w:val="000568FB"/>
    <w:rsid w:val="00056A9F"/>
    <w:rsid w:val="00056BD6"/>
    <w:rsid w:val="00057117"/>
    <w:rsid w:val="0005759E"/>
    <w:rsid w:val="000576B5"/>
    <w:rsid w:val="000576FF"/>
    <w:rsid w:val="0005773F"/>
    <w:rsid w:val="000577A4"/>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35BB"/>
    <w:rsid w:val="000637B8"/>
    <w:rsid w:val="00063999"/>
    <w:rsid w:val="00063B50"/>
    <w:rsid w:val="00063B90"/>
    <w:rsid w:val="00063EB2"/>
    <w:rsid w:val="000641C6"/>
    <w:rsid w:val="0006487E"/>
    <w:rsid w:val="0006492D"/>
    <w:rsid w:val="00064CD0"/>
    <w:rsid w:val="00064E59"/>
    <w:rsid w:val="00064E81"/>
    <w:rsid w:val="000652F5"/>
    <w:rsid w:val="000654AF"/>
    <w:rsid w:val="000656BE"/>
    <w:rsid w:val="00065A45"/>
    <w:rsid w:val="00065AE8"/>
    <w:rsid w:val="00065CCF"/>
    <w:rsid w:val="00065E1A"/>
    <w:rsid w:val="00066B88"/>
    <w:rsid w:val="00066CD6"/>
    <w:rsid w:val="00066F75"/>
    <w:rsid w:val="000671FF"/>
    <w:rsid w:val="0006733F"/>
    <w:rsid w:val="000675FE"/>
    <w:rsid w:val="00067849"/>
    <w:rsid w:val="00070030"/>
    <w:rsid w:val="00070150"/>
    <w:rsid w:val="000704A1"/>
    <w:rsid w:val="00070507"/>
    <w:rsid w:val="00070E3B"/>
    <w:rsid w:val="00071BD0"/>
    <w:rsid w:val="000721CF"/>
    <w:rsid w:val="0007255A"/>
    <w:rsid w:val="000726D3"/>
    <w:rsid w:val="00072FCB"/>
    <w:rsid w:val="00073020"/>
    <w:rsid w:val="00073136"/>
    <w:rsid w:val="0007370A"/>
    <w:rsid w:val="000740BE"/>
    <w:rsid w:val="000740E2"/>
    <w:rsid w:val="0007415C"/>
    <w:rsid w:val="00074163"/>
    <w:rsid w:val="00074186"/>
    <w:rsid w:val="0007422D"/>
    <w:rsid w:val="00074347"/>
    <w:rsid w:val="00074352"/>
    <w:rsid w:val="00074CD8"/>
    <w:rsid w:val="00074DDD"/>
    <w:rsid w:val="00074F67"/>
    <w:rsid w:val="00075193"/>
    <w:rsid w:val="0007522B"/>
    <w:rsid w:val="00075475"/>
    <w:rsid w:val="00075517"/>
    <w:rsid w:val="000759BC"/>
    <w:rsid w:val="00075F48"/>
    <w:rsid w:val="00076109"/>
    <w:rsid w:val="00076114"/>
    <w:rsid w:val="00076621"/>
    <w:rsid w:val="00076682"/>
    <w:rsid w:val="000768B2"/>
    <w:rsid w:val="00076CB4"/>
    <w:rsid w:val="00076DD6"/>
    <w:rsid w:val="00076F52"/>
    <w:rsid w:val="000778F3"/>
    <w:rsid w:val="00077E5F"/>
    <w:rsid w:val="0008036A"/>
    <w:rsid w:val="00080751"/>
    <w:rsid w:val="000807D9"/>
    <w:rsid w:val="000809F9"/>
    <w:rsid w:val="0008169A"/>
    <w:rsid w:val="00081AE1"/>
    <w:rsid w:val="00081AE6"/>
    <w:rsid w:val="00081F37"/>
    <w:rsid w:val="0008204F"/>
    <w:rsid w:val="00082123"/>
    <w:rsid w:val="000822B7"/>
    <w:rsid w:val="000825C7"/>
    <w:rsid w:val="00083794"/>
    <w:rsid w:val="00083A30"/>
    <w:rsid w:val="00083CCB"/>
    <w:rsid w:val="00084402"/>
    <w:rsid w:val="000844E2"/>
    <w:rsid w:val="000846FF"/>
    <w:rsid w:val="000848CF"/>
    <w:rsid w:val="00084D29"/>
    <w:rsid w:val="00084D88"/>
    <w:rsid w:val="000855EB"/>
    <w:rsid w:val="00085B52"/>
    <w:rsid w:val="0008612E"/>
    <w:rsid w:val="000866F2"/>
    <w:rsid w:val="00086886"/>
    <w:rsid w:val="0008690F"/>
    <w:rsid w:val="00087264"/>
    <w:rsid w:val="0008775A"/>
    <w:rsid w:val="00087A41"/>
    <w:rsid w:val="00087C2B"/>
    <w:rsid w:val="0009009F"/>
    <w:rsid w:val="000901CA"/>
    <w:rsid w:val="00090264"/>
    <w:rsid w:val="00090610"/>
    <w:rsid w:val="0009074E"/>
    <w:rsid w:val="000907DE"/>
    <w:rsid w:val="0009086D"/>
    <w:rsid w:val="00090C5C"/>
    <w:rsid w:val="00091107"/>
    <w:rsid w:val="0009118B"/>
    <w:rsid w:val="000914CD"/>
    <w:rsid w:val="00091557"/>
    <w:rsid w:val="00091833"/>
    <w:rsid w:val="00091D0E"/>
    <w:rsid w:val="00091F10"/>
    <w:rsid w:val="00091FEF"/>
    <w:rsid w:val="00091FFC"/>
    <w:rsid w:val="000922E1"/>
    <w:rsid w:val="000923FD"/>
    <w:rsid w:val="000924C1"/>
    <w:rsid w:val="000924F0"/>
    <w:rsid w:val="00092EF8"/>
    <w:rsid w:val="00092F4A"/>
    <w:rsid w:val="000931A6"/>
    <w:rsid w:val="00093474"/>
    <w:rsid w:val="00093A8C"/>
    <w:rsid w:val="00093ACB"/>
    <w:rsid w:val="00093AF4"/>
    <w:rsid w:val="00093DDF"/>
    <w:rsid w:val="00093E24"/>
    <w:rsid w:val="000942B7"/>
    <w:rsid w:val="000942EF"/>
    <w:rsid w:val="000943EF"/>
    <w:rsid w:val="00094B3A"/>
    <w:rsid w:val="00094D34"/>
    <w:rsid w:val="0009510F"/>
    <w:rsid w:val="0009534B"/>
    <w:rsid w:val="000955AC"/>
    <w:rsid w:val="00095B26"/>
    <w:rsid w:val="00095BF1"/>
    <w:rsid w:val="000960A1"/>
    <w:rsid w:val="00096285"/>
    <w:rsid w:val="00096870"/>
    <w:rsid w:val="00097558"/>
    <w:rsid w:val="0009778F"/>
    <w:rsid w:val="000979D4"/>
    <w:rsid w:val="00097AC9"/>
    <w:rsid w:val="000A01E7"/>
    <w:rsid w:val="000A0503"/>
    <w:rsid w:val="000A0603"/>
    <w:rsid w:val="000A0860"/>
    <w:rsid w:val="000A0D73"/>
    <w:rsid w:val="000A1330"/>
    <w:rsid w:val="000A18BF"/>
    <w:rsid w:val="000A18E7"/>
    <w:rsid w:val="000A198C"/>
    <w:rsid w:val="000A1B7B"/>
    <w:rsid w:val="000A1DF3"/>
    <w:rsid w:val="000A1E36"/>
    <w:rsid w:val="000A1F09"/>
    <w:rsid w:val="000A224A"/>
    <w:rsid w:val="000A2395"/>
    <w:rsid w:val="000A2DD0"/>
    <w:rsid w:val="000A2F2B"/>
    <w:rsid w:val="000A2FA3"/>
    <w:rsid w:val="000A3573"/>
    <w:rsid w:val="000A4103"/>
    <w:rsid w:val="000A4594"/>
    <w:rsid w:val="000A46F7"/>
    <w:rsid w:val="000A4BE3"/>
    <w:rsid w:val="000A4D99"/>
    <w:rsid w:val="000A4FE4"/>
    <w:rsid w:val="000A511D"/>
    <w:rsid w:val="000A5266"/>
    <w:rsid w:val="000A56F2"/>
    <w:rsid w:val="000A5860"/>
    <w:rsid w:val="000A59EA"/>
    <w:rsid w:val="000A5AD1"/>
    <w:rsid w:val="000A5F11"/>
    <w:rsid w:val="000A60C7"/>
    <w:rsid w:val="000A69DF"/>
    <w:rsid w:val="000A6A7B"/>
    <w:rsid w:val="000A6ABE"/>
    <w:rsid w:val="000A6B7B"/>
    <w:rsid w:val="000A6CE3"/>
    <w:rsid w:val="000A6E1F"/>
    <w:rsid w:val="000A6F26"/>
    <w:rsid w:val="000A6F50"/>
    <w:rsid w:val="000A7065"/>
    <w:rsid w:val="000A735D"/>
    <w:rsid w:val="000A76B1"/>
    <w:rsid w:val="000A7893"/>
    <w:rsid w:val="000A7C9B"/>
    <w:rsid w:val="000A7E10"/>
    <w:rsid w:val="000B01DB"/>
    <w:rsid w:val="000B06BB"/>
    <w:rsid w:val="000B0962"/>
    <w:rsid w:val="000B09C8"/>
    <w:rsid w:val="000B1330"/>
    <w:rsid w:val="000B1A15"/>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22F"/>
    <w:rsid w:val="000B4725"/>
    <w:rsid w:val="000B4889"/>
    <w:rsid w:val="000B4AB9"/>
    <w:rsid w:val="000B4E8F"/>
    <w:rsid w:val="000B4F05"/>
    <w:rsid w:val="000B4FC3"/>
    <w:rsid w:val="000B541C"/>
    <w:rsid w:val="000B58C3"/>
    <w:rsid w:val="000B5949"/>
    <w:rsid w:val="000B5C15"/>
    <w:rsid w:val="000B5FD5"/>
    <w:rsid w:val="000B61E9"/>
    <w:rsid w:val="000B63C8"/>
    <w:rsid w:val="000B6487"/>
    <w:rsid w:val="000B6585"/>
    <w:rsid w:val="000B66F8"/>
    <w:rsid w:val="000B771F"/>
    <w:rsid w:val="000B7A10"/>
    <w:rsid w:val="000C0067"/>
    <w:rsid w:val="000C0700"/>
    <w:rsid w:val="000C07AC"/>
    <w:rsid w:val="000C0A88"/>
    <w:rsid w:val="000C0AA8"/>
    <w:rsid w:val="000C0B47"/>
    <w:rsid w:val="000C0C00"/>
    <w:rsid w:val="000C0E85"/>
    <w:rsid w:val="000C165A"/>
    <w:rsid w:val="000C1C4A"/>
    <w:rsid w:val="000C1F28"/>
    <w:rsid w:val="000C2569"/>
    <w:rsid w:val="000C2976"/>
    <w:rsid w:val="000C2E19"/>
    <w:rsid w:val="000C2FC1"/>
    <w:rsid w:val="000C3233"/>
    <w:rsid w:val="000C39A1"/>
    <w:rsid w:val="000C3A4A"/>
    <w:rsid w:val="000C3A8C"/>
    <w:rsid w:val="000C3BEF"/>
    <w:rsid w:val="000C3D92"/>
    <w:rsid w:val="000C3EAD"/>
    <w:rsid w:val="000C3FF0"/>
    <w:rsid w:val="000C4415"/>
    <w:rsid w:val="000C46AB"/>
    <w:rsid w:val="000C4924"/>
    <w:rsid w:val="000C4BF6"/>
    <w:rsid w:val="000C5070"/>
    <w:rsid w:val="000C5147"/>
    <w:rsid w:val="000C5A1E"/>
    <w:rsid w:val="000C5DFB"/>
    <w:rsid w:val="000C5EDD"/>
    <w:rsid w:val="000C627D"/>
    <w:rsid w:val="000C6324"/>
    <w:rsid w:val="000C64EF"/>
    <w:rsid w:val="000C65FB"/>
    <w:rsid w:val="000C66D1"/>
    <w:rsid w:val="000C6BC3"/>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FDC"/>
    <w:rsid w:val="000D2768"/>
    <w:rsid w:val="000D2BAB"/>
    <w:rsid w:val="000D3126"/>
    <w:rsid w:val="000D3367"/>
    <w:rsid w:val="000D3CC7"/>
    <w:rsid w:val="000D3F4D"/>
    <w:rsid w:val="000D433A"/>
    <w:rsid w:val="000D4797"/>
    <w:rsid w:val="000D4A0F"/>
    <w:rsid w:val="000D4A32"/>
    <w:rsid w:val="000D4BD9"/>
    <w:rsid w:val="000D5705"/>
    <w:rsid w:val="000D57B5"/>
    <w:rsid w:val="000D58FA"/>
    <w:rsid w:val="000D59B0"/>
    <w:rsid w:val="000D59E7"/>
    <w:rsid w:val="000D5B72"/>
    <w:rsid w:val="000D612A"/>
    <w:rsid w:val="000D6146"/>
    <w:rsid w:val="000D6203"/>
    <w:rsid w:val="000D649D"/>
    <w:rsid w:val="000D6849"/>
    <w:rsid w:val="000D6CF5"/>
    <w:rsid w:val="000D6DB4"/>
    <w:rsid w:val="000D7041"/>
    <w:rsid w:val="000D7910"/>
    <w:rsid w:val="000D7928"/>
    <w:rsid w:val="000D7F55"/>
    <w:rsid w:val="000E0267"/>
    <w:rsid w:val="000E0527"/>
    <w:rsid w:val="000E0776"/>
    <w:rsid w:val="000E0DCB"/>
    <w:rsid w:val="000E0F97"/>
    <w:rsid w:val="000E121E"/>
    <w:rsid w:val="000E1CE6"/>
    <w:rsid w:val="000E1E92"/>
    <w:rsid w:val="000E21F3"/>
    <w:rsid w:val="000E2243"/>
    <w:rsid w:val="000E2985"/>
    <w:rsid w:val="000E2D60"/>
    <w:rsid w:val="000E2DC0"/>
    <w:rsid w:val="000E2E0F"/>
    <w:rsid w:val="000E326E"/>
    <w:rsid w:val="000E3296"/>
    <w:rsid w:val="000E3333"/>
    <w:rsid w:val="000E338D"/>
    <w:rsid w:val="000E33F9"/>
    <w:rsid w:val="000E3CBC"/>
    <w:rsid w:val="000E3FCA"/>
    <w:rsid w:val="000E4321"/>
    <w:rsid w:val="000E43B9"/>
    <w:rsid w:val="000E4966"/>
    <w:rsid w:val="000E49C5"/>
    <w:rsid w:val="000E4BA1"/>
    <w:rsid w:val="000E4BF0"/>
    <w:rsid w:val="000E5001"/>
    <w:rsid w:val="000E5506"/>
    <w:rsid w:val="000E575E"/>
    <w:rsid w:val="000E5E9A"/>
    <w:rsid w:val="000E634B"/>
    <w:rsid w:val="000E6491"/>
    <w:rsid w:val="000E6957"/>
    <w:rsid w:val="000E6C85"/>
    <w:rsid w:val="000E73DE"/>
    <w:rsid w:val="000E7453"/>
    <w:rsid w:val="000E78CC"/>
    <w:rsid w:val="000E7D1A"/>
    <w:rsid w:val="000F0315"/>
    <w:rsid w:val="000F06D6"/>
    <w:rsid w:val="000F0747"/>
    <w:rsid w:val="000F0EB1"/>
    <w:rsid w:val="000F1106"/>
    <w:rsid w:val="000F1144"/>
    <w:rsid w:val="000F1342"/>
    <w:rsid w:val="000F150A"/>
    <w:rsid w:val="000F1A35"/>
    <w:rsid w:val="000F1E09"/>
    <w:rsid w:val="000F251F"/>
    <w:rsid w:val="000F256B"/>
    <w:rsid w:val="000F2B62"/>
    <w:rsid w:val="000F2DB7"/>
    <w:rsid w:val="000F320E"/>
    <w:rsid w:val="000F3725"/>
    <w:rsid w:val="000F3918"/>
    <w:rsid w:val="000F3B47"/>
    <w:rsid w:val="000F3B6F"/>
    <w:rsid w:val="000F3BE9"/>
    <w:rsid w:val="000F3F6C"/>
    <w:rsid w:val="000F41FF"/>
    <w:rsid w:val="000F4838"/>
    <w:rsid w:val="000F4E09"/>
    <w:rsid w:val="000F517A"/>
    <w:rsid w:val="000F53DC"/>
    <w:rsid w:val="000F5587"/>
    <w:rsid w:val="000F5FBC"/>
    <w:rsid w:val="000F608D"/>
    <w:rsid w:val="000F68BD"/>
    <w:rsid w:val="000F691B"/>
    <w:rsid w:val="000F6DCC"/>
    <w:rsid w:val="000F6DF3"/>
    <w:rsid w:val="000F6EAF"/>
    <w:rsid w:val="000F7E10"/>
    <w:rsid w:val="000F7F44"/>
    <w:rsid w:val="00100011"/>
    <w:rsid w:val="001001D5"/>
    <w:rsid w:val="00100588"/>
    <w:rsid w:val="001005FF"/>
    <w:rsid w:val="001007ED"/>
    <w:rsid w:val="00100C7D"/>
    <w:rsid w:val="001011ED"/>
    <w:rsid w:val="0010135E"/>
    <w:rsid w:val="001016B1"/>
    <w:rsid w:val="0010183D"/>
    <w:rsid w:val="001018EA"/>
    <w:rsid w:val="001027DF"/>
    <w:rsid w:val="00103129"/>
    <w:rsid w:val="00103574"/>
    <w:rsid w:val="0010387F"/>
    <w:rsid w:val="0010407D"/>
    <w:rsid w:val="00104179"/>
    <w:rsid w:val="0010431C"/>
    <w:rsid w:val="00104510"/>
    <w:rsid w:val="00104AE9"/>
    <w:rsid w:val="00104B06"/>
    <w:rsid w:val="0010521B"/>
    <w:rsid w:val="0010532E"/>
    <w:rsid w:val="00105441"/>
    <w:rsid w:val="00105459"/>
    <w:rsid w:val="001059E5"/>
    <w:rsid w:val="001060E3"/>
    <w:rsid w:val="001062FB"/>
    <w:rsid w:val="001063E6"/>
    <w:rsid w:val="001065AB"/>
    <w:rsid w:val="00106A7E"/>
    <w:rsid w:val="0010742E"/>
    <w:rsid w:val="001078D6"/>
    <w:rsid w:val="001079B6"/>
    <w:rsid w:val="001079C0"/>
    <w:rsid w:val="00107AEA"/>
    <w:rsid w:val="001102E6"/>
    <w:rsid w:val="00110B77"/>
    <w:rsid w:val="001114B4"/>
    <w:rsid w:val="00111537"/>
    <w:rsid w:val="00111595"/>
    <w:rsid w:val="00111F3A"/>
    <w:rsid w:val="001120D9"/>
    <w:rsid w:val="0011222A"/>
    <w:rsid w:val="0011242A"/>
    <w:rsid w:val="001128D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9EC"/>
    <w:rsid w:val="00115AD8"/>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473"/>
    <w:rsid w:val="00122595"/>
    <w:rsid w:val="00122DA7"/>
    <w:rsid w:val="00122E3E"/>
    <w:rsid w:val="00122ECE"/>
    <w:rsid w:val="0012377F"/>
    <w:rsid w:val="00123D80"/>
    <w:rsid w:val="00124314"/>
    <w:rsid w:val="001245D6"/>
    <w:rsid w:val="001247AD"/>
    <w:rsid w:val="00125173"/>
    <w:rsid w:val="00125C13"/>
    <w:rsid w:val="00125C90"/>
    <w:rsid w:val="00126164"/>
    <w:rsid w:val="00126175"/>
    <w:rsid w:val="0012684F"/>
    <w:rsid w:val="00126B4A"/>
    <w:rsid w:val="00126C85"/>
    <w:rsid w:val="00126F2F"/>
    <w:rsid w:val="00127281"/>
    <w:rsid w:val="00127531"/>
    <w:rsid w:val="00127619"/>
    <w:rsid w:val="00127A6C"/>
    <w:rsid w:val="00127B5C"/>
    <w:rsid w:val="001300FD"/>
    <w:rsid w:val="001302AE"/>
    <w:rsid w:val="00130791"/>
    <w:rsid w:val="00130BCF"/>
    <w:rsid w:val="00130E45"/>
    <w:rsid w:val="00130EA1"/>
    <w:rsid w:val="00131532"/>
    <w:rsid w:val="001316EF"/>
    <w:rsid w:val="00131B9D"/>
    <w:rsid w:val="00131EA2"/>
    <w:rsid w:val="00131F36"/>
    <w:rsid w:val="001320C0"/>
    <w:rsid w:val="0013233A"/>
    <w:rsid w:val="001326B1"/>
    <w:rsid w:val="00132737"/>
    <w:rsid w:val="00132F0D"/>
    <w:rsid w:val="00132F87"/>
    <w:rsid w:val="00132FD0"/>
    <w:rsid w:val="0013303C"/>
    <w:rsid w:val="001332FD"/>
    <w:rsid w:val="001333FD"/>
    <w:rsid w:val="00133439"/>
    <w:rsid w:val="0013352B"/>
    <w:rsid w:val="00133579"/>
    <w:rsid w:val="00133835"/>
    <w:rsid w:val="0013385F"/>
    <w:rsid w:val="00133B04"/>
    <w:rsid w:val="00133D88"/>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C8"/>
    <w:rsid w:val="0013751C"/>
    <w:rsid w:val="001376AB"/>
    <w:rsid w:val="00137A14"/>
    <w:rsid w:val="00137A7F"/>
    <w:rsid w:val="00137AB5"/>
    <w:rsid w:val="00137C1F"/>
    <w:rsid w:val="00137F0B"/>
    <w:rsid w:val="001403E1"/>
    <w:rsid w:val="00140477"/>
    <w:rsid w:val="0014065D"/>
    <w:rsid w:val="00140A6F"/>
    <w:rsid w:val="00140B2F"/>
    <w:rsid w:val="001410D8"/>
    <w:rsid w:val="00141379"/>
    <w:rsid w:val="001413B0"/>
    <w:rsid w:val="0014175A"/>
    <w:rsid w:val="00141852"/>
    <w:rsid w:val="00141A25"/>
    <w:rsid w:val="00141F39"/>
    <w:rsid w:val="00142008"/>
    <w:rsid w:val="00142200"/>
    <w:rsid w:val="00142DB2"/>
    <w:rsid w:val="001432BE"/>
    <w:rsid w:val="0014335A"/>
    <w:rsid w:val="00143603"/>
    <w:rsid w:val="001442FC"/>
    <w:rsid w:val="0014449B"/>
    <w:rsid w:val="001444F5"/>
    <w:rsid w:val="001448A3"/>
    <w:rsid w:val="00144B2A"/>
    <w:rsid w:val="00144E19"/>
    <w:rsid w:val="00144FA8"/>
    <w:rsid w:val="00145000"/>
    <w:rsid w:val="00145947"/>
    <w:rsid w:val="00145D90"/>
    <w:rsid w:val="00145F69"/>
    <w:rsid w:val="00146233"/>
    <w:rsid w:val="00146523"/>
    <w:rsid w:val="00146CBB"/>
    <w:rsid w:val="00146EB9"/>
    <w:rsid w:val="0014700D"/>
    <w:rsid w:val="001470B1"/>
    <w:rsid w:val="001470C8"/>
    <w:rsid w:val="0014769D"/>
    <w:rsid w:val="00147CEE"/>
    <w:rsid w:val="00147FCE"/>
    <w:rsid w:val="001503AA"/>
    <w:rsid w:val="001506CD"/>
    <w:rsid w:val="00150E51"/>
    <w:rsid w:val="001517CF"/>
    <w:rsid w:val="00151D1B"/>
    <w:rsid w:val="00151E23"/>
    <w:rsid w:val="00151E72"/>
    <w:rsid w:val="00152038"/>
    <w:rsid w:val="00152310"/>
    <w:rsid w:val="001526E0"/>
    <w:rsid w:val="0015291E"/>
    <w:rsid w:val="00152A2E"/>
    <w:rsid w:val="00152DA4"/>
    <w:rsid w:val="00152DB8"/>
    <w:rsid w:val="00152EB9"/>
    <w:rsid w:val="001532E5"/>
    <w:rsid w:val="001536E3"/>
    <w:rsid w:val="00153D64"/>
    <w:rsid w:val="00153EF4"/>
    <w:rsid w:val="00154BD3"/>
    <w:rsid w:val="00154CA5"/>
    <w:rsid w:val="00154F31"/>
    <w:rsid w:val="001551B5"/>
    <w:rsid w:val="00155309"/>
    <w:rsid w:val="00155359"/>
    <w:rsid w:val="0015552B"/>
    <w:rsid w:val="00155577"/>
    <w:rsid w:val="001560FD"/>
    <w:rsid w:val="00156197"/>
    <w:rsid w:val="001561D7"/>
    <w:rsid w:val="0015679D"/>
    <w:rsid w:val="001568F4"/>
    <w:rsid w:val="001569EE"/>
    <w:rsid w:val="00156CAE"/>
    <w:rsid w:val="00156E36"/>
    <w:rsid w:val="00157001"/>
    <w:rsid w:val="001570DD"/>
    <w:rsid w:val="0015710B"/>
    <w:rsid w:val="00157301"/>
    <w:rsid w:val="00157AB3"/>
    <w:rsid w:val="0016011E"/>
    <w:rsid w:val="0016016A"/>
    <w:rsid w:val="00160418"/>
    <w:rsid w:val="00160992"/>
    <w:rsid w:val="00160A88"/>
    <w:rsid w:val="001610BE"/>
    <w:rsid w:val="001612FF"/>
    <w:rsid w:val="00161669"/>
    <w:rsid w:val="0016191C"/>
    <w:rsid w:val="00161B7E"/>
    <w:rsid w:val="00161E4C"/>
    <w:rsid w:val="001623F1"/>
    <w:rsid w:val="001628B5"/>
    <w:rsid w:val="00162D53"/>
    <w:rsid w:val="00163601"/>
    <w:rsid w:val="00163619"/>
    <w:rsid w:val="0016375B"/>
    <w:rsid w:val="001637C3"/>
    <w:rsid w:val="00163CBA"/>
    <w:rsid w:val="00163E3F"/>
    <w:rsid w:val="00164558"/>
    <w:rsid w:val="0016458A"/>
    <w:rsid w:val="00164AE4"/>
    <w:rsid w:val="001653F6"/>
    <w:rsid w:val="00165562"/>
    <w:rsid w:val="00165987"/>
    <w:rsid w:val="001659C1"/>
    <w:rsid w:val="00165DE1"/>
    <w:rsid w:val="00165E59"/>
    <w:rsid w:val="00165E6A"/>
    <w:rsid w:val="00166468"/>
    <w:rsid w:val="001669D6"/>
    <w:rsid w:val="00166A22"/>
    <w:rsid w:val="0016702F"/>
    <w:rsid w:val="00167561"/>
    <w:rsid w:val="001676C3"/>
    <w:rsid w:val="00167703"/>
    <w:rsid w:val="00167942"/>
    <w:rsid w:val="001679FC"/>
    <w:rsid w:val="00167B74"/>
    <w:rsid w:val="00167E84"/>
    <w:rsid w:val="00170043"/>
    <w:rsid w:val="001703AB"/>
    <w:rsid w:val="00170643"/>
    <w:rsid w:val="00170FD3"/>
    <w:rsid w:val="00171175"/>
    <w:rsid w:val="0017126E"/>
    <w:rsid w:val="00171827"/>
    <w:rsid w:val="00171921"/>
    <w:rsid w:val="00171D52"/>
    <w:rsid w:val="00171EB2"/>
    <w:rsid w:val="00171EFC"/>
    <w:rsid w:val="0017207F"/>
    <w:rsid w:val="0017240F"/>
    <w:rsid w:val="001725E8"/>
    <w:rsid w:val="001725FF"/>
    <w:rsid w:val="00172908"/>
    <w:rsid w:val="00172B82"/>
    <w:rsid w:val="00172FD7"/>
    <w:rsid w:val="001732E9"/>
    <w:rsid w:val="0017348F"/>
    <w:rsid w:val="00173A8E"/>
    <w:rsid w:val="001742B2"/>
    <w:rsid w:val="00174314"/>
    <w:rsid w:val="001743E7"/>
    <w:rsid w:val="00174904"/>
    <w:rsid w:val="00174B88"/>
    <w:rsid w:val="0017502C"/>
    <w:rsid w:val="00175587"/>
    <w:rsid w:val="001756F7"/>
    <w:rsid w:val="00175EBB"/>
    <w:rsid w:val="0017619A"/>
    <w:rsid w:val="00176347"/>
    <w:rsid w:val="001763BF"/>
    <w:rsid w:val="00176918"/>
    <w:rsid w:val="0017792C"/>
    <w:rsid w:val="00177E13"/>
    <w:rsid w:val="00180098"/>
    <w:rsid w:val="0018019B"/>
    <w:rsid w:val="00180228"/>
    <w:rsid w:val="0018031E"/>
    <w:rsid w:val="0018094C"/>
    <w:rsid w:val="00180954"/>
    <w:rsid w:val="001809C9"/>
    <w:rsid w:val="00180C87"/>
    <w:rsid w:val="00180E5D"/>
    <w:rsid w:val="0018143F"/>
    <w:rsid w:val="00181485"/>
    <w:rsid w:val="00181568"/>
    <w:rsid w:val="0018191D"/>
    <w:rsid w:val="00181D13"/>
    <w:rsid w:val="00181FF8"/>
    <w:rsid w:val="00182E50"/>
    <w:rsid w:val="001832DE"/>
    <w:rsid w:val="00183521"/>
    <w:rsid w:val="00183D64"/>
    <w:rsid w:val="00184E9B"/>
    <w:rsid w:val="00184EA2"/>
    <w:rsid w:val="001851D8"/>
    <w:rsid w:val="00185401"/>
    <w:rsid w:val="001855A9"/>
    <w:rsid w:val="001855F5"/>
    <w:rsid w:val="00185FB4"/>
    <w:rsid w:val="001863BA"/>
    <w:rsid w:val="001864DD"/>
    <w:rsid w:val="00186654"/>
    <w:rsid w:val="001869D2"/>
    <w:rsid w:val="001874D8"/>
    <w:rsid w:val="001874D9"/>
    <w:rsid w:val="001875A3"/>
    <w:rsid w:val="00190236"/>
    <w:rsid w:val="00190294"/>
    <w:rsid w:val="00190AC1"/>
    <w:rsid w:val="00190C4A"/>
    <w:rsid w:val="00190D7D"/>
    <w:rsid w:val="00190F1C"/>
    <w:rsid w:val="00191426"/>
    <w:rsid w:val="00191449"/>
    <w:rsid w:val="001916A5"/>
    <w:rsid w:val="00191DFB"/>
    <w:rsid w:val="00191E1C"/>
    <w:rsid w:val="001923DA"/>
    <w:rsid w:val="00192928"/>
    <w:rsid w:val="00192AA8"/>
    <w:rsid w:val="00192B6B"/>
    <w:rsid w:val="001930F1"/>
    <w:rsid w:val="001933F5"/>
    <w:rsid w:val="0019341A"/>
    <w:rsid w:val="00193667"/>
    <w:rsid w:val="00193A72"/>
    <w:rsid w:val="00193E30"/>
    <w:rsid w:val="00193FA9"/>
    <w:rsid w:val="0019407C"/>
    <w:rsid w:val="001944D6"/>
    <w:rsid w:val="0019477F"/>
    <w:rsid w:val="00195188"/>
    <w:rsid w:val="00195451"/>
    <w:rsid w:val="00195536"/>
    <w:rsid w:val="00195632"/>
    <w:rsid w:val="00195645"/>
    <w:rsid w:val="00195873"/>
    <w:rsid w:val="001959C3"/>
    <w:rsid w:val="001964D8"/>
    <w:rsid w:val="00196505"/>
    <w:rsid w:val="001968FD"/>
    <w:rsid w:val="00196BB6"/>
    <w:rsid w:val="0019711B"/>
    <w:rsid w:val="001971D5"/>
    <w:rsid w:val="00197209"/>
    <w:rsid w:val="001975D9"/>
    <w:rsid w:val="00197C3E"/>
    <w:rsid w:val="00197DF9"/>
    <w:rsid w:val="001A085F"/>
    <w:rsid w:val="001A0C1B"/>
    <w:rsid w:val="001A0C4F"/>
    <w:rsid w:val="001A0DB1"/>
    <w:rsid w:val="001A1015"/>
    <w:rsid w:val="001A1353"/>
    <w:rsid w:val="001A1575"/>
    <w:rsid w:val="001A15A3"/>
    <w:rsid w:val="001A15C8"/>
    <w:rsid w:val="001A1682"/>
    <w:rsid w:val="001A185D"/>
    <w:rsid w:val="001A190F"/>
    <w:rsid w:val="001A1987"/>
    <w:rsid w:val="001A19CE"/>
    <w:rsid w:val="001A1AAA"/>
    <w:rsid w:val="001A2564"/>
    <w:rsid w:val="001A262F"/>
    <w:rsid w:val="001A2706"/>
    <w:rsid w:val="001A27D8"/>
    <w:rsid w:val="001A2C35"/>
    <w:rsid w:val="001A2CB8"/>
    <w:rsid w:val="001A2F9F"/>
    <w:rsid w:val="001A343E"/>
    <w:rsid w:val="001A3532"/>
    <w:rsid w:val="001A37C7"/>
    <w:rsid w:val="001A3E7B"/>
    <w:rsid w:val="001A4001"/>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253"/>
    <w:rsid w:val="001A7341"/>
    <w:rsid w:val="001A76F1"/>
    <w:rsid w:val="001B0071"/>
    <w:rsid w:val="001B0943"/>
    <w:rsid w:val="001B0C3D"/>
    <w:rsid w:val="001B0D97"/>
    <w:rsid w:val="001B0E02"/>
    <w:rsid w:val="001B0E9A"/>
    <w:rsid w:val="001B112A"/>
    <w:rsid w:val="001B1503"/>
    <w:rsid w:val="001B1860"/>
    <w:rsid w:val="001B19BB"/>
    <w:rsid w:val="001B1F4A"/>
    <w:rsid w:val="001B2002"/>
    <w:rsid w:val="001B212F"/>
    <w:rsid w:val="001B2236"/>
    <w:rsid w:val="001B2689"/>
    <w:rsid w:val="001B2804"/>
    <w:rsid w:val="001B3027"/>
    <w:rsid w:val="001B31F8"/>
    <w:rsid w:val="001B32BD"/>
    <w:rsid w:val="001B338A"/>
    <w:rsid w:val="001B35FC"/>
    <w:rsid w:val="001B3DBA"/>
    <w:rsid w:val="001B3DCA"/>
    <w:rsid w:val="001B3FAB"/>
    <w:rsid w:val="001B3FF1"/>
    <w:rsid w:val="001B4497"/>
    <w:rsid w:val="001B44D6"/>
    <w:rsid w:val="001B4ED2"/>
    <w:rsid w:val="001B4F0F"/>
    <w:rsid w:val="001B54EF"/>
    <w:rsid w:val="001B54FA"/>
    <w:rsid w:val="001B5A5D"/>
    <w:rsid w:val="001B5B6D"/>
    <w:rsid w:val="001B611F"/>
    <w:rsid w:val="001B634B"/>
    <w:rsid w:val="001B6395"/>
    <w:rsid w:val="001B63D3"/>
    <w:rsid w:val="001B6CE5"/>
    <w:rsid w:val="001B7113"/>
    <w:rsid w:val="001B7144"/>
    <w:rsid w:val="001B748B"/>
    <w:rsid w:val="001B78B0"/>
    <w:rsid w:val="001B7CCC"/>
    <w:rsid w:val="001B7F25"/>
    <w:rsid w:val="001C0096"/>
    <w:rsid w:val="001C044B"/>
    <w:rsid w:val="001C0542"/>
    <w:rsid w:val="001C0BD7"/>
    <w:rsid w:val="001C0C7C"/>
    <w:rsid w:val="001C1387"/>
    <w:rsid w:val="001C19CC"/>
    <w:rsid w:val="001C1CE5"/>
    <w:rsid w:val="001C1E16"/>
    <w:rsid w:val="001C20C5"/>
    <w:rsid w:val="001C21A1"/>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234"/>
    <w:rsid w:val="001C5745"/>
    <w:rsid w:val="001C5D0A"/>
    <w:rsid w:val="001C62BF"/>
    <w:rsid w:val="001C6824"/>
    <w:rsid w:val="001C6C51"/>
    <w:rsid w:val="001C6D6D"/>
    <w:rsid w:val="001C71A9"/>
    <w:rsid w:val="001C778B"/>
    <w:rsid w:val="001C77F1"/>
    <w:rsid w:val="001C7B1E"/>
    <w:rsid w:val="001D0050"/>
    <w:rsid w:val="001D01E7"/>
    <w:rsid w:val="001D0392"/>
    <w:rsid w:val="001D04EA"/>
    <w:rsid w:val="001D04FA"/>
    <w:rsid w:val="001D0504"/>
    <w:rsid w:val="001D09B0"/>
    <w:rsid w:val="001D0A92"/>
    <w:rsid w:val="001D0D05"/>
    <w:rsid w:val="001D0D47"/>
    <w:rsid w:val="001D11B6"/>
    <w:rsid w:val="001D1227"/>
    <w:rsid w:val="001D1344"/>
    <w:rsid w:val="001D1966"/>
    <w:rsid w:val="001D1C03"/>
    <w:rsid w:val="001D1C22"/>
    <w:rsid w:val="001D23B4"/>
    <w:rsid w:val="001D2784"/>
    <w:rsid w:val="001D2A58"/>
    <w:rsid w:val="001D2A64"/>
    <w:rsid w:val="001D3864"/>
    <w:rsid w:val="001D3B47"/>
    <w:rsid w:val="001D4518"/>
    <w:rsid w:val="001D45B4"/>
    <w:rsid w:val="001D4F1C"/>
    <w:rsid w:val="001D5110"/>
    <w:rsid w:val="001D51BA"/>
    <w:rsid w:val="001D52FC"/>
    <w:rsid w:val="001D53E7"/>
    <w:rsid w:val="001D5708"/>
    <w:rsid w:val="001D58A4"/>
    <w:rsid w:val="001D5A81"/>
    <w:rsid w:val="001D603C"/>
    <w:rsid w:val="001D60DF"/>
    <w:rsid w:val="001D6342"/>
    <w:rsid w:val="001D6662"/>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F8C"/>
    <w:rsid w:val="001E2143"/>
    <w:rsid w:val="001E21F2"/>
    <w:rsid w:val="001E24DD"/>
    <w:rsid w:val="001E2A07"/>
    <w:rsid w:val="001E2A3A"/>
    <w:rsid w:val="001E2B01"/>
    <w:rsid w:val="001E2EB7"/>
    <w:rsid w:val="001E3001"/>
    <w:rsid w:val="001E3142"/>
    <w:rsid w:val="001E3438"/>
    <w:rsid w:val="001E34AC"/>
    <w:rsid w:val="001E34F7"/>
    <w:rsid w:val="001E369E"/>
    <w:rsid w:val="001E3830"/>
    <w:rsid w:val="001E3DC5"/>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572"/>
    <w:rsid w:val="001E6680"/>
    <w:rsid w:val="001E6811"/>
    <w:rsid w:val="001E7531"/>
    <w:rsid w:val="001E78C2"/>
    <w:rsid w:val="001E7A22"/>
    <w:rsid w:val="001E7AED"/>
    <w:rsid w:val="001E7B66"/>
    <w:rsid w:val="001E7B9F"/>
    <w:rsid w:val="001F0ABD"/>
    <w:rsid w:val="001F1071"/>
    <w:rsid w:val="001F10C6"/>
    <w:rsid w:val="001F1667"/>
    <w:rsid w:val="001F16B6"/>
    <w:rsid w:val="001F1B93"/>
    <w:rsid w:val="001F1F28"/>
    <w:rsid w:val="001F328F"/>
    <w:rsid w:val="001F332C"/>
    <w:rsid w:val="001F36F9"/>
    <w:rsid w:val="001F3874"/>
    <w:rsid w:val="001F3916"/>
    <w:rsid w:val="001F3A99"/>
    <w:rsid w:val="001F42CA"/>
    <w:rsid w:val="001F42F0"/>
    <w:rsid w:val="001F49B9"/>
    <w:rsid w:val="001F4CB1"/>
    <w:rsid w:val="001F4E67"/>
    <w:rsid w:val="001F549B"/>
    <w:rsid w:val="001F54C5"/>
    <w:rsid w:val="001F58C7"/>
    <w:rsid w:val="001F5A37"/>
    <w:rsid w:val="001F5ACB"/>
    <w:rsid w:val="001F60E8"/>
    <w:rsid w:val="001F6103"/>
    <w:rsid w:val="001F64DD"/>
    <w:rsid w:val="001F65BE"/>
    <w:rsid w:val="001F662C"/>
    <w:rsid w:val="001F67E5"/>
    <w:rsid w:val="001F69C8"/>
    <w:rsid w:val="001F6C0E"/>
    <w:rsid w:val="001F6DAB"/>
    <w:rsid w:val="001F7074"/>
    <w:rsid w:val="001F7251"/>
    <w:rsid w:val="001F73E2"/>
    <w:rsid w:val="001F754E"/>
    <w:rsid w:val="001F7C26"/>
    <w:rsid w:val="001F7CE9"/>
    <w:rsid w:val="00200292"/>
    <w:rsid w:val="00200490"/>
    <w:rsid w:val="00200799"/>
    <w:rsid w:val="00200D91"/>
    <w:rsid w:val="00201961"/>
    <w:rsid w:val="00201E91"/>
    <w:rsid w:val="00201F3A"/>
    <w:rsid w:val="002020A9"/>
    <w:rsid w:val="002028FE"/>
    <w:rsid w:val="00202B3C"/>
    <w:rsid w:val="00203441"/>
    <w:rsid w:val="0020391C"/>
    <w:rsid w:val="00203A77"/>
    <w:rsid w:val="00203AFD"/>
    <w:rsid w:val="00203F96"/>
    <w:rsid w:val="00204692"/>
    <w:rsid w:val="00204770"/>
    <w:rsid w:val="0020478E"/>
    <w:rsid w:val="0020495F"/>
    <w:rsid w:val="00205217"/>
    <w:rsid w:val="002052C6"/>
    <w:rsid w:val="002052E9"/>
    <w:rsid w:val="0020546B"/>
    <w:rsid w:val="0020585E"/>
    <w:rsid w:val="00205C2D"/>
    <w:rsid w:val="002064D9"/>
    <w:rsid w:val="00206610"/>
    <w:rsid w:val="002069B2"/>
    <w:rsid w:val="00206C6D"/>
    <w:rsid w:val="00206D9F"/>
    <w:rsid w:val="002072F6"/>
    <w:rsid w:val="002077C1"/>
    <w:rsid w:val="002079F0"/>
    <w:rsid w:val="00207A0B"/>
    <w:rsid w:val="00207BBC"/>
    <w:rsid w:val="00207C35"/>
    <w:rsid w:val="00207FA3"/>
    <w:rsid w:val="00210138"/>
    <w:rsid w:val="00210197"/>
    <w:rsid w:val="002102D8"/>
    <w:rsid w:val="002106DC"/>
    <w:rsid w:val="00211C7A"/>
    <w:rsid w:val="00211EA9"/>
    <w:rsid w:val="00211EF0"/>
    <w:rsid w:val="00212C1A"/>
    <w:rsid w:val="00212DB1"/>
    <w:rsid w:val="00213AC6"/>
    <w:rsid w:val="00213CA9"/>
    <w:rsid w:val="00213DF3"/>
    <w:rsid w:val="00214479"/>
    <w:rsid w:val="0021447E"/>
    <w:rsid w:val="00214DA8"/>
    <w:rsid w:val="0021500D"/>
    <w:rsid w:val="0021524A"/>
    <w:rsid w:val="00215290"/>
    <w:rsid w:val="00215423"/>
    <w:rsid w:val="002158FA"/>
    <w:rsid w:val="0021597C"/>
    <w:rsid w:val="00215A55"/>
    <w:rsid w:val="00215F51"/>
    <w:rsid w:val="00216498"/>
    <w:rsid w:val="00216994"/>
    <w:rsid w:val="00216AC6"/>
    <w:rsid w:val="00216F93"/>
    <w:rsid w:val="002175C4"/>
    <w:rsid w:val="00217E54"/>
    <w:rsid w:val="00217FD7"/>
    <w:rsid w:val="0022031A"/>
    <w:rsid w:val="00220600"/>
    <w:rsid w:val="002206B5"/>
    <w:rsid w:val="002208A4"/>
    <w:rsid w:val="00220FD5"/>
    <w:rsid w:val="0022182D"/>
    <w:rsid w:val="002218AE"/>
    <w:rsid w:val="002218B0"/>
    <w:rsid w:val="002219D8"/>
    <w:rsid w:val="00221D1A"/>
    <w:rsid w:val="00221E3A"/>
    <w:rsid w:val="00222148"/>
    <w:rsid w:val="002222E3"/>
    <w:rsid w:val="00222375"/>
    <w:rsid w:val="002224DB"/>
    <w:rsid w:val="0022268D"/>
    <w:rsid w:val="002228B9"/>
    <w:rsid w:val="00222A64"/>
    <w:rsid w:val="00222BFD"/>
    <w:rsid w:val="00222E24"/>
    <w:rsid w:val="00223C8E"/>
    <w:rsid w:val="00223FCB"/>
    <w:rsid w:val="002242AE"/>
    <w:rsid w:val="00224363"/>
    <w:rsid w:val="002244FE"/>
    <w:rsid w:val="00224FE0"/>
    <w:rsid w:val="002252C3"/>
    <w:rsid w:val="00225425"/>
    <w:rsid w:val="002255E4"/>
    <w:rsid w:val="002259E3"/>
    <w:rsid w:val="00225C54"/>
    <w:rsid w:val="00225DDD"/>
    <w:rsid w:val="0022617D"/>
    <w:rsid w:val="002278B3"/>
    <w:rsid w:val="002306DB"/>
    <w:rsid w:val="00230765"/>
    <w:rsid w:val="002307FA"/>
    <w:rsid w:val="00230D18"/>
    <w:rsid w:val="00230E75"/>
    <w:rsid w:val="00230F20"/>
    <w:rsid w:val="00231363"/>
    <w:rsid w:val="00231607"/>
    <w:rsid w:val="00231644"/>
    <w:rsid w:val="002319E4"/>
    <w:rsid w:val="00231CA6"/>
    <w:rsid w:val="00231D84"/>
    <w:rsid w:val="0023298A"/>
    <w:rsid w:val="00232A64"/>
    <w:rsid w:val="00232E48"/>
    <w:rsid w:val="00233470"/>
    <w:rsid w:val="00233664"/>
    <w:rsid w:val="002337A3"/>
    <w:rsid w:val="00233D0E"/>
    <w:rsid w:val="00233DBC"/>
    <w:rsid w:val="0023432A"/>
    <w:rsid w:val="00234770"/>
    <w:rsid w:val="00234BCB"/>
    <w:rsid w:val="00235632"/>
    <w:rsid w:val="00235872"/>
    <w:rsid w:val="00235A6B"/>
    <w:rsid w:val="00235C11"/>
    <w:rsid w:val="00235E48"/>
    <w:rsid w:val="00235FD1"/>
    <w:rsid w:val="002362A8"/>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37B"/>
    <w:rsid w:val="00241559"/>
    <w:rsid w:val="0024176A"/>
    <w:rsid w:val="00241824"/>
    <w:rsid w:val="00242272"/>
    <w:rsid w:val="00242567"/>
    <w:rsid w:val="00242665"/>
    <w:rsid w:val="0024353D"/>
    <w:rsid w:val="002435B3"/>
    <w:rsid w:val="002436D8"/>
    <w:rsid w:val="00243AE2"/>
    <w:rsid w:val="002440DF"/>
    <w:rsid w:val="00244185"/>
    <w:rsid w:val="002444B7"/>
    <w:rsid w:val="00244901"/>
    <w:rsid w:val="002449FC"/>
    <w:rsid w:val="00244B47"/>
    <w:rsid w:val="00244BB3"/>
    <w:rsid w:val="002452C6"/>
    <w:rsid w:val="002458EB"/>
    <w:rsid w:val="00245A5E"/>
    <w:rsid w:val="00246594"/>
    <w:rsid w:val="00246927"/>
    <w:rsid w:val="00246D97"/>
    <w:rsid w:val="00246DE4"/>
    <w:rsid w:val="002470FF"/>
    <w:rsid w:val="00247422"/>
    <w:rsid w:val="0024776E"/>
    <w:rsid w:val="0024779E"/>
    <w:rsid w:val="00247A33"/>
    <w:rsid w:val="00247ABF"/>
    <w:rsid w:val="00247C7D"/>
    <w:rsid w:val="002500C8"/>
    <w:rsid w:val="00250840"/>
    <w:rsid w:val="002509D9"/>
    <w:rsid w:val="00250DA9"/>
    <w:rsid w:val="002514EA"/>
    <w:rsid w:val="00251547"/>
    <w:rsid w:val="002515BF"/>
    <w:rsid w:val="00251B41"/>
    <w:rsid w:val="00251C14"/>
    <w:rsid w:val="00251D22"/>
    <w:rsid w:val="00252113"/>
    <w:rsid w:val="00252246"/>
    <w:rsid w:val="00252887"/>
    <w:rsid w:val="002528EA"/>
    <w:rsid w:val="00253243"/>
    <w:rsid w:val="00253332"/>
    <w:rsid w:val="00253564"/>
    <w:rsid w:val="002536B3"/>
    <w:rsid w:val="0025381B"/>
    <w:rsid w:val="00253D6A"/>
    <w:rsid w:val="00253D7B"/>
    <w:rsid w:val="002540AF"/>
    <w:rsid w:val="002542F1"/>
    <w:rsid w:val="00254354"/>
    <w:rsid w:val="002549B3"/>
    <w:rsid w:val="00254C50"/>
    <w:rsid w:val="00254D00"/>
    <w:rsid w:val="00254F4D"/>
    <w:rsid w:val="002550E8"/>
    <w:rsid w:val="00255197"/>
    <w:rsid w:val="002552E7"/>
    <w:rsid w:val="002555C7"/>
    <w:rsid w:val="00255EDE"/>
    <w:rsid w:val="00256240"/>
    <w:rsid w:val="00256353"/>
    <w:rsid w:val="002565B0"/>
    <w:rsid w:val="002567C7"/>
    <w:rsid w:val="0025681E"/>
    <w:rsid w:val="00256DA8"/>
    <w:rsid w:val="0025711B"/>
    <w:rsid w:val="00257543"/>
    <w:rsid w:val="00257801"/>
    <w:rsid w:val="0025792C"/>
    <w:rsid w:val="00257B84"/>
    <w:rsid w:val="002601AF"/>
    <w:rsid w:val="0026050E"/>
    <w:rsid w:val="00260A98"/>
    <w:rsid w:val="00260C77"/>
    <w:rsid w:val="002610F7"/>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5E9"/>
    <w:rsid w:val="002666A1"/>
    <w:rsid w:val="0026674D"/>
    <w:rsid w:val="00267C83"/>
    <w:rsid w:val="00267DD4"/>
    <w:rsid w:val="00267E77"/>
    <w:rsid w:val="00267F2C"/>
    <w:rsid w:val="00270463"/>
    <w:rsid w:val="002705FF"/>
    <w:rsid w:val="0027063D"/>
    <w:rsid w:val="002706A8"/>
    <w:rsid w:val="00270E3F"/>
    <w:rsid w:val="0027140B"/>
    <w:rsid w:val="0027144F"/>
    <w:rsid w:val="0027163F"/>
    <w:rsid w:val="00271813"/>
    <w:rsid w:val="00271F3A"/>
    <w:rsid w:val="0027209D"/>
    <w:rsid w:val="0027230C"/>
    <w:rsid w:val="002725D9"/>
    <w:rsid w:val="00272852"/>
    <w:rsid w:val="00272BEA"/>
    <w:rsid w:val="00272C04"/>
    <w:rsid w:val="00272EFE"/>
    <w:rsid w:val="00273278"/>
    <w:rsid w:val="00273279"/>
    <w:rsid w:val="002737F4"/>
    <w:rsid w:val="00273AA8"/>
    <w:rsid w:val="00274648"/>
    <w:rsid w:val="00274803"/>
    <w:rsid w:val="00274A79"/>
    <w:rsid w:val="00274BA9"/>
    <w:rsid w:val="00274CCE"/>
    <w:rsid w:val="00274E12"/>
    <w:rsid w:val="0027538A"/>
    <w:rsid w:val="00275402"/>
    <w:rsid w:val="00275546"/>
    <w:rsid w:val="00275661"/>
    <w:rsid w:val="0027580B"/>
    <w:rsid w:val="00275971"/>
    <w:rsid w:val="00275BE2"/>
    <w:rsid w:val="00275F0C"/>
    <w:rsid w:val="002760D2"/>
    <w:rsid w:val="0027615E"/>
    <w:rsid w:val="00276791"/>
    <w:rsid w:val="00277723"/>
    <w:rsid w:val="002778B6"/>
    <w:rsid w:val="00277C41"/>
    <w:rsid w:val="002805F5"/>
    <w:rsid w:val="0028068F"/>
    <w:rsid w:val="00280751"/>
    <w:rsid w:val="00280865"/>
    <w:rsid w:val="002809FD"/>
    <w:rsid w:val="00280A72"/>
    <w:rsid w:val="00280B52"/>
    <w:rsid w:val="00280D90"/>
    <w:rsid w:val="00280DF5"/>
    <w:rsid w:val="0028110C"/>
    <w:rsid w:val="002812D2"/>
    <w:rsid w:val="00282164"/>
    <w:rsid w:val="002823F3"/>
    <w:rsid w:val="00282599"/>
    <w:rsid w:val="002826B6"/>
    <w:rsid w:val="0028280A"/>
    <w:rsid w:val="00282895"/>
    <w:rsid w:val="00282A5D"/>
    <w:rsid w:val="00282A96"/>
    <w:rsid w:val="00283000"/>
    <w:rsid w:val="0028305A"/>
    <w:rsid w:val="0028324B"/>
    <w:rsid w:val="00283406"/>
    <w:rsid w:val="002837C4"/>
    <w:rsid w:val="00283DD2"/>
    <w:rsid w:val="0028400F"/>
    <w:rsid w:val="0028465F"/>
    <w:rsid w:val="00284D71"/>
    <w:rsid w:val="00284F8A"/>
    <w:rsid w:val="00285016"/>
    <w:rsid w:val="002850F1"/>
    <w:rsid w:val="0028545B"/>
    <w:rsid w:val="0028571D"/>
    <w:rsid w:val="00285D95"/>
    <w:rsid w:val="00285F24"/>
    <w:rsid w:val="00285F34"/>
    <w:rsid w:val="0028683F"/>
    <w:rsid w:val="002868AB"/>
    <w:rsid w:val="0028698D"/>
    <w:rsid w:val="00286ACD"/>
    <w:rsid w:val="00287838"/>
    <w:rsid w:val="002879DC"/>
    <w:rsid w:val="00290535"/>
    <w:rsid w:val="002906EA"/>
    <w:rsid w:val="002907B5"/>
    <w:rsid w:val="002909C1"/>
    <w:rsid w:val="00290ABE"/>
    <w:rsid w:val="00290FCC"/>
    <w:rsid w:val="002918F1"/>
    <w:rsid w:val="00291B17"/>
    <w:rsid w:val="00292105"/>
    <w:rsid w:val="002924A9"/>
    <w:rsid w:val="002925BF"/>
    <w:rsid w:val="00292A22"/>
    <w:rsid w:val="00292CCD"/>
    <w:rsid w:val="00292DEC"/>
    <w:rsid w:val="00292EB7"/>
    <w:rsid w:val="00292FC0"/>
    <w:rsid w:val="00292FC3"/>
    <w:rsid w:val="0029318F"/>
    <w:rsid w:val="0029392B"/>
    <w:rsid w:val="002939E2"/>
    <w:rsid w:val="00293E53"/>
    <w:rsid w:val="00293E87"/>
    <w:rsid w:val="002943A4"/>
    <w:rsid w:val="002944A3"/>
    <w:rsid w:val="002945FA"/>
    <w:rsid w:val="00294F86"/>
    <w:rsid w:val="00295057"/>
    <w:rsid w:val="002950E3"/>
    <w:rsid w:val="00295261"/>
    <w:rsid w:val="00295401"/>
    <w:rsid w:val="00295453"/>
    <w:rsid w:val="00295A65"/>
    <w:rsid w:val="00295C6A"/>
    <w:rsid w:val="00295D88"/>
    <w:rsid w:val="00295DE5"/>
    <w:rsid w:val="00296076"/>
    <w:rsid w:val="00296153"/>
    <w:rsid w:val="00296227"/>
    <w:rsid w:val="0029636B"/>
    <w:rsid w:val="00296606"/>
    <w:rsid w:val="00296B3D"/>
    <w:rsid w:val="00296F44"/>
    <w:rsid w:val="00296FE2"/>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722"/>
    <w:rsid w:val="002A2837"/>
    <w:rsid w:val="002A2869"/>
    <w:rsid w:val="002A2EF9"/>
    <w:rsid w:val="002A2F1E"/>
    <w:rsid w:val="002A32BB"/>
    <w:rsid w:val="002A32C1"/>
    <w:rsid w:val="002A32EC"/>
    <w:rsid w:val="002A3672"/>
    <w:rsid w:val="002A3A97"/>
    <w:rsid w:val="002A3CFD"/>
    <w:rsid w:val="002A43DE"/>
    <w:rsid w:val="002A448D"/>
    <w:rsid w:val="002A4A95"/>
    <w:rsid w:val="002A563D"/>
    <w:rsid w:val="002A585A"/>
    <w:rsid w:val="002A58BB"/>
    <w:rsid w:val="002A5A96"/>
    <w:rsid w:val="002A5E75"/>
    <w:rsid w:val="002A60B8"/>
    <w:rsid w:val="002A6380"/>
    <w:rsid w:val="002A6937"/>
    <w:rsid w:val="002A6D99"/>
    <w:rsid w:val="002A7013"/>
    <w:rsid w:val="002A7293"/>
    <w:rsid w:val="002A740F"/>
    <w:rsid w:val="002A77AA"/>
    <w:rsid w:val="002A7A58"/>
    <w:rsid w:val="002A7A72"/>
    <w:rsid w:val="002A7C9E"/>
    <w:rsid w:val="002B0110"/>
    <w:rsid w:val="002B04F6"/>
    <w:rsid w:val="002B056B"/>
    <w:rsid w:val="002B0749"/>
    <w:rsid w:val="002B125A"/>
    <w:rsid w:val="002B1F5F"/>
    <w:rsid w:val="002B1FED"/>
    <w:rsid w:val="002B24D6"/>
    <w:rsid w:val="002B2522"/>
    <w:rsid w:val="002B253C"/>
    <w:rsid w:val="002B2683"/>
    <w:rsid w:val="002B2728"/>
    <w:rsid w:val="002B29AF"/>
    <w:rsid w:val="002B2B91"/>
    <w:rsid w:val="002B2DE4"/>
    <w:rsid w:val="002B2E59"/>
    <w:rsid w:val="002B2F8B"/>
    <w:rsid w:val="002B302E"/>
    <w:rsid w:val="002B3BB1"/>
    <w:rsid w:val="002B4038"/>
    <w:rsid w:val="002B4323"/>
    <w:rsid w:val="002B44A5"/>
    <w:rsid w:val="002B476F"/>
    <w:rsid w:val="002B47AA"/>
    <w:rsid w:val="002B485B"/>
    <w:rsid w:val="002B4A4B"/>
    <w:rsid w:val="002B56F6"/>
    <w:rsid w:val="002B60CB"/>
    <w:rsid w:val="002B63AB"/>
    <w:rsid w:val="002B6BD1"/>
    <w:rsid w:val="002B6DB0"/>
    <w:rsid w:val="002B7A04"/>
    <w:rsid w:val="002B7D80"/>
    <w:rsid w:val="002B7E50"/>
    <w:rsid w:val="002B7E7A"/>
    <w:rsid w:val="002B7F5C"/>
    <w:rsid w:val="002C098D"/>
    <w:rsid w:val="002C0B9E"/>
    <w:rsid w:val="002C1163"/>
    <w:rsid w:val="002C1293"/>
    <w:rsid w:val="002C1F3D"/>
    <w:rsid w:val="002C279C"/>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5A"/>
    <w:rsid w:val="002C57CB"/>
    <w:rsid w:val="002C5B16"/>
    <w:rsid w:val="002C5BB7"/>
    <w:rsid w:val="002C5C07"/>
    <w:rsid w:val="002C5C29"/>
    <w:rsid w:val="002C6452"/>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14D4"/>
    <w:rsid w:val="002D1ACB"/>
    <w:rsid w:val="002D1B27"/>
    <w:rsid w:val="002D1B52"/>
    <w:rsid w:val="002D1E00"/>
    <w:rsid w:val="002D1E0E"/>
    <w:rsid w:val="002D20B2"/>
    <w:rsid w:val="002D2C3B"/>
    <w:rsid w:val="002D2C91"/>
    <w:rsid w:val="002D2DE1"/>
    <w:rsid w:val="002D2EB0"/>
    <w:rsid w:val="002D2FE7"/>
    <w:rsid w:val="002D31FB"/>
    <w:rsid w:val="002D32CB"/>
    <w:rsid w:val="002D34B2"/>
    <w:rsid w:val="002D374A"/>
    <w:rsid w:val="002D377D"/>
    <w:rsid w:val="002D3A96"/>
    <w:rsid w:val="002D3DD3"/>
    <w:rsid w:val="002D418E"/>
    <w:rsid w:val="002D4516"/>
    <w:rsid w:val="002D46E9"/>
    <w:rsid w:val="002D473F"/>
    <w:rsid w:val="002D4807"/>
    <w:rsid w:val="002D48B0"/>
    <w:rsid w:val="002D5393"/>
    <w:rsid w:val="002D5811"/>
    <w:rsid w:val="002D592C"/>
    <w:rsid w:val="002D5B37"/>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7F2"/>
    <w:rsid w:val="002E1896"/>
    <w:rsid w:val="002E1CEE"/>
    <w:rsid w:val="002E1D26"/>
    <w:rsid w:val="002E2199"/>
    <w:rsid w:val="002E2361"/>
    <w:rsid w:val="002E254C"/>
    <w:rsid w:val="002E2AED"/>
    <w:rsid w:val="002E2E9B"/>
    <w:rsid w:val="002E2F14"/>
    <w:rsid w:val="002E3151"/>
    <w:rsid w:val="002E3226"/>
    <w:rsid w:val="002E3309"/>
    <w:rsid w:val="002E3718"/>
    <w:rsid w:val="002E3D94"/>
    <w:rsid w:val="002E3DB0"/>
    <w:rsid w:val="002E3E84"/>
    <w:rsid w:val="002E47DB"/>
    <w:rsid w:val="002E496F"/>
    <w:rsid w:val="002E4A55"/>
    <w:rsid w:val="002E5E46"/>
    <w:rsid w:val="002E61CA"/>
    <w:rsid w:val="002E6929"/>
    <w:rsid w:val="002E69E7"/>
    <w:rsid w:val="002E6C6B"/>
    <w:rsid w:val="002E6CB3"/>
    <w:rsid w:val="002E717D"/>
    <w:rsid w:val="002E719A"/>
    <w:rsid w:val="002E75BA"/>
    <w:rsid w:val="002E7B09"/>
    <w:rsid w:val="002E7BB9"/>
    <w:rsid w:val="002E7CAE"/>
    <w:rsid w:val="002E7F58"/>
    <w:rsid w:val="002F024E"/>
    <w:rsid w:val="002F037E"/>
    <w:rsid w:val="002F080D"/>
    <w:rsid w:val="002F0D34"/>
    <w:rsid w:val="002F109A"/>
    <w:rsid w:val="002F1374"/>
    <w:rsid w:val="002F1570"/>
    <w:rsid w:val="002F17E4"/>
    <w:rsid w:val="002F1C80"/>
    <w:rsid w:val="002F1DBD"/>
    <w:rsid w:val="002F2127"/>
    <w:rsid w:val="002F269B"/>
    <w:rsid w:val="002F2771"/>
    <w:rsid w:val="002F2B66"/>
    <w:rsid w:val="002F2ED8"/>
    <w:rsid w:val="002F360B"/>
    <w:rsid w:val="002F36CA"/>
    <w:rsid w:val="002F3751"/>
    <w:rsid w:val="002F37A9"/>
    <w:rsid w:val="002F3A57"/>
    <w:rsid w:val="002F416E"/>
    <w:rsid w:val="002F4493"/>
    <w:rsid w:val="002F45C7"/>
    <w:rsid w:val="002F4741"/>
    <w:rsid w:val="002F4ACA"/>
    <w:rsid w:val="002F4C9E"/>
    <w:rsid w:val="002F4CBF"/>
    <w:rsid w:val="002F4EB4"/>
    <w:rsid w:val="002F54CB"/>
    <w:rsid w:val="002F5527"/>
    <w:rsid w:val="002F56BF"/>
    <w:rsid w:val="002F57AB"/>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1207"/>
    <w:rsid w:val="00301482"/>
    <w:rsid w:val="00301CE6"/>
    <w:rsid w:val="003021FF"/>
    <w:rsid w:val="0030256B"/>
    <w:rsid w:val="00302621"/>
    <w:rsid w:val="0030264F"/>
    <w:rsid w:val="0030309B"/>
    <w:rsid w:val="00303119"/>
    <w:rsid w:val="0030312E"/>
    <w:rsid w:val="00303246"/>
    <w:rsid w:val="00303865"/>
    <w:rsid w:val="00303ACB"/>
    <w:rsid w:val="00303BE3"/>
    <w:rsid w:val="00303BF8"/>
    <w:rsid w:val="00303E3E"/>
    <w:rsid w:val="00304074"/>
    <w:rsid w:val="00304290"/>
    <w:rsid w:val="0030434E"/>
    <w:rsid w:val="0030501F"/>
    <w:rsid w:val="003050D1"/>
    <w:rsid w:val="0030575C"/>
    <w:rsid w:val="003057EF"/>
    <w:rsid w:val="003058E8"/>
    <w:rsid w:val="003059B3"/>
    <w:rsid w:val="00305B6F"/>
    <w:rsid w:val="00305C99"/>
    <w:rsid w:val="0030616E"/>
    <w:rsid w:val="003061DC"/>
    <w:rsid w:val="00306287"/>
    <w:rsid w:val="0030629E"/>
    <w:rsid w:val="0030637F"/>
    <w:rsid w:val="003063B2"/>
    <w:rsid w:val="003067B5"/>
    <w:rsid w:val="00306A77"/>
    <w:rsid w:val="00307002"/>
    <w:rsid w:val="003070FA"/>
    <w:rsid w:val="003071B4"/>
    <w:rsid w:val="00307233"/>
    <w:rsid w:val="003073E1"/>
    <w:rsid w:val="0030792E"/>
    <w:rsid w:val="00307990"/>
    <w:rsid w:val="00307BA1"/>
    <w:rsid w:val="00310137"/>
    <w:rsid w:val="003104E0"/>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AD4"/>
    <w:rsid w:val="00313F20"/>
    <w:rsid w:val="00313FD6"/>
    <w:rsid w:val="003143BD"/>
    <w:rsid w:val="00314CEB"/>
    <w:rsid w:val="003151B0"/>
    <w:rsid w:val="00315363"/>
    <w:rsid w:val="00315440"/>
    <w:rsid w:val="00316028"/>
    <w:rsid w:val="003161CF"/>
    <w:rsid w:val="003164CB"/>
    <w:rsid w:val="0031695B"/>
    <w:rsid w:val="003173AB"/>
    <w:rsid w:val="003176EA"/>
    <w:rsid w:val="003177AA"/>
    <w:rsid w:val="0031787E"/>
    <w:rsid w:val="003179ED"/>
    <w:rsid w:val="0032030B"/>
    <w:rsid w:val="00320327"/>
    <w:rsid w:val="00320369"/>
    <w:rsid w:val="003203ED"/>
    <w:rsid w:val="003204C7"/>
    <w:rsid w:val="003205CB"/>
    <w:rsid w:val="0032073C"/>
    <w:rsid w:val="00320C59"/>
    <w:rsid w:val="00320DB9"/>
    <w:rsid w:val="00320FFE"/>
    <w:rsid w:val="003212AD"/>
    <w:rsid w:val="0032156C"/>
    <w:rsid w:val="00321C98"/>
    <w:rsid w:val="0032266F"/>
    <w:rsid w:val="00322C9F"/>
    <w:rsid w:val="00323129"/>
    <w:rsid w:val="0032337B"/>
    <w:rsid w:val="003235B3"/>
    <w:rsid w:val="003235DC"/>
    <w:rsid w:val="003239FD"/>
    <w:rsid w:val="0032421A"/>
    <w:rsid w:val="00324425"/>
    <w:rsid w:val="00324491"/>
    <w:rsid w:val="0032490C"/>
    <w:rsid w:val="00324C79"/>
    <w:rsid w:val="00324D23"/>
    <w:rsid w:val="00324D3D"/>
    <w:rsid w:val="003253CD"/>
    <w:rsid w:val="0032671A"/>
    <w:rsid w:val="00326FA3"/>
    <w:rsid w:val="00327153"/>
    <w:rsid w:val="003275CC"/>
    <w:rsid w:val="00327773"/>
    <w:rsid w:val="00327C28"/>
    <w:rsid w:val="00327F61"/>
    <w:rsid w:val="00330C4F"/>
    <w:rsid w:val="003314B1"/>
    <w:rsid w:val="003314CB"/>
    <w:rsid w:val="0033174B"/>
    <w:rsid w:val="00331751"/>
    <w:rsid w:val="003318F1"/>
    <w:rsid w:val="00331A32"/>
    <w:rsid w:val="00332102"/>
    <w:rsid w:val="00332328"/>
    <w:rsid w:val="00332526"/>
    <w:rsid w:val="00332EB4"/>
    <w:rsid w:val="003331B1"/>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FA"/>
    <w:rsid w:val="00337FFD"/>
    <w:rsid w:val="003408D0"/>
    <w:rsid w:val="00341047"/>
    <w:rsid w:val="00341074"/>
    <w:rsid w:val="003414C2"/>
    <w:rsid w:val="0034176F"/>
    <w:rsid w:val="00341CB1"/>
    <w:rsid w:val="00341E8B"/>
    <w:rsid w:val="00342400"/>
    <w:rsid w:val="003424A9"/>
    <w:rsid w:val="00342561"/>
    <w:rsid w:val="0034261F"/>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B9A"/>
    <w:rsid w:val="00345BA9"/>
    <w:rsid w:val="00345DF8"/>
    <w:rsid w:val="0034631C"/>
    <w:rsid w:val="00346497"/>
    <w:rsid w:val="00346C24"/>
    <w:rsid w:val="00346DB5"/>
    <w:rsid w:val="00346E51"/>
    <w:rsid w:val="003477B1"/>
    <w:rsid w:val="00347EFA"/>
    <w:rsid w:val="00350775"/>
    <w:rsid w:val="00350783"/>
    <w:rsid w:val="003507B8"/>
    <w:rsid w:val="00350EB3"/>
    <w:rsid w:val="00351213"/>
    <w:rsid w:val="00351605"/>
    <w:rsid w:val="00351642"/>
    <w:rsid w:val="00351EEA"/>
    <w:rsid w:val="0035216A"/>
    <w:rsid w:val="0035225B"/>
    <w:rsid w:val="0035274E"/>
    <w:rsid w:val="00352862"/>
    <w:rsid w:val="003533A8"/>
    <w:rsid w:val="003533BF"/>
    <w:rsid w:val="00353428"/>
    <w:rsid w:val="00353BBF"/>
    <w:rsid w:val="00353DBE"/>
    <w:rsid w:val="00353EEC"/>
    <w:rsid w:val="00354156"/>
    <w:rsid w:val="0035459B"/>
    <w:rsid w:val="00354607"/>
    <w:rsid w:val="003549B5"/>
    <w:rsid w:val="00354B35"/>
    <w:rsid w:val="00354D75"/>
    <w:rsid w:val="00354F95"/>
    <w:rsid w:val="003556B8"/>
    <w:rsid w:val="00356536"/>
    <w:rsid w:val="00356CB0"/>
    <w:rsid w:val="00356FC1"/>
    <w:rsid w:val="00357380"/>
    <w:rsid w:val="0035750B"/>
    <w:rsid w:val="00357D69"/>
    <w:rsid w:val="00357EF7"/>
    <w:rsid w:val="003602D9"/>
    <w:rsid w:val="0036038C"/>
    <w:rsid w:val="003604CE"/>
    <w:rsid w:val="003606DE"/>
    <w:rsid w:val="003607AA"/>
    <w:rsid w:val="00360BB8"/>
    <w:rsid w:val="00360BFC"/>
    <w:rsid w:val="00360DAC"/>
    <w:rsid w:val="003614F0"/>
    <w:rsid w:val="0036160C"/>
    <w:rsid w:val="003618C2"/>
    <w:rsid w:val="00362137"/>
    <w:rsid w:val="0036218D"/>
    <w:rsid w:val="003621B2"/>
    <w:rsid w:val="003621DE"/>
    <w:rsid w:val="00362367"/>
    <w:rsid w:val="00362C0B"/>
    <w:rsid w:val="0036307F"/>
    <w:rsid w:val="0036349F"/>
    <w:rsid w:val="00363647"/>
    <w:rsid w:val="0036378B"/>
    <w:rsid w:val="003637DC"/>
    <w:rsid w:val="00363CB8"/>
    <w:rsid w:val="003640B6"/>
    <w:rsid w:val="00364442"/>
    <w:rsid w:val="00364878"/>
    <w:rsid w:val="00364904"/>
    <w:rsid w:val="00364B96"/>
    <w:rsid w:val="00364FDD"/>
    <w:rsid w:val="003650D0"/>
    <w:rsid w:val="003655D2"/>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1F69"/>
    <w:rsid w:val="00372025"/>
    <w:rsid w:val="0037243A"/>
    <w:rsid w:val="00372894"/>
    <w:rsid w:val="0037293D"/>
    <w:rsid w:val="003738B1"/>
    <w:rsid w:val="0037393E"/>
    <w:rsid w:val="00373FD7"/>
    <w:rsid w:val="003742AC"/>
    <w:rsid w:val="0037433A"/>
    <w:rsid w:val="00374E49"/>
    <w:rsid w:val="00374FD9"/>
    <w:rsid w:val="00375C94"/>
    <w:rsid w:val="00376435"/>
    <w:rsid w:val="00376A04"/>
    <w:rsid w:val="00376AAE"/>
    <w:rsid w:val="00376E7E"/>
    <w:rsid w:val="00377094"/>
    <w:rsid w:val="003770DC"/>
    <w:rsid w:val="00377437"/>
    <w:rsid w:val="00377502"/>
    <w:rsid w:val="0037784C"/>
    <w:rsid w:val="0037788B"/>
    <w:rsid w:val="00377BC1"/>
    <w:rsid w:val="00377C22"/>
    <w:rsid w:val="00377CE1"/>
    <w:rsid w:val="00380160"/>
    <w:rsid w:val="003807A4"/>
    <w:rsid w:val="003807B6"/>
    <w:rsid w:val="003817DB"/>
    <w:rsid w:val="0038185B"/>
    <w:rsid w:val="003818D4"/>
    <w:rsid w:val="00381FD4"/>
    <w:rsid w:val="003822DC"/>
    <w:rsid w:val="00382508"/>
    <w:rsid w:val="003826CE"/>
    <w:rsid w:val="0038281C"/>
    <w:rsid w:val="00382F57"/>
    <w:rsid w:val="0038342E"/>
    <w:rsid w:val="00383989"/>
    <w:rsid w:val="003839E7"/>
    <w:rsid w:val="00383AA7"/>
    <w:rsid w:val="00383AE8"/>
    <w:rsid w:val="00383F71"/>
    <w:rsid w:val="00384435"/>
    <w:rsid w:val="0038450E"/>
    <w:rsid w:val="00384626"/>
    <w:rsid w:val="003846D4"/>
    <w:rsid w:val="003847CF"/>
    <w:rsid w:val="00384B74"/>
    <w:rsid w:val="0038525A"/>
    <w:rsid w:val="00385317"/>
    <w:rsid w:val="00385B3D"/>
    <w:rsid w:val="00385BF0"/>
    <w:rsid w:val="00386669"/>
    <w:rsid w:val="003866AE"/>
    <w:rsid w:val="00386A80"/>
    <w:rsid w:val="00386C35"/>
    <w:rsid w:val="00386D75"/>
    <w:rsid w:val="00386E9E"/>
    <w:rsid w:val="0038701B"/>
    <w:rsid w:val="00387361"/>
    <w:rsid w:val="00387AFE"/>
    <w:rsid w:val="00387F84"/>
    <w:rsid w:val="003902A2"/>
    <w:rsid w:val="003902F4"/>
    <w:rsid w:val="00390742"/>
    <w:rsid w:val="003907CB"/>
    <w:rsid w:val="00390972"/>
    <w:rsid w:val="0039164B"/>
    <w:rsid w:val="00391E43"/>
    <w:rsid w:val="00391F3D"/>
    <w:rsid w:val="00391FFE"/>
    <w:rsid w:val="00392593"/>
    <w:rsid w:val="003929DE"/>
    <w:rsid w:val="00393320"/>
    <w:rsid w:val="0039337F"/>
    <w:rsid w:val="00393545"/>
    <w:rsid w:val="003939FF"/>
    <w:rsid w:val="00393E1E"/>
    <w:rsid w:val="00394491"/>
    <w:rsid w:val="003945AD"/>
    <w:rsid w:val="003949C6"/>
    <w:rsid w:val="003949EA"/>
    <w:rsid w:val="00394ED2"/>
    <w:rsid w:val="00394F2F"/>
    <w:rsid w:val="003951F8"/>
    <w:rsid w:val="00395724"/>
    <w:rsid w:val="00395895"/>
    <w:rsid w:val="00396203"/>
    <w:rsid w:val="00396356"/>
    <w:rsid w:val="0039694A"/>
    <w:rsid w:val="0039723E"/>
    <w:rsid w:val="00397AF8"/>
    <w:rsid w:val="003A0C52"/>
    <w:rsid w:val="003A0F2E"/>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32A9"/>
    <w:rsid w:val="003A3327"/>
    <w:rsid w:val="003A362E"/>
    <w:rsid w:val="003A36EF"/>
    <w:rsid w:val="003A3890"/>
    <w:rsid w:val="003A45A1"/>
    <w:rsid w:val="003A4800"/>
    <w:rsid w:val="003A48C5"/>
    <w:rsid w:val="003A4A69"/>
    <w:rsid w:val="003A4BFA"/>
    <w:rsid w:val="003A4F68"/>
    <w:rsid w:val="003A4FFB"/>
    <w:rsid w:val="003A5210"/>
    <w:rsid w:val="003A53CD"/>
    <w:rsid w:val="003A53DC"/>
    <w:rsid w:val="003A5B0A"/>
    <w:rsid w:val="003A5CC8"/>
    <w:rsid w:val="003A605B"/>
    <w:rsid w:val="003A6268"/>
    <w:rsid w:val="003A66E9"/>
    <w:rsid w:val="003A6BAC"/>
    <w:rsid w:val="003A6C25"/>
    <w:rsid w:val="003A6F07"/>
    <w:rsid w:val="003A70A4"/>
    <w:rsid w:val="003A7162"/>
    <w:rsid w:val="003A7A68"/>
    <w:rsid w:val="003A7E99"/>
    <w:rsid w:val="003A7EF3"/>
    <w:rsid w:val="003B00BE"/>
    <w:rsid w:val="003B0BEC"/>
    <w:rsid w:val="003B0DCB"/>
    <w:rsid w:val="003B12B1"/>
    <w:rsid w:val="003B159C"/>
    <w:rsid w:val="003B16FC"/>
    <w:rsid w:val="003B1B85"/>
    <w:rsid w:val="003B2659"/>
    <w:rsid w:val="003B2949"/>
    <w:rsid w:val="003B3164"/>
    <w:rsid w:val="003B325D"/>
    <w:rsid w:val="003B369F"/>
    <w:rsid w:val="003B36A3"/>
    <w:rsid w:val="003B38CD"/>
    <w:rsid w:val="003B3B5C"/>
    <w:rsid w:val="003B3E8A"/>
    <w:rsid w:val="003B4181"/>
    <w:rsid w:val="003B435F"/>
    <w:rsid w:val="003B49A6"/>
    <w:rsid w:val="003B4D55"/>
    <w:rsid w:val="003B4D6E"/>
    <w:rsid w:val="003B4F26"/>
    <w:rsid w:val="003B52BF"/>
    <w:rsid w:val="003B5357"/>
    <w:rsid w:val="003B62AA"/>
    <w:rsid w:val="003B63FE"/>
    <w:rsid w:val="003B64BB"/>
    <w:rsid w:val="003B686D"/>
    <w:rsid w:val="003B6D2C"/>
    <w:rsid w:val="003B6E49"/>
    <w:rsid w:val="003B708A"/>
    <w:rsid w:val="003B72F8"/>
    <w:rsid w:val="003B77E1"/>
    <w:rsid w:val="003B7909"/>
    <w:rsid w:val="003B7B24"/>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702"/>
    <w:rsid w:val="003C37E8"/>
    <w:rsid w:val="003C3D2D"/>
    <w:rsid w:val="003C3DF1"/>
    <w:rsid w:val="003C3E86"/>
    <w:rsid w:val="003C3FA7"/>
    <w:rsid w:val="003C4643"/>
    <w:rsid w:val="003C4900"/>
    <w:rsid w:val="003C4AED"/>
    <w:rsid w:val="003C4BAC"/>
    <w:rsid w:val="003C4C8E"/>
    <w:rsid w:val="003C4D36"/>
    <w:rsid w:val="003C5573"/>
    <w:rsid w:val="003C56AF"/>
    <w:rsid w:val="003C5A8A"/>
    <w:rsid w:val="003C5BE9"/>
    <w:rsid w:val="003C5F6A"/>
    <w:rsid w:val="003C6250"/>
    <w:rsid w:val="003C687D"/>
    <w:rsid w:val="003C6B79"/>
    <w:rsid w:val="003C6CA9"/>
    <w:rsid w:val="003C6D8A"/>
    <w:rsid w:val="003C73A8"/>
    <w:rsid w:val="003C73BD"/>
    <w:rsid w:val="003C7650"/>
    <w:rsid w:val="003C7791"/>
    <w:rsid w:val="003C7806"/>
    <w:rsid w:val="003C786A"/>
    <w:rsid w:val="003D0607"/>
    <w:rsid w:val="003D0B24"/>
    <w:rsid w:val="003D0EA2"/>
    <w:rsid w:val="003D109F"/>
    <w:rsid w:val="003D1629"/>
    <w:rsid w:val="003D16A2"/>
    <w:rsid w:val="003D1947"/>
    <w:rsid w:val="003D1965"/>
    <w:rsid w:val="003D19F3"/>
    <w:rsid w:val="003D1CFD"/>
    <w:rsid w:val="003D1F22"/>
    <w:rsid w:val="003D2258"/>
    <w:rsid w:val="003D2346"/>
    <w:rsid w:val="003D23D5"/>
    <w:rsid w:val="003D23E8"/>
    <w:rsid w:val="003D2478"/>
    <w:rsid w:val="003D32F2"/>
    <w:rsid w:val="003D330D"/>
    <w:rsid w:val="003D350F"/>
    <w:rsid w:val="003D3C45"/>
    <w:rsid w:val="003D3F68"/>
    <w:rsid w:val="003D411B"/>
    <w:rsid w:val="003D416F"/>
    <w:rsid w:val="003D4407"/>
    <w:rsid w:val="003D4423"/>
    <w:rsid w:val="003D4801"/>
    <w:rsid w:val="003D49AA"/>
    <w:rsid w:val="003D4DDD"/>
    <w:rsid w:val="003D51E5"/>
    <w:rsid w:val="003D592C"/>
    <w:rsid w:val="003D5A1D"/>
    <w:rsid w:val="003D5A7B"/>
    <w:rsid w:val="003D5B1F"/>
    <w:rsid w:val="003D5C1A"/>
    <w:rsid w:val="003D6D17"/>
    <w:rsid w:val="003D702D"/>
    <w:rsid w:val="003D726D"/>
    <w:rsid w:val="003D72BC"/>
    <w:rsid w:val="003D7858"/>
    <w:rsid w:val="003D7AE5"/>
    <w:rsid w:val="003D7CD0"/>
    <w:rsid w:val="003E02AA"/>
    <w:rsid w:val="003E09E7"/>
    <w:rsid w:val="003E0C3D"/>
    <w:rsid w:val="003E0ED6"/>
    <w:rsid w:val="003E11BB"/>
    <w:rsid w:val="003E1211"/>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456"/>
    <w:rsid w:val="003E3670"/>
    <w:rsid w:val="003E3A00"/>
    <w:rsid w:val="003E4500"/>
    <w:rsid w:val="003E49B9"/>
    <w:rsid w:val="003E4C49"/>
    <w:rsid w:val="003E4C90"/>
    <w:rsid w:val="003E5085"/>
    <w:rsid w:val="003E5401"/>
    <w:rsid w:val="003E55E4"/>
    <w:rsid w:val="003E5613"/>
    <w:rsid w:val="003E5817"/>
    <w:rsid w:val="003E5E1D"/>
    <w:rsid w:val="003E6C49"/>
    <w:rsid w:val="003E6C5A"/>
    <w:rsid w:val="003E6CDE"/>
    <w:rsid w:val="003E7242"/>
    <w:rsid w:val="003E7366"/>
    <w:rsid w:val="003E74E3"/>
    <w:rsid w:val="003E791E"/>
    <w:rsid w:val="003E7BF5"/>
    <w:rsid w:val="003F0109"/>
    <w:rsid w:val="003F0188"/>
    <w:rsid w:val="003F02F8"/>
    <w:rsid w:val="003F0349"/>
    <w:rsid w:val="003F05C7"/>
    <w:rsid w:val="003F0AE1"/>
    <w:rsid w:val="003F0CDE"/>
    <w:rsid w:val="003F0FBA"/>
    <w:rsid w:val="003F1C67"/>
    <w:rsid w:val="003F2135"/>
    <w:rsid w:val="003F2168"/>
    <w:rsid w:val="003F288B"/>
    <w:rsid w:val="003F2A38"/>
    <w:rsid w:val="003F2B96"/>
    <w:rsid w:val="003F2CCC"/>
    <w:rsid w:val="003F2CD4"/>
    <w:rsid w:val="003F2DB9"/>
    <w:rsid w:val="003F35A2"/>
    <w:rsid w:val="003F3730"/>
    <w:rsid w:val="003F39AD"/>
    <w:rsid w:val="003F40F8"/>
    <w:rsid w:val="003F44D5"/>
    <w:rsid w:val="003F4527"/>
    <w:rsid w:val="003F46F7"/>
    <w:rsid w:val="003F496B"/>
    <w:rsid w:val="003F4C9D"/>
    <w:rsid w:val="003F51D5"/>
    <w:rsid w:val="003F525F"/>
    <w:rsid w:val="003F5643"/>
    <w:rsid w:val="003F5710"/>
    <w:rsid w:val="003F5772"/>
    <w:rsid w:val="003F5B79"/>
    <w:rsid w:val="003F6047"/>
    <w:rsid w:val="003F60DF"/>
    <w:rsid w:val="003F66CC"/>
    <w:rsid w:val="003F6714"/>
    <w:rsid w:val="003F67E7"/>
    <w:rsid w:val="003F6927"/>
    <w:rsid w:val="003F6B30"/>
    <w:rsid w:val="003F6BBE"/>
    <w:rsid w:val="003F7148"/>
    <w:rsid w:val="003F72E8"/>
    <w:rsid w:val="003F75CB"/>
    <w:rsid w:val="003F77A1"/>
    <w:rsid w:val="003F77BB"/>
    <w:rsid w:val="003F7806"/>
    <w:rsid w:val="003F78BC"/>
    <w:rsid w:val="003F7BB8"/>
    <w:rsid w:val="003F7CFE"/>
    <w:rsid w:val="004000C3"/>
    <w:rsid w:val="004000E8"/>
    <w:rsid w:val="0040052F"/>
    <w:rsid w:val="004009A2"/>
    <w:rsid w:val="00400A31"/>
    <w:rsid w:val="00401722"/>
    <w:rsid w:val="00401DD3"/>
    <w:rsid w:val="00401E5D"/>
    <w:rsid w:val="004020A1"/>
    <w:rsid w:val="0040239C"/>
    <w:rsid w:val="00402A98"/>
    <w:rsid w:val="00402E2B"/>
    <w:rsid w:val="00403A02"/>
    <w:rsid w:val="00403ACB"/>
    <w:rsid w:val="00404007"/>
    <w:rsid w:val="0040403E"/>
    <w:rsid w:val="00404241"/>
    <w:rsid w:val="0040448F"/>
    <w:rsid w:val="00404690"/>
    <w:rsid w:val="0040512B"/>
    <w:rsid w:val="0040521C"/>
    <w:rsid w:val="00405791"/>
    <w:rsid w:val="00405CA5"/>
    <w:rsid w:val="00405E8C"/>
    <w:rsid w:val="00406510"/>
    <w:rsid w:val="004065F1"/>
    <w:rsid w:val="004068D1"/>
    <w:rsid w:val="004068EF"/>
    <w:rsid w:val="004068F0"/>
    <w:rsid w:val="004069EE"/>
    <w:rsid w:val="00406C84"/>
    <w:rsid w:val="00407432"/>
    <w:rsid w:val="0040769A"/>
    <w:rsid w:val="00407989"/>
    <w:rsid w:val="00407B85"/>
    <w:rsid w:val="00407CB1"/>
    <w:rsid w:val="00407CD3"/>
    <w:rsid w:val="00410134"/>
    <w:rsid w:val="00410B72"/>
    <w:rsid w:val="00410F18"/>
    <w:rsid w:val="00411355"/>
    <w:rsid w:val="00411B56"/>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699"/>
    <w:rsid w:val="00414D7B"/>
    <w:rsid w:val="0041556D"/>
    <w:rsid w:val="004160A1"/>
    <w:rsid w:val="00416174"/>
    <w:rsid w:val="00416458"/>
    <w:rsid w:val="004165F4"/>
    <w:rsid w:val="00416752"/>
    <w:rsid w:val="00416C4D"/>
    <w:rsid w:val="00416D77"/>
    <w:rsid w:val="00416E35"/>
    <w:rsid w:val="0041702E"/>
    <w:rsid w:val="004174C1"/>
    <w:rsid w:val="0041794F"/>
    <w:rsid w:val="00417CC5"/>
    <w:rsid w:val="00417EA7"/>
    <w:rsid w:val="004206E6"/>
    <w:rsid w:val="00420FFC"/>
    <w:rsid w:val="00421105"/>
    <w:rsid w:val="00421A46"/>
    <w:rsid w:val="00421C0A"/>
    <w:rsid w:val="00421CC1"/>
    <w:rsid w:val="00421FE9"/>
    <w:rsid w:val="00422057"/>
    <w:rsid w:val="00422407"/>
    <w:rsid w:val="00422AA4"/>
    <w:rsid w:val="00422C3A"/>
    <w:rsid w:val="00422F18"/>
    <w:rsid w:val="004232B9"/>
    <w:rsid w:val="0042341E"/>
    <w:rsid w:val="00423A55"/>
    <w:rsid w:val="00423AAD"/>
    <w:rsid w:val="00423AC6"/>
    <w:rsid w:val="00423C6F"/>
    <w:rsid w:val="00423ED5"/>
    <w:rsid w:val="00424233"/>
    <w:rsid w:val="004242F4"/>
    <w:rsid w:val="0042431C"/>
    <w:rsid w:val="00424448"/>
    <w:rsid w:val="00424746"/>
    <w:rsid w:val="00424B37"/>
    <w:rsid w:val="00424BB8"/>
    <w:rsid w:val="00425591"/>
    <w:rsid w:val="004256F9"/>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762"/>
    <w:rsid w:val="00432974"/>
    <w:rsid w:val="004329B6"/>
    <w:rsid w:val="00432D79"/>
    <w:rsid w:val="00433443"/>
    <w:rsid w:val="004334A5"/>
    <w:rsid w:val="00433519"/>
    <w:rsid w:val="00433564"/>
    <w:rsid w:val="004338BF"/>
    <w:rsid w:val="004339FF"/>
    <w:rsid w:val="00433C90"/>
    <w:rsid w:val="00433D3E"/>
    <w:rsid w:val="00433D4F"/>
    <w:rsid w:val="00433F8B"/>
    <w:rsid w:val="00433FF6"/>
    <w:rsid w:val="00434415"/>
    <w:rsid w:val="00434EA5"/>
    <w:rsid w:val="00435146"/>
    <w:rsid w:val="00435255"/>
    <w:rsid w:val="004356D8"/>
    <w:rsid w:val="00435840"/>
    <w:rsid w:val="00436093"/>
    <w:rsid w:val="0043616D"/>
    <w:rsid w:val="00436839"/>
    <w:rsid w:val="00437039"/>
    <w:rsid w:val="00437068"/>
    <w:rsid w:val="00437100"/>
    <w:rsid w:val="00437447"/>
    <w:rsid w:val="0043751C"/>
    <w:rsid w:val="00437697"/>
    <w:rsid w:val="0043780D"/>
    <w:rsid w:val="004378CE"/>
    <w:rsid w:val="00437A65"/>
    <w:rsid w:val="00437B58"/>
    <w:rsid w:val="00437C44"/>
    <w:rsid w:val="00437CA7"/>
    <w:rsid w:val="004401D6"/>
    <w:rsid w:val="004404D1"/>
    <w:rsid w:val="00440605"/>
    <w:rsid w:val="00440629"/>
    <w:rsid w:val="004406F6"/>
    <w:rsid w:val="00440AA1"/>
    <w:rsid w:val="00440C15"/>
    <w:rsid w:val="00440FA6"/>
    <w:rsid w:val="0044190C"/>
    <w:rsid w:val="00441A92"/>
    <w:rsid w:val="004420FF"/>
    <w:rsid w:val="00442C48"/>
    <w:rsid w:val="00442E00"/>
    <w:rsid w:val="00442F94"/>
    <w:rsid w:val="004431DC"/>
    <w:rsid w:val="0044368B"/>
    <w:rsid w:val="004436EC"/>
    <w:rsid w:val="00443734"/>
    <w:rsid w:val="00443C53"/>
    <w:rsid w:val="00444F56"/>
    <w:rsid w:val="00445022"/>
    <w:rsid w:val="00445319"/>
    <w:rsid w:val="00446226"/>
    <w:rsid w:val="004462FD"/>
    <w:rsid w:val="00446488"/>
    <w:rsid w:val="0044668C"/>
    <w:rsid w:val="00446A79"/>
    <w:rsid w:val="00447061"/>
    <w:rsid w:val="00447D9F"/>
    <w:rsid w:val="00447E55"/>
    <w:rsid w:val="004504CB"/>
    <w:rsid w:val="0045093C"/>
    <w:rsid w:val="0045096D"/>
    <w:rsid w:val="00450AF7"/>
    <w:rsid w:val="00450B25"/>
    <w:rsid w:val="00450C61"/>
    <w:rsid w:val="00450C90"/>
    <w:rsid w:val="00450D4C"/>
    <w:rsid w:val="00450D82"/>
    <w:rsid w:val="00450F6A"/>
    <w:rsid w:val="00451173"/>
    <w:rsid w:val="0045130E"/>
    <w:rsid w:val="004517AA"/>
    <w:rsid w:val="00451AA2"/>
    <w:rsid w:val="00451C24"/>
    <w:rsid w:val="00451E96"/>
    <w:rsid w:val="0045222B"/>
    <w:rsid w:val="0045272C"/>
    <w:rsid w:val="004527BD"/>
    <w:rsid w:val="00452B3E"/>
    <w:rsid w:val="00452CAC"/>
    <w:rsid w:val="00453D86"/>
    <w:rsid w:val="00453EA4"/>
    <w:rsid w:val="00454088"/>
    <w:rsid w:val="004550E0"/>
    <w:rsid w:val="004555F4"/>
    <w:rsid w:val="00455739"/>
    <w:rsid w:val="00455944"/>
    <w:rsid w:val="00455C74"/>
    <w:rsid w:val="00456527"/>
    <w:rsid w:val="00456620"/>
    <w:rsid w:val="00456D5A"/>
    <w:rsid w:val="00457124"/>
    <w:rsid w:val="00457155"/>
    <w:rsid w:val="0045715F"/>
    <w:rsid w:val="00457565"/>
    <w:rsid w:val="0045767F"/>
    <w:rsid w:val="00457B71"/>
    <w:rsid w:val="00457CA3"/>
    <w:rsid w:val="00457F14"/>
    <w:rsid w:val="0046059A"/>
    <w:rsid w:val="0046072A"/>
    <w:rsid w:val="00460871"/>
    <w:rsid w:val="00460E77"/>
    <w:rsid w:val="00461A43"/>
    <w:rsid w:val="00461B71"/>
    <w:rsid w:val="004626DD"/>
    <w:rsid w:val="00462C62"/>
    <w:rsid w:val="00462EE4"/>
    <w:rsid w:val="00463093"/>
    <w:rsid w:val="004633DA"/>
    <w:rsid w:val="004635C2"/>
    <w:rsid w:val="004636E2"/>
    <w:rsid w:val="00463749"/>
    <w:rsid w:val="00463EDA"/>
    <w:rsid w:val="0046409A"/>
    <w:rsid w:val="00464538"/>
    <w:rsid w:val="00464566"/>
    <w:rsid w:val="004649A1"/>
    <w:rsid w:val="00464C7D"/>
    <w:rsid w:val="00464CD2"/>
    <w:rsid w:val="00464FB9"/>
    <w:rsid w:val="00465206"/>
    <w:rsid w:val="00465480"/>
    <w:rsid w:val="00465548"/>
    <w:rsid w:val="0046586F"/>
    <w:rsid w:val="00465994"/>
    <w:rsid w:val="00465A4A"/>
    <w:rsid w:val="00465A57"/>
    <w:rsid w:val="00465A58"/>
    <w:rsid w:val="00465E87"/>
    <w:rsid w:val="00466411"/>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413"/>
    <w:rsid w:val="00471768"/>
    <w:rsid w:val="00471BEF"/>
    <w:rsid w:val="00471DE0"/>
    <w:rsid w:val="00471FA0"/>
    <w:rsid w:val="004721D3"/>
    <w:rsid w:val="0047265E"/>
    <w:rsid w:val="00472C7A"/>
    <w:rsid w:val="00472D2D"/>
    <w:rsid w:val="00472FF4"/>
    <w:rsid w:val="00473016"/>
    <w:rsid w:val="0047309F"/>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7131"/>
    <w:rsid w:val="0047722C"/>
    <w:rsid w:val="00477768"/>
    <w:rsid w:val="0048022E"/>
    <w:rsid w:val="004805F3"/>
    <w:rsid w:val="00480BB3"/>
    <w:rsid w:val="00481039"/>
    <w:rsid w:val="004819AD"/>
    <w:rsid w:val="00481BE8"/>
    <w:rsid w:val="004820CE"/>
    <w:rsid w:val="00482A3B"/>
    <w:rsid w:val="00482AA5"/>
    <w:rsid w:val="00482AEF"/>
    <w:rsid w:val="00482C55"/>
    <w:rsid w:val="004830C8"/>
    <w:rsid w:val="00483364"/>
    <w:rsid w:val="00483C66"/>
    <w:rsid w:val="00483DAE"/>
    <w:rsid w:val="00484026"/>
    <w:rsid w:val="00484895"/>
    <w:rsid w:val="00484B9C"/>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C0"/>
    <w:rsid w:val="00490FAC"/>
    <w:rsid w:val="0049114D"/>
    <w:rsid w:val="00491302"/>
    <w:rsid w:val="004914A1"/>
    <w:rsid w:val="00491814"/>
    <w:rsid w:val="00491C1A"/>
    <w:rsid w:val="00491EAB"/>
    <w:rsid w:val="00492472"/>
    <w:rsid w:val="004929B1"/>
    <w:rsid w:val="00492AAA"/>
    <w:rsid w:val="00492BC5"/>
    <w:rsid w:val="00492ED3"/>
    <w:rsid w:val="004932B7"/>
    <w:rsid w:val="0049342F"/>
    <w:rsid w:val="0049351E"/>
    <w:rsid w:val="00493548"/>
    <w:rsid w:val="0049398F"/>
    <w:rsid w:val="00494964"/>
    <w:rsid w:val="00494A06"/>
    <w:rsid w:val="00494D8E"/>
    <w:rsid w:val="00494DAA"/>
    <w:rsid w:val="004950A1"/>
    <w:rsid w:val="00495120"/>
    <w:rsid w:val="00495355"/>
    <w:rsid w:val="0049592E"/>
    <w:rsid w:val="00495A7F"/>
    <w:rsid w:val="0049638D"/>
    <w:rsid w:val="004964F1"/>
    <w:rsid w:val="0049683C"/>
    <w:rsid w:val="00496D62"/>
    <w:rsid w:val="00497250"/>
    <w:rsid w:val="0049763E"/>
    <w:rsid w:val="0049794C"/>
    <w:rsid w:val="004979E6"/>
    <w:rsid w:val="004A0428"/>
    <w:rsid w:val="004A0A87"/>
    <w:rsid w:val="004A0ADF"/>
    <w:rsid w:val="004A11B0"/>
    <w:rsid w:val="004A166A"/>
    <w:rsid w:val="004A16BC"/>
    <w:rsid w:val="004A1749"/>
    <w:rsid w:val="004A22D0"/>
    <w:rsid w:val="004A2484"/>
    <w:rsid w:val="004A24A0"/>
    <w:rsid w:val="004A2634"/>
    <w:rsid w:val="004A27C0"/>
    <w:rsid w:val="004A2B94"/>
    <w:rsid w:val="004A2D77"/>
    <w:rsid w:val="004A3342"/>
    <w:rsid w:val="004A3F32"/>
    <w:rsid w:val="004A417D"/>
    <w:rsid w:val="004A4198"/>
    <w:rsid w:val="004A41F5"/>
    <w:rsid w:val="004A4CC4"/>
    <w:rsid w:val="004A4D6F"/>
    <w:rsid w:val="004A5031"/>
    <w:rsid w:val="004A5189"/>
    <w:rsid w:val="004A540C"/>
    <w:rsid w:val="004A5442"/>
    <w:rsid w:val="004A551B"/>
    <w:rsid w:val="004A5643"/>
    <w:rsid w:val="004A5667"/>
    <w:rsid w:val="004A5BEE"/>
    <w:rsid w:val="004A5ED6"/>
    <w:rsid w:val="004A5FD2"/>
    <w:rsid w:val="004A5FD5"/>
    <w:rsid w:val="004A6129"/>
    <w:rsid w:val="004A68BE"/>
    <w:rsid w:val="004A7ADF"/>
    <w:rsid w:val="004A7ECC"/>
    <w:rsid w:val="004B056B"/>
    <w:rsid w:val="004B0640"/>
    <w:rsid w:val="004B090B"/>
    <w:rsid w:val="004B0D30"/>
    <w:rsid w:val="004B15CF"/>
    <w:rsid w:val="004B1816"/>
    <w:rsid w:val="004B183A"/>
    <w:rsid w:val="004B18FB"/>
    <w:rsid w:val="004B1B17"/>
    <w:rsid w:val="004B2153"/>
    <w:rsid w:val="004B27F2"/>
    <w:rsid w:val="004B2889"/>
    <w:rsid w:val="004B2B36"/>
    <w:rsid w:val="004B2BE7"/>
    <w:rsid w:val="004B2BFC"/>
    <w:rsid w:val="004B31DA"/>
    <w:rsid w:val="004B35D1"/>
    <w:rsid w:val="004B3CBF"/>
    <w:rsid w:val="004B3DE5"/>
    <w:rsid w:val="004B41DF"/>
    <w:rsid w:val="004B43CE"/>
    <w:rsid w:val="004B4615"/>
    <w:rsid w:val="004B461A"/>
    <w:rsid w:val="004B46E4"/>
    <w:rsid w:val="004B493C"/>
    <w:rsid w:val="004B4E18"/>
    <w:rsid w:val="004B5817"/>
    <w:rsid w:val="004B5CC7"/>
    <w:rsid w:val="004B5CE4"/>
    <w:rsid w:val="004B6030"/>
    <w:rsid w:val="004B60CB"/>
    <w:rsid w:val="004B616E"/>
    <w:rsid w:val="004B6469"/>
    <w:rsid w:val="004B6A23"/>
    <w:rsid w:val="004B6B0E"/>
    <w:rsid w:val="004B6DFB"/>
    <w:rsid w:val="004B6EB5"/>
    <w:rsid w:val="004B6F6A"/>
    <w:rsid w:val="004B718E"/>
    <w:rsid w:val="004B79C6"/>
    <w:rsid w:val="004B7C0C"/>
    <w:rsid w:val="004C0446"/>
    <w:rsid w:val="004C0460"/>
    <w:rsid w:val="004C069B"/>
    <w:rsid w:val="004C0990"/>
    <w:rsid w:val="004C0B0A"/>
    <w:rsid w:val="004C12AC"/>
    <w:rsid w:val="004C1359"/>
    <w:rsid w:val="004C19A9"/>
    <w:rsid w:val="004C19B4"/>
    <w:rsid w:val="004C1D8B"/>
    <w:rsid w:val="004C1FE2"/>
    <w:rsid w:val="004C262A"/>
    <w:rsid w:val="004C2AEB"/>
    <w:rsid w:val="004C2F0B"/>
    <w:rsid w:val="004C3049"/>
    <w:rsid w:val="004C3460"/>
    <w:rsid w:val="004C35A4"/>
    <w:rsid w:val="004C3898"/>
    <w:rsid w:val="004C3B10"/>
    <w:rsid w:val="004C4707"/>
    <w:rsid w:val="004C4A29"/>
    <w:rsid w:val="004C4C98"/>
    <w:rsid w:val="004C5099"/>
    <w:rsid w:val="004C52A6"/>
    <w:rsid w:val="004C555B"/>
    <w:rsid w:val="004C5589"/>
    <w:rsid w:val="004C5967"/>
    <w:rsid w:val="004C5B98"/>
    <w:rsid w:val="004C5C46"/>
    <w:rsid w:val="004C5DE9"/>
    <w:rsid w:val="004C5E43"/>
    <w:rsid w:val="004C6430"/>
    <w:rsid w:val="004C6567"/>
    <w:rsid w:val="004C6968"/>
    <w:rsid w:val="004C69A5"/>
    <w:rsid w:val="004C7165"/>
    <w:rsid w:val="004C72C8"/>
    <w:rsid w:val="004D0937"/>
    <w:rsid w:val="004D0C0F"/>
    <w:rsid w:val="004D0E4E"/>
    <w:rsid w:val="004D1012"/>
    <w:rsid w:val="004D13E2"/>
    <w:rsid w:val="004D14CA"/>
    <w:rsid w:val="004D1A84"/>
    <w:rsid w:val="004D1F92"/>
    <w:rsid w:val="004D236C"/>
    <w:rsid w:val="004D2526"/>
    <w:rsid w:val="004D278C"/>
    <w:rsid w:val="004D2845"/>
    <w:rsid w:val="004D2ECD"/>
    <w:rsid w:val="004D2FAA"/>
    <w:rsid w:val="004D315A"/>
    <w:rsid w:val="004D31E5"/>
    <w:rsid w:val="004D34BF"/>
    <w:rsid w:val="004D36B1"/>
    <w:rsid w:val="004D3AEC"/>
    <w:rsid w:val="004D3E18"/>
    <w:rsid w:val="004D3FFE"/>
    <w:rsid w:val="004D4EFA"/>
    <w:rsid w:val="004D4F16"/>
    <w:rsid w:val="004D5A30"/>
    <w:rsid w:val="004D62E3"/>
    <w:rsid w:val="004D72B0"/>
    <w:rsid w:val="004D78A8"/>
    <w:rsid w:val="004D7AFD"/>
    <w:rsid w:val="004D7BEA"/>
    <w:rsid w:val="004D7CAF"/>
    <w:rsid w:val="004D7EBD"/>
    <w:rsid w:val="004E05EF"/>
    <w:rsid w:val="004E0788"/>
    <w:rsid w:val="004E09AF"/>
    <w:rsid w:val="004E0AC1"/>
    <w:rsid w:val="004E126F"/>
    <w:rsid w:val="004E196C"/>
    <w:rsid w:val="004E1D56"/>
    <w:rsid w:val="004E2680"/>
    <w:rsid w:val="004E2815"/>
    <w:rsid w:val="004E28F9"/>
    <w:rsid w:val="004E2A71"/>
    <w:rsid w:val="004E3398"/>
    <w:rsid w:val="004E3890"/>
    <w:rsid w:val="004E3DAD"/>
    <w:rsid w:val="004E3F52"/>
    <w:rsid w:val="004E441A"/>
    <w:rsid w:val="004E462E"/>
    <w:rsid w:val="004E47D3"/>
    <w:rsid w:val="004E4B19"/>
    <w:rsid w:val="004E4B62"/>
    <w:rsid w:val="004E53EC"/>
    <w:rsid w:val="004E53FC"/>
    <w:rsid w:val="004E5403"/>
    <w:rsid w:val="004E5583"/>
    <w:rsid w:val="004E56DC"/>
    <w:rsid w:val="004E5C0D"/>
    <w:rsid w:val="004E6236"/>
    <w:rsid w:val="004E6519"/>
    <w:rsid w:val="004E6B6D"/>
    <w:rsid w:val="004E6DF1"/>
    <w:rsid w:val="004E700B"/>
    <w:rsid w:val="004E72BF"/>
    <w:rsid w:val="004E759F"/>
    <w:rsid w:val="004E76F4"/>
    <w:rsid w:val="004E7949"/>
    <w:rsid w:val="004E7D28"/>
    <w:rsid w:val="004E7D69"/>
    <w:rsid w:val="004F0125"/>
    <w:rsid w:val="004F03D3"/>
    <w:rsid w:val="004F0686"/>
    <w:rsid w:val="004F0ABB"/>
    <w:rsid w:val="004F0B4E"/>
    <w:rsid w:val="004F0B6C"/>
    <w:rsid w:val="004F0CF1"/>
    <w:rsid w:val="004F1AE2"/>
    <w:rsid w:val="004F1BE1"/>
    <w:rsid w:val="004F1E90"/>
    <w:rsid w:val="004F206D"/>
    <w:rsid w:val="004F2078"/>
    <w:rsid w:val="004F217D"/>
    <w:rsid w:val="004F23D9"/>
    <w:rsid w:val="004F2C99"/>
    <w:rsid w:val="004F329A"/>
    <w:rsid w:val="004F3578"/>
    <w:rsid w:val="004F3A45"/>
    <w:rsid w:val="004F3D9F"/>
    <w:rsid w:val="004F421A"/>
    <w:rsid w:val="004F44A3"/>
    <w:rsid w:val="004F44A8"/>
    <w:rsid w:val="004F4585"/>
    <w:rsid w:val="004F459B"/>
    <w:rsid w:val="004F4740"/>
    <w:rsid w:val="004F4A2A"/>
    <w:rsid w:val="004F4B5C"/>
    <w:rsid w:val="004F4DA3"/>
    <w:rsid w:val="004F5274"/>
    <w:rsid w:val="004F53B5"/>
    <w:rsid w:val="004F53E2"/>
    <w:rsid w:val="004F5EF9"/>
    <w:rsid w:val="004F63AB"/>
    <w:rsid w:val="004F6563"/>
    <w:rsid w:val="004F6730"/>
    <w:rsid w:val="004F69F3"/>
    <w:rsid w:val="004F6A33"/>
    <w:rsid w:val="004F6F92"/>
    <w:rsid w:val="004F7194"/>
    <w:rsid w:val="004F71CC"/>
    <w:rsid w:val="004F796A"/>
    <w:rsid w:val="004F7B75"/>
    <w:rsid w:val="005000CC"/>
    <w:rsid w:val="00500188"/>
    <w:rsid w:val="005003C8"/>
    <w:rsid w:val="0050061C"/>
    <w:rsid w:val="005007E4"/>
    <w:rsid w:val="005008D7"/>
    <w:rsid w:val="00500C44"/>
    <w:rsid w:val="00500F1F"/>
    <w:rsid w:val="00501194"/>
    <w:rsid w:val="0050157B"/>
    <w:rsid w:val="00501CF6"/>
    <w:rsid w:val="00501DA8"/>
    <w:rsid w:val="00502223"/>
    <w:rsid w:val="00502812"/>
    <w:rsid w:val="0050284F"/>
    <w:rsid w:val="005028FA"/>
    <w:rsid w:val="00502AC4"/>
    <w:rsid w:val="00502CED"/>
    <w:rsid w:val="00502D9F"/>
    <w:rsid w:val="00503046"/>
    <w:rsid w:val="0050315A"/>
    <w:rsid w:val="005034E8"/>
    <w:rsid w:val="00503A59"/>
    <w:rsid w:val="005040B7"/>
    <w:rsid w:val="005040BF"/>
    <w:rsid w:val="005043A5"/>
    <w:rsid w:val="00504E44"/>
    <w:rsid w:val="00504EB1"/>
    <w:rsid w:val="00504EF9"/>
    <w:rsid w:val="00504FC3"/>
    <w:rsid w:val="00505352"/>
    <w:rsid w:val="00505866"/>
    <w:rsid w:val="00505BD7"/>
    <w:rsid w:val="00506557"/>
    <w:rsid w:val="0050657B"/>
    <w:rsid w:val="005065CF"/>
    <w:rsid w:val="0050677A"/>
    <w:rsid w:val="0050698A"/>
    <w:rsid w:val="00506EF4"/>
    <w:rsid w:val="00507A06"/>
    <w:rsid w:val="00507BF6"/>
    <w:rsid w:val="00507EF4"/>
    <w:rsid w:val="0051011E"/>
    <w:rsid w:val="005103F9"/>
    <w:rsid w:val="005105B0"/>
    <w:rsid w:val="005108D8"/>
    <w:rsid w:val="005109B6"/>
    <w:rsid w:val="00510D7E"/>
    <w:rsid w:val="005112A7"/>
    <w:rsid w:val="00511411"/>
    <w:rsid w:val="005116F9"/>
    <w:rsid w:val="00511A08"/>
    <w:rsid w:val="00511BBA"/>
    <w:rsid w:val="00511D2F"/>
    <w:rsid w:val="0051225C"/>
    <w:rsid w:val="00512520"/>
    <w:rsid w:val="0051265E"/>
    <w:rsid w:val="005128B8"/>
    <w:rsid w:val="0051294E"/>
    <w:rsid w:val="00512FA9"/>
    <w:rsid w:val="005134A3"/>
    <w:rsid w:val="00513901"/>
    <w:rsid w:val="00513CEB"/>
    <w:rsid w:val="005143AE"/>
    <w:rsid w:val="0051473F"/>
    <w:rsid w:val="0051475E"/>
    <w:rsid w:val="00514B76"/>
    <w:rsid w:val="00514D9C"/>
    <w:rsid w:val="00515175"/>
    <w:rsid w:val="005153A7"/>
    <w:rsid w:val="00515C8B"/>
    <w:rsid w:val="00515D3C"/>
    <w:rsid w:val="00515F50"/>
    <w:rsid w:val="005160A8"/>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918"/>
    <w:rsid w:val="005219C4"/>
    <w:rsid w:val="005219CF"/>
    <w:rsid w:val="00521BAD"/>
    <w:rsid w:val="005225BF"/>
    <w:rsid w:val="00522A83"/>
    <w:rsid w:val="00522D3A"/>
    <w:rsid w:val="00522E38"/>
    <w:rsid w:val="005233BE"/>
    <w:rsid w:val="0052341B"/>
    <w:rsid w:val="0052360C"/>
    <w:rsid w:val="005237FD"/>
    <w:rsid w:val="005239EA"/>
    <w:rsid w:val="0052447A"/>
    <w:rsid w:val="00524828"/>
    <w:rsid w:val="00524BB3"/>
    <w:rsid w:val="0052543E"/>
    <w:rsid w:val="005254B1"/>
    <w:rsid w:val="00525DC5"/>
    <w:rsid w:val="00525DD9"/>
    <w:rsid w:val="005266AE"/>
    <w:rsid w:val="0052688B"/>
    <w:rsid w:val="00526D6A"/>
    <w:rsid w:val="0052730D"/>
    <w:rsid w:val="00527378"/>
    <w:rsid w:val="005273A9"/>
    <w:rsid w:val="0052793B"/>
    <w:rsid w:val="00527D19"/>
    <w:rsid w:val="0053009A"/>
    <w:rsid w:val="0053013C"/>
    <w:rsid w:val="00530928"/>
    <w:rsid w:val="005312BE"/>
    <w:rsid w:val="005313CC"/>
    <w:rsid w:val="00531474"/>
    <w:rsid w:val="0053155C"/>
    <w:rsid w:val="005315E9"/>
    <w:rsid w:val="005315FE"/>
    <w:rsid w:val="005316FC"/>
    <w:rsid w:val="00531726"/>
    <w:rsid w:val="005318C6"/>
    <w:rsid w:val="00531DB7"/>
    <w:rsid w:val="00531EA3"/>
    <w:rsid w:val="005321BB"/>
    <w:rsid w:val="005324E2"/>
    <w:rsid w:val="00532516"/>
    <w:rsid w:val="00532CC0"/>
    <w:rsid w:val="00532F7E"/>
    <w:rsid w:val="00533031"/>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6179"/>
    <w:rsid w:val="005361D7"/>
    <w:rsid w:val="0053626F"/>
    <w:rsid w:val="005366A8"/>
    <w:rsid w:val="00536719"/>
    <w:rsid w:val="00536759"/>
    <w:rsid w:val="0053692D"/>
    <w:rsid w:val="005369CE"/>
    <w:rsid w:val="00536BD2"/>
    <w:rsid w:val="00537195"/>
    <w:rsid w:val="00537668"/>
    <w:rsid w:val="00537A79"/>
    <w:rsid w:val="00537C62"/>
    <w:rsid w:val="00537DEF"/>
    <w:rsid w:val="00537EEC"/>
    <w:rsid w:val="005401D1"/>
    <w:rsid w:val="005405F7"/>
    <w:rsid w:val="00541286"/>
    <w:rsid w:val="005412BE"/>
    <w:rsid w:val="00541912"/>
    <w:rsid w:val="00541C8B"/>
    <w:rsid w:val="0054248C"/>
    <w:rsid w:val="00542557"/>
    <w:rsid w:val="00542739"/>
    <w:rsid w:val="00542C41"/>
    <w:rsid w:val="00543089"/>
    <w:rsid w:val="0054333A"/>
    <w:rsid w:val="005435E4"/>
    <w:rsid w:val="00543AF7"/>
    <w:rsid w:val="00543B9A"/>
    <w:rsid w:val="00543CC4"/>
    <w:rsid w:val="00543D7A"/>
    <w:rsid w:val="00544666"/>
    <w:rsid w:val="00544AA8"/>
    <w:rsid w:val="00544FD2"/>
    <w:rsid w:val="005451C5"/>
    <w:rsid w:val="00545249"/>
    <w:rsid w:val="0054568D"/>
    <w:rsid w:val="00546354"/>
    <w:rsid w:val="0054675D"/>
    <w:rsid w:val="00546970"/>
    <w:rsid w:val="00546ABC"/>
    <w:rsid w:val="00546FBC"/>
    <w:rsid w:val="00547182"/>
    <w:rsid w:val="00547362"/>
    <w:rsid w:val="00547933"/>
    <w:rsid w:val="0055025F"/>
    <w:rsid w:val="00550A3C"/>
    <w:rsid w:val="00550E06"/>
    <w:rsid w:val="00550E14"/>
    <w:rsid w:val="0055285B"/>
    <w:rsid w:val="00552B07"/>
    <w:rsid w:val="00553057"/>
    <w:rsid w:val="005537E8"/>
    <w:rsid w:val="00553AAF"/>
    <w:rsid w:val="00553FBC"/>
    <w:rsid w:val="00554085"/>
    <w:rsid w:val="005545E9"/>
    <w:rsid w:val="00554A50"/>
    <w:rsid w:val="00554E19"/>
    <w:rsid w:val="00554F5A"/>
    <w:rsid w:val="00555101"/>
    <w:rsid w:val="00555182"/>
    <w:rsid w:val="00555A4D"/>
    <w:rsid w:val="00555C32"/>
    <w:rsid w:val="00555E94"/>
    <w:rsid w:val="0055601D"/>
    <w:rsid w:val="00556234"/>
    <w:rsid w:val="005564F3"/>
    <w:rsid w:val="0055687F"/>
    <w:rsid w:val="0055699F"/>
    <w:rsid w:val="005569D1"/>
    <w:rsid w:val="00556A72"/>
    <w:rsid w:val="00556D6E"/>
    <w:rsid w:val="00556DED"/>
    <w:rsid w:val="0055792C"/>
    <w:rsid w:val="00557D24"/>
    <w:rsid w:val="00557D36"/>
    <w:rsid w:val="00557D70"/>
    <w:rsid w:val="005601E3"/>
    <w:rsid w:val="00560B54"/>
    <w:rsid w:val="00560E05"/>
    <w:rsid w:val="00560F1B"/>
    <w:rsid w:val="00560FC9"/>
    <w:rsid w:val="0056121F"/>
    <w:rsid w:val="00561405"/>
    <w:rsid w:val="0056199B"/>
    <w:rsid w:val="00562136"/>
    <w:rsid w:val="005623D3"/>
    <w:rsid w:val="005624B0"/>
    <w:rsid w:val="00562DA6"/>
    <w:rsid w:val="00562EBF"/>
    <w:rsid w:val="005635E5"/>
    <w:rsid w:val="00563768"/>
    <w:rsid w:val="005639A2"/>
    <w:rsid w:val="00563DCF"/>
    <w:rsid w:val="0056423C"/>
    <w:rsid w:val="005646ED"/>
    <w:rsid w:val="0056488E"/>
    <w:rsid w:val="00564B66"/>
    <w:rsid w:val="00565658"/>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6CF"/>
    <w:rsid w:val="00567751"/>
    <w:rsid w:val="00567EA3"/>
    <w:rsid w:val="00567EDA"/>
    <w:rsid w:val="0057088D"/>
    <w:rsid w:val="00570EAF"/>
    <w:rsid w:val="0057112F"/>
    <w:rsid w:val="005712EE"/>
    <w:rsid w:val="00571336"/>
    <w:rsid w:val="00571582"/>
    <w:rsid w:val="00571B31"/>
    <w:rsid w:val="00572207"/>
    <w:rsid w:val="00572259"/>
    <w:rsid w:val="00572505"/>
    <w:rsid w:val="00572665"/>
    <w:rsid w:val="00572998"/>
    <w:rsid w:val="00572AD9"/>
    <w:rsid w:val="00572CF4"/>
    <w:rsid w:val="00573057"/>
    <w:rsid w:val="005733EE"/>
    <w:rsid w:val="00573553"/>
    <w:rsid w:val="00573AB7"/>
    <w:rsid w:val="00574236"/>
    <w:rsid w:val="005742B3"/>
    <w:rsid w:val="00574675"/>
    <w:rsid w:val="0057480A"/>
    <w:rsid w:val="00574EB9"/>
    <w:rsid w:val="00575028"/>
    <w:rsid w:val="00575869"/>
    <w:rsid w:val="00575A2E"/>
    <w:rsid w:val="00575E3B"/>
    <w:rsid w:val="00575F75"/>
    <w:rsid w:val="0057620C"/>
    <w:rsid w:val="00576463"/>
    <w:rsid w:val="005764FA"/>
    <w:rsid w:val="0057658F"/>
    <w:rsid w:val="00576772"/>
    <w:rsid w:val="005769ED"/>
    <w:rsid w:val="00576D11"/>
    <w:rsid w:val="00577100"/>
    <w:rsid w:val="00577384"/>
    <w:rsid w:val="00577568"/>
    <w:rsid w:val="005775AC"/>
    <w:rsid w:val="005777F7"/>
    <w:rsid w:val="00577870"/>
    <w:rsid w:val="00577DE3"/>
    <w:rsid w:val="005803D2"/>
    <w:rsid w:val="0058055A"/>
    <w:rsid w:val="005805CB"/>
    <w:rsid w:val="00580812"/>
    <w:rsid w:val="005809C0"/>
    <w:rsid w:val="00580DDB"/>
    <w:rsid w:val="00581317"/>
    <w:rsid w:val="005814D5"/>
    <w:rsid w:val="00581720"/>
    <w:rsid w:val="00581D4A"/>
    <w:rsid w:val="00582040"/>
    <w:rsid w:val="00582207"/>
    <w:rsid w:val="00582243"/>
    <w:rsid w:val="00582809"/>
    <w:rsid w:val="0058296D"/>
    <w:rsid w:val="00582D9D"/>
    <w:rsid w:val="00582F1B"/>
    <w:rsid w:val="00583436"/>
    <w:rsid w:val="0058346B"/>
    <w:rsid w:val="00583616"/>
    <w:rsid w:val="00583749"/>
    <w:rsid w:val="005837B1"/>
    <w:rsid w:val="0058397D"/>
    <w:rsid w:val="005839B3"/>
    <w:rsid w:val="00583A73"/>
    <w:rsid w:val="00583C89"/>
    <w:rsid w:val="00583D7A"/>
    <w:rsid w:val="00583E27"/>
    <w:rsid w:val="00583F5D"/>
    <w:rsid w:val="005846E4"/>
    <w:rsid w:val="00584706"/>
    <w:rsid w:val="00584BFB"/>
    <w:rsid w:val="00584D9F"/>
    <w:rsid w:val="005851EC"/>
    <w:rsid w:val="00585345"/>
    <w:rsid w:val="005856AF"/>
    <w:rsid w:val="0058586F"/>
    <w:rsid w:val="00585F74"/>
    <w:rsid w:val="005860AF"/>
    <w:rsid w:val="005862C1"/>
    <w:rsid w:val="005862CB"/>
    <w:rsid w:val="005863E5"/>
    <w:rsid w:val="0058647B"/>
    <w:rsid w:val="00586AEF"/>
    <w:rsid w:val="00586C9D"/>
    <w:rsid w:val="00586D60"/>
    <w:rsid w:val="0058798C"/>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3302"/>
    <w:rsid w:val="005935A4"/>
    <w:rsid w:val="005936C5"/>
    <w:rsid w:val="0059394D"/>
    <w:rsid w:val="00593D36"/>
    <w:rsid w:val="00594075"/>
    <w:rsid w:val="0059416C"/>
    <w:rsid w:val="005945D9"/>
    <w:rsid w:val="00594867"/>
    <w:rsid w:val="005948C2"/>
    <w:rsid w:val="00594945"/>
    <w:rsid w:val="00594C78"/>
    <w:rsid w:val="00594EEF"/>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E0C"/>
    <w:rsid w:val="005A00E8"/>
    <w:rsid w:val="005A0883"/>
    <w:rsid w:val="005A1375"/>
    <w:rsid w:val="005A1B22"/>
    <w:rsid w:val="005A1CD0"/>
    <w:rsid w:val="005A1D6A"/>
    <w:rsid w:val="005A209A"/>
    <w:rsid w:val="005A20AB"/>
    <w:rsid w:val="005A21FC"/>
    <w:rsid w:val="005A25E9"/>
    <w:rsid w:val="005A2932"/>
    <w:rsid w:val="005A2974"/>
    <w:rsid w:val="005A2CB2"/>
    <w:rsid w:val="005A2D70"/>
    <w:rsid w:val="005A2DBD"/>
    <w:rsid w:val="005A2F0C"/>
    <w:rsid w:val="005A3192"/>
    <w:rsid w:val="005A3201"/>
    <w:rsid w:val="005A34BC"/>
    <w:rsid w:val="005A3613"/>
    <w:rsid w:val="005A374C"/>
    <w:rsid w:val="005A3EC1"/>
    <w:rsid w:val="005A41B4"/>
    <w:rsid w:val="005A41FF"/>
    <w:rsid w:val="005A4211"/>
    <w:rsid w:val="005A49A9"/>
    <w:rsid w:val="005A4C54"/>
    <w:rsid w:val="005A4F9A"/>
    <w:rsid w:val="005A5044"/>
    <w:rsid w:val="005A50E2"/>
    <w:rsid w:val="005A5783"/>
    <w:rsid w:val="005A57FB"/>
    <w:rsid w:val="005A5CB9"/>
    <w:rsid w:val="005A61E0"/>
    <w:rsid w:val="005A61FD"/>
    <w:rsid w:val="005A648A"/>
    <w:rsid w:val="005A662D"/>
    <w:rsid w:val="005A6BE9"/>
    <w:rsid w:val="005A6FEC"/>
    <w:rsid w:val="005A701D"/>
    <w:rsid w:val="005A7B36"/>
    <w:rsid w:val="005A7BED"/>
    <w:rsid w:val="005A7E78"/>
    <w:rsid w:val="005A7F90"/>
    <w:rsid w:val="005B018C"/>
    <w:rsid w:val="005B0298"/>
    <w:rsid w:val="005B0E3F"/>
    <w:rsid w:val="005B0EDE"/>
    <w:rsid w:val="005B1407"/>
    <w:rsid w:val="005B1409"/>
    <w:rsid w:val="005B1C7E"/>
    <w:rsid w:val="005B1C91"/>
    <w:rsid w:val="005B1DE3"/>
    <w:rsid w:val="005B1ECF"/>
    <w:rsid w:val="005B2241"/>
    <w:rsid w:val="005B24BC"/>
    <w:rsid w:val="005B27FC"/>
    <w:rsid w:val="005B2934"/>
    <w:rsid w:val="005B2AB1"/>
    <w:rsid w:val="005B2B63"/>
    <w:rsid w:val="005B2C1C"/>
    <w:rsid w:val="005B2EC6"/>
    <w:rsid w:val="005B35D7"/>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B1E"/>
    <w:rsid w:val="005B5E1D"/>
    <w:rsid w:val="005B6002"/>
    <w:rsid w:val="005B6706"/>
    <w:rsid w:val="005B6F83"/>
    <w:rsid w:val="005B77ED"/>
    <w:rsid w:val="005B7858"/>
    <w:rsid w:val="005C0190"/>
    <w:rsid w:val="005C045E"/>
    <w:rsid w:val="005C04F2"/>
    <w:rsid w:val="005C077D"/>
    <w:rsid w:val="005C0878"/>
    <w:rsid w:val="005C09CB"/>
    <w:rsid w:val="005C1648"/>
    <w:rsid w:val="005C1766"/>
    <w:rsid w:val="005C198E"/>
    <w:rsid w:val="005C1B27"/>
    <w:rsid w:val="005C1B9F"/>
    <w:rsid w:val="005C2328"/>
    <w:rsid w:val="005C2936"/>
    <w:rsid w:val="005C2FA8"/>
    <w:rsid w:val="005C3CE4"/>
    <w:rsid w:val="005C3FC9"/>
    <w:rsid w:val="005C424C"/>
    <w:rsid w:val="005C4409"/>
    <w:rsid w:val="005C443B"/>
    <w:rsid w:val="005C44F0"/>
    <w:rsid w:val="005C4CFE"/>
    <w:rsid w:val="005C5167"/>
    <w:rsid w:val="005C549C"/>
    <w:rsid w:val="005C554B"/>
    <w:rsid w:val="005C5573"/>
    <w:rsid w:val="005C5DA4"/>
    <w:rsid w:val="005C6078"/>
    <w:rsid w:val="005C6269"/>
    <w:rsid w:val="005C6928"/>
    <w:rsid w:val="005C710B"/>
    <w:rsid w:val="005C7498"/>
    <w:rsid w:val="005C74FB"/>
    <w:rsid w:val="005C75A3"/>
    <w:rsid w:val="005C75C7"/>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6A8"/>
    <w:rsid w:val="005D7BB5"/>
    <w:rsid w:val="005D7F00"/>
    <w:rsid w:val="005E004F"/>
    <w:rsid w:val="005E0343"/>
    <w:rsid w:val="005E07DF"/>
    <w:rsid w:val="005E1044"/>
    <w:rsid w:val="005E10E4"/>
    <w:rsid w:val="005E122E"/>
    <w:rsid w:val="005E130A"/>
    <w:rsid w:val="005E26A9"/>
    <w:rsid w:val="005E28B8"/>
    <w:rsid w:val="005E29B1"/>
    <w:rsid w:val="005E2BCB"/>
    <w:rsid w:val="005E2E24"/>
    <w:rsid w:val="005E321D"/>
    <w:rsid w:val="005E338F"/>
    <w:rsid w:val="005E346B"/>
    <w:rsid w:val="005E3613"/>
    <w:rsid w:val="005E385F"/>
    <w:rsid w:val="005E3B09"/>
    <w:rsid w:val="005E4B7E"/>
    <w:rsid w:val="005E536E"/>
    <w:rsid w:val="005E5654"/>
    <w:rsid w:val="005E574A"/>
    <w:rsid w:val="005E574C"/>
    <w:rsid w:val="005E5B81"/>
    <w:rsid w:val="005E5C41"/>
    <w:rsid w:val="005E6067"/>
    <w:rsid w:val="005E6838"/>
    <w:rsid w:val="005E69DA"/>
    <w:rsid w:val="005E6BB1"/>
    <w:rsid w:val="005E6BFF"/>
    <w:rsid w:val="005E6D4E"/>
    <w:rsid w:val="005E7765"/>
    <w:rsid w:val="005E798D"/>
    <w:rsid w:val="005E7B1F"/>
    <w:rsid w:val="005E7B61"/>
    <w:rsid w:val="005E7C8F"/>
    <w:rsid w:val="005E7EEC"/>
    <w:rsid w:val="005F0011"/>
    <w:rsid w:val="005F0A23"/>
    <w:rsid w:val="005F0A25"/>
    <w:rsid w:val="005F0C0D"/>
    <w:rsid w:val="005F1086"/>
    <w:rsid w:val="005F13A7"/>
    <w:rsid w:val="005F15AB"/>
    <w:rsid w:val="005F1B4C"/>
    <w:rsid w:val="005F1EFF"/>
    <w:rsid w:val="005F2054"/>
    <w:rsid w:val="005F23BF"/>
    <w:rsid w:val="005F2595"/>
    <w:rsid w:val="005F25A3"/>
    <w:rsid w:val="005F2CB1"/>
    <w:rsid w:val="005F3025"/>
    <w:rsid w:val="005F32E2"/>
    <w:rsid w:val="005F3559"/>
    <w:rsid w:val="005F362D"/>
    <w:rsid w:val="005F3647"/>
    <w:rsid w:val="005F39C5"/>
    <w:rsid w:val="005F4620"/>
    <w:rsid w:val="005F4A39"/>
    <w:rsid w:val="005F4A41"/>
    <w:rsid w:val="005F4FB3"/>
    <w:rsid w:val="005F56C6"/>
    <w:rsid w:val="005F5975"/>
    <w:rsid w:val="005F59F8"/>
    <w:rsid w:val="005F5B71"/>
    <w:rsid w:val="005F618C"/>
    <w:rsid w:val="005F64F8"/>
    <w:rsid w:val="005F65C4"/>
    <w:rsid w:val="005F671F"/>
    <w:rsid w:val="005F6E26"/>
    <w:rsid w:val="005F70BD"/>
    <w:rsid w:val="005F7495"/>
    <w:rsid w:val="005F76D2"/>
    <w:rsid w:val="005F7751"/>
    <w:rsid w:val="005F7BC0"/>
    <w:rsid w:val="00600146"/>
    <w:rsid w:val="0060024C"/>
    <w:rsid w:val="006006EC"/>
    <w:rsid w:val="006009CC"/>
    <w:rsid w:val="006015A4"/>
    <w:rsid w:val="006016EC"/>
    <w:rsid w:val="006017F6"/>
    <w:rsid w:val="0060198B"/>
    <w:rsid w:val="00601B8B"/>
    <w:rsid w:val="00601DFD"/>
    <w:rsid w:val="0060283C"/>
    <w:rsid w:val="00602BFE"/>
    <w:rsid w:val="006033A8"/>
    <w:rsid w:val="006035E1"/>
    <w:rsid w:val="00603930"/>
    <w:rsid w:val="00603C4E"/>
    <w:rsid w:val="00603E91"/>
    <w:rsid w:val="00603F7F"/>
    <w:rsid w:val="006044DC"/>
    <w:rsid w:val="00604634"/>
    <w:rsid w:val="00604636"/>
    <w:rsid w:val="00604875"/>
    <w:rsid w:val="00604903"/>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3F1"/>
    <w:rsid w:val="006075F3"/>
    <w:rsid w:val="006076C4"/>
    <w:rsid w:val="00607E33"/>
    <w:rsid w:val="00610013"/>
    <w:rsid w:val="00610102"/>
    <w:rsid w:val="00610166"/>
    <w:rsid w:val="006101BF"/>
    <w:rsid w:val="006111F7"/>
    <w:rsid w:val="006115D6"/>
    <w:rsid w:val="00611600"/>
    <w:rsid w:val="00611772"/>
    <w:rsid w:val="00611898"/>
    <w:rsid w:val="00611A67"/>
    <w:rsid w:val="00611B83"/>
    <w:rsid w:val="00611C35"/>
    <w:rsid w:val="00612058"/>
    <w:rsid w:val="006123B9"/>
    <w:rsid w:val="00612678"/>
    <w:rsid w:val="00612A16"/>
    <w:rsid w:val="00612A35"/>
    <w:rsid w:val="00612CB9"/>
    <w:rsid w:val="00612ECB"/>
    <w:rsid w:val="00613257"/>
    <w:rsid w:val="0061393D"/>
    <w:rsid w:val="00613EF9"/>
    <w:rsid w:val="006140D2"/>
    <w:rsid w:val="00614A16"/>
    <w:rsid w:val="00614C01"/>
    <w:rsid w:val="00614D6A"/>
    <w:rsid w:val="0061558E"/>
    <w:rsid w:val="00615714"/>
    <w:rsid w:val="00615954"/>
    <w:rsid w:val="00615A59"/>
    <w:rsid w:val="00615B50"/>
    <w:rsid w:val="00615BC5"/>
    <w:rsid w:val="00616245"/>
    <w:rsid w:val="00616579"/>
    <w:rsid w:val="006167FD"/>
    <w:rsid w:val="00616A2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B06"/>
    <w:rsid w:val="00622D2D"/>
    <w:rsid w:val="006234A6"/>
    <w:rsid w:val="006234DD"/>
    <w:rsid w:val="00623876"/>
    <w:rsid w:val="006239B6"/>
    <w:rsid w:val="00624311"/>
    <w:rsid w:val="0062436D"/>
    <w:rsid w:val="00624605"/>
    <w:rsid w:val="0062570B"/>
    <w:rsid w:val="00625D1E"/>
    <w:rsid w:val="0062634A"/>
    <w:rsid w:val="00626C73"/>
    <w:rsid w:val="006271D1"/>
    <w:rsid w:val="00627390"/>
    <w:rsid w:val="0062741A"/>
    <w:rsid w:val="00627460"/>
    <w:rsid w:val="00627B1A"/>
    <w:rsid w:val="00627C20"/>
    <w:rsid w:val="00630001"/>
    <w:rsid w:val="006302AF"/>
    <w:rsid w:val="006302EB"/>
    <w:rsid w:val="00630553"/>
    <w:rsid w:val="00630AF5"/>
    <w:rsid w:val="0063115E"/>
    <w:rsid w:val="006311B3"/>
    <w:rsid w:val="00631747"/>
    <w:rsid w:val="006317FB"/>
    <w:rsid w:val="0063187A"/>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AFF"/>
    <w:rsid w:val="00634EDF"/>
    <w:rsid w:val="00634FDD"/>
    <w:rsid w:val="006350C7"/>
    <w:rsid w:val="00635386"/>
    <w:rsid w:val="00635532"/>
    <w:rsid w:val="006355F2"/>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2D4"/>
    <w:rsid w:val="00640377"/>
    <w:rsid w:val="00640A20"/>
    <w:rsid w:val="00640B78"/>
    <w:rsid w:val="00640CD7"/>
    <w:rsid w:val="00640F53"/>
    <w:rsid w:val="00640FDE"/>
    <w:rsid w:val="0064151F"/>
    <w:rsid w:val="00641533"/>
    <w:rsid w:val="00641800"/>
    <w:rsid w:val="00641CEC"/>
    <w:rsid w:val="00641FE9"/>
    <w:rsid w:val="0064208D"/>
    <w:rsid w:val="00642666"/>
    <w:rsid w:val="006426AC"/>
    <w:rsid w:val="006426E0"/>
    <w:rsid w:val="00642942"/>
    <w:rsid w:val="00642A08"/>
    <w:rsid w:val="00642AD8"/>
    <w:rsid w:val="00643475"/>
    <w:rsid w:val="006438EC"/>
    <w:rsid w:val="0064396A"/>
    <w:rsid w:val="006447F5"/>
    <w:rsid w:val="006449C5"/>
    <w:rsid w:val="00644C08"/>
    <w:rsid w:val="00644D3D"/>
    <w:rsid w:val="00645163"/>
    <w:rsid w:val="006452FB"/>
    <w:rsid w:val="00645357"/>
    <w:rsid w:val="006453F9"/>
    <w:rsid w:val="006459B8"/>
    <w:rsid w:val="00645E6A"/>
    <w:rsid w:val="0064624E"/>
    <w:rsid w:val="006465E3"/>
    <w:rsid w:val="006467E0"/>
    <w:rsid w:val="00646893"/>
    <w:rsid w:val="00647354"/>
    <w:rsid w:val="006476F0"/>
    <w:rsid w:val="00647FDF"/>
    <w:rsid w:val="00650527"/>
    <w:rsid w:val="0065090D"/>
    <w:rsid w:val="00650A9B"/>
    <w:rsid w:val="00650AB9"/>
    <w:rsid w:val="00651720"/>
    <w:rsid w:val="00651E07"/>
    <w:rsid w:val="00652026"/>
    <w:rsid w:val="006527A3"/>
    <w:rsid w:val="0065295F"/>
    <w:rsid w:val="00652F56"/>
    <w:rsid w:val="00652F57"/>
    <w:rsid w:val="00653263"/>
    <w:rsid w:val="0065370C"/>
    <w:rsid w:val="00653CA4"/>
    <w:rsid w:val="0065425E"/>
    <w:rsid w:val="006548C4"/>
    <w:rsid w:val="00654A5B"/>
    <w:rsid w:val="00654DB6"/>
    <w:rsid w:val="00654F09"/>
    <w:rsid w:val="00654FF8"/>
    <w:rsid w:val="00655162"/>
    <w:rsid w:val="00655733"/>
    <w:rsid w:val="006559A7"/>
    <w:rsid w:val="00655ACD"/>
    <w:rsid w:val="00655B0A"/>
    <w:rsid w:val="00656300"/>
    <w:rsid w:val="00656A92"/>
    <w:rsid w:val="00656DDE"/>
    <w:rsid w:val="0065706E"/>
    <w:rsid w:val="00657317"/>
    <w:rsid w:val="00657432"/>
    <w:rsid w:val="0065782C"/>
    <w:rsid w:val="00660007"/>
    <w:rsid w:val="0066011D"/>
    <w:rsid w:val="00660568"/>
    <w:rsid w:val="00660602"/>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7183"/>
    <w:rsid w:val="00667893"/>
    <w:rsid w:val="00667C91"/>
    <w:rsid w:val="00667EE7"/>
    <w:rsid w:val="00667FD6"/>
    <w:rsid w:val="006700E5"/>
    <w:rsid w:val="006705CE"/>
    <w:rsid w:val="006705F7"/>
    <w:rsid w:val="006706B4"/>
    <w:rsid w:val="00670922"/>
    <w:rsid w:val="00670BE1"/>
    <w:rsid w:val="00670D4B"/>
    <w:rsid w:val="00671056"/>
    <w:rsid w:val="00671428"/>
    <w:rsid w:val="006719F4"/>
    <w:rsid w:val="00671A67"/>
    <w:rsid w:val="00671D50"/>
    <w:rsid w:val="00672057"/>
    <w:rsid w:val="0067218F"/>
    <w:rsid w:val="0067228C"/>
    <w:rsid w:val="006722B2"/>
    <w:rsid w:val="006722F1"/>
    <w:rsid w:val="00672368"/>
    <w:rsid w:val="00672E57"/>
    <w:rsid w:val="0067362B"/>
    <w:rsid w:val="006737C6"/>
    <w:rsid w:val="006739F1"/>
    <w:rsid w:val="00673B50"/>
    <w:rsid w:val="00673BC9"/>
    <w:rsid w:val="00673BF8"/>
    <w:rsid w:val="00674073"/>
    <w:rsid w:val="00674154"/>
    <w:rsid w:val="006741F2"/>
    <w:rsid w:val="006746C6"/>
    <w:rsid w:val="00674BAA"/>
    <w:rsid w:val="00674CC3"/>
    <w:rsid w:val="00674D00"/>
    <w:rsid w:val="00674D8C"/>
    <w:rsid w:val="0067502E"/>
    <w:rsid w:val="00675344"/>
    <w:rsid w:val="00675942"/>
    <w:rsid w:val="00675C2C"/>
    <w:rsid w:val="00675C72"/>
    <w:rsid w:val="00675C78"/>
    <w:rsid w:val="0067611B"/>
    <w:rsid w:val="0067615D"/>
    <w:rsid w:val="006762D5"/>
    <w:rsid w:val="00676755"/>
    <w:rsid w:val="006767E6"/>
    <w:rsid w:val="00676901"/>
    <w:rsid w:val="00676BEF"/>
    <w:rsid w:val="00676CBC"/>
    <w:rsid w:val="00676F01"/>
    <w:rsid w:val="00676F3F"/>
    <w:rsid w:val="006771F9"/>
    <w:rsid w:val="006772C1"/>
    <w:rsid w:val="00677541"/>
    <w:rsid w:val="006776C5"/>
    <w:rsid w:val="006776D7"/>
    <w:rsid w:val="00677946"/>
    <w:rsid w:val="00677988"/>
    <w:rsid w:val="00677A81"/>
    <w:rsid w:val="006801A8"/>
    <w:rsid w:val="00680E4C"/>
    <w:rsid w:val="00680E84"/>
    <w:rsid w:val="00680F75"/>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87"/>
    <w:rsid w:val="006846B1"/>
    <w:rsid w:val="00685556"/>
    <w:rsid w:val="0068570D"/>
    <w:rsid w:val="006857CD"/>
    <w:rsid w:val="00685D42"/>
    <w:rsid w:val="00685E5A"/>
    <w:rsid w:val="00686002"/>
    <w:rsid w:val="0068644A"/>
    <w:rsid w:val="00686716"/>
    <w:rsid w:val="00686FDD"/>
    <w:rsid w:val="006872D9"/>
    <w:rsid w:val="0068733E"/>
    <w:rsid w:val="00687668"/>
    <w:rsid w:val="00687AB2"/>
    <w:rsid w:val="00687EAB"/>
    <w:rsid w:val="006902BC"/>
    <w:rsid w:val="0069041E"/>
    <w:rsid w:val="00690654"/>
    <w:rsid w:val="00690C7C"/>
    <w:rsid w:val="00690C9F"/>
    <w:rsid w:val="00690EE2"/>
    <w:rsid w:val="006916DD"/>
    <w:rsid w:val="006916F0"/>
    <w:rsid w:val="00691806"/>
    <w:rsid w:val="00691973"/>
    <w:rsid w:val="00691C5C"/>
    <w:rsid w:val="00691F03"/>
    <w:rsid w:val="00692115"/>
    <w:rsid w:val="00692333"/>
    <w:rsid w:val="00692458"/>
    <w:rsid w:val="0069290A"/>
    <w:rsid w:val="00692CC2"/>
    <w:rsid w:val="00692E6B"/>
    <w:rsid w:val="006934C9"/>
    <w:rsid w:val="0069381C"/>
    <w:rsid w:val="006938D3"/>
    <w:rsid w:val="00693F6E"/>
    <w:rsid w:val="00694750"/>
    <w:rsid w:val="00694EB5"/>
    <w:rsid w:val="00695896"/>
    <w:rsid w:val="00695994"/>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204E"/>
    <w:rsid w:val="006A2166"/>
    <w:rsid w:val="006A259B"/>
    <w:rsid w:val="006A26AE"/>
    <w:rsid w:val="006A2B3E"/>
    <w:rsid w:val="006A2D59"/>
    <w:rsid w:val="006A3A96"/>
    <w:rsid w:val="006A3D9B"/>
    <w:rsid w:val="006A400F"/>
    <w:rsid w:val="006A406E"/>
    <w:rsid w:val="006A46FB"/>
    <w:rsid w:val="006A495B"/>
    <w:rsid w:val="006A49B0"/>
    <w:rsid w:val="006A52C3"/>
    <w:rsid w:val="006A58AB"/>
    <w:rsid w:val="006A5A59"/>
    <w:rsid w:val="006A5AF1"/>
    <w:rsid w:val="006A5E28"/>
    <w:rsid w:val="006A6037"/>
    <w:rsid w:val="006A6202"/>
    <w:rsid w:val="006A6415"/>
    <w:rsid w:val="006A6825"/>
    <w:rsid w:val="006A697B"/>
    <w:rsid w:val="006A6E40"/>
    <w:rsid w:val="006A73C4"/>
    <w:rsid w:val="006A7649"/>
    <w:rsid w:val="006A7AFF"/>
    <w:rsid w:val="006A7D67"/>
    <w:rsid w:val="006A7D7B"/>
    <w:rsid w:val="006B0293"/>
    <w:rsid w:val="006B0D35"/>
    <w:rsid w:val="006B0DF4"/>
    <w:rsid w:val="006B1525"/>
    <w:rsid w:val="006B1816"/>
    <w:rsid w:val="006B1858"/>
    <w:rsid w:val="006B1F7D"/>
    <w:rsid w:val="006B1FE0"/>
    <w:rsid w:val="006B2099"/>
    <w:rsid w:val="006B2136"/>
    <w:rsid w:val="006B236A"/>
    <w:rsid w:val="006B340E"/>
    <w:rsid w:val="006B353A"/>
    <w:rsid w:val="006B382C"/>
    <w:rsid w:val="006B3862"/>
    <w:rsid w:val="006B3A31"/>
    <w:rsid w:val="006B3A84"/>
    <w:rsid w:val="006B3C44"/>
    <w:rsid w:val="006B4166"/>
    <w:rsid w:val="006B42F8"/>
    <w:rsid w:val="006B4566"/>
    <w:rsid w:val="006B46AC"/>
    <w:rsid w:val="006B4875"/>
    <w:rsid w:val="006B498C"/>
    <w:rsid w:val="006B4C46"/>
    <w:rsid w:val="006B50CF"/>
    <w:rsid w:val="006B54E2"/>
    <w:rsid w:val="006B5600"/>
    <w:rsid w:val="006B5700"/>
    <w:rsid w:val="006B5791"/>
    <w:rsid w:val="006B683E"/>
    <w:rsid w:val="006B686E"/>
    <w:rsid w:val="006B68E5"/>
    <w:rsid w:val="006B6A6D"/>
    <w:rsid w:val="006B6B74"/>
    <w:rsid w:val="006B6DDC"/>
    <w:rsid w:val="006B6FD4"/>
    <w:rsid w:val="006B73A0"/>
    <w:rsid w:val="006B77C6"/>
    <w:rsid w:val="006B79F5"/>
    <w:rsid w:val="006C03B8"/>
    <w:rsid w:val="006C063F"/>
    <w:rsid w:val="006C0B3A"/>
    <w:rsid w:val="006C11B7"/>
    <w:rsid w:val="006C13B3"/>
    <w:rsid w:val="006C143D"/>
    <w:rsid w:val="006C19AE"/>
    <w:rsid w:val="006C2622"/>
    <w:rsid w:val="006C2ED5"/>
    <w:rsid w:val="006C2EEC"/>
    <w:rsid w:val="006C35EC"/>
    <w:rsid w:val="006C3C7C"/>
    <w:rsid w:val="006C3D06"/>
    <w:rsid w:val="006C4559"/>
    <w:rsid w:val="006C4651"/>
    <w:rsid w:val="006C497E"/>
    <w:rsid w:val="006C4C29"/>
    <w:rsid w:val="006C4FF4"/>
    <w:rsid w:val="006C5134"/>
    <w:rsid w:val="006C550C"/>
    <w:rsid w:val="006C559D"/>
    <w:rsid w:val="006C5C07"/>
    <w:rsid w:val="006C5E43"/>
    <w:rsid w:val="006C5EC9"/>
    <w:rsid w:val="006C6059"/>
    <w:rsid w:val="006C6625"/>
    <w:rsid w:val="006C691B"/>
    <w:rsid w:val="006C6C4F"/>
    <w:rsid w:val="006C6DAC"/>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310B"/>
    <w:rsid w:val="006D3884"/>
    <w:rsid w:val="006D3A5B"/>
    <w:rsid w:val="006D405B"/>
    <w:rsid w:val="006D425E"/>
    <w:rsid w:val="006D4624"/>
    <w:rsid w:val="006D4BC1"/>
    <w:rsid w:val="006D4CA7"/>
    <w:rsid w:val="006D504C"/>
    <w:rsid w:val="006D582C"/>
    <w:rsid w:val="006D585E"/>
    <w:rsid w:val="006D5982"/>
    <w:rsid w:val="006D5C94"/>
    <w:rsid w:val="006D6268"/>
    <w:rsid w:val="006D664B"/>
    <w:rsid w:val="006D6984"/>
    <w:rsid w:val="006D6F08"/>
    <w:rsid w:val="006D70D9"/>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65E"/>
    <w:rsid w:val="006E5C96"/>
    <w:rsid w:val="006E5CE4"/>
    <w:rsid w:val="006E64CC"/>
    <w:rsid w:val="006E65DE"/>
    <w:rsid w:val="006E672E"/>
    <w:rsid w:val="006E673D"/>
    <w:rsid w:val="006E6EE9"/>
    <w:rsid w:val="006E6F7A"/>
    <w:rsid w:val="006E7149"/>
    <w:rsid w:val="006E7377"/>
    <w:rsid w:val="006E7849"/>
    <w:rsid w:val="006E7AC2"/>
    <w:rsid w:val="006E7CD0"/>
    <w:rsid w:val="006E7D3B"/>
    <w:rsid w:val="006F00C9"/>
    <w:rsid w:val="006F05C2"/>
    <w:rsid w:val="006F0DAE"/>
    <w:rsid w:val="006F1705"/>
    <w:rsid w:val="006F1B1B"/>
    <w:rsid w:val="006F1B70"/>
    <w:rsid w:val="006F1C9E"/>
    <w:rsid w:val="006F2457"/>
    <w:rsid w:val="006F284E"/>
    <w:rsid w:val="006F341D"/>
    <w:rsid w:val="006F3494"/>
    <w:rsid w:val="006F3961"/>
    <w:rsid w:val="006F3B17"/>
    <w:rsid w:val="006F3CDE"/>
    <w:rsid w:val="006F40CB"/>
    <w:rsid w:val="006F424D"/>
    <w:rsid w:val="006F46EE"/>
    <w:rsid w:val="006F4AF2"/>
    <w:rsid w:val="006F4CD1"/>
    <w:rsid w:val="006F516D"/>
    <w:rsid w:val="006F5483"/>
    <w:rsid w:val="006F58D4"/>
    <w:rsid w:val="006F5AB8"/>
    <w:rsid w:val="006F646F"/>
    <w:rsid w:val="006F64E0"/>
    <w:rsid w:val="006F6582"/>
    <w:rsid w:val="006F66BF"/>
    <w:rsid w:val="006F6868"/>
    <w:rsid w:val="006F6C99"/>
    <w:rsid w:val="006F6ED0"/>
    <w:rsid w:val="006F6F05"/>
    <w:rsid w:val="006F713C"/>
    <w:rsid w:val="006F7CE1"/>
    <w:rsid w:val="007001A0"/>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442"/>
    <w:rsid w:val="0070346E"/>
    <w:rsid w:val="0070352E"/>
    <w:rsid w:val="007036A8"/>
    <w:rsid w:val="00703737"/>
    <w:rsid w:val="00703F29"/>
    <w:rsid w:val="007047C9"/>
    <w:rsid w:val="00704E65"/>
    <w:rsid w:val="00704ECC"/>
    <w:rsid w:val="00704EDB"/>
    <w:rsid w:val="007050A1"/>
    <w:rsid w:val="0070523D"/>
    <w:rsid w:val="007053C4"/>
    <w:rsid w:val="00705C82"/>
    <w:rsid w:val="00705D53"/>
    <w:rsid w:val="00706101"/>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58D"/>
    <w:rsid w:val="00711949"/>
    <w:rsid w:val="00711AF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525E"/>
    <w:rsid w:val="007155C1"/>
    <w:rsid w:val="00715837"/>
    <w:rsid w:val="0071598C"/>
    <w:rsid w:val="00715ADA"/>
    <w:rsid w:val="00715B9A"/>
    <w:rsid w:val="0071605E"/>
    <w:rsid w:val="007165AC"/>
    <w:rsid w:val="00716B6C"/>
    <w:rsid w:val="00716C04"/>
    <w:rsid w:val="00716E21"/>
    <w:rsid w:val="00717372"/>
    <w:rsid w:val="0071791F"/>
    <w:rsid w:val="0071797F"/>
    <w:rsid w:val="00717C04"/>
    <w:rsid w:val="00720083"/>
    <w:rsid w:val="00720653"/>
    <w:rsid w:val="007207D5"/>
    <w:rsid w:val="00720829"/>
    <w:rsid w:val="00720BEB"/>
    <w:rsid w:val="007210D8"/>
    <w:rsid w:val="007219F9"/>
    <w:rsid w:val="00721B4E"/>
    <w:rsid w:val="00721F56"/>
    <w:rsid w:val="00721F64"/>
    <w:rsid w:val="00722119"/>
    <w:rsid w:val="007223CD"/>
    <w:rsid w:val="007223FD"/>
    <w:rsid w:val="007224DA"/>
    <w:rsid w:val="0072265A"/>
    <w:rsid w:val="0072269A"/>
    <w:rsid w:val="0072303D"/>
    <w:rsid w:val="007231B7"/>
    <w:rsid w:val="00723568"/>
    <w:rsid w:val="0072363C"/>
    <w:rsid w:val="0072388B"/>
    <w:rsid w:val="00723AD2"/>
    <w:rsid w:val="00723AF8"/>
    <w:rsid w:val="00723CEA"/>
    <w:rsid w:val="00723F3D"/>
    <w:rsid w:val="00724007"/>
    <w:rsid w:val="0072429E"/>
    <w:rsid w:val="0072460B"/>
    <w:rsid w:val="00724723"/>
    <w:rsid w:val="00724D23"/>
    <w:rsid w:val="007257D0"/>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7A2"/>
    <w:rsid w:val="007317F2"/>
    <w:rsid w:val="00731BA0"/>
    <w:rsid w:val="00731D94"/>
    <w:rsid w:val="00731E6C"/>
    <w:rsid w:val="00732538"/>
    <w:rsid w:val="007327B7"/>
    <w:rsid w:val="00732F92"/>
    <w:rsid w:val="007330E4"/>
    <w:rsid w:val="00733382"/>
    <w:rsid w:val="0073349B"/>
    <w:rsid w:val="00733661"/>
    <w:rsid w:val="007337DB"/>
    <w:rsid w:val="00733834"/>
    <w:rsid w:val="00733BED"/>
    <w:rsid w:val="00733EB9"/>
    <w:rsid w:val="00733F20"/>
    <w:rsid w:val="00734432"/>
    <w:rsid w:val="0073452E"/>
    <w:rsid w:val="00734868"/>
    <w:rsid w:val="007348B1"/>
    <w:rsid w:val="007349DA"/>
    <w:rsid w:val="00734B29"/>
    <w:rsid w:val="00735030"/>
    <w:rsid w:val="0073540F"/>
    <w:rsid w:val="0073547D"/>
    <w:rsid w:val="00735630"/>
    <w:rsid w:val="007362A6"/>
    <w:rsid w:val="00736D7D"/>
    <w:rsid w:val="00736EB9"/>
    <w:rsid w:val="007370A3"/>
    <w:rsid w:val="0073719C"/>
    <w:rsid w:val="007371C2"/>
    <w:rsid w:val="00737217"/>
    <w:rsid w:val="00737223"/>
    <w:rsid w:val="00737AD4"/>
    <w:rsid w:val="00737CBE"/>
    <w:rsid w:val="00737DB3"/>
    <w:rsid w:val="00737F1D"/>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4F"/>
    <w:rsid w:val="007427F0"/>
    <w:rsid w:val="00742821"/>
    <w:rsid w:val="007429E1"/>
    <w:rsid w:val="00743167"/>
    <w:rsid w:val="00743533"/>
    <w:rsid w:val="00743927"/>
    <w:rsid w:val="00743E39"/>
    <w:rsid w:val="00743E44"/>
    <w:rsid w:val="0074418D"/>
    <w:rsid w:val="007445A0"/>
    <w:rsid w:val="007447D8"/>
    <w:rsid w:val="00745159"/>
    <w:rsid w:val="0074524B"/>
    <w:rsid w:val="00745684"/>
    <w:rsid w:val="00745C74"/>
    <w:rsid w:val="00745EE1"/>
    <w:rsid w:val="00745FCA"/>
    <w:rsid w:val="007463F6"/>
    <w:rsid w:val="00746B36"/>
    <w:rsid w:val="00746C2C"/>
    <w:rsid w:val="00747023"/>
    <w:rsid w:val="007470C8"/>
    <w:rsid w:val="00747257"/>
    <w:rsid w:val="00747C56"/>
    <w:rsid w:val="00747D8B"/>
    <w:rsid w:val="00747FA3"/>
    <w:rsid w:val="00750042"/>
    <w:rsid w:val="00750488"/>
    <w:rsid w:val="00750748"/>
    <w:rsid w:val="00750BF5"/>
    <w:rsid w:val="00751228"/>
    <w:rsid w:val="00751385"/>
    <w:rsid w:val="00751669"/>
    <w:rsid w:val="007519C7"/>
    <w:rsid w:val="00751D9B"/>
    <w:rsid w:val="00751F7E"/>
    <w:rsid w:val="007522E3"/>
    <w:rsid w:val="00752896"/>
    <w:rsid w:val="00752B27"/>
    <w:rsid w:val="00752D7A"/>
    <w:rsid w:val="00753647"/>
    <w:rsid w:val="007538CB"/>
    <w:rsid w:val="00753955"/>
    <w:rsid w:val="00753B23"/>
    <w:rsid w:val="00754246"/>
    <w:rsid w:val="007547D2"/>
    <w:rsid w:val="00754AA2"/>
    <w:rsid w:val="00754E31"/>
    <w:rsid w:val="007553C1"/>
    <w:rsid w:val="0075590E"/>
    <w:rsid w:val="007561CE"/>
    <w:rsid w:val="00756238"/>
    <w:rsid w:val="007571E1"/>
    <w:rsid w:val="00757535"/>
    <w:rsid w:val="007575E5"/>
    <w:rsid w:val="007577D0"/>
    <w:rsid w:val="0075783E"/>
    <w:rsid w:val="0075795E"/>
    <w:rsid w:val="00757A16"/>
    <w:rsid w:val="00757AEF"/>
    <w:rsid w:val="00757AFE"/>
    <w:rsid w:val="0076027E"/>
    <w:rsid w:val="007604B2"/>
    <w:rsid w:val="007604E1"/>
    <w:rsid w:val="00761849"/>
    <w:rsid w:val="00761AA4"/>
    <w:rsid w:val="00761F34"/>
    <w:rsid w:val="00761F63"/>
    <w:rsid w:val="0076207A"/>
    <w:rsid w:val="00762140"/>
    <w:rsid w:val="00762492"/>
    <w:rsid w:val="00762AB1"/>
    <w:rsid w:val="00762D8B"/>
    <w:rsid w:val="0076310C"/>
    <w:rsid w:val="0076336C"/>
    <w:rsid w:val="0076354B"/>
    <w:rsid w:val="007636D4"/>
    <w:rsid w:val="0076374B"/>
    <w:rsid w:val="00763C84"/>
    <w:rsid w:val="00764209"/>
    <w:rsid w:val="0076424B"/>
    <w:rsid w:val="0076425A"/>
    <w:rsid w:val="007642CA"/>
    <w:rsid w:val="0076494D"/>
    <w:rsid w:val="007649B5"/>
    <w:rsid w:val="00764BCF"/>
    <w:rsid w:val="00764DFB"/>
    <w:rsid w:val="00765252"/>
    <w:rsid w:val="00765281"/>
    <w:rsid w:val="007654B0"/>
    <w:rsid w:val="007655DA"/>
    <w:rsid w:val="00766406"/>
    <w:rsid w:val="00766BAD"/>
    <w:rsid w:val="00766EAE"/>
    <w:rsid w:val="00767A8A"/>
    <w:rsid w:val="00767F3D"/>
    <w:rsid w:val="00770192"/>
    <w:rsid w:val="007703F1"/>
    <w:rsid w:val="00770BC1"/>
    <w:rsid w:val="00770C8D"/>
    <w:rsid w:val="007711F5"/>
    <w:rsid w:val="007711FF"/>
    <w:rsid w:val="00771412"/>
    <w:rsid w:val="007722D1"/>
    <w:rsid w:val="007729A2"/>
    <w:rsid w:val="00772EB0"/>
    <w:rsid w:val="00773210"/>
    <w:rsid w:val="00773FBF"/>
    <w:rsid w:val="00774073"/>
    <w:rsid w:val="00774108"/>
    <w:rsid w:val="00774632"/>
    <w:rsid w:val="00774FFE"/>
    <w:rsid w:val="007752F3"/>
    <w:rsid w:val="007755F2"/>
    <w:rsid w:val="00775D5D"/>
    <w:rsid w:val="00775DC4"/>
    <w:rsid w:val="00775F4F"/>
    <w:rsid w:val="007768FD"/>
    <w:rsid w:val="00776971"/>
    <w:rsid w:val="00776E12"/>
    <w:rsid w:val="007770E2"/>
    <w:rsid w:val="0077772E"/>
    <w:rsid w:val="00780008"/>
    <w:rsid w:val="00780860"/>
    <w:rsid w:val="00780A80"/>
    <w:rsid w:val="00780B5A"/>
    <w:rsid w:val="00780ED3"/>
    <w:rsid w:val="00781050"/>
    <w:rsid w:val="0078113E"/>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E3"/>
    <w:rsid w:val="007845EE"/>
    <w:rsid w:val="00784870"/>
    <w:rsid w:val="00784FC3"/>
    <w:rsid w:val="00785035"/>
    <w:rsid w:val="00785369"/>
    <w:rsid w:val="00785490"/>
    <w:rsid w:val="00785A10"/>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197"/>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8AA"/>
    <w:rsid w:val="00793A30"/>
    <w:rsid w:val="00793CD8"/>
    <w:rsid w:val="00793D30"/>
    <w:rsid w:val="00793DD5"/>
    <w:rsid w:val="0079461B"/>
    <w:rsid w:val="00794D70"/>
    <w:rsid w:val="00794F42"/>
    <w:rsid w:val="0079503B"/>
    <w:rsid w:val="007958A3"/>
    <w:rsid w:val="00795BAD"/>
    <w:rsid w:val="00795C92"/>
    <w:rsid w:val="00796231"/>
    <w:rsid w:val="007968D5"/>
    <w:rsid w:val="00796CC3"/>
    <w:rsid w:val="007978A1"/>
    <w:rsid w:val="00797C70"/>
    <w:rsid w:val="00797EDA"/>
    <w:rsid w:val="007A0857"/>
    <w:rsid w:val="007A0936"/>
    <w:rsid w:val="007A0B87"/>
    <w:rsid w:val="007A0CB2"/>
    <w:rsid w:val="007A0E87"/>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605A"/>
    <w:rsid w:val="007A63A2"/>
    <w:rsid w:val="007A64A4"/>
    <w:rsid w:val="007A6892"/>
    <w:rsid w:val="007A7690"/>
    <w:rsid w:val="007A7ADE"/>
    <w:rsid w:val="007A7F43"/>
    <w:rsid w:val="007B02AF"/>
    <w:rsid w:val="007B0607"/>
    <w:rsid w:val="007B06AB"/>
    <w:rsid w:val="007B0B69"/>
    <w:rsid w:val="007B0B7D"/>
    <w:rsid w:val="007B0F8F"/>
    <w:rsid w:val="007B180E"/>
    <w:rsid w:val="007B2F43"/>
    <w:rsid w:val="007B3235"/>
    <w:rsid w:val="007B32A4"/>
    <w:rsid w:val="007B3D2D"/>
    <w:rsid w:val="007B3F25"/>
    <w:rsid w:val="007B41D6"/>
    <w:rsid w:val="007B4766"/>
    <w:rsid w:val="007B4B53"/>
    <w:rsid w:val="007B50AE"/>
    <w:rsid w:val="007B51DF"/>
    <w:rsid w:val="007B5322"/>
    <w:rsid w:val="007B541F"/>
    <w:rsid w:val="007B57D1"/>
    <w:rsid w:val="007B5C65"/>
    <w:rsid w:val="007B5D99"/>
    <w:rsid w:val="007B6395"/>
    <w:rsid w:val="007B64CB"/>
    <w:rsid w:val="007B64E6"/>
    <w:rsid w:val="007B6810"/>
    <w:rsid w:val="007B69AB"/>
    <w:rsid w:val="007B6BB2"/>
    <w:rsid w:val="007B6DE5"/>
    <w:rsid w:val="007B6F24"/>
    <w:rsid w:val="007B714E"/>
    <w:rsid w:val="007B77F4"/>
    <w:rsid w:val="007B7843"/>
    <w:rsid w:val="007B7848"/>
    <w:rsid w:val="007B7AD1"/>
    <w:rsid w:val="007C0560"/>
    <w:rsid w:val="007C05DD"/>
    <w:rsid w:val="007C08DC"/>
    <w:rsid w:val="007C08E9"/>
    <w:rsid w:val="007C0CAB"/>
    <w:rsid w:val="007C10F3"/>
    <w:rsid w:val="007C1418"/>
    <w:rsid w:val="007C165E"/>
    <w:rsid w:val="007C1EFA"/>
    <w:rsid w:val="007C2061"/>
    <w:rsid w:val="007C21B9"/>
    <w:rsid w:val="007C2991"/>
    <w:rsid w:val="007C2D5E"/>
    <w:rsid w:val="007C33BB"/>
    <w:rsid w:val="007C33EC"/>
    <w:rsid w:val="007C3711"/>
    <w:rsid w:val="007C3A62"/>
    <w:rsid w:val="007C3D18"/>
    <w:rsid w:val="007C4161"/>
    <w:rsid w:val="007C45B5"/>
    <w:rsid w:val="007C461D"/>
    <w:rsid w:val="007C4627"/>
    <w:rsid w:val="007C4641"/>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358"/>
    <w:rsid w:val="007D04E5"/>
    <w:rsid w:val="007D0684"/>
    <w:rsid w:val="007D091D"/>
    <w:rsid w:val="007D09FD"/>
    <w:rsid w:val="007D0C3B"/>
    <w:rsid w:val="007D0CD6"/>
    <w:rsid w:val="007D13CB"/>
    <w:rsid w:val="007D1933"/>
    <w:rsid w:val="007D1AE0"/>
    <w:rsid w:val="007D1F6F"/>
    <w:rsid w:val="007D211A"/>
    <w:rsid w:val="007D224A"/>
    <w:rsid w:val="007D23E1"/>
    <w:rsid w:val="007D2C33"/>
    <w:rsid w:val="007D2ECE"/>
    <w:rsid w:val="007D2F48"/>
    <w:rsid w:val="007D32AE"/>
    <w:rsid w:val="007D32D7"/>
    <w:rsid w:val="007D334C"/>
    <w:rsid w:val="007D375C"/>
    <w:rsid w:val="007D3820"/>
    <w:rsid w:val="007D38C5"/>
    <w:rsid w:val="007D3CEF"/>
    <w:rsid w:val="007D3F71"/>
    <w:rsid w:val="007D3FD9"/>
    <w:rsid w:val="007D41D6"/>
    <w:rsid w:val="007D4302"/>
    <w:rsid w:val="007D4778"/>
    <w:rsid w:val="007D4828"/>
    <w:rsid w:val="007D4984"/>
    <w:rsid w:val="007D4CB4"/>
    <w:rsid w:val="007D4DBB"/>
    <w:rsid w:val="007D569A"/>
    <w:rsid w:val="007D58F4"/>
    <w:rsid w:val="007D5901"/>
    <w:rsid w:val="007D622B"/>
    <w:rsid w:val="007D6B49"/>
    <w:rsid w:val="007D6C8C"/>
    <w:rsid w:val="007D7032"/>
    <w:rsid w:val="007D7044"/>
    <w:rsid w:val="007D7526"/>
    <w:rsid w:val="007D75BE"/>
    <w:rsid w:val="007D76ED"/>
    <w:rsid w:val="007D77F4"/>
    <w:rsid w:val="007D7B31"/>
    <w:rsid w:val="007E0755"/>
    <w:rsid w:val="007E08F3"/>
    <w:rsid w:val="007E09E4"/>
    <w:rsid w:val="007E0A4F"/>
    <w:rsid w:val="007E0B25"/>
    <w:rsid w:val="007E0CB1"/>
    <w:rsid w:val="007E0D0B"/>
    <w:rsid w:val="007E0DEC"/>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F37"/>
    <w:rsid w:val="007E505B"/>
    <w:rsid w:val="007E531A"/>
    <w:rsid w:val="007E5519"/>
    <w:rsid w:val="007E55DA"/>
    <w:rsid w:val="007E638D"/>
    <w:rsid w:val="007E6522"/>
    <w:rsid w:val="007E7091"/>
    <w:rsid w:val="007E7324"/>
    <w:rsid w:val="007E73F6"/>
    <w:rsid w:val="007E749E"/>
    <w:rsid w:val="007E7566"/>
    <w:rsid w:val="007E77F5"/>
    <w:rsid w:val="007E7938"/>
    <w:rsid w:val="007E7A74"/>
    <w:rsid w:val="007E7C83"/>
    <w:rsid w:val="007E7CA5"/>
    <w:rsid w:val="007E7CE7"/>
    <w:rsid w:val="007F027C"/>
    <w:rsid w:val="007F1007"/>
    <w:rsid w:val="007F19F9"/>
    <w:rsid w:val="007F1C46"/>
    <w:rsid w:val="007F1D6A"/>
    <w:rsid w:val="007F24E1"/>
    <w:rsid w:val="007F27D8"/>
    <w:rsid w:val="007F294D"/>
    <w:rsid w:val="007F2A31"/>
    <w:rsid w:val="007F3214"/>
    <w:rsid w:val="007F3353"/>
    <w:rsid w:val="007F33A0"/>
    <w:rsid w:val="007F3780"/>
    <w:rsid w:val="007F37C0"/>
    <w:rsid w:val="007F3AD4"/>
    <w:rsid w:val="007F3E8F"/>
    <w:rsid w:val="007F417A"/>
    <w:rsid w:val="007F47C7"/>
    <w:rsid w:val="007F52E1"/>
    <w:rsid w:val="007F53B3"/>
    <w:rsid w:val="007F60E0"/>
    <w:rsid w:val="007F633D"/>
    <w:rsid w:val="007F63BF"/>
    <w:rsid w:val="007F658D"/>
    <w:rsid w:val="007F6B65"/>
    <w:rsid w:val="007F6C2E"/>
    <w:rsid w:val="007F7038"/>
    <w:rsid w:val="007F7058"/>
    <w:rsid w:val="007F70AA"/>
    <w:rsid w:val="007F7261"/>
    <w:rsid w:val="007F72B6"/>
    <w:rsid w:val="007F7400"/>
    <w:rsid w:val="007F7848"/>
    <w:rsid w:val="007F78F8"/>
    <w:rsid w:val="007F7D6C"/>
    <w:rsid w:val="00800039"/>
    <w:rsid w:val="0080003E"/>
    <w:rsid w:val="008001EC"/>
    <w:rsid w:val="00800777"/>
    <w:rsid w:val="00800D59"/>
    <w:rsid w:val="008017FE"/>
    <w:rsid w:val="0080188D"/>
    <w:rsid w:val="0080190C"/>
    <w:rsid w:val="00801A3D"/>
    <w:rsid w:val="00802C24"/>
    <w:rsid w:val="00803555"/>
    <w:rsid w:val="00803A6F"/>
    <w:rsid w:val="00803FAE"/>
    <w:rsid w:val="00803FDB"/>
    <w:rsid w:val="008040F8"/>
    <w:rsid w:val="008041F9"/>
    <w:rsid w:val="008047E2"/>
    <w:rsid w:val="008047F7"/>
    <w:rsid w:val="00804880"/>
    <w:rsid w:val="00804A6C"/>
    <w:rsid w:val="00804C94"/>
    <w:rsid w:val="00804EB4"/>
    <w:rsid w:val="00804FE9"/>
    <w:rsid w:val="00805137"/>
    <w:rsid w:val="008051C0"/>
    <w:rsid w:val="00805B36"/>
    <w:rsid w:val="0080605F"/>
    <w:rsid w:val="0080660B"/>
    <w:rsid w:val="00806981"/>
    <w:rsid w:val="00806D90"/>
    <w:rsid w:val="008070DC"/>
    <w:rsid w:val="00807634"/>
    <w:rsid w:val="00807786"/>
    <w:rsid w:val="00807B55"/>
    <w:rsid w:val="00807C0C"/>
    <w:rsid w:val="00807E2B"/>
    <w:rsid w:val="00810196"/>
    <w:rsid w:val="008105F0"/>
    <w:rsid w:val="008112F2"/>
    <w:rsid w:val="0081139D"/>
    <w:rsid w:val="008114EA"/>
    <w:rsid w:val="00811AFC"/>
    <w:rsid w:val="00811BD5"/>
    <w:rsid w:val="00811FCB"/>
    <w:rsid w:val="00812311"/>
    <w:rsid w:val="0081231B"/>
    <w:rsid w:val="00812442"/>
    <w:rsid w:val="008125EB"/>
    <w:rsid w:val="00812947"/>
    <w:rsid w:val="008129B9"/>
    <w:rsid w:val="00812A5F"/>
    <w:rsid w:val="00812E39"/>
    <w:rsid w:val="00813198"/>
    <w:rsid w:val="00814257"/>
    <w:rsid w:val="00814467"/>
    <w:rsid w:val="008145AE"/>
    <w:rsid w:val="00814AB6"/>
    <w:rsid w:val="00814CE6"/>
    <w:rsid w:val="008154BE"/>
    <w:rsid w:val="008156A6"/>
    <w:rsid w:val="008158D6"/>
    <w:rsid w:val="00815D47"/>
    <w:rsid w:val="00815DA3"/>
    <w:rsid w:val="0081630C"/>
    <w:rsid w:val="0081650A"/>
    <w:rsid w:val="00817032"/>
    <w:rsid w:val="00817196"/>
    <w:rsid w:val="0081737E"/>
    <w:rsid w:val="00817CA1"/>
    <w:rsid w:val="00817D79"/>
    <w:rsid w:val="0082033B"/>
    <w:rsid w:val="008204A2"/>
    <w:rsid w:val="008207DA"/>
    <w:rsid w:val="00820AC4"/>
    <w:rsid w:val="00820C4E"/>
    <w:rsid w:val="008210D6"/>
    <w:rsid w:val="008211FA"/>
    <w:rsid w:val="00821283"/>
    <w:rsid w:val="0082131D"/>
    <w:rsid w:val="00821551"/>
    <w:rsid w:val="008219FC"/>
    <w:rsid w:val="00821D2C"/>
    <w:rsid w:val="00821EDF"/>
    <w:rsid w:val="00821F88"/>
    <w:rsid w:val="00822434"/>
    <w:rsid w:val="0082269C"/>
    <w:rsid w:val="008226FD"/>
    <w:rsid w:val="00822BC9"/>
    <w:rsid w:val="00822FDF"/>
    <w:rsid w:val="008235DB"/>
    <w:rsid w:val="008235E1"/>
    <w:rsid w:val="0082365F"/>
    <w:rsid w:val="0082366F"/>
    <w:rsid w:val="008239FE"/>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83"/>
    <w:rsid w:val="008265FE"/>
    <w:rsid w:val="00826E10"/>
    <w:rsid w:val="00826EA6"/>
    <w:rsid w:val="00827ABF"/>
    <w:rsid w:val="00827D6F"/>
    <w:rsid w:val="0083024C"/>
    <w:rsid w:val="008303FA"/>
    <w:rsid w:val="00830625"/>
    <w:rsid w:val="00830915"/>
    <w:rsid w:val="008309A8"/>
    <w:rsid w:val="00830D0B"/>
    <w:rsid w:val="00830E96"/>
    <w:rsid w:val="008312F7"/>
    <w:rsid w:val="00831A77"/>
    <w:rsid w:val="00831A78"/>
    <w:rsid w:val="00831B4F"/>
    <w:rsid w:val="00831B74"/>
    <w:rsid w:val="00831DB1"/>
    <w:rsid w:val="00831F89"/>
    <w:rsid w:val="008321F4"/>
    <w:rsid w:val="00832850"/>
    <w:rsid w:val="00832A1A"/>
    <w:rsid w:val="00832D1F"/>
    <w:rsid w:val="00833109"/>
    <w:rsid w:val="008331E7"/>
    <w:rsid w:val="00833265"/>
    <w:rsid w:val="008332E7"/>
    <w:rsid w:val="00833876"/>
    <w:rsid w:val="00833887"/>
    <w:rsid w:val="00833C75"/>
    <w:rsid w:val="00833F6C"/>
    <w:rsid w:val="008344F1"/>
    <w:rsid w:val="008346B0"/>
    <w:rsid w:val="008346B4"/>
    <w:rsid w:val="008347F8"/>
    <w:rsid w:val="008349B7"/>
    <w:rsid w:val="00834DF3"/>
    <w:rsid w:val="00834F01"/>
    <w:rsid w:val="00834F62"/>
    <w:rsid w:val="008350C0"/>
    <w:rsid w:val="00835125"/>
    <w:rsid w:val="008351F2"/>
    <w:rsid w:val="00835A24"/>
    <w:rsid w:val="00835C1A"/>
    <w:rsid w:val="00835FB9"/>
    <w:rsid w:val="008366C4"/>
    <w:rsid w:val="00836A53"/>
    <w:rsid w:val="008373A0"/>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211E"/>
    <w:rsid w:val="0084212D"/>
    <w:rsid w:val="0084246D"/>
    <w:rsid w:val="00842B22"/>
    <w:rsid w:val="00843162"/>
    <w:rsid w:val="00843194"/>
    <w:rsid w:val="00843337"/>
    <w:rsid w:val="0084391D"/>
    <w:rsid w:val="00843B91"/>
    <w:rsid w:val="008442D1"/>
    <w:rsid w:val="008444E8"/>
    <w:rsid w:val="00844C35"/>
    <w:rsid w:val="00844D22"/>
    <w:rsid w:val="00844E80"/>
    <w:rsid w:val="00844F1C"/>
    <w:rsid w:val="00844FEA"/>
    <w:rsid w:val="008451A0"/>
    <w:rsid w:val="00845236"/>
    <w:rsid w:val="008452AD"/>
    <w:rsid w:val="00845337"/>
    <w:rsid w:val="0084575E"/>
    <w:rsid w:val="008458BC"/>
    <w:rsid w:val="00845B83"/>
    <w:rsid w:val="00845F56"/>
    <w:rsid w:val="00846B8F"/>
    <w:rsid w:val="00846C4B"/>
    <w:rsid w:val="00846D65"/>
    <w:rsid w:val="00846E8D"/>
    <w:rsid w:val="00846FE7"/>
    <w:rsid w:val="0084705B"/>
    <w:rsid w:val="00847957"/>
    <w:rsid w:val="00847B9B"/>
    <w:rsid w:val="00847C80"/>
    <w:rsid w:val="00847EF8"/>
    <w:rsid w:val="00850FBD"/>
    <w:rsid w:val="0085108B"/>
    <w:rsid w:val="0085179F"/>
    <w:rsid w:val="00851CDC"/>
    <w:rsid w:val="00851D9D"/>
    <w:rsid w:val="008520E4"/>
    <w:rsid w:val="008523AA"/>
    <w:rsid w:val="0085296E"/>
    <w:rsid w:val="008534F8"/>
    <w:rsid w:val="008534FC"/>
    <w:rsid w:val="00854376"/>
    <w:rsid w:val="0085463F"/>
    <w:rsid w:val="008546C0"/>
    <w:rsid w:val="0085476D"/>
    <w:rsid w:val="00854B70"/>
    <w:rsid w:val="00854D1A"/>
    <w:rsid w:val="0085509E"/>
    <w:rsid w:val="008555B2"/>
    <w:rsid w:val="00855711"/>
    <w:rsid w:val="00855C75"/>
    <w:rsid w:val="00856737"/>
    <w:rsid w:val="00856911"/>
    <w:rsid w:val="00857037"/>
    <w:rsid w:val="0085709C"/>
    <w:rsid w:val="008574A6"/>
    <w:rsid w:val="00857731"/>
    <w:rsid w:val="00857AB7"/>
    <w:rsid w:val="00857AD8"/>
    <w:rsid w:val="00860CD0"/>
    <w:rsid w:val="00860EA5"/>
    <w:rsid w:val="00861342"/>
    <w:rsid w:val="00861581"/>
    <w:rsid w:val="00861C9A"/>
    <w:rsid w:val="00861DC7"/>
    <w:rsid w:val="008620E6"/>
    <w:rsid w:val="00862122"/>
    <w:rsid w:val="00862468"/>
    <w:rsid w:val="00862504"/>
    <w:rsid w:val="00862526"/>
    <w:rsid w:val="00862771"/>
    <w:rsid w:val="008627B1"/>
    <w:rsid w:val="00862A5F"/>
    <w:rsid w:val="008633AA"/>
    <w:rsid w:val="0086353F"/>
    <w:rsid w:val="008635E8"/>
    <w:rsid w:val="00863939"/>
    <w:rsid w:val="00863E06"/>
    <w:rsid w:val="0086409A"/>
    <w:rsid w:val="0086430A"/>
    <w:rsid w:val="0086441B"/>
    <w:rsid w:val="008645CD"/>
    <w:rsid w:val="008649D7"/>
    <w:rsid w:val="00864B35"/>
    <w:rsid w:val="00865304"/>
    <w:rsid w:val="00865767"/>
    <w:rsid w:val="00865B7B"/>
    <w:rsid w:val="00865CFB"/>
    <w:rsid w:val="00865D46"/>
    <w:rsid w:val="00865E43"/>
    <w:rsid w:val="008666C2"/>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24A"/>
    <w:rsid w:val="008712BA"/>
    <w:rsid w:val="008719A4"/>
    <w:rsid w:val="00871D23"/>
    <w:rsid w:val="00871E80"/>
    <w:rsid w:val="0087209E"/>
    <w:rsid w:val="008721B5"/>
    <w:rsid w:val="00872493"/>
    <w:rsid w:val="008724B4"/>
    <w:rsid w:val="0087254D"/>
    <w:rsid w:val="008727B9"/>
    <w:rsid w:val="00872B65"/>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CD7"/>
    <w:rsid w:val="00875E10"/>
    <w:rsid w:val="00875EB7"/>
    <w:rsid w:val="00876133"/>
    <w:rsid w:val="00876B4D"/>
    <w:rsid w:val="00876D5C"/>
    <w:rsid w:val="00877365"/>
    <w:rsid w:val="00877BA3"/>
    <w:rsid w:val="00877E08"/>
    <w:rsid w:val="00877F18"/>
    <w:rsid w:val="00880314"/>
    <w:rsid w:val="00880643"/>
    <w:rsid w:val="00880853"/>
    <w:rsid w:val="00880A89"/>
    <w:rsid w:val="00880D31"/>
    <w:rsid w:val="00880EC5"/>
    <w:rsid w:val="00881749"/>
    <w:rsid w:val="00882920"/>
    <w:rsid w:val="0088292C"/>
    <w:rsid w:val="00882B3C"/>
    <w:rsid w:val="00882FC0"/>
    <w:rsid w:val="00883747"/>
    <w:rsid w:val="00883A4F"/>
    <w:rsid w:val="00883F33"/>
    <w:rsid w:val="00884088"/>
    <w:rsid w:val="00884281"/>
    <w:rsid w:val="0088433B"/>
    <w:rsid w:val="008846BE"/>
    <w:rsid w:val="008846C7"/>
    <w:rsid w:val="00884FFC"/>
    <w:rsid w:val="0088533F"/>
    <w:rsid w:val="00885685"/>
    <w:rsid w:val="00885BB1"/>
    <w:rsid w:val="00885C9F"/>
    <w:rsid w:val="00885DBE"/>
    <w:rsid w:val="00885E17"/>
    <w:rsid w:val="00886277"/>
    <w:rsid w:val="00886B24"/>
    <w:rsid w:val="00887ADB"/>
    <w:rsid w:val="008903C6"/>
    <w:rsid w:val="00890B29"/>
    <w:rsid w:val="00890E0F"/>
    <w:rsid w:val="00890F45"/>
    <w:rsid w:val="008912C4"/>
    <w:rsid w:val="008917B4"/>
    <w:rsid w:val="00891845"/>
    <w:rsid w:val="008924DA"/>
    <w:rsid w:val="008925E8"/>
    <w:rsid w:val="00892733"/>
    <w:rsid w:val="008929DC"/>
    <w:rsid w:val="00892F9F"/>
    <w:rsid w:val="00892FE8"/>
    <w:rsid w:val="00893104"/>
    <w:rsid w:val="00893755"/>
    <w:rsid w:val="008938B6"/>
    <w:rsid w:val="008939B6"/>
    <w:rsid w:val="0089419C"/>
    <w:rsid w:val="008941E3"/>
    <w:rsid w:val="0089455F"/>
    <w:rsid w:val="00894625"/>
    <w:rsid w:val="0089487B"/>
    <w:rsid w:val="00894928"/>
    <w:rsid w:val="00894A88"/>
    <w:rsid w:val="00894FC3"/>
    <w:rsid w:val="00895186"/>
    <w:rsid w:val="00895386"/>
    <w:rsid w:val="00895B7B"/>
    <w:rsid w:val="00895D17"/>
    <w:rsid w:val="00895F4A"/>
    <w:rsid w:val="00895F5C"/>
    <w:rsid w:val="00895F63"/>
    <w:rsid w:val="0089604E"/>
    <w:rsid w:val="008967C4"/>
    <w:rsid w:val="00897196"/>
    <w:rsid w:val="0089726E"/>
    <w:rsid w:val="008977E1"/>
    <w:rsid w:val="00897885"/>
    <w:rsid w:val="008A051A"/>
    <w:rsid w:val="008A090F"/>
    <w:rsid w:val="008A0CE2"/>
    <w:rsid w:val="008A0DDF"/>
    <w:rsid w:val="008A111B"/>
    <w:rsid w:val="008A16C4"/>
    <w:rsid w:val="008A1A6E"/>
    <w:rsid w:val="008A1ACF"/>
    <w:rsid w:val="008A1B22"/>
    <w:rsid w:val="008A1D67"/>
    <w:rsid w:val="008A1E5F"/>
    <w:rsid w:val="008A21FF"/>
    <w:rsid w:val="008A230F"/>
    <w:rsid w:val="008A279D"/>
    <w:rsid w:val="008A2847"/>
    <w:rsid w:val="008A2851"/>
    <w:rsid w:val="008A2CE2"/>
    <w:rsid w:val="008A2D89"/>
    <w:rsid w:val="008A2F43"/>
    <w:rsid w:val="008A30AC"/>
    <w:rsid w:val="008A3195"/>
    <w:rsid w:val="008A3337"/>
    <w:rsid w:val="008A364C"/>
    <w:rsid w:val="008A367F"/>
    <w:rsid w:val="008A3A9A"/>
    <w:rsid w:val="008A44B8"/>
    <w:rsid w:val="008A4AD8"/>
    <w:rsid w:val="008A4D19"/>
    <w:rsid w:val="008A51A8"/>
    <w:rsid w:val="008A54C7"/>
    <w:rsid w:val="008A5A50"/>
    <w:rsid w:val="008A5B5B"/>
    <w:rsid w:val="008A6592"/>
    <w:rsid w:val="008A66D3"/>
    <w:rsid w:val="008A6CCB"/>
    <w:rsid w:val="008A6E42"/>
    <w:rsid w:val="008A71C6"/>
    <w:rsid w:val="008A71DE"/>
    <w:rsid w:val="008A77D8"/>
    <w:rsid w:val="008A7B8F"/>
    <w:rsid w:val="008A7CBF"/>
    <w:rsid w:val="008A7D34"/>
    <w:rsid w:val="008B016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B5C"/>
    <w:rsid w:val="008B7D44"/>
    <w:rsid w:val="008C025D"/>
    <w:rsid w:val="008C0364"/>
    <w:rsid w:val="008C0468"/>
    <w:rsid w:val="008C0763"/>
    <w:rsid w:val="008C0789"/>
    <w:rsid w:val="008C08FA"/>
    <w:rsid w:val="008C09D0"/>
    <w:rsid w:val="008C0C99"/>
    <w:rsid w:val="008C0CA4"/>
    <w:rsid w:val="008C0D3B"/>
    <w:rsid w:val="008C0FCB"/>
    <w:rsid w:val="008C1204"/>
    <w:rsid w:val="008C1789"/>
    <w:rsid w:val="008C1CF4"/>
    <w:rsid w:val="008C1F92"/>
    <w:rsid w:val="008C1FBC"/>
    <w:rsid w:val="008C2017"/>
    <w:rsid w:val="008C2258"/>
    <w:rsid w:val="008C2468"/>
    <w:rsid w:val="008C266F"/>
    <w:rsid w:val="008C2959"/>
    <w:rsid w:val="008C29D7"/>
    <w:rsid w:val="008C2BE1"/>
    <w:rsid w:val="008C2EBD"/>
    <w:rsid w:val="008C2F2E"/>
    <w:rsid w:val="008C3343"/>
    <w:rsid w:val="008C34D0"/>
    <w:rsid w:val="008C363C"/>
    <w:rsid w:val="008C3956"/>
    <w:rsid w:val="008C3C72"/>
    <w:rsid w:val="008C3DC8"/>
    <w:rsid w:val="008C3E5B"/>
    <w:rsid w:val="008C3FC3"/>
    <w:rsid w:val="008C4701"/>
    <w:rsid w:val="008C484E"/>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D00A5"/>
    <w:rsid w:val="008D0395"/>
    <w:rsid w:val="008D04B9"/>
    <w:rsid w:val="008D04D2"/>
    <w:rsid w:val="008D0646"/>
    <w:rsid w:val="008D0D70"/>
    <w:rsid w:val="008D15D0"/>
    <w:rsid w:val="008D1C2D"/>
    <w:rsid w:val="008D1D09"/>
    <w:rsid w:val="008D204B"/>
    <w:rsid w:val="008D2D49"/>
    <w:rsid w:val="008D2D4F"/>
    <w:rsid w:val="008D2D73"/>
    <w:rsid w:val="008D2FC0"/>
    <w:rsid w:val="008D33BD"/>
    <w:rsid w:val="008D344F"/>
    <w:rsid w:val="008D34F1"/>
    <w:rsid w:val="008D39D8"/>
    <w:rsid w:val="008D3FA3"/>
    <w:rsid w:val="008D402D"/>
    <w:rsid w:val="008D5340"/>
    <w:rsid w:val="008D5A9D"/>
    <w:rsid w:val="008D5B84"/>
    <w:rsid w:val="008D5D64"/>
    <w:rsid w:val="008D5F5B"/>
    <w:rsid w:val="008D655F"/>
    <w:rsid w:val="008D688E"/>
    <w:rsid w:val="008D68FB"/>
    <w:rsid w:val="008D6CF6"/>
    <w:rsid w:val="008D6D1A"/>
    <w:rsid w:val="008D6EA6"/>
    <w:rsid w:val="008D700D"/>
    <w:rsid w:val="008D7269"/>
    <w:rsid w:val="008D75F1"/>
    <w:rsid w:val="008D763B"/>
    <w:rsid w:val="008E065E"/>
    <w:rsid w:val="008E0872"/>
    <w:rsid w:val="008E08AE"/>
    <w:rsid w:val="008E0927"/>
    <w:rsid w:val="008E0974"/>
    <w:rsid w:val="008E0C28"/>
    <w:rsid w:val="008E0D59"/>
    <w:rsid w:val="008E145A"/>
    <w:rsid w:val="008E1509"/>
    <w:rsid w:val="008E16B7"/>
    <w:rsid w:val="008E1754"/>
    <w:rsid w:val="008E1909"/>
    <w:rsid w:val="008E195E"/>
    <w:rsid w:val="008E1AA6"/>
    <w:rsid w:val="008E1B0D"/>
    <w:rsid w:val="008E1BEA"/>
    <w:rsid w:val="008E1CE4"/>
    <w:rsid w:val="008E1DEC"/>
    <w:rsid w:val="008E2385"/>
    <w:rsid w:val="008E3542"/>
    <w:rsid w:val="008E3AE1"/>
    <w:rsid w:val="008E3F2F"/>
    <w:rsid w:val="008E41CD"/>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6283"/>
    <w:rsid w:val="008E65B6"/>
    <w:rsid w:val="008E79D3"/>
    <w:rsid w:val="008E7F04"/>
    <w:rsid w:val="008F018F"/>
    <w:rsid w:val="008F01E8"/>
    <w:rsid w:val="008F035E"/>
    <w:rsid w:val="008F092B"/>
    <w:rsid w:val="008F0ACC"/>
    <w:rsid w:val="008F0B92"/>
    <w:rsid w:val="008F0F31"/>
    <w:rsid w:val="008F0FE1"/>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1"/>
    <w:rsid w:val="008F42F9"/>
    <w:rsid w:val="008F434B"/>
    <w:rsid w:val="008F4408"/>
    <w:rsid w:val="008F4743"/>
    <w:rsid w:val="008F477F"/>
    <w:rsid w:val="008F4A7B"/>
    <w:rsid w:val="008F4E06"/>
    <w:rsid w:val="008F4E2C"/>
    <w:rsid w:val="008F4FE8"/>
    <w:rsid w:val="008F5268"/>
    <w:rsid w:val="008F5710"/>
    <w:rsid w:val="008F5714"/>
    <w:rsid w:val="008F5AF3"/>
    <w:rsid w:val="008F5C0C"/>
    <w:rsid w:val="008F5C38"/>
    <w:rsid w:val="008F5EE0"/>
    <w:rsid w:val="008F79E5"/>
    <w:rsid w:val="008F7E87"/>
    <w:rsid w:val="00900778"/>
    <w:rsid w:val="00900CE0"/>
    <w:rsid w:val="009012FA"/>
    <w:rsid w:val="00901C80"/>
    <w:rsid w:val="00901DB9"/>
    <w:rsid w:val="009020C2"/>
    <w:rsid w:val="00902139"/>
    <w:rsid w:val="00902350"/>
    <w:rsid w:val="009023FE"/>
    <w:rsid w:val="009024CE"/>
    <w:rsid w:val="00902715"/>
    <w:rsid w:val="009028AB"/>
    <w:rsid w:val="00902922"/>
    <w:rsid w:val="009029ED"/>
    <w:rsid w:val="00902AB0"/>
    <w:rsid w:val="00902EBA"/>
    <w:rsid w:val="0090306A"/>
    <w:rsid w:val="009031BF"/>
    <w:rsid w:val="0090336B"/>
    <w:rsid w:val="00903428"/>
    <w:rsid w:val="00903625"/>
    <w:rsid w:val="0090381A"/>
    <w:rsid w:val="009045ED"/>
    <w:rsid w:val="00904C2C"/>
    <w:rsid w:val="00904D48"/>
    <w:rsid w:val="009052C6"/>
    <w:rsid w:val="009053AA"/>
    <w:rsid w:val="00905497"/>
    <w:rsid w:val="009057E3"/>
    <w:rsid w:val="009058A2"/>
    <w:rsid w:val="00905AF2"/>
    <w:rsid w:val="00905BC0"/>
    <w:rsid w:val="00905CC0"/>
    <w:rsid w:val="009063AC"/>
    <w:rsid w:val="00906939"/>
    <w:rsid w:val="00906B5C"/>
    <w:rsid w:val="00907079"/>
    <w:rsid w:val="00907139"/>
    <w:rsid w:val="0090732F"/>
    <w:rsid w:val="00907B1D"/>
    <w:rsid w:val="00910047"/>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924"/>
    <w:rsid w:val="009139D9"/>
    <w:rsid w:val="00913A4E"/>
    <w:rsid w:val="00913D57"/>
    <w:rsid w:val="00913F27"/>
    <w:rsid w:val="00913F3C"/>
    <w:rsid w:val="00914155"/>
    <w:rsid w:val="00914452"/>
    <w:rsid w:val="009146C2"/>
    <w:rsid w:val="00914AD8"/>
    <w:rsid w:val="00914E5F"/>
    <w:rsid w:val="00914FCC"/>
    <w:rsid w:val="009153BE"/>
    <w:rsid w:val="00915715"/>
    <w:rsid w:val="00915EB2"/>
    <w:rsid w:val="00916056"/>
    <w:rsid w:val="00916079"/>
    <w:rsid w:val="00916476"/>
    <w:rsid w:val="00916589"/>
    <w:rsid w:val="009165A4"/>
    <w:rsid w:val="00916D00"/>
    <w:rsid w:val="00916DE1"/>
    <w:rsid w:val="00916FE4"/>
    <w:rsid w:val="009170F3"/>
    <w:rsid w:val="009172A6"/>
    <w:rsid w:val="009173F4"/>
    <w:rsid w:val="00917A87"/>
    <w:rsid w:val="00917CE9"/>
    <w:rsid w:val="009205F8"/>
    <w:rsid w:val="009208C3"/>
    <w:rsid w:val="0092093D"/>
    <w:rsid w:val="00920AD1"/>
    <w:rsid w:val="00920BF2"/>
    <w:rsid w:val="0092103C"/>
    <w:rsid w:val="00921087"/>
    <w:rsid w:val="009210B1"/>
    <w:rsid w:val="00921415"/>
    <w:rsid w:val="00921A22"/>
    <w:rsid w:val="00922010"/>
    <w:rsid w:val="00922166"/>
    <w:rsid w:val="0092223C"/>
    <w:rsid w:val="00922419"/>
    <w:rsid w:val="009225B1"/>
    <w:rsid w:val="00922893"/>
    <w:rsid w:val="00922F83"/>
    <w:rsid w:val="00923237"/>
    <w:rsid w:val="00923F6A"/>
    <w:rsid w:val="00924126"/>
    <w:rsid w:val="00924148"/>
    <w:rsid w:val="00924469"/>
    <w:rsid w:val="00924FC2"/>
    <w:rsid w:val="00925046"/>
    <w:rsid w:val="00925CBE"/>
    <w:rsid w:val="00925D2D"/>
    <w:rsid w:val="0092612E"/>
    <w:rsid w:val="00926AC3"/>
    <w:rsid w:val="00927E0E"/>
    <w:rsid w:val="0093014A"/>
    <w:rsid w:val="009301E8"/>
    <w:rsid w:val="009302B0"/>
    <w:rsid w:val="009304E2"/>
    <w:rsid w:val="0093065C"/>
    <w:rsid w:val="0093066F"/>
    <w:rsid w:val="00930A32"/>
    <w:rsid w:val="00930AA0"/>
    <w:rsid w:val="00931BD9"/>
    <w:rsid w:val="00932005"/>
    <w:rsid w:val="009320F4"/>
    <w:rsid w:val="0093219B"/>
    <w:rsid w:val="00932582"/>
    <w:rsid w:val="009327F7"/>
    <w:rsid w:val="00932D7B"/>
    <w:rsid w:val="009337D8"/>
    <w:rsid w:val="009338D3"/>
    <w:rsid w:val="00933B74"/>
    <w:rsid w:val="00933CA5"/>
    <w:rsid w:val="00933EB6"/>
    <w:rsid w:val="00933F94"/>
    <w:rsid w:val="009351E8"/>
    <w:rsid w:val="009353F2"/>
    <w:rsid w:val="00935C2B"/>
    <w:rsid w:val="00935D8A"/>
    <w:rsid w:val="00935E58"/>
    <w:rsid w:val="0093643A"/>
    <w:rsid w:val="009364A1"/>
    <w:rsid w:val="009368F3"/>
    <w:rsid w:val="00936B34"/>
    <w:rsid w:val="00936DA2"/>
    <w:rsid w:val="00936EE7"/>
    <w:rsid w:val="00937252"/>
    <w:rsid w:val="009374F9"/>
    <w:rsid w:val="009375B4"/>
    <w:rsid w:val="00937653"/>
    <w:rsid w:val="009377D6"/>
    <w:rsid w:val="00937A18"/>
    <w:rsid w:val="00937A75"/>
    <w:rsid w:val="00937B43"/>
    <w:rsid w:val="00937B46"/>
    <w:rsid w:val="00937E66"/>
    <w:rsid w:val="00940190"/>
    <w:rsid w:val="009402E2"/>
    <w:rsid w:val="00940834"/>
    <w:rsid w:val="00940DF9"/>
    <w:rsid w:val="009410B6"/>
    <w:rsid w:val="009411B5"/>
    <w:rsid w:val="00941231"/>
    <w:rsid w:val="00941636"/>
    <w:rsid w:val="009416CB"/>
    <w:rsid w:val="00941C3A"/>
    <w:rsid w:val="00941C6B"/>
    <w:rsid w:val="00942404"/>
    <w:rsid w:val="0094357E"/>
    <w:rsid w:val="00943742"/>
    <w:rsid w:val="00943B8E"/>
    <w:rsid w:val="00943FFA"/>
    <w:rsid w:val="009440A3"/>
    <w:rsid w:val="0094418F"/>
    <w:rsid w:val="00944202"/>
    <w:rsid w:val="009445C7"/>
    <w:rsid w:val="009445E7"/>
    <w:rsid w:val="00944A28"/>
    <w:rsid w:val="00944C7D"/>
    <w:rsid w:val="00945A4A"/>
    <w:rsid w:val="00945C05"/>
    <w:rsid w:val="00946228"/>
    <w:rsid w:val="00946945"/>
    <w:rsid w:val="00946AB8"/>
    <w:rsid w:val="00946BE6"/>
    <w:rsid w:val="0094712B"/>
    <w:rsid w:val="00947294"/>
    <w:rsid w:val="00947318"/>
    <w:rsid w:val="0094755B"/>
    <w:rsid w:val="00947713"/>
    <w:rsid w:val="0094772D"/>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2718"/>
    <w:rsid w:val="00953811"/>
    <w:rsid w:val="00953920"/>
    <w:rsid w:val="0095397C"/>
    <w:rsid w:val="00953D47"/>
    <w:rsid w:val="0095404B"/>
    <w:rsid w:val="009549D8"/>
    <w:rsid w:val="00954B8E"/>
    <w:rsid w:val="00954EBF"/>
    <w:rsid w:val="009551A3"/>
    <w:rsid w:val="00955468"/>
    <w:rsid w:val="00955607"/>
    <w:rsid w:val="00955F39"/>
    <w:rsid w:val="0095668D"/>
    <w:rsid w:val="00956718"/>
    <w:rsid w:val="0095681E"/>
    <w:rsid w:val="009572D4"/>
    <w:rsid w:val="00957478"/>
    <w:rsid w:val="00957F09"/>
    <w:rsid w:val="0096025A"/>
    <w:rsid w:val="00960285"/>
    <w:rsid w:val="009602C9"/>
    <w:rsid w:val="00960866"/>
    <w:rsid w:val="009608B6"/>
    <w:rsid w:val="00960BE9"/>
    <w:rsid w:val="00960EA4"/>
    <w:rsid w:val="009610F2"/>
    <w:rsid w:val="00961706"/>
    <w:rsid w:val="00961921"/>
    <w:rsid w:val="00961D12"/>
    <w:rsid w:val="00961FCE"/>
    <w:rsid w:val="0096210E"/>
    <w:rsid w:val="00962222"/>
    <w:rsid w:val="00962441"/>
    <w:rsid w:val="0096251B"/>
    <w:rsid w:val="009629F5"/>
    <w:rsid w:val="00962CC9"/>
    <w:rsid w:val="00963034"/>
    <w:rsid w:val="0096348F"/>
    <w:rsid w:val="009636E9"/>
    <w:rsid w:val="0096395C"/>
    <w:rsid w:val="00963B0A"/>
    <w:rsid w:val="00963C5F"/>
    <w:rsid w:val="00964264"/>
    <w:rsid w:val="0096430A"/>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29D"/>
    <w:rsid w:val="0096735A"/>
    <w:rsid w:val="00967431"/>
    <w:rsid w:val="0096747A"/>
    <w:rsid w:val="00967E5F"/>
    <w:rsid w:val="0097050A"/>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AE6"/>
    <w:rsid w:val="00975BBE"/>
    <w:rsid w:val="00975D21"/>
    <w:rsid w:val="00975F66"/>
    <w:rsid w:val="0097603D"/>
    <w:rsid w:val="00976229"/>
    <w:rsid w:val="00976949"/>
    <w:rsid w:val="0097695E"/>
    <w:rsid w:val="00976C13"/>
    <w:rsid w:val="00976C79"/>
    <w:rsid w:val="00976D80"/>
    <w:rsid w:val="00976F9C"/>
    <w:rsid w:val="00976FB0"/>
    <w:rsid w:val="0097778E"/>
    <w:rsid w:val="00977BF4"/>
    <w:rsid w:val="00977FC0"/>
    <w:rsid w:val="00980046"/>
    <w:rsid w:val="0098032E"/>
    <w:rsid w:val="0098040E"/>
    <w:rsid w:val="00980477"/>
    <w:rsid w:val="00980DC6"/>
    <w:rsid w:val="00980EF2"/>
    <w:rsid w:val="00981056"/>
    <w:rsid w:val="00981B50"/>
    <w:rsid w:val="00981EAD"/>
    <w:rsid w:val="0098202F"/>
    <w:rsid w:val="00982802"/>
    <w:rsid w:val="0098293C"/>
    <w:rsid w:val="00982B28"/>
    <w:rsid w:val="00982D0B"/>
    <w:rsid w:val="00983270"/>
    <w:rsid w:val="009834F5"/>
    <w:rsid w:val="0098367F"/>
    <w:rsid w:val="00983A7B"/>
    <w:rsid w:val="00983BF7"/>
    <w:rsid w:val="00983D0C"/>
    <w:rsid w:val="00983DEB"/>
    <w:rsid w:val="00983E53"/>
    <w:rsid w:val="0098416E"/>
    <w:rsid w:val="00984205"/>
    <w:rsid w:val="0098440B"/>
    <w:rsid w:val="00984F27"/>
    <w:rsid w:val="00984F61"/>
    <w:rsid w:val="00984FFE"/>
    <w:rsid w:val="00985253"/>
    <w:rsid w:val="009853B3"/>
    <w:rsid w:val="00985C1B"/>
    <w:rsid w:val="00985C55"/>
    <w:rsid w:val="00985D50"/>
    <w:rsid w:val="0098691B"/>
    <w:rsid w:val="0098698B"/>
    <w:rsid w:val="00986E2F"/>
    <w:rsid w:val="0098712C"/>
    <w:rsid w:val="009874C6"/>
    <w:rsid w:val="00987AF8"/>
    <w:rsid w:val="0099008F"/>
    <w:rsid w:val="00990166"/>
    <w:rsid w:val="00990207"/>
    <w:rsid w:val="009902B4"/>
    <w:rsid w:val="009904BA"/>
    <w:rsid w:val="009904CE"/>
    <w:rsid w:val="00990630"/>
    <w:rsid w:val="009908DC"/>
    <w:rsid w:val="00990CAB"/>
    <w:rsid w:val="009913C5"/>
    <w:rsid w:val="00991761"/>
    <w:rsid w:val="009918CD"/>
    <w:rsid w:val="009919E4"/>
    <w:rsid w:val="00991C21"/>
    <w:rsid w:val="00991DC3"/>
    <w:rsid w:val="00992059"/>
    <w:rsid w:val="00992122"/>
    <w:rsid w:val="00992276"/>
    <w:rsid w:val="009926D7"/>
    <w:rsid w:val="0099277F"/>
    <w:rsid w:val="00992990"/>
    <w:rsid w:val="00992E1E"/>
    <w:rsid w:val="00992E82"/>
    <w:rsid w:val="009930E4"/>
    <w:rsid w:val="0099321D"/>
    <w:rsid w:val="009932B9"/>
    <w:rsid w:val="009938D8"/>
    <w:rsid w:val="009939FC"/>
    <w:rsid w:val="00993AAC"/>
    <w:rsid w:val="00994825"/>
    <w:rsid w:val="0099486F"/>
    <w:rsid w:val="00994889"/>
    <w:rsid w:val="009948FC"/>
    <w:rsid w:val="00994A21"/>
    <w:rsid w:val="00994DCA"/>
    <w:rsid w:val="00995414"/>
    <w:rsid w:val="00995A80"/>
    <w:rsid w:val="00995C12"/>
    <w:rsid w:val="00995D2C"/>
    <w:rsid w:val="009960EC"/>
    <w:rsid w:val="00996382"/>
    <w:rsid w:val="00996AA9"/>
    <w:rsid w:val="009970DD"/>
    <w:rsid w:val="009973E8"/>
    <w:rsid w:val="0099759C"/>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3D7E"/>
    <w:rsid w:val="009A4024"/>
    <w:rsid w:val="009A4628"/>
    <w:rsid w:val="009A462D"/>
    <w:rsid w:val="009A4CB0"/>
    <w:rsid w:val="009A5384"/>
    <w:rsid w:val="009A5CBA"/>
    <w:rsid w:val="009A5CC3"/>
    <w:rsid w:val="009A5E28"/>
    <w:rsid w:val="009A600A"/>
    <w:rsid w:val="009A60A4"/>
    <w:rsid w:val="009A63F8"/>
    <w:rsid w:val="009A66E7"/>
    <w:rsid w:val="009A7642"/>
    <w:rsid w:val="009A7913"/>
    <w:rsid w:val="009A7D6A"/>
    <w:rsid w:val="009A7E24"/>
    <w:rsid w:val="009B0615"/>
    <w:rsid w:val="009B08B9"/>
    <w:rsid w:val="009B093D"/>
    <w:rsid w:val="009B0955"/>
    <w:rsid w:val="009B09D8"/>
    <w:rsid w:val="009B0DEB"/>
    <w:rsid w:val="009B0E5A"/>
    <w:rsid w:val="009B0F47"/>
    <w:rsid w:val="009B1031"/>
    <w:rsid w:val="009B110A"/>
    <w:rsid w:val="009B1362"/>
    <w:rsid w:val="009B178F"/>
    <w:rsid w:val="009B19C9"/>
    <w:rsid w:val="009B1CB4"/>
    <w:rsid w:val="009B1F30"/>
    <w:rsid w:val="009B277C"/>
    <w:rsid w:val="009B2853"/>
    <w:rsid w:val="009B2C05"/>
    <w:rsid w:val="009B2DA7"/>
    <w:rsid w:val="009B31A9"/>
    <w:rsid w:val="009B3328"/>
    <w:rsid w:val="009B3AC2"/>
    <w:rsid w:val="009B3B72"/>
    <w:rsid w:val="009B3CC1"/>
    <w:rsid w:val="009B3F55"/>
    <w:rsid w:val="009B42C2"/>
    <w:rsid w:val="009B434F"/>
    <w:rsid w:val="009B4C54"/>
    <w:rsid w:val="009B4DF4"/>
    <w:rsid w:val="009B4EFA"/>
    <w:rsid w:val="009B5063"/>
    <w:rsid w:val="009B564E"/>
    <w:rsid w:val="009B57FF"/>
    <w:rsid w:val="009B5C5C"/>
    <w:rsid w:val="009B6067"/>
    <w:rsid w:val="009B6072"/>
    <w:rsid w:val="009B60B4"/>
    <w:rsid w:val="009B6120"/>
    <w:rsid w:val="009B7070"/>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F33"/>
    <w:rsid w:val="009C24BD"/>
    <w:rsid w:val="009C284B"/>
    <w:rsid w:val="009C3B52"/>
    <w:rsid w:val="009C3C48"/>
    <w:rsid w:val="009C3C93"/>
    <w:rsid w:val="009C3CF6"/>
    <w:rsid w:val="009C3D33"/>
    <w:rsid w:val="009C3D66"/>
    <w:rsid w:val="009C3D8F"/>
    <w:rsid w:val="009C403E"/>
    <w:rsid w:val="009C4077"/>
    <w:rsid w:val="009C447E"/>
    <w:rsid w:val="009C448F"/>
    <w:rsid w:val="009C4CD4"/>
    <w:rsid w:val="009C531A"/>
    <w:rsid w:val="009C5456"/>
    <w:rsid w:val="009C5565"/>
    <w:rsid w:val="009C5AEF"/>
    <w:rsid w:val="009C5D9C"/>
    <w:rsid w:val="009C605A"/>
    <w:rsid w:val="009C61E1"/>
    <w:rsid w:val="009C6411"/>
    <w:rsid w:val="009C6467"/>
    <w:rsid w:val="009C67B8"/>
    <w:rsid w:val="009C6DA1"/>
    <w:rsid w:val="009C7505"/>
    <w:rsid w:val="009C795A"/>
    <w:rsid w:val="009C7DEB"/>
    <w:rsid w:val="009D01F5"/>
    <w:rsid w:val="009D0218"/>
    <w:rsid w:val="009D0566"/>
    <w:rsid w:val="009D060E"/>
    <w:rsid w:val="009D0CD3"/>
    <w:rsid w:val="009D1460"/>
    <w:rsid w:val="009D178E"/>
    <w:rsid w:val="009D1796"/>
    <w:rsid w:val="009D1933"/>
    <w:rsid w:val="009D1C62"/>
    <w:rsid w:val="009D1EF7"/>
    <w:rsid w:val="009D212D"/>
    <w:rsid w:val="009D22A8"/>
    <w:rsid w:val="009D23FD"/>
    <w:rsid w:val="009D25E2"/>
    <w:rsid w:val="009D26E5"/>
    <w:rsid w:val="009D2F7D"/>
    <w:rsid w:val="009D34F0"/>
    <w:rsid w:val="009D36A1"/>
    <w:rsid w:val="009D3CD0"/>
    <w:rsid w:val="009D3DD5"/>
    <w:rsid w:val="009D3F9C"/>
    <w:rsid w:val="009D4444"/>
    <w:rsid w:val="009D4508"/>
    <w:rsid w:val="009D4B42"/>
    <w:rsid w:val="009D4FF0"/>
    <w:rsid w:val="009D51B3"/>
    <w:rsid w:val="009D54AB"/>
    <w:rsid w:val="009D5CF5"/>
    <w:rsid w:val="009D5D5E"/>
    <w:rsid w:val="009D5EC8"/>
    <w:rsid w:val="009D5F42"/>
    <w:rsid w:val="009D62E7"/>
    <w:rsid w:val="009D63E9"/>
    <w:rsid w:val="009D6D85"/>
    <w:rsid w:val="009D6FEC"/>
    <w:rsid w:val="009D703C"/>
    <w:rsid w:val="009D703E"/>
    <w:rsid w:val="009D718F"/>
    <w:rsid w:val="009D7591"/>
    <w:rsid w:val="009E0671"/>
    <w:rsid w:val="009E068F"/>
    <w:rsid w:val="009E0853"/>
    <w:rsid w:val="009E0CC0"/>
    <w:rsid w:val="009E0DE6"/>
    <w:rsid w:val="009E14E0"/>
    <w:rsid w:val="009E15F0"/>
    <w:rsid w:val="009E172B"/>
    <w:rsid w:val="009E27D0"/>
    <w:rsid w:val="009E2A28"/>
    <w:rsid w:val="009E2BD9"/>
    <w:rsid w:val="009E35DB"/>
    <w:rsid w:val="009E39ED"/>
    <w:rsid w:val="009E3CB6"/>
    <w:rsid w:val="009E417A"/>
    <w:rsid w:val="009E4457"/>
    <w:rsid w:val="009E4735"/>
    <w:rsid w:val="009E47A3"/>
    <w:rsid w:val="009E4A7D"/>
    <w:rsid w:val="009E4E3F"/>
    <w:rsid w:val="009E5893"/>
    <w:rsid w:val="009E5A6A"/>
    <w:rsid w:val="009E5A92"/>
    <w:rsid w:val="009E5AD5"/>
    <w:rsid w:val="009E5B9C"/>
    <w:rsid w:val="009E5C9F"/>
    <w:rsid w:val="009E5EB2"/>
    <w:rsid w:val="009E5FE0"/>
    <w:rsid w:val="009E63DA"/>
    <w:rsid w:val="009E63E1"/>
    <w:rsid w:val="009E6510"/>
    <w:rsid w:val="009E6571"/>
    <w:rsid w:val="009E65F4"/>
    <w:rsid w:val="009E6938"/>
    <w:rsid w:val="009E6B82"/>
    <w:rsid w:val="009F01C0"/>
    <w:rsid w:val="009F04B5"/>
    <w:rsid w:val="009F0547"/>
    <w:rsid w:val="009F08F3"/>
    <w:rsid w:val="009F0C76"/>
    <w:rsid w:val="009F1012"/>
    <w:rsid w:val="009F134D"/>
    <w:rsid w:val="009F1DCC"/>
    <w:rsid w:val="009F1EB3"/>
    <w:rsid w:val="009F2B45"/>
    <w:rsid w:val="009F2B7F"/>
    <w:rsid w:val="009F2FB3"/>
    <w:rsid w:val="009F32A7"/>
    <w:rsid w:val="009F344F"/>
    <w:rsid w:val="009F357E"/>
    <w:rsid w:val="009F3687"/>
    <w:rsid w:val="009F3799"/>
    <w:rsid w:val="009F37F0"/>
    <w:rsid w:val="009F384B"/>
    <w:rsid w:val="009F41CF"/>
    <w:rsid w:val="009F44C7"/>
    <w:rsid w:val="009F4587"/>
    <w:rsid w:val="009F4AB9"/>
    <w:rsid w:val="009F4C0C"/>
    <w:rsid w:val="009F4D2B"/>
    <w:rsid w:val="009F5117"/>
    <w:rsid w:val="009F514B"/>
    <w:rsid w:val="009F5286"/>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D8"/>
    <w:rsid w:val="00A039D6"/>
    <w:rsid w:val="00A03C82"/>
    <w:rsid w:val="00A040AE"/>
    <w:rsid w:val="00A040F4"/>
    <w:rsid w:val="00A046E7"/>
    <w:rsid w:val="00A048A8"/>
    <w:rsid w:val="00A048B1"/>
    <w:rsid w:val="00A04A6A"/>
    <w:rsid w:val="00A04BC5"/>
    <w:rsid w:val="00A04D00"/>
    <w:rsid w:val="00A04D2C"/>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821"/>
    <w:rsid w:val="00A07A07"/>
    <w:rsid w:val="00A07F3C"/>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38C"/>
    <w:rsid w:val="00A14C70"/>
    <w:rsid w:val="00A15098"/>
    <w:rsid w:val="00A1553C"/>
    <w:rsid w:val="00A1567D"/>
    <w:rsid w:val="00A15BE1"/>
    <w:rsid w:val="00A15EDF"/>
    <w:rsid w:val="00A164AF"/>
    <w:rsid w:val="00A165BF"/>
    <w:rsid w:val="00A169C8"/>
    <w:rsid w:val="00A16B22"/>
    <w:rsid w:val="00A16DC1"/>
    <w:rsid w:val="00A170AE"/>
    <w:rsid w:val="00A171BF"/>
    <w:rsid w:val="00A173D1"/>
    <w:rsid w:val="00A17459"/>
    <w:rsid w:val="00A1751D"/>
    <w:rsid w:val="00A178D5"/>
    <w:rsid w:val="00A17DFD"/>
    <w:rsid w:val="00A17E80"/>
    <w:rsid w:val="00A17F63"/>
    <w:rsid w:val="00A2005B"/>
    <w:rsid w:val="00A2026C"/>
    <w:rsid w:val="00A204FF"/>
    <w:rsid w:val="00A20AEE"/>
    <w:rsid w:val="00A20F0A"/>
    <w:rsid w:val="00A2143C"/>
    <w:rsid w:val="00A21494"/>
    <w:rsid w:val="00A2193B"/>
    <w:rsid w:val="00A21CE6"/>
    <w:rsid w:val="00A227E7"/>
    <w:rsid w:val="00A22B7E"/>
    <w:rsid w:val="00A22CB3"/>
    <w:rsid w:val="00A22E2A"/>
    <w:rsid w:val="00A230CC"/>
    <w:rsid w:val="00A234E6"/>
    <w:rsid w:val="00A2351A"/>
    <w:rsid w:val="00A23D92"/>
    <w:rsid w:val="00A23E86"/>
    <w:rsid w:val="00A23F4B"/>
    <w:rsid w:val="00A241B0"/>
    <w:rsid w:val="00A24234"/>
    <w:rsid w:val="00A24269"/>
    <w:rsid w:val="00A2427C"/>
    <w:rsid w:val="00A2439C"/>
    <w:rsid w:val="00A24461"/>
    <w:rsid w:val="00A2486A"/>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188E"/>
    <w:rsid w:val="00A31CF7"/>
    <w:rsid w:val="00A320DE"/>
    <w:rsid w:val="00A32221"/>
    <w:rsid w:val="00A32613"/>
    <w:rsid w:val="00A32836"/>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2C"/>
    <w:rsid w:val="00A3618D"/>
    <w:rsid w:val="00A36297"/>
    <w:rsid w:val="00A367CC"/>
    <w:rsid w:val="00A36C62"/>
    <w:rsid w:val="00A36CC1"/>
    <w:rsid w:val="00A371CD"/>
    <w:rsid w:val="00A373EC"/>
    <w:rsid w:val="00A3746D"/>
    <w:rsid w:val="00A376FE"/>
    <w:rsid w:val="00A37902"/>
    <w:rsid w:val="00A379A1"/>
    <w:rsid w:val="00A37A21"/>
    <w:rsid w:val="00A37C7A"/>
    <w:rsid w:val="00A37F71"/>
    <w:rsid w:val="00A40036"/>
    <w:rsid w:val="00A40582"/>
    <w:rsid w:val="00A40B9C"/>
    <w:rsid w:val="00A40FB6"/>
    <w:rsid w:val="00A41DBB"/>
    <w:rsid w:val="00A41E2B"/>
    <w:rsid w:val="00A4206D"/>
    <w:rsid w:val="00A42251"/>
    <w:rsid w:val="00A42536"/>
    <w:rsid w:val="00A42A5B"/>
    <w:rsid w:val="00A43040"/>
    <w:rsid w:val="00A433E8"/>
    <w:rsid w:val="00A43589"/>
    <w:rsid w:val="00A43AE0"/>
    <w:rsid w:val="00A43BD2"/>
    <w:rsid w:val="00A43FB8"/>
    <w:rsid w:val="00A443DC"/>
    <w:rsid w:val="00A448F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34A"/>
    <w:rsid w:val="00A513D7"/>
    <w:rsid w:val="00A519A6"/>
    <w:rsid w:val="00A519C3"/>
    <w:rsid w:val="00A51C07"/>
    <w:rsid w:val="00A52467"/>
    <w:rsid w:val="00A524A9"/>
    <w:rsid w:val="00A524D7"/>
    <w:rsid w:val="00A52534"/>
    <w:rsid w:val="00A525AB"/>
    <w:rsid w:val="00A52E1D"/>
    <w:rsid w:val="00A52F3A"/>
    <w:rsid w:val="00A53149"/>
    <w:rsid w:val="00A540DA"/>
    <w:rsid w:val="00A54124"/>
    <w:rsid w:val="00A54739"/>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CAA"/>
    <w:rsid w:val="00A57D37"/>
    <w:rsid w:val="00A57ED8"/>
    <w:rsid w:val="00A6077A"/>
    <w:rsid w:val="00A609BD"/>
    <w:rsid w:val="00A60E26"/>
    <w:rsid w:val="00A60E86"/>
    <w:rsid w:val="00A61353"/>
    <w:rsid w:val="00A61499"/>
    <w:rsid w:val="00A614F5"/>
    <w:rsid w:val="00A61CCA"/>
    <w:rsid w:val="00A61D70"/>
    <w:rsid w:val="00A61E36"/>
    <w:rsid w:val="00A62141"/>
    <w:rsid w:val="00A622E2"/>
    <w:rsid w:val="00A62A77"/>
    <w:rsid w:val="00A63483"/>
    <w:rsid w:val="00A6356D"/>
    <w:rsid w:val="00A63730"/>
    <w:rsid w:val="00A64EF6"/>
    <w:rsid w:val="00A6525C"/>
    <w:rsid w:val="00A654D9"/>
    <w:rsid w:val="00A65674"/>
    <w:rsid w:val="00A657D7"/>
    <w:rsid w:val="00A6595F"/>
    <w:rsid w:val="00A65C56"/>
    <w:rsid w:val="00A65D8F"/>
    <w:rsid w:val="00A660AC"/>
    <w:rsid w:val="00A66181"/>
    <w:rsid w:val="00A6653E"/>
    <w:rsid w:val="00A665C3"/>
    <w:rsid w:val="00A66690"/>
    <w:rsid w:val="00A67571"/>
    <w:rsid w:val="00A677E5"/>
    <w:rsid w:val="00A67A7A"/>
    <w:rsid w:val="00A67E6C"/>
    <w:rsid w:val="00A702DD"/>
    <w:rsid w:val="00A70729"/>
    <w:rsid w:val="00A707FE"/>
    <w:rsid w:val="00A70DF6"/>
    <w:rsid w:val="00A70EFB"/>
    <w:rsid w:val="00A7143F"/>
    <w:rsid w:val="00A71514"/>
    <w:rsid w:val="00A71A3F"/>
    <w:rsid w:val="00A71AD6"/>
    <w:rsid w:val="00A71B99"/>
    <w:rsid w:val="00A71C6F"/>
    <w:rsid w:val="00A71E62"/>
    <w:rsid w:val="00A71FCC"/>
    <w:rsid w:val="00A72914"/>
    <w:rsid w:val="00A729B8"/>
    <w:rsid w:val="00A72DAE"/>
    <w:rsid w:val="00A73200"/>
    <w:rsid w:val="00A73367"/>
    <w:rsid w:val="00A7394D"/>
    <w:rsid w:val="00A739D0"/>
    <w:rsid w:val="00A741D6"/>
    <w:rsid w:val="00A74267"/>
    <w:rsid w:val="00A74469"/>
    <w:rsid w:val="00A746B5"/>
    <w:rsid w:val="00A74DAA"/>
    <w:rsid w:val="00A756B8"/>
    <w:rsid w:val="00A75F67"/>
    <w:rsid w:val="00A7606E"/>
    <w:rsid w:val="00A760E0"/>
    <w:rsid w:val="00A761D4"/>
    <w:rsid w:val="00A76414"/>
    <w:rsid w:val="00A767FE"/>
    <w:rsid w:val="00A77340"/>
    <w:rsid w:val="00A77CE1"/>
    <w:rsid w:val="00A77EC4"/>
    <w:rsid w:val="00A800B6"/>
    <w:rsid w:val="00A800F8"/>
    <w:rsid w:val="00A8088E"/>
    <w:rsid w:val="00A80BB4"/>
    <w:rsid w:val="00A80C97"/>
    <w:rsid w:val="00A8165D"/>
    <w:rsid w:val="00A81D86"/>
    <w:rsid w:val="00A81F2A"/>
    <w:rsid w:val="00A8254D"/>
    <w:rsid w:val="00A82C44"/>
    <w:rsid w:val="00A82DDD"/>
    <w:rsid w:val="00A82EAE"/>
    <w:rsid w:val="00A82F4C"/>
    <w:rsid w:val="00A82F76"/>
    <w:rsid w:val="00A82F8E"/>
    <w:rsid w:val="00A831C7"/>
    <w:rsid w:val="00A837F2"/>
    <w:rsid w:val="00A8393B"/>
    <w:rsid w:val="00A83985"/>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4ED"/>
    <w:rsid w:val="00A87574"/>
    <w:rsid w:val="00A87B25"/>
    <w:rsid w:val="00A87C0D"/>
    <w:rsid w:val="00A87D4F"/>
    <w:rsid w:val="00A87FD3"/>
    <w:rsid w:val="00A90680"/>
    <w:rsid w:val="00A90BCC"/>
    <w:rsid w:val="00A90DF0"/>
    <w:rsid w:val="00A90F3E"/>
    <w:rsid w:val="00A9103A"/>
    <w:rsid w:val="00A9160A"/>
    <w:rsid w:val="00A918F7"/>
    <w:rsid w:val="00A92243"/>
    <w:rsid w:val="00A92706"/>
    <w:rsid w:val="00A92879"/>
    <w:rsid w:val="00A929CB"/>
    <w:rsid w:val="00A92F19"/>
    <w:rsid w:val="00A933BA"/>
    <w:rsid w:val="00A93905"/>
    <w:rsid w:val="00A93A40"/>
    <w:rsid w:val="00A9442A"/>
    <w:rsid w:val="00A944B5"/>
    <w:rsid w:val="00A94987"/>
    <w:rsid w:val="00A94A45"/>
    <w:rsid w:val="00A94F83"/>
    <w:rsid w:val="00A953F3"/>
    <w:rsid w:val="00A9545E"/>
    <w:rsid w:val="00A954C4"/>
    <w:rsid w:val="00A956B4"/>
    <w:rsid w:val="00A95879"/>
    <w:rsid w:val="00A95A77"/>
    <w:rsid w:val="00A95F81"/>
    <w:rsid w:val="00A95FA8"/>
    <w:rsid w:val="00A961BA"/>
    <w:rsid w:val="00A966A8"/>
    <w:rsid w:val="00A96775"/>
    <w:rsid w:val="00A969B4"/>
    <w:rsid w:val="00A96A7F"/>
    <w:rsid w:val="00A96AC5"/>
    <w:rsid w:val="00A96D13"/>
    <w:rsid w:val="00A96D9E"/>
    <w:rsid w:val="00A96E3A"/>
    <w:rsid w:val="00A96EB5"/>
    <w:rsid w:val="00A97202"/>
    <w:rsid w:val="00A97533"/>
    <w:rsid w:val="00A97790"/>
    <w:rsid w:val="00A97A93"/>
    <w:rsid w:val="00A97C7C"/>
    <w:rsid w:val="00A97DB3"/>
    <w:rsid w:val="00A97DC5"/>
    <w:rsid w:val="00AA016F"/>
    <w:rsid w:val="00AA0764"/>
    <w:rsid w:val="00AA08E7"/>
    <w:rsid w:val="00AA0A96"/>
    <w:rsid w:val="00AA0D89"/>
    <w:rsid w:val="00AA1431"/>
    <w:rsid w:val="00AA1553"/>
    <w:rsid w:val="00AA1E7C"/>
    <w:rsid w:val="00AA1EAE"/>
    <w:rsid w:val="00AA1ED6"/>
    <w:rsid w:val="00AA2274"/>
    <w:rsid w:val="00AA2552"/>
    <w:rsid w:val="00AA2930"/>
    <w:rsid w:val="00AA3034"/>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61A5"/>
    <w:rsid w:val="00AA6376"/>
    <w:rsid w:val="00AA64F3"/>
    <w:rsid w:val="00AA7253"/>
    <w:rsid w:val="00AA74C5"/>
    <w:rsid w:val="00AA7518"/>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3474"/>
    <w:rsid w:val="00AB39BD"/>
    <w:rsid w:val="00AB3CE4"/>
    <w:rsid w:val="00AB42DF"/>
    <w:rsid w:val="00AB453C"/>
    <w:rsid w:val="00AB490A"/>
    <w:rsid w:val="00AB49C5"/>
    <w:rsid w:val="00AB4AB8"/>
    <w:rsid w:val="00AB4AC1"/>
    <w:rsid w:val="00AB4B0C"/>
    <w:rsid w:val="00AB5329"/>
    <w:rsid w:val="00AB547F"/>
    <w:rsid w:val="00AB577A"/>
    <w:rsid w:val="00AB5D48"/>
    <w:rsid w:val="00AB5E9D"/>
    <w:rsid w:val="00AB60BD"/>
    <w:rsid w:val="00AB655E"/>
    <w:rsid w:val="00AB6874"/>
    <w:rsid w:val="00AB68AA"/>
    <w:rsid w:val="00AB754D"/>
    <w:rsid w:val="00AB790B"/>
    <w:rsid w:val="00AB7BB5"/>
    <w:rsid w:val="00AB7D89"/>
    <w:rsid w:val="00AB7E17"/>
    <w:rsid w:val="00AC007F"/>
    <w:rsid w:val="00AC00A5"/>
    <w:rsid w:val="00AC0156"/>
    <w:rsid w:val="00AC0417"/>
    <w:rsid w:val="00AC1173"/>
    <w:rsid w:val="00AC18BE"/>
    <w:rsid w:val="00AC1900"/>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BC5"/>
    <w:rsid w:val="00AC3C11"/>
    <w:rsid w:val="00AC3F2A"/>
    <w:rsid w:val="00AC3FC6"/>
    <w:rsid w:val="00AC47D2"/>
    <w:rsid w:val="00AC48D2"/>
    <w:rsid w:val="00AC49FB"/>
    <w:rsid w:val="00AC55A3"/>
    <w:rsid w:val="00AC5A10"/>
    <w:rsid w:val="00AC5C62"/>
    <w:rsid w:val="00AC6274"/>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9E5"/>
    <w:rsid w:val="00AD1BA8"/>
    <w:rsid w:val="00AD1BAF"/>
    <w:rsid w:val="00AD1E37"/>
    <w:rsid w:val="00AD219C"/>
    <w:rsid w:val="00AD25B2"/>
    <w:rsid w:val="00AD26D4"/>
    <w:rsid w:val="00AD28E1"/>
    <w:rsid w:val="00AD290C"/>
    <w:rsid w:val="00AD2B1C"/>
    <w:rsid w:val="00AD2B84"/>
    <w:rsid w:val="00AD2E98"/>
    <w:rsid w:val="00AD3728"/>
    <w:rsid w:val="00AD390E"/>
    <w:rsid w:val="00AD3DF0"/>
    <w:rsid w:val="00AD3E19"/>
    <w:rsid w:val="00AD3EA6"/>
    <w:rsid w:val="00AD3F94"/>
    <w:rsid w:val="00AD3FD4"/>
    <w:rsid w:val="00AD45EE"/>
    <w:rsid w:val="00AD4A5A"/>
    <w:rsid w:val="00AD4C48"/>
    <w:rsid w:val="00AD4F57"/>
    <w:rsid w:val="00AD5712"/>
    <w:rsid w:val="00AD5846"/>
    <w:rsid w:val="00AD5AF2"/>
    <w:rsid w:val="00AD6687"/>
    <w:rsid w:val="00AD66F5"/>
    <w:rsid w:val="00AD6DCC"/>
    <w:rsid w:val="00AD76E5"/>
    <w:rsid w:val="00AD7844"/>
    <w:rsid w:val="00AD79F2"/>
    <w:rsid w:val="00AD7DE5"/>
    <w:rsid w:val="00AE018D"/>
    <w:rsid w:val="00AE0298"/>
    <w:rsid w:val="00AE0557"/>
    <w:rsid w:val="00AE0948"/>
    <w:rsid w:val="00AE0979"/>
    <w:rsid w:val="00AE0B6F"/>
    <w:rsid w:val="00AE0D90"/>
    <w:rsid w:val="00AE0E73"/>
    <w:rsid w:val="00AE111F"/>
    <w:rsid w:val="00AE1264"/>
    <w:rsid w:val="00AE1426"/>
    <w:rsid w:val="00AE1DF7"/>
    <w:rsid w:val="00AE1EE4"/>
    <w:rsid w:val="00AE200E"/>
    <w:rsid w:val="00AE22A1"/>
    <w:rsid w:val="00AE22F7"/>
    <w:rsid w:val="00AE2520"/>
    <w:rsid w:val="00AE25B5"/>
    <w:rsid w:val="00AE26AC"/>
    <w:rsid w:val="00AE27AC"/>
    <w:rsid w:val="00AE289E"/>
    <w:rsid w:val="00AE2AC7"/>
    <w:rsid w:val="00AE2ED9"/>
    <w:rsid w:val="00AE2FAE"/>
    <w:rsid w:val="00AE32AE"/>
    <w:rsid w:val="00AE359A"/>
    <w:rsid w:val="00AE374F"/>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4DD"/>
    <w:rsid w:val="00AE5E34"/>
    <w:rsid w:val="00AE5FCC"/>
    <w:rsid w:val="00AE607B"/>
    <w:rsid w:val="00AE6182"/>
    <w:rsid w:val="00AE663F"/>
    <w:rsid w:val="00AE67CE"/>
    <w:rsid w:val="00AE703E"/>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D3"/>
    <w:rsid w:val="00AF266D"/>
    <w:rsid w:val="00AF2C74"/>
    <w:rsid w:val="00AF2E93"/>
    <w:rsid w:val="00AF3735"/>
    <w:rsid w:val="00AF42D7"/>
    <w:rsid w:val="00AF45AB"/>
    <w:rsid w:val="00AF473A"/>
    <w:rsid w:val="00AF48E4"/>
    <w:rsid w:val="00AF49A5"/>
    <w:rsid w:val="00AF4B55"/>
    <w:rsid w:val="00AF4C20"/>
    <w:rsid w:val="00AF4C81"/>
    <w:rsid w:val="00AF54F1"/>
    <w:rsid w:val="00AF554B"/>
    <w:rsid w:val="00AF5CDF"/>
    <w:rsid w:val="00AF684F"/>
    <w:rsid w:val="00AF6A64"/>
    <w:rsid w:val="00AF6D70"/>
    <w:rsid w:val="00AF7A0E"/>
    <w:rsid w:val="00AF7AAF"/>
    <w:rsid w:val="00AF7C06"/>
    <w:rsid w:val="00AF7D64"/>
    <w:rsid w:val="00B006FE"/>
    <w:rsid w:val="00B007CB"/>
    <w:rsid w:val="00B00A3A"/>
    <w:rsid w:val="00B00BB1"/>
    <w:rsid w:val="00B00C38"/>
    <w:rsid w:val="00B00CB4"/>
    <w:rsid w:val="00B00EB5"/>
    <w:rsid w:val="00B01222"/>
    <w:rsid w:val="00B01931"/>
    <w:rsid w:val="00B01B9C"/>
    <w:rsid w:val="00B01D17"/>
    <w:rsid w:val="00B01F87"/>
    <w:rsid w:val="00B02178"/>
    <w:rsid w:val="00B027C5"/>
    <w:rsid w:val="00B02AA9"/>
    <w:rsid w:val="00B02CC4"/>
    <w:rsid w:val="00B02FA3"/>
    <w:rsid w:val="00B03391"/>
    <w:rsid w:val="00B034A0"/>
    <w:rsid w:val="00B0353F"/>
    <w:rsid w:val="00B03838"/>
    <w:rsid w:val="00B043E7"/>
    <w:rsid w:val="00B04816"/>
    <w:rsid w:val="00B04CFE"/>
    <w:rsid w:val="00B04D84"/>
    <w:rsid w:val="00B05084"/>
    <w:rsid w:val="00B0508C"/>
    <w:rsid w:val="00B05384"/>
    <w:rsid w:val="00B05964"/>
    <w:rsid w:val="00B05B0C"/>
    <w:rsid w:val="00B05EEB"/>
    <w:rsid w:val="00B06351"/>
    <w:rsid w:val="00B06420"/>
    <w:rsid w:val="00B064AA"/>
    <w:rsid w:val="00B06A25"/>
    <w:rsid w:val="00B06C5F"/>
    <w:rsid w:val="00B07388"/>
    <w:rsid w:val="00B07D39"/>
    <w:rsid w:val="00B07F27"/>
    <w:rsid w:val="00B102B5"/>
    <w:rsid w:val="00B105E1"/>
    <w:rsid w:val="00B10684"/>
    <w:rsid w:val="00B106B9"/>
    <w:rsid w:val="00B1096C"/>
    <w:rsid w:val="00B10E46"/>
    <w:rsid w:val="00B11013"/>
    <w:rsid w:val="00B11540"/>
    <w:rsid w:val="00B11675"/>
    <w:rsid w:val="00B11B74"/>
    <w:rsid w:val="00B11C71"/>
    <w:rsid w:val="00B11D82"/>
    <w:rsid w:val="00B121E8"/>
    <w:rsid w:val="00B12B51"/>
    <w:rsid w:val="00B1359A"/>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C5D"/>
    <w:rsid w:val="00B15D89"/>
    <w:rsid w:val="00B165F6"/>
    <w:rsid w:val="00B16E7E"/>
    <w:rsid w:val="00B172EB"/>
    <w:rsid w:val="00B1757F"/>
    <w:rsid w:val="00B1771D"/>
    <w:rsid w:val="00B20221"/>
    <w:rsid w:val="00B20256"/>
    <w:rsid w:val="00B20293"/>
    <w:rsid w:val="00B2048F"/>
    <w:rsid w:val="00B20D09"/>
    <w:rsid w:val="00B212C5"/>
    <w:rsid w:val="00B21951"/>
    <w:rsid w:val="00B21D3B"/>
    <w:rsid w:val="00B220A9"/>
    <w:rsid w:val="00B22856"/>
    <w:rsid w:val="00B229C5"/>
    <w:rsid w:val="00B22C1C"/>
    <w:rsid w:val="00B22FF0"/>
    <w:rsid w:val="00B239A3"/>
    <w:rsid w:val="00B23DB4"/>
    <w:rsid w:val="00B23F3A"/>
    <w:rsid w:val="00B2405A"/>
    <w:rsid w:val="00B244D6"/>
    <w:rsid w:val="00B246A5"/>
    <w:rsid w:val="00B246BA"/>
    <w:rsid w:val="00B24CC3"/>
    <w:rsid w:val="00B24F36"/>
    <w:rsid w:val="00B250DD"/>
    <w:rsid w:val="00B25167"/>
    <w:rsid w:val="00B25337"/>
    <w:rsid w:val="00B25C87"/>
    <w:rsid w:val="00B25D74"/>
    <w:rsid w:val="00B25F7D"/>
    <w:rsid w:val="00B26040"/>
    <w:rsid w:val="00B26189"/>
    <w:rsid w:val="00B2623B"/>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929"/>
    <w:rsid w:val="00B30A92"/>
    <w:rsid w:val="00B30D12"/>
    <w:rsid w:val="00B3200C"/>
    <w:rsid w:val="00B325FA"/>
    <w:rsid w:val="00B32623"/>
    <w:rsid w:val="00B329B5"/>
    <w:rsid w:val="00B32E8B"/>
    <w:rsid w:val="00B32F39"/>
    <w:rsid w:val="00B33067"/>
    <w:rsid w:val="00B33447"/>
    <w:rsid w:val="00B3374A"/>
    <w:rsid w:val="00B33763"/>
    <w:rsid w:val="00B33A13"/>
    <w:rsid w:val="00B34124"/>
    <w:rsid w:val="00B341A6"/>
    <w:rsid w:val="00B3439D"/>
    <w:rsid w:val="00B34597"/>
    <w:rsid w:val="00B3565E"/>
    <w:rsid w:val="00B35851"/>
    <w:rsid w:val="00B35CB0"/>
    <w:rsid w:val="00B3625B"/>
    <w:rsid w:val="00B3629B"/>
    <w:rsid w:val="00B362FA"/>
    <w:rsid w:val="00B36465"/>
    <w:rsid w:val="00B3687F"/>
    <w:rsid w:val="00B3705A"/>
    <w:rsid w:val="00B372AA"/>
    <w:rsid w:val="00B37349"/>
    <w:rsid w:val="00B3738A"/>
    <w:rsid w:val="00B377FF"/>
    <w:rsid w:val="00B3782D"/>
    <w:rsid w:val="00B37972"/>
    <w:rsid w:val="00B40100"/>
    <w:rsid w:val="00B40445"/>
    <w:rsid w:val="00B405B5"/>
    <w:rsid w:val="00B40842"/>
    <w:rsid w:val="00B409E0"/>
    <w:rsid w:val="00B40FFB"/>
    <w:rsid w:val="00B412B5"/>
    <w:rsid w:val="00B412F6"/>
    <w:rsid w:val="00B416A9"/>
    <w:rsid w:val="00B417C6"/>
    <w:rsid w:val="00B41888"/>
    <w:rsid w:val="00B419BE"/>
    <w:rsid w:val="00B419CB"/>
    <w:rsid w:val="00B419EE"/>
    <w:rsid w:val="00B41CE1"/>
    <w:rsid w:val="00B422B1"/>
    <w:rsid w:val="00B42761"/>
    <w:rsid w:val="00B42B18"/>
    <w:rsid w:val="00B42BEA"/>
    <w:rsid w:val="00B42CC8"/>
    <w:rsid w:val="00B430AB"/>
    <w:rsid w:val="00B434A0"/>
    <w:rsid w:val="00B435F0"/>
    <w:rsid w:val="00B437C6"/>
    <w:rsid w:val="00B4403E"/>
    <w:rsid w:val="00B44105"/>
    <w:rsid w:val="00B4440C"/>
    <w:rsid w:val="00B44777"/>
    <w:rsid w:val="00B44C23"/>
    <w:rsid w:val="00B44C5B"/>
    <w:rsid w:val="00B44E50"/>
    <w:rsid w:val="00B450AA"/>
    <w:rsid w:val="00B45A52"/>
    <w:rsid w:val="00B45C3B"/>
    <w:rsid w:val="00B45E99"/>
    <w:rsid w:val="00B45F49"/>
    <w:rsid w:val="00B46175"/>
    <w:rsid w:val="00B461E3"/>
    <w:rsid w:val="00B46527"/>
    <w:rsid w:val="00B46683"/>
    <w:rsid w:val="00B46712"/>
    <w:rsid w:val="00B46747"/>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31A6"/>
    <w:rsid w:val="00B53461"/>
    <w:rsid w:val="00B5346A"/>
    <w:rsid w:val="00B53E2F"/>
    <w:rsid w:val="00B5453F"/>
    <w:rsid w:val="00B545B2"/>
    <w:rsid w:val="00B547C5"/>
    <w:rsid w:val="00B548B7"/>
    <w:rsid w:val="00B54945"/>
    <w:rsid w:val="00B54D48"/>
    <w:rsid w:val="00B54D8D"/>
    <w:rsid w:val="00B54EC5"/>
    <w:rsid w:val="00B55163"/>
    <w:rsid w:val="00B551D2"/>
    <w:rsid w:val="00B5544B"/>
    <w:rsid w:val="00B55556"/>
    <w:rsid w:val="00B55970"/>
    <w:rsid w:val="00B55CC1"/>
    <w:rsid w:val="00B5605A"/>
    <w:rsid w:val="00B56112"/>
    <w:rsid w:val="00B56369"/>
    <w:rsid w:val="00B563ED"/>
    <w:rsid w:val="00B56E13"/>
    <w:rsid w:val="00B576C7"/>
    <w:rsid w:val="00B60304"/>
    <w:rsid w:val="00B606D5"/>
    <w:rsid w:val="00B6089F"/>
    <w:rsid w:val="00B60D93"/>
    <w:rsid w:val="00B60DBB"/>
    <w:rsid w:val="00B6111E"/>
    <w:rsid w:val="00B6140C"/>
    <w:rsid w:val="00B6187A"/>
    <w:rsid w:val="00B62091"/>
    <w:rsid w:val="00B620E1"/>
    <w:rsid w:val="00B62A9B"/>
    <w:rsid w:val="00B62C26"/>
    <w:rsid w:val="00B63418"/>
    <w:rsid w:val="00B63658"/>
    <w:rsid w:val="00B63B23"/>
    <w:rsid w:val="00B640A7"/>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C64"/>
    <w:rsid w:val="00B66DF7"/>
    <w:rsid w:val="00B66E34"/>
    <w:rsid w:val="00B66F1E"/>
    <w:rsid w:val="00B67502"/>
    <w:rsid w:val="00B67909"/>
    <w:rsid w:val="00B67A24"/>
    <w:rsid w:val="00B7047A"/>
    <w:rsid w:val="00B70B56"/>
    <w:rsid w:val="00B70DE9"/>
    <w:rsid w:val="00B70FC9"/>
    <w:rsid w:val="00B711F7"/>
    <w:rsid w:val="00B712E4"/>
    <w:rsid w:val="00B71632"/>
    <w:rsid w:val="00B71753"/>
    <w:rsid w:val="00B71AC4"/>
    <w:rsid w:val="00B71AF1"/>
    <w:rsid w:val="00B72506"/>
    <w:rsid w:val="00B728B4"/>
    <w:rsid w:val="00B72B9B"/>
    <w:rsid w:val="00B72CEE"/>
    <w:rsid w:val="00B72F9E"/>
    <w:rsid w:val="00B73143"/>
    <w:rsid w:val="00B7345B"/>
    <w:rsid w:val="00B734D7"/>
    <w:rsid w:val="00B739A9"/>
    <w:rsid w:val="00B739F6"/>
    <w:rsid w:val="00B73D31"/>
    <w:rsid w:val="00B7403F"/>
    <w:rsid w:val="00B7411D"/>
    <w:rsid w:val="00B74438"/>
    <w:rsid w:val="00B74472"/>
    <w:rsid w:val="00B74708"/>
    <w:rsid w:val="00B74E4C"/>
    <w:rsid w:val="00B75304"/>
    <w:rsid w:val="00B759AF"/>
    <w:rsid w:val="00B7647B"/>
    <w:rsid w:val="00B76D94"/>
    <w:rsid w:val="00B77003"/>
    <w:rsid w:val="00B772CE"/>
    <w:rsid w:val="00B778B1"/>
    <w:rsid w:val="00B77DDC"/>
    <w:rsid w:val="00B802D7"/>
    <w:rsid w:val="00B803F3"/>
    <w:rsid w:val="00B80E24"/>
    <w:rsid w:val="00B8156B"/>
    <w:rsid w:val="00B81A6C"/>
    <w:rsid w:val="00B81E7F"/>
    <w:rsid w:val="00B829E0"/>
    <w:rsid w:val="00B82F68"/>
    <w:rsid w:val="00B82F7F"/>
    <w:rsid w:val="00B836A1"/>
    <w:rsid w:val="00B83B56"/>
    <w:rsid w:val="00B83F49"/>
    <w:rsid w:val="00B840C5"/>
    <w:rsid w:val="00B8432F"/>
    <w:rsid w:val="00B84511"/>
    <w:rsid w:val="00B84A75"/>
    <w:rsid w:val="00B84DF6"/>
    <w:rsid w:val="00B84E9F"/>
    <w:rsid w:val="00B851DB"/>
    <w:rsid w:val="00B85630"/>
    <w:rsid w:val="00B85777"/>
    <w:rsid w:val="00B858FE"/>
    <w:rsid w:val="00B85DE5"/>
    <w:rsid w:val="00B86226"/>
    <w:rsid w:val="00B864BE"/>
    <w:rsid w:val="00B868BD"/>
    <w:rsid w:val="00B86A31"/>
    <w:rsid w:val="00B86E2F"/>
    <w:rsid w:val="00B873CA"/>
    <w:rsid w:val="00B8783A"/>
    <w:rsid w:val="00B87C96"/>
    <w:rsid w:val="00B901CE"/>
    <w:rsid w:val="00B9033B"/>
    <w:rsid w:val="00B90989"/>
    <w:rsid w:val="00B90F73"/>
    <w:rsid w:val="00B91017"/>
    <w:rsid w:val="00B9111E"/>
    <w:rsid w:val="00B91144"/>
    <w:rsid w:val="00B91242"/>
    <w:rsid w:val="00B913BB"/>
    <w:rsid w:val="00B919F0"/>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3C4"/>
    <w:rsid w:val="00B958CD"/>
    <w:rsid w:val="00B9598B"/>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3BBB"/>
    <w:rsid w:val="00BA42B6"/>
    <w:rsid w:val="00BA432C"/>
    <w:rsid w:val="00BA43FE"/>
    <w:rsid w:val="00BA4802"/>
    <w:rsid w:val="00BA4E1B"/>
    <w:rsid w:val="00BA4F1E"/>
    <w:rsid w:val="00BA55F5"/>
    <w:rsid w:val="00BA56D2"/>
    <w:rsid w:val="00BA5E98"/>
    <w:rsid w:val="00BA5F79"/>
    <w:rsid w:val="00BA6233"/>
    <w:rsid w:val="00BA64D0"/>
    <w:rsid w:val="00BA6545"/>
    <w:rsid w:val="00BA76E0"/>
    <w:rsid w:val="00BA7D33"/>
    <w:rsid w:val="00BB0343"/>
    <w:rsid w:val="00BB043B"/>
    <w:rsid w:val="00BB0884"/>
    <w:rsid w:val="00BB08D5"/>
    <w:rsid w:val="00BB0BF2"/>
    <w:rsid w:val="00BB0DDA"/>
    <w:rsid w:val="00BB0EE9"/>
    <w:rsid w:val="00BB0EF3"/>
    <w:rsid w:val="00BB10D7"/>
    <w:rsid w:val="00BB1253"/>
    <w:rsid w:val="00BB1877"/>
    <w:rsid w:val="00BB1A6B"/>
    <w:rsid w:val="00BB1B19"/>
    <w:rsid w:val="00BB1ED9"/>
    <w:rsid w:val="00BB209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ED1"/>
    <w:rsid w:val="00BB6066"/>
    <w:rsid w:val="00BB6CD8"/>
    <w:rsid w:val="00BB6EA1"/>
    <w:rsid w:val="00BB70E3"/>
    <w:rsid w:val="00BC001D"/>
    <w:rsid w:val="00BC01B0"/>
    <w:rsid w:val="00BC0CEC"/>
    <w:rsid w:val="00BC0FDC"/>
    <w:rsid w:val="00BC13F5"/>
    <w:rsid w:val="00BC1701"/>
    <w:rsid w:val="00BC26DC"/>
    <w:rsid w:val="00BC2750"/>
    <w:rsid w:val="00BC2DC7"/>
    <w:rsid w:val="00BC3053"/>
    <w:rsid w:val="00BC30B5"/>
    <w:rsid w:val="00BC30D0"/>
    <w:rsid w:val="00BC3807"/>
    <w:rsid w:val="00BC3CE0"/>
    <w:rsid w:val="00BC3E0F"/>
    <w:rsid w:val="00BC3F79"/>
    <w:rsid w:val="00BC4308"/>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C7B28"/>
    <w:rsid w:val="00BD05F3"/>
    <w:rsid w:val="00BD0933"/>
    <w:rsid w:val="00BD0B07"/>
    <w:rsid w:val="00BD1C9A"/>
    <w:rsid w:val="00BD1E3D"/>
    <w:rsid w:val="00BD2191"/>
    <w:rsid w:val="00BD251A"/>
    <w:rsid w:val="00BD2848"/>
    <w:rsid w:val="00BD2922"/>
    <w:rsid w:val="00BD29A2"/>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D4D"/>
    <w:rsid w:val="00BD5F1A"/>
    <w:rsid w:val="00BD6173"/>
    <w:rsid w:val="00BD61ED"/>
    <w:rsid w:val="00BD6231"/>
    <w:rsid w:val="00BD640A"/>
    <w:rsid w:val="00BD64CC"/>
    <w:rsid w:val="00BD658B"/>
    <w:rsid w:val="00BD6766"/>
    <w:rsid w:val="00BD6AAC"/>
    <w:rsid w:val="00BD6B72"/>
    <w:rsid w:val="00BD75E9"/>
    <w:rsid w:val="00BD7671"/>
    <w:rsid w:val="00BD7711"/>
    <w:rsid w:val="00BD78FB"/>
    <w:rsid w:val="00BD7AEE"/>
    <w:rsid w:val="00BD7DE9"/>
    <w:rsid w:val="00BE00E3"/>
    <w:rsid w:val="00BE06FD"/>
    <w:rsid w:val="00BE076C"/>
    <w:rsid w:val="00BE0850"/>
    <w:rsid w:val="00BE0BA5"/>
    <w:rsid w:val="00BE0D8F"/>
    <w:rsid w:val="00BE0E1C"/>
    <w:rsid w:val="00BE1234"/>
    <w:rsid w:val="00BE1494"/>
    <w:rsid w:val="00BE1576"/>
    <w:rsid w:val="00BE15E5"/>
    <w:rsid w:val="00BE190B"/>
    <w:rsid w:val="00BE19C4"/>
    <w:rsid w:val="00BE1CF0"/>
    <w:rsid w:val="00BE1EB6"/>
    <w:rsid w:val="00BE2996"/>
    <w:rsid w:val="00BE2A10"/>
    <w:rsid w:val="00BE2C73"/>
    <w:rsid w:val="00BE2CD0"/>
    <w:rsid w:val="00BE2FA6"/>
    <w:rsid w:val="00BE30AC"/>
    <w:rsid w:val="00BE333F"/>
    <w:rsid w:val="00BE3B71"/>
    <w:rsid w:val="00BE4124"/>
    <w:rsid w:val="00BE5160"/>
    <w:rsid w:val="00BE5505"/>
    <w:rsid w:val="00BE56D8"/>
    <w:rsid w:val="00BE5AA5"/>
    <w:rsid w:val="00BE5AE1"/>
    <w:rsid w:val="00BE5B13"/>
    <w:rsid w:val="00BE5B26"/>
    <w:rsid w:val="00BE5E3C"/>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52C"/>
    <w:rsid w:val="00BF3279"/>
    <w:rsid w:val="00BF32DA"/>
    <w:rsid w:val="00BF3381"/>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B8B"/>
    <w:rsid w:val="00BF70D0"/>
    <w:rsid w:val="00BF727E"/>
    <w:rsid w:val="00BF7476"/>
    <w:rsid w:val="00BF74C7"/>
    <w:rsid w:val="00BF76D0"/>
    <w:rsid w:val="00BF76E0"/>
    <w:rsid w:val="00BF76E5"/>
    <w:rsid w:val="00BF7845"/>
    <w:rsid w:val="00BF7A0B"/>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6C6"/>
    <w:rsid w:val="00C0188B"/>
    <w:rsid w:val="00C01A07"/>
    <w:rsid w:val="00C01F33"/>
    <w:rsid w:val="00C021D3"/>
    <w:rsid w:val="00C025C4"/>
    <w:rsid w:val="00C0267D"/>
    <w:rsid w:val="00C02779"/>
    <w:rsid w:val="00C029E8"/>
    <w:rsid w:val="00C02CC6"/>
    <w:rsid w:val="00C02D4E"/>
    <w:rsid w:val="00C02DFA"/>
    <w:rsid w:val="00C030B8"/>
    <w:rsid w:val="00C0353B"/>
    <w:rsid w:val="00C036A3"/>
    <w:rsid w:val="00C03A84"/>
    <w:rsid w:val="00C03B55"/>
    <w:rsid w:val="00C03D04"/>
    <w:rsid w:val="00C040F7"/>
    <w:rsid w:val="00C042DE"/>
    <w:rsid w:val="00C043E0"/>
    <w:rsid w:val="00C044AB"/>
    <w:rsid w:val="00C04B8A"/>
    <w:rsid w:val="00C04E5F"/>
    <w:rsid w:val="00C056AE"/>
    <w:rsid w:val="00C05706"/>
    <w:rsid w:val="00C05757"/>
    <w:rsid w:val="00C062C1"/>
    <w:rsid w:val="00C06463"/>
    <w:rsid w:val="00C072A7"/>
    <w:rsid w:val="00C072EC"/>
    <w:rsid w:val="00C07377"/>
    <w:rsid w:val="00C07430"/>
    <w:rsid w:val="00C0766E"/>
    <w:rsid w:val="00C0780B"/>
    <w:rsid w:val="00C07CE9"/>
    <w:rsid w:val="00C10478"/>
    <w:rsid w:val="00C10514"/>
    <w:rsid w:val="00C1070A"/>
    <w:rsid w:val="00C11B66"/>
    <w:rsid w:val="00C11E22"/>
    <w:rsid w:val="00C11E9D"/>
    <w:rsid w:val="00C11EA7"/>
    <w:rsid w:val="00C12107"/>
    <w:rsid w:val="00C12637"/>
    <w:rsid w:val="00C126B6"/>
    <w:rsid w:val="00C128D9"/>
    <w:rsid w:val="00C138AB"/>
    <w:rsid w:val="00C13B51"/>
    <w:rsid w:val="00C13B84"/>
    <w:rsid w:val="00C14229"/>
    <w:rsid w:val="00C143A3"/>
    <w:rsid w:val="00C14517"/>
    <w:rsid w:val="00C14633"/>
    <w:rsid w:val="00C14668"/>
    <w:rsid w:val="00C14D4B"/>
    <w:rsid w:val="00C14D7E"/>
    <w:rsid w:val="00C154BB"/>
    <w:rsid w:val="00C159AB"/>
    <w:rsid w:val="00C15BF3"/>
    <w:rsid w:val="00C15D69"/>
    <w:rsid w:val="00C16024"/>
    <w:rsid w:val="00C16A24"/>
    <w:rsid w:val="00C16CC5"/>
    <w:rsid w:val="00C17172"/>
    <w:rsid w:val="00C177E1"/>
    <w:rsid w:val="00C17AF0"/>
    <w:rsid w:val="00C17BFC"/>
    <w:rsid w:val="00C17DC7"/>
    <w:rsid w:val="00C206FB"/>
    <w:rsid w:val="00C208DA"/>
    <w:rsid w:val="00C20F86"/>
    <w:rsid w:val="00C212E1"/>
    <w:rsid w:val="00C215E7"/>
    <w:rsid w:val="00C2193C"/>
    <w:rsid w:val="00C21B90"/>
    <w:rsid w:val="00C21EEC"/>
    <w:rsid w:val="00C220BE"/>
    <w:rsid w:val="00C22154"/>
    <w:rsid w:val="00C22311"/>
    <w:rsid w:val="00C224B2"/>
    <w:rsid w:val="00C228DD"/>
    <w:rsid w:val="00C22D6D"/>
    <w:rsid w:val="00C22DFC"/>
    <w:rsid w:val="00C23108"/>
    <w:rsid w:val="00C2357A"/>
    <w:rsid w:val="00C236F8"/>
    <w:rsid w:val="00C24068"/>
    <w:rsid w:val="00C24101"/>
    <w:rsid w:val="00C243AB"/>
    <w:rsid w:val="00C24422"/>
    <w:rsid w:val="00C24DC2"/>
    <w:rsid w:val="00C24ECE"/>
    <w:rsid w:val="00C25148"/>
    <w:rsid w:val="00C2524A"/>
    <w:rsid w:val="00C25489"/>
    <w:rsid w:val="00C254BA"/>
    <w:rsid w:val="00C255B0"/>
    <w:rsid w:val="00C255F4"/>
    <w:rsid w:val="00C25FD7"/>
    <w:rsid w:val="00C26663"/>
    <w:rsid w:val="00C267ED"/>
    <w:rsid w:val="00C268E6"/>
    <w:rsid w:val="00C268E9"/>
    <w:rsid w:val="00C26CC1"/>
    <w:rsid w:val="00C26FD9"/>
    <w:rsid w:val="00C27765"/>
    <w:rsid w:val="00C279B5"/>
    <w:rsid w:val="00C27C45"/>
    <w:rsid w:val="00C27CC7"/>
    <w:rsid w:val="00C30019"/>
    <w:rsid w:val="00C309F1"/>
    <w:rsid w:val="00C30AC3"/>
    <w:rsid w:val="00C312AC"/>
    <w:rsid w:val="00C31C47"/>
    <w:rsid w:val="00C3228F"/>
    <w:rsid w:val="00C32579"/>
    <w:rsid w:val="00C32727"/>
    <w:rsid w:val="00C3296D"/>
    <w:rsid w:val="00C3316F"/>
    <w:rsid w:val="00C334E8"/>
    <w:rsid w:val="00C33921"/>
    <w:rsid w:val="00C33B50"/>
    <w:rsid w:val="00C34540"/>
    <w:rsid w:val="00C34822"/>
    <w:rsid w:val="00C348C1"/>
    <w:rsid w:val="00C349F0"/>
    <w:rsid w:val="00C34A3B"/>
    <w:rsid w:val="00C34C8F"/>
    <w:rsid w:val="00C361A4"/>
    <w:rsid w:val="00C36861"/>
    <w:rsid w:val="00C36B1A"/>
    <w:rsid w:val="00C36E28"/>
    <w:rsid w:val="00C3719D"/>
    <w:rsid w:val="00C373A8"/>
    <w:rsid w:val="00C373FD"/>
    <w:rsid w:val="00C3764C"/>
    <w:rsid w:val="00C37CB2"/>
    <w:rsid w:val="00C37DC5"/>
    <w:rsid w:val="00C404F1"/>
    <w:rsid w:val="00C407E0"/>
    <w:rsid w:val="00C40C8D"/>
    <w:rsid w:val="00C40F8B"/>
    <w:rsid w:val="00C4144C"/>
    <w:rsid w:val="00C417A8"/>
    <w:rsid w:val="00C41B52"/>
    <w:rsid w:val="00C41DBF"/>
    <w:rsid w:val="00C422CD"/>
    <w:rsid w:val="00C4294A"/>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62E1"/>
    <w:rsid w:val="00C4670D"/>
    <w:rsid w:val="00C467A1"/>
    <w:rsid w:val="00C467FB"/>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F"/>
    <w:rsid w:val="00C5133C"/>
    <w:rsid w:val="00C51568"/>
    <w:rsid w:val="00C5187E"/>
    <w:rsid w:val="00C519D3"/>
    <w:rsid w:val="00C51A18"/>
    <w:rsid w:val="00C51A61"/>
    <w:rsid w:val="00C51B7E"/>
    <w:rsid w:val="00C51CB9"/>
    <w:rsid w:val="00C51FFF"/>
    <w:rsid w:val="00C52185"/>
    <w:rsid w:val="00C526B1"/>
    <w:rsid w:val="00C52C6A"/>
    <w:rsid w:val="00C52C8A"/>
    <w:rsid w:val="00C5397C"/>
    <w:rsid w:val="00C53A06"/>
    <w:rsid w:val="00C541BD"/>
    <w:rsid w:val="00C54995"/>
    <w:rsid w:val="00C54D41"/>
    <w:rsid w:val="00C550B1"/>
    <w:rsid w:val="00C55579"/>
    <w:rsid w:val="00C55A91"/>
    <w:rsid w:val="00C55ACB"/>
    <w:rsid w:val="00C55D2B"/>
    <w:rsid w:val="00C56196"/>
    <w:rsid w:val="00C56274"/>
    <w:rsid w:val="00C5627F"/>
    <w:rsid w:val="00C5677A"/>
    <w:rsid w:val="00C56C3F"/>
    <w:rsid w:val="00C56E32"/>
    <w:rsid w:val="00C56FEE"/>
    <w:rsid w:val="00C579AB"/>
    <w:rsid w:val="00C57A27"/>
    <w:rsid w:val="00C57C06"/>
    <w:rsid w:val="00C60783"/>
    <w:rsid w:val="00C609FE"/>
    <w:rsid w:val="00C60E63"/>
    <w:rsid w:val="00C60F16"/>
    <w:rsid w:val="00C611FC"/>
    <w:rsid w:val="00C61855"/>
    <w:rsid w:val="00C61E4D"/>
    <w:rsid w:val="00C61F04"/>
    <w:rsid w:val="00C62974"/>
    <w:rsid w:val="00C62ADF"/>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4ECD"/>
    <w:rsid w:val="00C653E6"/>
    <w:rsid w:val="00C6570D"/>
    <w:rsid w:val="00C6612B"/>
    <w:rsid w:val="00C66296"/>
    <w:rsid w:val="00C6654D"/>
    <w:rsid w:val="00C66608"/>
    <w:rsid w:val="00C67030"/>
    <w:rsid w:val="00C671C8"/>
    <w:rsid w:val="00C672CD"/>
    <w:rsid w:val="00C67425"/>
    <w:rsid w:val="00C675E8"/>
    <w:rsid w:val="00C67762"/>
    <w:rsid w:val="00C67E1C"/>
    <w:rsid w:val="00C67F07"/>
    <w:rsid w:val="00C7024B"/>
    <w:rsid w:val="00C70697"/>
    <w:rsid w:val="00C70DED"/>
    <w:rsid w:val="00C70F0B"/>
    <w:rsid w:val="00C713D3"/>
    <w:rsid w:val="00C71748"/>
    <w:rsid w:val="00C71A52"/>
    <w:rsid w:val="00C72093"/>
    <w:rsid w:val="00C724EC"/>
    <w:rsid w:val="00C72D8C"/>
    <w:rsid w:val="00C72EF4"/>
    <w:rsid w:val="00C7316D"/>
    <w:rsid w:val="00C7379F"/>
    <w:rsid w:val="00C73D6E"/>
    <w:rsid w:val="00C742FB"/>
    <w:rsid w:val="00C744FE"/>
    <w:rsid w:val="00C74BA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CC8"/>
    <w:rsid w:val="00C76E3C"/>
    <w:rsid w:val="00C77017"/>
    <w:rsid w:val="00C77086"/>
    <w:rsid w:val="00C7738D"/>
    <w:rsid w:val="00C7748E"/>
    <w:rsid w:val="00C775A3"/>
    <w:rsid w:val="00C77D4C"/>
    <w:rsid w:val="00C77DFF"/>
    <w:rsid w:val="00C802B1"/>
    <w:rsid w:val="00C80B39"/>
    <w:rsid w:val="00C80D39"/>
    <w:rsid w:val="00C80D81"/>
    <w:rsid w:val="00C812C8"/>
    <w:rsid w:val="00C81568"/>
    <w:rsid w:val="00C816E6"/>
    <w:rsid w:val="00C818E8"/>
    <w:rsid w:val="00C81D52"/>
    <w:rsid w:val="00C8200E"/>
    <w:rsid w:val="00C82139"/>
    <w:rsid w:val="00C82A30"/>
    <w:rsid w:val="00C82A93"/>
    <w:rsid w:val="00C82CDE"/>
    <w:rsid w:val="00C830B3"/>
    <w:rsid w:val="00C83641"/>
    <w:rsid w:val="00C83657"/>
    <w:rsid w:val="00C83B1F"/>
    <w:rsid w:val="00C83D52"/>
    <w:rsid w:val="00C83EC1"/>
    <w:rsid w:val="00C83FF1"/>
    <w:rsid w:val="00C849FA"/>
    <w:rsid w:val="00C84D34"/>
    <w:rsid w:val="00C850CA"/>
    <w:rsid w:val="00C85130"/>
    <w:rsid w:val="00C8536C"/>
    <w:rsid w:val="00C856BE"/>
    <w:rsid w:val="00C8582C"/>
    <w:rsid w:val="00C85B91"/>
    <w:rsid w:val="00C86813"/>
    <w:rsid w:val="00C8687B"/>
    <w:rsid w:val="00C86B3D"/>
    <w:rsid w:val="00C86B64"/>
    <w:rsid w:val="00C86D60"/>
    <w:rsid w:val="00C86F63"/>
    <w:rsid w:val="00C876C5"/>
    <w:rsid w:val="00C87AB9"/>
    <w:rsid w:val="00C9027A"/>
    <w:rsid w:val="00C90336"/>
    <w:rsid w:val="00C905F2"/>
    <w:rsid w:val="00C9068E"/>
    <w:rsid w:val="00C9080B"/>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44"/>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6926"/>
    <w:rsid w:val="00C96A89"/>
    <w:rsid w:val="00C96E77"/>
    <w:rsid w:val="00C96FAF"/>
    <w:rsid w:val="00C97BB0"/>
    <w:rsid w:val="00CA0063"/>
    <w:rsid w:val="00CA0418"/>
    <w:rsid w:val="00CA085A"/>
    <w:rsid w:val="00CA0A94"/>
    <w:rsid w:val="00CA0B32"/>
    <w:rsid w:val="00CA12E3"/>
    <w:rsid w:val="00CA1387"/>
    <w:rsid w:val="00CA1620"/>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CB1"/>
    <w:rsid w:val="00CA4D1C"/>
    <w:rsid w:val="00CA4D76"/>
    <w:rsid w:val="00CA4E73"/>
    <w:rsid w:val="00CA57EE"/>
    <w:rsid w:val="00CA5BC6"/>
    <w:rsid w:val="00CA5C11"/>
    <w:rsid w:val="00CA5EE6"/>
    <w:rsid w:val="00CA5F0E"/>
    <w:rsid w:val="00CA5FF3"/>
    <w:rsid w:val="00CA6095"/>
    <w:rsid w:val="00CA64A7"/>
    <w:rsid w:val="00CA6612"/>
    <w:rsid w:val="00CA6803"/>
    <w:rsid w:val="00CA6CDC"/>
    <w:rsid w:val="00CA75D6"/>
    <w:rsid w:val="00CB00D9"/>
    <w:rsid w:val="00CB0AF9"/>
    <w:rsid w:val="00CB0F4C"/>
    <w:rsid w:val="00CB0FAB"/>
    <w:rsid w:val="00CB12AF"/>
    <w:rsid w:val="00CB1F63"/>
    <w:rsid w:val="00CB2036"/>
    <w:rsid w:val="00CB204B"/>
    <w:rsid w:val="00CB2109"/>
    <w:rsid w:val="00CB2E3C"/>
    <w:rsid w:val="00CB365F"/>
    <w:rsid w:val="00CB45EE"/>
    <w:rsid w:val="00CB4CD7"/>
    <w:rsid w:val="00CB4DC6"/>
    <w:rsid w:val="00CB5196"/>
    <w:rsid w:val="00CB55AF"/>
    <w:rsid w:val="00CB5631"/>
    <w:rsid w:val="00CB5E42"/>
    <w:rsid w:val="00CB67C6"/>
    <w:rsid w:val="00CB6A06"/>
    <w:rsid w:val="00CB6B47"/>
    <w:rsid w:val="00CB6BD7"/>
    <w:rsid w:val="00CB6E2A"/>
    <w:rsid w:val="00CB6E7B"/>
    <w:rsid w:val="00CB7170"/>
    <w:rsid w:val="00CB7D11"/>
    <w:rsid w:val="00CB7F43"/>
    <w:rsid w:val="00CB7FF0"/>
    <w:rsid w:val="00CC00EB"/>
    <w:rsid w:val="00CC040E"/>
    <w:rsid w:val="00CC0B10"/>
    <w:rsid w:val="00CC0F43"/>
    <w:rsid w:val="00CC107B"/>
    <w:rsid w:val="00CC111F"/>
    <w:rsid w:val="00CC13FB"/>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A0"/>
    <w:rsid w:val="00CC3F51"/>
    <w:rsid w:val="00CC4315"/>
    <w:rsid w:val="00CC4B38"/>
    <w:rsid w:val="00CC513B"/>
    <w:rsid w:val="00CC5445"/>
    <w:rsid w:val="00CC55CB"/>
    <w:rsid w:val="00CC5995"/>
    <w:rsid w:val="00CC65EE"/>
    <w:rsid w:val="00CC6B9F"/>
    <w:rsid w:val="00CC7328"/>
    <w:rsid w:val="00CC7B45"/>
    <w:rsid w:val="00CC7C21"/>
    <w:rsid w:val="00CC7F35"/>
    <w:rsid w:val="00CC7F89"/>
    <w:rsid w:val="00CD02CC"/>
    <w:rsid w:val="00CD05EA"/>
    <w:rsid w:val="00CD0A86"/>
    <w:rsid w:val="00CD0FC8"/>
    <w:rsid w:val="00CD10D9"/>
    <w:rsid w:val="00CD1188"/>
    <w:rsid w:val="00CD12F8"/>
    <w:rsid w:val="00CD1A09"/>
    <w:rsid w:val="00CD1CC3"/>
    <w:rsid w:val="00CD2474"/>
    <w:rsid w:val="00CD25CB"/>
    <w:rsid w:val="00CD2905"/>
    <w:rsid w:val="00CD2A69"/>
    <w:rsid w:val="00CD2D7E"/>
    <w:rsid w:val="00CD2ED1"/>
    <w:rsid w:val="00CD3010"/>
    <w:rsid w:val="00CD337B"/>
    <w:rsid w:val="00CD3799"/>
    <w:rsid w:val="00CD3DA7"/>
    <w:rsid w:val="00CD3FCD"/>
    <w:rsid w:val="00CD40E5"/>
    <w:rsid w:val="00CD4356"/>
    <w:rsid w:val="00CD4387"/>
    <w:rsid w:val="00CD4DC9"/>
    <w:rsid w:val="00CD5575"/>
    <w:rsid w:val="00CD56EB"/>
    <w:rsid w:val="00CD6019"/>
    <w:rsid w:val="00CD6CE1"/>
    <w:rsid w:val="00CD6E44"/>
    <w:rsid w:val="00CD6F6D"/>
    <w:rsid w:val="00CD793C"/>
    <w:rsid w:val="00CE0424"/>
    <w:rsid w:val="00CE06D8"/>
    <w:rsid w:val="00CE0C9C"/>
    <w:rsid w:val="00CE18FF"/>
    <w:rsid w:val="00CE1D43"/>
    <w:rsid w:val="00CE2091"/>
    <w:rsid w:val="00CE2305"/>
    <w:rsid w:val="00CE25AE"/>
    <w:rsid w:val="00CE2DB0"/>
    <w:rsid w:val="00CE2E03"/>
    <w:rsid w:val="00CE3063"/>
    <w:rsid w:val="00CE3670"/>
    <w:rsid w:val="00CE3E04"/>
    <w:rsid w:val="00CE41D7"/>
    <w:rsid w:val="00CE424C"/>
    <w:rsid w:val="00CE4535"/>
    <w:rsid w:val="00CE491C"/>
    <w:rsid w:val="00CE53B8"/>
    <w:rsid w:val="00CE55AA"/>
    <w:rsid w:val="00CE5EA8"/>
    <w:rsid w:val="00CE620C"/>
    <w:rsid w:val="00CE62C5"/>
    <w:rsid w:val="00CE6442"/>
    <w:rsid w:val="00CE694C"/>
    <w:rsid w:val="00CE6E66"/>
    <w:rsid w:val="00CE6FD0"/>
    <w:rsid w:val="00CE70E9"/>
    <w:rsid w:val="00CE7561"/>
    <w:rsid w:val="00CE75E0"/>
    <w:rsid w:val="00CF00DA"/>
    <w:rsid w:val="00CF0120"/>
    <w:rsid w:val="00CF087D"/>
    <w:rsid w:val="00CF1067"/>
    <w:rsid w:val="00CF1354"/>
    <w:rsid w:val="00CF17DA"/>
    <w:rsid w:val="00CF1F2C"/>
    <w:rsid w:val="00CF23F8"/>
    <w:rsid w:val="00CF257F"/>
    <w:rsid w:val="00CF2636"/>
    <w:rsid w:val="00CF2891"/>
    <w:rsid w:val="00CF2AA5"/>
    <w:rsid w:val="00CF2AC0"/>
    <w:rsid w:val="00CF313D"/>
    <w:rsid w:val="00CF3213"/>
    <w:rsid w:val="00CF3B1F"/>
    <w:rsid w:val="00CF3BF6"/>
    <w:rsid w:val="00CF3E8C"/>
    <w:rsid w:val="00CF41F8"/>
    <w:rsid w:val="00CF4452"/>
    <w:rsid w:val="00CF4608"/>
    <w:rsid w:val="00CF49E9"/>
    <w:rsid w:val="00CF4A46"/>
    <w:rsid w:val="00CF4AA9"/>
    <w:rsid w:val="00CF56D2"/>
    <w:rsid w:val="00CF5894"/>
    <w:rsid w:val="00CF5C15"/>
    <w:rsid w:val="00CF5E20"/>
    <w:rsid w:val="00CF625B"/>
    <w:rsid w:val="00CF67E7"/>
    <w:rsid w:val="00CF687E"/>
    <w:rsid w:val="00CF6ED1"/>
    <w:rsid w:val="00CF70E2"/>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22E9"/>
    <w:rsid w:val="00D02736"/>
    <w:rsid w:val="00D02CEC"/>
    <w:rsid w:val="00D02CFD"/>
    <w:rsid w:val="00D02DA8"/>
    <w:rsid w:val="00D031A8"/>
    <w:rsid w:val="00D03250"/>
    <w:rsid w:val="00D0349B"/>
    <w:rsid w:val="00D03C09"/>
    <w:rsid w:val="00D03C21"/>
    <w:rsid w:val="00D04515"/>
    <w:rsid w:val="00D04580"/>
    <w:rsid w:val="00D04B19"/>
    <w:rsid w:val="00D05A6B"/>
    <w:rsid w:val="00D05B0C"/>
    <w:rsid w:val="00D05EE4"/>
    <w:rsid w:val="00D06050"/>
    <w:rsid w:val="00D062BC"/>
    <w:rsid w:val="00D063A0"/>
    <w:rsid w:val="00D06476"/>
    <w:rsid w:val="00D0693B"/>
    <w:rsid w:val="00D0716D"/>
    <w:rsid w:val="00D07702"/>
    <w:rsid w:val="00D078AF"/>
    <w:rsid w:val="00D078BC"/>
    <w:rsid w:val="00D07993"/>
    <w:rsid w:val="00D101AB"/>
    <w:rsid w:val="00D10249"/>
    <w:rsid w:val="00D109C1"/>
    <w:rsid w:val="00D10CEA"/>
    <w:rsid w:val="00D113BB"/>
    <w:rsid w:val="00D114ED"/>
    <w:rsid w:val="00D115C3"/>
    <w:rsid w:val="00D11897"/>
    <w:rsid w:val="00D1191B"/>
    <w:rsid w:val="00D11D70"/>
    <w:rsid w:val="00D11F13"/>
    <w:rsid w:val="00D126D4"/>
    <w:rsid w:val="00D12760"/>
    <w:rsid w:val="00D13135"/>
    <w:rsid w:val="00D134FB"/>
    <w:rsid w:val="00D135A0"/>
    <w:rsid w:val="00D13E4E"/>
    <w:rsid w:val="00D145DE"/>
    <w:rsid w:val="00D145E0"/>
    <w:rsid w:val="00D14A94"/>
    <w:rsid w:val="00D153C8"/>
    <w:rsid w:val="00D159A2"/>
    <w:rsid w:val="00D15E75"/>
    <w:rsid w:val="00D16192"/>
    <w:rsid w:val="00D16508"/>
    <w:rsid w:val="00D168F8"/>
    <w:rsid w:val="00D1695F"/>
    <w:rsid w:val="00D16C9D"/>
    <w:rsid w:val="00D16CC6"/>
    <w:rsid w:val="00D16E7D"/>
    <w:rsid w:val="00D1731A"/>
    <w:rsid w:val="00D1732B"/>
    <w:rsid w:val="00D1736D"/>
    <w:rsid w:val="00D17390"/>
    <w:rsid w:val="00D1756B"/>
    <w:rsid w:val="00D17769"/>
    <w:rsid w:val="00D178AE"/>
    <w:rsid w:val="00D200E2"/>
    <w:rsid w:val="00D200FC"/>
    <w:rsid w:val="00D2018B"/>
    <w:rsid w:val="00D20298"/>
    <w:rsid w:val="00D20712"/>
    <w:rsid w:val="00D20D0C"/>
    <w:rsid w:val="00D20E0F"/>
    <w:rsid w:val="00D20F96"/>
    <w:rsid w:val="00D21325"/>
    <w:rsid w:val="00D21478"/>
    <w:rsid w:val="00D216D1"/>
    <w:rsid w:val="00D217A1"/>
    <w:rsid w:val="00D21BFD"/>
    <w:rsid w:val="00D220EE"/>
    <w:rsid w:val="00D22560"/>
    <w:rsid w:val="00D22A2B"/>
    <w:rsid w:val="00D2306E"/>
    <w:rsid w:val="00D23550"/>
    <w:rsid w:val="00D2367C"/>
    <w:rsid w:val="00D23821"/>
    <w:rsid w:val="00D2390D"/>
    <w:rsid w:val="00D239A7"/>
    <w:rsid w:val="00D23D5A"/>
    <w:rsid w:val="00D23F47"/>
    <w:rsid w:val="00D2414C"/>
    <w:rsid w:val="00D24954"/>
    <w:rsid w:val="00D252F1"/>
    <w:rsid w:val="00D25325"/>
    <w:rsid w:val="00D256D8"/>
    <w:rsid w:val="00D25D1B"/>
    <w:rsid w:val="00D260D7"/>
    <w:rsid w:val="00D26452"/>
    <w:rsid w:val="00D266DA"/>
    <w:rsid w:val="00D26B18"/>
    <w:rsid w:val="00D27492"/>
    <w:rsid w:val="00D27517"/>
    <w:rsid w:val="00D27AC0"/>
    <w:rsid w:val="00D27ACC"/>
    <w:rsid w:val="00D27C73"/>
    <w:rsid w:val="00D27FEB"/>
    <w:rsid w:val="00D30006"/>
    <w:rsid w:val="00D30679"/>
    <w:rsid w:val="00D30954"/>
    <w:rsid w:val="00D30A57"/>
    <w:rsid w:val="00D31221"/>
    <w:rsid w:val="00D31259"/>
    <w:rsid w:val="00D31388"/>
    <w:rsid w:val="00D31581"/>
    <w:rsid w:val="00D318A6"/>
    <w:rsid w:val="00D31C70"/>
    <w:rsid w:val="00D31FE3"/>
    <w:rsid w:val="00D320A6"/>
    <w:rsid w:val="00D32652"/>
    <w:rsid w:val="00D32C9C"/>
    <w:rsid w:val="00D32D73"/>
    <w:rsid w:val="00D32DE2"/>
    <w:rsid w:val="00D32FD8"/>
    <w:rsid w:val="00D3321D"/>
    <w:rsid w:val="00D337E6"/>
    <w:rsid w:val="00D338AC"/>
    <w:rsid w:val="00D33B6C"/>
    <w:rsid w:val="00D34193"/>
    <w:rsid w:val="00D34436"/>
    <w:rsid w:val="00D34EDC"/>
    <w:rsid w:val="00D350A2"/>
    <w:rsid w:val="00D35624"/>
    <w:rsid w:val="00D35CE9"/>
    <w:rsid w:val="00D35D85"/>
    <w:rsid w:val="00D35F02"/>
    <w:rsid w:val="00D35F5C"/>
    <w:rsid w:val="00D36123"/>
    <w:rsid w:val="00D36284"/>
    <w:rsid w:val="00D367D8"/>
    <w:rsid w:val="00D36B01"/>
    <w:rsid w:val="00D36B88"/>
    <w:rsid w:val="00D36B8F"/>
    <w:rsid w:val="00D36E71"/>
    <w:rsid w:val="00D36F1A"/>
    <w:rsid w:val="00D37553"/>
    <w:rsid w:val="00D37871"/>
    <w:rsid w:val="00D378AE"/>
    <w:rsid w:val="00D37D87"/>
    <w:rsid w:val="00D40048"/>
    <w:rsid w:val="00D400B7"/>
    <w:rsid w:val="00D40104"/>
    <w:rsid w:val="00D404A0"/>
    <w:rsid w:val="00D404B6"/>
    <w:rsid w:val="00D404C5"/>
    <w:rsid w:val="00D4067F"/>
    <w:rsid w:val="00D40703"/>
    <w:rsid w:val="00D409EE"/>
    <w:rsid w:val="00D40B33"/>
    <w:rsid w:val="00D410C1"/>
    <w:rsid w:val="00D4170F"/>
    <w:rsid w:val="00D419C3"/>
    <w:rsid w:val="00D41DFB"/>
    <w:rsid w:val="00D424D1"/>
    <w:rsid w:val="00D424E2"/>
    <w:rsid w:val="00D4281B"/>
    <w:rsid w:val="00D4294F"/>
    <w:rsid w:val="00D42B8A"/>
    <w:rsid w:val="00D4318F"/>
    <w:rsid w:val="00D4363C"/>
    <w:rsid w:val="00D438BF"/>
    <w:rsid w:val="00D438F8"/>
    <w:rsid w:val="00D439CA"/>
    <w:rsid w:val="00D43B63"/>
    <w:rsid w:val="00D440F8"/>
    <w:rsid w:val="00D441C7"/>
    <w:rsid w:val="00D445AE"/>
    <w:rsid w:val="00D44B34"/>
    <w:rsid w:val="00D454FB"/>
    <w:rsid w:val="00D45945"/>
    <w:rsid w:val="00D45AB9"/>
    <w:rsid w:val="00D45DD8"/>
    <w:rsid w:val="00D4612E"/>
    <w:rsid w:val="00D463DD"/>
    <w:rsid w:val="00D46569"/>
    <w:rsid w:val="00D4657C"/>
    <w:rsid w:val="00D46EFC"/>
    <w:rsid w:val="00D46F13"/>
    <w:rsid w:val="00D476EE"/>
    <w:rsid w:val="00D47B9D"/>
    <w:rsid w:val="00D5060B"/>
    <w:rsid w:val="00D508DA"/>
    <w:rsid w:val="00D511B8"/>
    <w:rsid w:val="00D514C5"/>
    <w:rsid w:val="00D51D98"/>
    <w:rsid w:val="00D52058"/>
    <w:rsid w:val="00D5232B"/>
    <w:rsid w:val="00D526D3"/>
    <w:rsid w:val="00D52A21"/>
    <w:rsid w:val="00D531CF"/>
    <w:rsid w:val="00D531E2"/>
    <w:rsid w:val="00D53379"/>
    <w:rsid w:val="00D536B4"/>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239"/>
    <w:rsid w:val="00D56B0B"/>
    <w:rsid w:val="00D56F3F"/>
    <w:rsid w:val="00D572F0"/>
    <w:rsid w:val="00D57341"/>
    <w:rsid w:val="00D576CA"/>
    <w:rsid w:val="00D5771A"/>
    <w:rsid w:val="00D57F75"/>
    <w:rsid w:val="00D6026E"/>
    <w:rsid w:val="00D60738"/>
    <w:rsid w:val="00D6094A"/>
    <w:rsid w:val="00D60A05"/>
    <w:rsid w:val="00D61AF5"/>
    <w:rsid w:val="00D61F75"/>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65"/>
    <w:rsid w:val="00D6552C"/>
    <w:rsid w:val="00D656BD"/>
    <w:rsid w:val="00D656BE"/>
    <w:rsid w:val="00D65724"/>
    <w:rsid w:val="00D65BE5"/>
    <w:rsid w:val="00D66155"/>
    <w:rsid w:val="00D66705"/>
    <w:rsid w:val="00D66812"/>
    <w:rsid w:val="00D671A8"/>
    <w:rsid w:val="00D6754F"/>
    <w:rsid w:val="00D67B3A"/>
    <w:rsid w:val="00D703C4"/>
    <w:rsid w:val="00D708B0"/>
    <w:rsid w:val="00D71106"/>
    <w:rsid w:val="00D7163C"/>
    <w:rsid w:val="00D718D7"/>
    <w:rsid w:val="00D71F6D"/>
    <w:rsid w:val="00D720F3"/>
    <w:rsid w:val="00D72761"/>
    <w:rsid w:val="00D72919"/>
    <w:rsid w:val="00D729C1"/>
    <w:rsid w:val="00D73242"/>
    <w:rsid w:val="00D73281"/>
    <w:rsid w:val="00D737A3"/>
    <w:rsid w:val="00D73A7E"/>
    <w:rsid w:val="00D73CCD"/>
    <w:rsid w:val="00D73D18"/>
    <w:rsid w:val="00D73EA5"/>
    <w:rsid w:val="00D74211"/>
    <w:rsid w:val="00D742CB"/>
    <w:rsid w:val="00D7459B"/>
    <w:rsid w:val="00D749DA"/>
    <w:rsid w:val="00D75D3B"/>
    <w:rsid w:val="00D75E50"/>
    <w:rsid w:val="00D76682"/>
    <w:rsid w:val="00D770C5"/>
    <w:rsid w:val="00D773D3"/>
    <w:rsid w:val="00D7740C"/>
    <w:rsid w:val="00D774B5"/>
    <w:rsid w:val="00D774D0"/>
    <w:rsid w:val="00D77707"/>
    <w:rsid w:val="00D77995"/>
    <w:rsid w:val="00D77B1D"/>
    <w:rsid w:val="00D77F21"/>
    <w:rsid w:val="00D80031"/>
    <w:rsid w:val="00D8021F"/>
    <w:rsid w:val="00D80383"/>
    <w:rsid w:val="00D803EC"/>
    <w:rsid w:val="00D80621"/>
    <w:rsid w:val="00D80ACF"/>
    <w:rsid w:val="00D80AD1"/>
    <w:rsid w:val="00D80D0C"/>
    <w:rsid w:val="00D81290"/>
    <w:rsid w:val="00D81633"/>
    <w:rsid w:val="00D8191C"/>
    <w:rsid w:val="00D820F7"/>
    <w:rsid w:val="00D823C6"/>
    <w:rsid w:val="00D82466"/>
    <w:rsid w:val="00D8327F"/>
    <w:rsid w:val="00D8363B"/>
    <w:rsid w:val="00D83B31"/>
    <w:rsid w:val="00D84C40"/>
    <w:rsid w:val="00D84D30"/>
    <w:rsid w:val="00D851B0"/>
    <w:rsid w:val="00D853E2"/>
    <w:rsid w:val="00D85864"/>
    <w:rsid w:val="00D858CF"/>
    <w:rsid w:val="00D8591F"/>
    <w:rsid w:val="00D85AB7"/>
    <w:rsid w:val="00D85C22"/>
    <w:rsid w:val="00D86762"/>
    <w:rsid w:val="00D86BD8"/>
    <w:rsid w:val="00D86CA3"/>
    <w:rsid w:val="00D86EDB"/>
    <w:rsid w:val="00D86F6B"/>
    <w:rsid w:val="00D871CE"/>
    <w:rsid w:val="00D87B36"/>
    <w:rsid w:val="00D87E32"/>
    <w:rsid w:val="00D87EB3"/>
    <w:rsid w:val="00D87F6C"/>
    <w:rsid w:val="00D90C1F"/>
    <w:rsid w:val="00D90C70"/>
    <w:rsid w:val="00D9196D"/>
    <w:rsid w:val="00D91AD7"/>
    <w:rsid w:val="00D91D82"/>
    <w:rsid w:val="00D92283"/>
    <w:rsid w:val="00D925AB"/>
    <w:rsid w:val="00D9276D"/>
    <w:rsid w:val="00D92982"/>
    <w:rsid w:val="00D929A5"/>
    <w:rsid w:val="00D92AF8"/>
    <w:rsid w:val="00D92CDB"/>
    <w:rsid w:val="00D92E57"/>
    <w:rsid w:val="00D93525"/>
    <w:rsid w:val="00D93880"/>
    <w:rsid w:val="00D93944"/>
    <w:rsid w:val="00D94782"/>
    <w:rsid w:val="00D949E6"/>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0B"/>
    <w:rsid w:val="00D96FA8"/>
    <w:rsid w:val="00D9731D"/>
    <w:rsid w:val="00D97829"/>
    <w:rsid w:val="00DA0597"/>
    <w:rsid w:val="00DA0F43"/>
    <w:rsid w:val="00DA1104"/>
    <w:rsid w:val="00DA127F"/>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4D6"/>
    <w:rsid w:val="00DA4808"/>
    <w:rsid w:val="00DA484B"/>
    <w:rsid w:val="00DA4DDA"/>
    <w:rsid w:val="00DA5417"/>
    <w:rsid w:val="00DA56E8"/>
    <w:rsid w:val="00DA58CB"/>
    <w:rsid w:val="00DA5C0F"/>
    <w:rsid w:val="00DA62C3"/>
    <w:rsid w:val="00DA62E8"/>
    <w:rsid w:val="00DA63C1"/>
    <w:rsid w:val="00DA655E"/>
    <w:rsid w:val="00DA6724"/>
    <w:rsid w:val="00DA6A99"/>
    <w:rsid w:val="00DA6C41"/>
    <w:rsid w:val="00DA6D9E"/>
    <w:rsid w:val="00DA6F12"/>
    <w:rsid w:val="00DA6FCC"/>
    <w:rsid w:val="00DA7DC4"/>
    <w:rsid w:val="00DB05D7"/>
    <w:rsid w:val="00DB06C4"/>
    <w:rsid w:val="00DB0A9F"/>
    <w:rsid w:val="00DB0C92"/>
    <w:rsid w:val="00DB0F60"/>
    <w:rsid w:val="00DB127C"/>
    <w:rsid w:val="00DB173F"/>
    <w:rsid w:val="00DB1813"/>
    <w:rsid w:val="00DB1965"/>
    <w:rsid w:val="00DB1F67"/>
    <w:rsid w:val="00DB1FB4"/>
    <w:rsid w:val="00DB24EE"/>
    <w:rsid w:val="00DB27D3"/>
    <w:rsid w:val="00DB2D68"/>
    <w:rsid w:val="00DB2F01"/>
    <w:rsid w:val="00DB3432"/>
    <w:rsid w:val="00DB345B"/>
    <w:rsid w:val="00DB367E"/>
    <w:rsid w:val="00DB377D"/>
    <w:rsid w:val="00DB425E"/>
    <w:rsid w:val="00DB49DA"/>
    <w:rsid w:val="00DB4B10"/>
    <w:rsid w:val="00DB50CC"/>
    <w:rsid w:val="00DB5414"/>
    <w:rsid w:val="00DB5440"/>
    <w:rsid w:val="00DB55FE"/>
    <w:rsid w:val="00DB5DB1"/>
    <w:rsid w:val="00DB5DF1"/>
    <w:rsid w:val="00DB6557"/>
    <w:rsid w:val="00DB6753"/>
    <w:rsid w:val="00DB685D"/>
    <w:rsid w:val="00DB6A60"/>
    <w:rsid w:val="00DB6AC4"/>
    <w:rsid w:val="00DB6C6A"/>
    <w:rsid w:val="00DB716E"/>
    <w:rsid w:val="00DB7424"/>
    <w:rsid w:val="00DB7469"/>
    <w:rsid w:val="00DB7492"/>
    <w:rsid w:val="00DB7559"/>
    <w:rsid w:val="00DB7920"/>
    <w:rsid w:val="00DC00CB"/>
    <w:rsid w:val="00DC00F9"/>
    <w:rsid w:val="00DC021C"/>
    <w:rsid w:val="00DC0592"/>
    <w:rsid w:val="00DC1035"/>
    <w:rsid w:val="00DC1B6D"/>
    <w:rsid w:val="00DC1CB2"/>
    <w:rsid w:val="00DC20D3"/>
    <w:rsid w:val="00DC2943"/>
    <w:rsid w:val="00DC295B"/>
    <w:rsid w:val="00DC2C65"/>
    <w:rsid w:val="00DC2D36"/>
    <w:rsid w:val="00DC2F44"/>
    <w:rsid w:val="00DC3C7B"/>
    <w:rsid w:val="00DC3EA8"/>
    <w:rsid w:val="00DC4236"/>
    <w:rsid w:val="00DC435B"/>
    <w:rsid w:val="00DC439E"/>
    <w:rsid w:val="00DC443D"/>
    <w:rsid w:val="00DC4596"/>
    <w:rsid w:val="00DC4C8F"/>
    <w:rsid w:val="00DC4CEE"/>
    <w:rsid w:val="00DC52AB"/>
    <w:rsid w:val="00DC532D"/>
    <w:rsid w:val="00DC53EF"/>
    <w:rsid w:val="00DC542E"/>
    <w:rsid w:val="00DC54FB"/>
    <w:rsid w:val="00DC58EF"/>
    <w:rsid w:val="00DC5ACD"/>
    <w:rsid w:val="00DC5D67"/>
    <w:rsid w:val="00DC5FFA"/>
    <w:rsid w:val="00DC6288"/>
    <w:rsid w:val="00DC67F8"/>
    <w:rsid w:val="00DC77E4"/>
    <w:rsid w:val="00DD014D"/>
    <w:rsid w:val="00DD03D0"/>
    <w:rsid w:val="00DD043F"/>
    <w:rsid w:val="00DD062A"/>
    <w:rsid w:val="00DD0D90"/>
    <w:rsid w:val="00DD0E6D"/>
    <w:rsid w:val="00DD1065"/>
    <w:rsid w:val="00DD1258"/>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CCF"/>
    <w:rsid w:val="00DE2319"/>
    <w:rsid w:val="00DE2A18"/>
    <w:rsid w:val="00DE32E0"/>
    <w:rsid w:val="00DE3620"/>
    <w:rsid w:val="00DE37D6"/>
    <w:rsid w:val="00DE3ED0"/>
    <w:rsid w:val="00DE3F79"/>
    <w:rsid w:val="00DE4175"/>
    <w:rsid w:val="00DE4450"/>
    <w:rsid w:val="00DE5608"/>
    <w:rsid w:val="00DE56BF"/>
    <w:rsid w:val="00DE577A"/>
    <w:rsid w:val="00DE58D0"/>
    <w:rsid w:val="00DE59D2"/>
    <w:rsid w:val="00DE5E1C"/>
    <w:rsid w:val="00DE5F10"/>
    <w:rsid w:val="00DE6106"/>
    <w:rsid w:val="00DE63A1"/>
    <w:rsid w:val="00DE645E"/>
    <w:rsid w:val="00DE654F"/>
    <w:rsid w:val="00DE6DA7"/>
    <w:rsid w:val="00DE6EA5"/>
    <w:rsid w:val="00DE7065"/>
    <w:rsid w:val="00DE77B1"/>
    <w:rsid w:val="00DF09FC"/>
    <w:rsid w:val="00DF0B6E"/>
    <w:rsid w:val="00DF0BCC"/>
    <w:rsid w:val="00DF0C01"/>
    <w:rsid w:val="00DF0FAF"/>
    <w:rsid w:val="00DF104A"/>
    <w:rsid w:val="00DF126B"/>
    <w:rsid w:val="00DF132C"/>
    <w:rsid w:val="00DF1355"/>
    <w:rsid w:val="00DF15E0"/>
    <w:rsid w:val="00DF1D30"/>
    <w:rsid w:val="00DF27CD"/>
    <w:rsid w:val="00DF2ED3"/>
    <w:rsid w:val="00DF320F"/>
    <w:rsid w:val="00DF327A"/>
    <w:rsid w:val="00DF3411"/>
    <w:rsid w:val="00DF3501"/>
    <w:rsid w:val="00DF37A0"/>
    <w:rsid w:val="00DF4071"/>
    <w:rsid w:val="00DF43C0"/>
    <w:rsid w:val="00DF4660"/>
    <w:rsid w:val="00DF4D9D"/>
    <w:rsid w:val="00DF52F4"/>
    <w:rsid w:val="00DF5395"/>
    <w:rsid w:val="00DF56EB"/>
    <w:rsid w:val="00DF5B2B"/>
    <w:rsid w:val="00DF5BFA"/>
    <w:rsid w:val="00DF5DA7"/>
    <w:rsid w:val="00DF5EEA"/>
    <w:rsid w:val="00DF6572"/>
    <w:rsid w:val="00DF660B"/>
    <w:rsid w:val="00DF664D"/>
    <w:rsid w:val="00DF6B7B"/>
    <w:rsid w:val="00DF712C"/>
    <w:rsid w:val="00DF737B"/>
    <w:rsid w:val="00DF7497"/>
    <w:rsid w:val="00DF78CD"/>
    <w:rsid w:val="00DF7CCD"/>
    <w:rsid w:val="00E00466"/>
    <w:rsid w:val="00E004B6"/>
    <w:rsid w:val="00E006C7"/>
    <w:rsid w:val="00E0079C"/>
    <w:rsid w:val="00E00829"/>
    <w:rsid w:val="00E00991"/>
    <w:rsid w:val="00E009F8"/>
    <w:rsid w:val="00E01131"/>
    <w:rsid w:val="00E01850"/>
    <w:rsid w:val="00E0194B"/>
    <w:rsid w:val="00E019ED"/>
    <w:rsid w:val="00E01A1D"/>
    <w:rsid w:val="00E01F5E"/>
    <w:rsid w:val="00E01F93"/>
    <w:rsid w:val="00E02078"/>
    <w:rsid w:val="00E021FB"/>
    <w:rsid w:val="00E02B8D"/>
    <w:rsid w:val="00E032BE"/>
    <w:rsid w:val="00E037F0"/>
    <w:rsid w:val="00E03A6F"/>
    <w:rsid w:val="00E03DA3"/>
    <w:rsid w:val="00E045C6"/>
    <w:rsid w:val="00E047E8"/>
    <w:rsid w:val="00E04818"/>
    <w:rsid w:val="00E048FB"/>
    <w:rsid w:val="00E04B65"/>
    <w:rsid w:val="00E04E6C"/>
    <w:rsid w:val="00E052FD"/>
    <w:rsid w:val="00E05B93"/>
    <w:rsid w:val="00E05DD7"/>
    <w:rsid w:val="00E05E6C"/>
    <w:rsid w:val="00E06366"/>
    <w:rsid w:val="00E06728"/>
    <w:rsid w:val="00E06CB4"/>
    <w:rsid w:val="00E06CD0"/>
    <w:rsid w:val="00E0705B"/>
    <w:rsid w:val="00E073D5"/>
    <w:rsid w:val="00E0762B"/>
    <w:rsid w:val="00E079B5"/>
    <w:rsid w:val="00E10740"/>
    <w:rsid w:val="00E107D3"/>
    <w:rsid w:val="00E10CC2"/>
    <w:rsid w:val="00E110E7"/>
    <w:rsid w:val="00E11B20"/>
    <w:rsid w:val="00E11BA1"/>
    <w:rsid w:val="00E11C21"/>
    <w:rsid w:val="00E11CB4"/>
    <w:rsid w:val="00E1215E"/>
    <w:rsid w:val="00E12231"/>
    <w:rsid w:val="00E122D9"/>
    <w:rsid w:val="00E124AA"/>
    <w:rsid w:val="00E125A2"/>
    <w:rsid w:val="00E12CE4"/>
    <w:rsid w:val="00E12F50"/>
    <w:rsid w:val="00E12F69"/>
    <w:rsid w:val="00E13337"/>
    <w:rsid w:val="00E13A74"/>
    <w:rsid w:val="00E13A93"/>
    <w:rsid w:val="00E13EE4"/>
    <w:rsid w:val="00E14215"/>
    <w:rsid w:val="00E14805"/>
    <w:rsid w:val="00E14A3C"/>
    <w:rsid w:val="00E14A5D"/>
    <w:rsid w:val="00E14D1B"/>
    <w:rsid w:val="00E14D5C"/>
    <w:rsid w:val="00E150A7"/>
    <w:rsid w:val="00E15377"/>
    <w:rsid w:val="00E159AA"/>
    <w:rsid w:val="00E15C3D"/>
    <w:rsid w:val="00E15F77"/>
    <w:rsid w:val="00E16062"/>
    <w:rsid w:val="00E16F40"/>
    <w:rsid w:val="00E17274"/>
    <w:rsid w:val="00E1757F"/>
    <w:rsid w:val="00E17DBE"/>
    <w:rsid w:val="00E17F22"/>
    <w:rsid w:val="00E17FA2"/>
    <w:rsid w:val="00E20170"/>
    <w:rsid w:val="00E20E22"/>
    <w:rsid w:val="00E211B8"/>
    <w:rsid w:val="00E214A1"/>
    <w:rsid w:val="00E218F2"/>
    <w:rsid w:val="00E21AF3"/>
    <w:rsid w:val="00E21F16"/>
    <w:rsid w:val="00E2202D"/>
    <w:rsid w:val="00E222B6"/>
    <w:rsid w:val="00E22330"/>
    <w:rsid w:val="00E22679"/>
    <w:rsid w:val="00E2267F"/>
    <w:rsid w:val="00E22924"/>
    <w:rsid w:val="00E22A09"/>
    <w:rsid w:val="00E22ABF"/>
    <w:rsid w:val="00E22C45"/>
    <w:rsid w:val="00E22ED1"/>
    <w:rsid w:val="00E2300A"/>
    <w:rsid w:val="00E23078"/>
    <w:rsid w:val="00E23330"/>
    <w:rsid w:val="00E236CB"/>
    <w:rsid w:val="00E24259"/>
    <w:rsid w:val="00E24C8A"/>
    <w:rsid w:val="00E24F87"/>
    <w:rsid w:val="00E253EA"/>
    <w:rsid w:val="00E25907"/>
    <w:rsid w:val="00E25A71"/>
    <w:rsid w:val="00E25B10"/>
    <w:rsid w:val="00E26087"/>
    <w:rsid w:val="00E261C3"/>
    <w:rsid w:val="00E2621F"/>
    <w:rsid w:val="00E271B6"/>
    <w:rsid w:val="00E27EE2"/>
    <w:rsid w:val="00E27FA3"/>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2102"/>
    <w:rsid w:val="00E3219C"/>
    <w:rsid w:val="00E322B8"/>
    <w:rsid w:val="00E3236D"/>
    <w:rsid w:val="00E323FB"/>
    <w:rsid w:val="00E32608"/>
    <w:rsid w:val="00E32809"/>
    <w:rsid w:val="00E3292B"/>
    <w:rsid w:val="00E32F5A"/>
    <w:rsid w:val="00E33F25"/>
    <w:rsid w:val="00E34188"/>
    <w:rsid w:val="00E34718"/>
    <w:rsid w:val="00E34812"/>
    <w:rsid w:val="00E34B6E"/>
    <w:rsid w:val="00E353BD"/>
    <w:rsid w:val="00E35559"/>
    <w:rsid w:val="00E35933"/>
    <w:rsid w:val="00E35BCF"/>
    <w:rsid w:val="00E35D22"/>
    <w:rsid w:val="00E35DC6"/>
    <w:rsid w:val="00E3604F"/>
    <w:rsid w:val="00E361FC"/>
    <w:rsid w:val="00E36F6D"/>
    <w:rsid w:val="00E370B9"/>
    <w:rsid w:val="00E3723A"/>
    <w:rsid w:val="00E37371"/>
    <w:rsid w:val="00E37629"/>
    <w:rsid w:val="00E3769A"/>
    <w:rsid w:val="00E37860"/>
    <w:rsid w:val="00E3792D"/>
    <w:rsid w:val="00E3793C"/>
    <w:rsid w:val="00E37A90"/>
    <w:rsid w:val="00E37DCF"/>
    <w:rsid w:val="00E37F30"/>
    <w:rsid w:val="00E401F9"/>
    <w:rsid w:val="00E407A5"/>
    <w:rsid w:val="00E40903"/>
    <w:rsid w:val="00E410B0"/>
    <w:rsid w:val="00E41221"/>
    <w:rsid w:val="00E4234C"/>
    <w:rsid w:val="00E4269B"/>
    <w:rsid w:val="00E42786"/>
    <w:rsid w:val="00E4335D"/>
    <w:rsid w:val="00E43664"/>
    <w:rsid w:val="00E43722"/>
    <w:rsid w:val="00E4378C"/>
    <w:rsid w:val="00E43D52"/>
    <w:rsid w:val="00E43F6F"/>
    <w:rsid w:val="00E440CC"/>
    <w:rsid w:val="00E4422E"/>
    <w:rsid w:val="00E446F1"/>
    <w:rsid w:val="00E44891"/>
    <w:rsid w:val="00E45409"/>
    <w:rsid w:val="00E4578C"/>
    <w:rsid w:val="00E45AED"/>
    <w:rsid w:val="00E45E61"/>
    <w:rsid w:val="00E46223"/>
    <w:rsid w:val="00E46886"/>
    <w:rsid w:val="00E46B16"/>
    <w:rsid w:val="00E46BC7"/>
    <w:rsid w:val="00E47549"/>
    <w:rsid w:val="00E4787A"/>
    <w:rsid w:val="00E47914"/>
    <w:rsid w:val="00E47AEF"/>
    <w:rsid w:val="00E47C47"/>
    <w:rsid w:val="00E47DEE"/>
    <w:rsid w:val="00E50508"/>
    <w:rsid w:val="00E50893"/>
    <w:rsid w:val="00E50C69"/>
    <w:rsid w:val="00E50F13"/>
    <w:rsid w:val="00E511A4"/>
    <w:rsid w:val="00E5134F"/>
    <w:rsid w:val="00E519D1"/>
    <w:rsid w:val="00E51DE4"/>
    <w:rsid w:val="00E52B9A"/>
    <w:rsid w:val="00E52FC2"/>
    <w:rsid w:val="00E53090"/>
    <w:rsid w:val="00E533A0"/>
    <w:rsid w:val="00E53404"/>
    <w:rsid w:val="00E5376B"/>
    <w:rsid w:val="00E53B75"/>
    <w:rsid w:val="00E53C8E"/>
    <w:rsid w:val="00E54013"/>
    <w:rsid w:val="00E5482D"/>
    <w:rsid w:val="00E54A55"/>
    <w:rsid w:val="00E54AAA"/>
    <w:rsid w:val="00E54BB4"/>
    <w:rsid w:val="00E54E3B"/>
    <w:rsid w:val="00E5527A"/>
    <w:rsid w:val="00E55C2C"/>
    <w:rsid w:val="00E55C97"/>
    <w:rsid w:val="00E55D54"/>
    <w:rsid w:val="00E55E41"/>
    <w:rsid w:val="00E5658F"/>
    <w:rsid w:val="00E568A6"/>
    <w:rsid w:val="00E569A1"/>
    <w:rsid w:val="00E57152"/>
    <w:rsid w:val="00E571CF"/>
    <w:rsid w:val="00E573F9"/>
    <w:rsid w:val="00E57565"/>
    <w:rsid w:val="00E578A5"/>
    <w:rsid w:val="00E57998"/>
    <w:rsid w:val="00E57C7D"/>
    <w:rsid w:val="00E60059"/>
    <w:rsid w:val="00E60171"/>
    <w:rsid w:val="00E603C9"/>
    <w:rsid w:val="00E606FB"/>
    <w:rsid w:val="00E60911"/>
    <w:rsid w:val="00E60A62"/>
    <w:rsid w:val="00E60F05"/>
    <w:rsid w:val="00E613AE"/>
    <w:rsid w:val="00E614EF"/>
    <w:rsid w:val="00E6176D"/>
    <w:rsid w:val="00E61DE7"/>
    <w:rsid w:val="00E6206E"/>
    <w:rsid w:val="00E62A0E"/>
    <w:rsid w:val="00E62B5B"/>
    <w:rsid w:val="00E62D62"/>
    <w:rsid w:val="00E6331E"/>
    <w:rsid w:val="00E6346F"/>
    <w:rsid w:val="00E63838"/>
    <w:rsid w:val="00E63872"/>
    <w:rsid w:val="00E63897"/>
    <w:rsid w:val="00E639E1"/>
    <w:rsid w:val="00E63AF0"/>
    <w:rsid w:val="00E63C8E"/>
    <w:rsid w:val="00E6413B"/>
    <w:rsid w:val="00E64434"/>
    <w:rsid w:val="00E65111"/>
    <w:rsid w:val="00E6549F"/>
    <w:rsid w:val="00E65959"/>
    <w:rsid w:val="00E659C3"/>
    <w:rsid w:val="00E65ABA"/>
    <w:rsid w:val="00E65B94"/>
    <w:rsid w:val="00E6613E"/>
    <w:rsid w:val="00E66635"/>
    <w:rsid w:val="00E66BCF"/>
    <w:rsid w:val="00E66DEE"/>
    <w:rsid w:val="00E6758D"/>
    <w:rsid w:val="00E67820"/>
    <w:rsid w:val="00E678AF"/>
    <w:rsid w:val="00E67BF6"/>
    <w:rsid w:val="00E67C51"/>
    <w:rsid w:val="00E67FE3"/>
    <w:rsid w:val="00E707AD"/>
    <w:rsid w:val="00E70B6F"/>
    <w:rsid w:val="00E71147"/>
    <w:rsid w:val="00E711C3"/>
    <w:rsid w:val="00E71D24"/>
    <w:rsid w:val="00E729E1"/>
    <w:rsid w:val="00E72EFC"/>
    <w:rsid w:val="00E72F5B"/>
    <w:rsid w:val="00E737BB"/>
    <w:rsid w:val="00E73A97"/>
    <w:rsid w:val="00E73D1B"/>
    <w:rsid w:val="00E7435A"/>
    <w:rsid w:val="00E74907"/>
    <w:rsid w:val="00E74CF9"/>
    <w:rsid w:val="00E74EAC"/>
    <w:rsid w:val="00E74FA5"/>
    <w:rsid w:val="00E751C8"/>
    <w:rsid w:val="00E758EC"/>
    <w:rsid w:val="00E7590D"/>
    <w:rsid w:val="00E75B27"/>
    <w:rsid w:val="00E765C6"/>
    <w:rsid w:val="00E76AC3"/>
    <w:rsid w:val="00E76D32"/>
    <w:rsid w:val="00E76EAC"/>
    <w:rsid w:val="00E779E2"/>
    <w:rsid w:val="00E77C28"/>
    <w:rsid w:val="00E77F79"/>
    <w:rsid w:val="00E80058"/>
    <w:rsid w:val="00E80F5F"/>
    <w:rsid w:val="00E8126A"/>
    <w:rsid w:val="00E8127D"/>
    <w:rsid w:val="00E81390"/>
    <w:rsid w:val="00E81572"/>
    <w:rsid w:val="00E81940"/>
    <w:rsid w:val="00E81A18"/>
    <w:rsid w:val="00E81A2E"/>
    <w:rsid w:val="00E81B11"/>
    <w:rsid w:val="00E81F84"/>
    <w:rsid w:val="00E8234C"/>
    <w:rsid w:val="00E82B23"/>
    <w:rsid w:val="00E8318F"/>
    <w:rsid w:val="00E835F2"/>
    <w:rsid w:val="00E83941"/>
    <w:rsid w:val="00E8398D"/>
    <w:rsid w:val="00E83A81"/>
    <w:rsid w:val="00E83AA9"/>
    <w:rsid w:val="00E83C01"/>
    <w:rsid w:val="00E83C31"/>
    <w:rsid w:val="00E841AC"/>
    <w:rsid w:val="00E84292"/>
    <w:rsid w:val="00E84814"/>
    <w:rsid w:val="00E8493A"/>
    <w:rsid w:val="00E84A90"/>
    <w:rsid w:val="00E851EF"/>
    <w:rsid w:val="00E85535"/>
    <w:rsid w:val="00E85928"/>
    <w:rsid w:val="00E85A35"/>
    <w:rsid w:val="00E85F35"/>
    <w:rsid w:val="00E8638C"/>
    <w:rsid w:val="00E8638D"/>
    <w:rsid w:val="00E86BED"/>
    <w:rsid w:val="00E86D8C"/>
    <w:rsid w:val="00E86F18"/>
    <w:rsid w:val="00E86FE2"/>
    <w:rsid w:val="00E8716B"/>
    <w:rsid w:val="00E87327"/>
    <w:rsid w:val="00E874A9"/>
    <w:rsid w:val="00E8775E"/>
    <w:rsid w:val="00E87822"/>
    <w:rsid w:val="00E87E5D"/>
    <w:rsid w:val="00E900BD"/>
    <w:rsid w:val="00E900FC"/>
    <w:rsid w:val="00E90395"/>
    <w:rsid w:val="00E90550"/>
    <w:rsid w:val="00E908AA"/>
    <w:rsid w:val="00E90B44"/>
    <w:rsid w:val="00E90E49"/>
    <w:rsid w:val="00E90ED2"/>
    <w:rsid w:val="00E9128C"/>
    <w:rsid w:val="00E912A5"/>
    <w:rsid w:val="00E917F9"/>
    <w:rsid w:val="00E91B3E"/>
    <w:rsid w:val="00E91E6F"/>
    <w:rsid w:val="00E91F93"/>
    <w:rsid w:val="00E9244D"/>
    <w:rsid w:val="00E92618"/>
    <w:rsid w:val="00E92686"/>
    <w:rsid w:val="00E9291C"/>
    <w:rsid w:val="00E92C62"/>
    <w:rsid w:val="00E9339B"/>
    <w:rsid w:val="00E935DC"/>
    <w:rsid w:val="00E937DA"/>
    <w:rsid w:val="00E93905"/>
    <w:rsid w:val="00E93FCC"/>
    <w:rsid w:val="00E93FFE"/>
    <w:rsid w:val="00E94601"/>
    <w:rsid w:val="00E9474A"/>
    <w:rsid w:val="00E94D85"/>
    <w:rsid w:val="00E94F8A"/>
    <w:rsid w:val="00E95282"/>
    <w:rsid w:val="00E9552C"/>
    <w:rsid w:val="00E95692"/>
    <w:rsid w:val="00E95897"/>
    <w:rsid w:val="00E95E41"/>
    <w:rsid w:val="00E96469"/>
    <w:rsid w:val="00E964A0"/>
    <w:rsid w:val="00E96598"/>
    <w:rsid w:val="00E96B7D"/>
    <w:rsid w:val="00E96F71"/>
    <w:rsid w:val="00E971EC"/>
    <w:rsid w:val="00E97240"/>
    <w:rsid w:val="00E97323"/>
    <w:rsid w:val="00E977CF"/>
    <w:rsid w:val="00E97A75"/>
    <w:rsid w:val="00E97CF7"/>
    <w:rsid w:val="00E97E6A"/>
    <w:rsid w:val="00EA014E"/>
    <w:rsid w:val="00EA03DC"/>
    <w:rsid w:val="00EA03E6"/>
    <w:rsid w:val="00EA05EC"/>
    <w:rsid w:val="00EA0AF5"/>
    <w:rsid w:val="00EA0BAF"/>
    <w:rsid w:val="00EA13E1"/>
    <w:rsid w:val="00EA1702"/>
    <w:rsid w:val="00EA1923"/>
    <w:rsid w:val="00EA1F7C"/>
    <w:rsid w:val="00EA2295"/>
    <w:rsid w:val="00EA2499"/>
    <w:rsid w:val="00EA26DA"/>
    <w:rsid w:val="00EA2A39"/>
    <w:rsid w:val="00EA2B71"/>
    <w:rsid w:val="00EA2E7E"/>
    <w:rsid w:val="00EA338A"/>
    <w:rsid w:val="00EA358D"/>
    <w:rsid w:val="00EA37BA"/>
    <w:rsid w:val="00EA385A"/>
    <w:rsid w:val="00EA3AB0"/>
    <w:rsid w:val="00EA3C98"/>
    <w:rsid w:val="00EA50D2"/>
    <w:rsid w:val="00EA50D5"/>
    <w:rsid w:val="00EA512F"/>
    <w:rsid w:val="00EA5335"/>
    <w:rsid w:val="00EA55AA"/>
    <w:rsid w:val="00EA56D3"/>
    <w:rsid w:val="00EA574C"/>
    <w:rsid w:val="00EA628F"/>
    <w:rsid w:val="00EA6489"/>
    <w:rsid w:val="00EA6567"/>
    <w:rsid w:val="00EA6E62"/>
    <w:rsid w:val="00EA7093"/>
    <w:rsid w:val="00EA776B"/>
    <w:rsid w:val="00EA7A41"/>
    <w:rsid w:val="00EA7D48"/>
    <w:rsid w:val="00EA7EB5"/>
    <w:rsid w:val="00EB029B"/>
    <w:rsid w:val="00EB02F4"/>
    <w:rsid w:val="00EB077B"/>
    <w:rsid w:val="00EB09DC"/>
    <w:rsid w:val="00EB0A16"/>
    <w:rsid w:val="00EB0D60"/>
    <w:rsid w:val="00EB0E3B"/>
    <w:rsid w:val="00EB0F34"/>
    <w:rsid w:val="00EB0FED"/>
    <w:rsid w:val="00EB16B5"/>
    <w:rsid w:val="00EB1DED"/>
    <w:rsid w:val="00EB22B5"/>
    <w:rsid w:val="00EB2EE1"/>
    <w:rsid w:val="00EB2F00"/>
    <w:rsid w:val="00EB303D"/>
    <w:rsid w:val="00EB34B1"/>
    <w:rsid w:val="00EB3705"/>
    <w:rsid w:val="00EB38B7"/>
    <w:rsid w:val="00EB3CA7"/>
    <w:rsid w:val="00EB3FA0"/>
    <w:rsid w:val="00EB42A4"/>
    <w:rsid w:val="00EB42CB"/>
    <w:rsid w:val="00EB456B"/>
    <w:rsid w:val="00EB4EA2"/>
    <w:rsid w:val="00EB50CF"/>
    <w:rsid w:val="00EB52DF"/>
    <w:rsid w:val="00EB53B9"/>
    <w:rsid w:val="00EB548C"/>
    <w:rsid w:val="00EB5E9C"/>
    <w:rsid w:val="00EB692F"/>
    <w:rsid w:val="00EB6C4D"/>
    <w:rsid w:val="00EB7493"/>
    <w:rsid w:val="00EB7614"/>
    <w:rsid w:val="00EB786B"/>
    <w:rsid w:val="00EB7C6E"/>
    <w:rsid w:val="00EC0056"/>
    <w:rsid w:val="00EC01FE"/>
    <w:rsid w:val="00EC0301"/>
    <w:rsid w:val="00EC0B6E"/>
    <w:rsid w:val="00EC0B80"/>
    <w:rsid w:val="00EC0E1D"/>
    <w:rsid w:val="00EC11B7"/>
    <w:rsid w:val="00EC1316"/>
    <w:rsid w:val="00EC1AD3"/>
    <w:rsid w:val="00EC206C"/>
    <w:rsid w:val="00EC239C"/>
    <w:rsid w:val="00EC24D5"/>
    <w:rsid w:val="00EC26E1"/>
    <w:rsid w:val="00EC27C6"/>
    <w:rsid w:val="00EC27E3"/>
    <w:rsid w:val="00EC2979"/>
    <w:rsid w:val="00EC3372"/>
    <w:rsid w:val="00EC4037"/>
    <w:rsid w:val="00EC4207"/>
    <w:rsid w:val="00EC4319"/>
    <w:rsid w:val="00EC4427"/>
    <w:rsid w:val="00EC4672"/>
    <w:rsid w:val="00EC4B71"/>
    <w:rsid w:val="00EC4E0E"/>
    <w:rsid w:val="00EC4FFE"/>
    <w:rsid w:val="00EC5002"/>
    <w:rsid w:val="00EC508D"/>
    <w:rsid w:val="00EC5653"/>
    <w:rsid w:val="00EC5A22"/>
    <w:rsid w:val="00EC5A3D"/>
    <w:rsid w:val="00EC5B02"/>
    <w:rsid w:val="00EC64B5"/>
    <w:rsid w:val="00EC6533"/>
    <w:rsid w:val="00EC6B9B"/>
    <w:rsid w:val="00EC71CE"/>
    <w:rsid w:val="00EC7439"/>
    <w:rsid w:val="00EC78AB"/>
    <w:rsid w:val="00EC79E8"/>
    <w:rsid w:val="00EC7FA1"/>
    <w:rsid w:val="00ED05E6"/>
    <w:rsid w:val="00ED0787"/>
    <w:rsid w:val="00ED0F67"/>
    <w:rsid w:val="00ED0F6F"/>
    <w:rsid w:val="00ED1006"/>
    <w:rsid w:val="00ED1718"/>
    <w:rsid w:val="00ED1D73"/>
    <w:rsid w:val="00ED2021"/>
    <w:rsid w:val="00ED20C1"/>
    <w:rsid w:val="00ED237A"/>
    <w:rsid w:val="00ED2720"/>
    <w:rsid w:val="00ED33BD"/>
    <w:rsid w:val="00ED33FB"/>
    <w:rsid w:val="00ED34DC"/>
    <w:rsid w:val="00ED3561"/>
    <w:rsid w:val="00ED37AB"/>
    <w:rsid w:val="00ED3C9F"/>
    <w:rsid w:val="00ED46D3"/>
    <w:rsid w:val="00ED4853"/>
    <w:rsid w:val="00ED4979"/>
    <w:rsid w:val="00ED4A42"/>
    <w:rsid w:val="00ED4BD5"/>
    <w:rsid w:val="00ED4E41"/>
    <w:rsid w:val="00ED4F88"/>
    <w:rsid w:val="00ED5259"/>
    <w:rsid w:val="00ED5394"/>
    <w:rsid w:val="00ED57B1"/>
    <w:rsid w:val="00ED5DDA"/>
    <w:rsid w:val="00ED5ED7"/>
    <w:rsid w:val="00ED61C5"/>
    <w:rsid w:val="00ED62F8"/>
    <w:rsid w:val="00ED6E16"/>
    <w:rsid w:val="00ED76CC"/>
    <w:rsid w:val="00ED780E"/>
    <w:rsid w:val="00ED78C6"/>
    <w:rsid w:val="00ED7A8C"/>
    <w:rsid w:val="00ED7B4E"/>
    <w:rsid w:val="00ED7B62"/>
    <w:rsid w:val="00EE05CF"/>
    <w:rsid w:val="00EE081A"/>
    <w:rsid w:val="00EE0973"/>
    <w:rsid w:val="00EE0AF5"/>
    <w:rsid w:val="00EE0C14"/>
    <w:rsid w:val="00EE0E02"/>
    <w:rsid w:val="00EE0EB5"/>
    <w:rsid w:val="00EE12BF"/>
    <w:rsid w:val="00EE1592"/>
    <w:rsid w:val="00EE16D6"/>
    <w:rsid w:val="00EE1FA3"/>
    <w:rsid w:val="00EE27A7"/>
    <w:rsid w:val="00EE29BD"/>
    <w:rsid w:val="00EE2EAE"/>
    <w:rsid w:val="00EE3943"/>
    <w:rsid w:val="00EE49B6"/>
    <w:rsid w:val="00EE4E93"/>
    <w:rsid w:val="00EE5189"/>
    <w:rsid w:val="00EE5413"/>
    <w:rsid w:val="00EE59BE"/>
    <w:rsid w:val="00EE5C13"/>
    <w:rsid w:val="00EE68C8"/>
    <w:rsid w:val="00EE68E3"/>
    <w:rsid w:val="00EE69B5"/>
    <w:rsid w:val="00EE6AAA"/>
    <w:rsid w:val="00EE6B01"/>
    <w:rsid w:val="00EE70C0"/>
    <w:rsid w:val="00EE7102"/>
    <w:rsid w:val="00EE7756"/>
    <w:rsid w:val="00EE7CED"/>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F00060"/>
    <w:rsid w:val="00F00291"/>
    <w:rsid w:val="00F008F7"/>
    <w:rsid w:val="00F009D0"/>
    <w:rsid w:val="00F00C6E"/>
    <w:rsid w:val="00F00D36"/>
    <w:rsid w:val="00F00DFD"/>
    <w:rsid w:val="00F00EEC"/>
    <w:rsid w:val="00F012DC"/>
    <w:rsid w:val="00F017D5"/>
    <w:rsid w:val="00F01989"/>
    <w:rsid w:val="00F01CC1"/>
    <w:rsid w:val="00F01D18"/>
    <w:rsid w:val="00F01FD9"/>
    <w:rsid w:val="00F02018"/>
    <w:rsid w:val="00F02614"/>
    <w:rsid w:val="00F02646"/>
    <w:rsid w:val="00F027BF"/>
    <w:rsid w:val="00F02B8A"/>
    <w:rsid w:val="00F02FB2"/>
    <w:rsid w:val="00F033B1"/>
    <w:rsid w:val="00F03437"/>
    <w:rsid w:val="00F03443"/>
    <w:rsid w:val="00F03E45"/>
    <w:rsid w:val="00F042D5"/>
    <w:rsid w:val="00F043FD"/>
    <w:rsid w:val="00F04724"/>
    <w:rsid w:val="00F04AD8"/>
    <w:rsid w:val="00F04E8C"/>
    <w:rsid w:val="00F04F02"/>
    <w:rsid w:val="00F05054"/>
    <w:rsid w:val="00F0505D"/>
    <w:rsid w:val="00F051CE"/>
    <w:rsid w:val="00F05251"/>
    <w:rsid w:val="00F0528D"/>
    <w:rsid w:val="00F059A2"/>
    <w:rsid w:val="00F05CF2"/>
    <w:rsid w:val="00F060B8"/>
    <w:rsid w:val="00F06496"/>
    <w:rsid w:val="00F06C67"/>
    <w:rsid w:val="00F06DFD"/>
    <w:rsid w:val="00F07095"/>
    <w:rsid w:val="00F071D1"/>
    <w:rsid w:val="00F07533"/>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B63"/>
    <w:rsid w:val="00F13BCC"/>
    <w:rsid w:val="00F13E1A"/>
    <w:rsid w:val="00F14230"/>
    <w:rsid w:val="00F14DB5"/>
    <w:rsid w:val="00F1564C"/>
    <w:rsid w:val="00F157FB"/>
    <w:rsid w:val="00F159FA"/>
    <w:rsid w:val="00F15AB8"/>
    <w:rsid w:val="00F15BA5"/>
    <w:rsid w:val="00F15FA5"/>
    <w:rsid w:val="00F1634A"/>
    <w:rsid w:val="00F16555"/>
    <w:rsid w:val="00F16CAB"/>
    <w:rsid w:val="00F17132"/>
    <w:rsid w:val="00F17A31"/>
    <w:rsid w:val="00F209B7"/>
    <w:rsid w:val="00F20C6D"/>
    <w:rsid w:val="00F20CC0"/>
    <w:rsid w:val="00F20F5C"/>
    <w:rsid w:val="00F20F6B"/>
    <w:rsid w:val="00F20FA7"/>
    <w:rsid w:val="00F210F3"/>
    <w:rsid w:val="00F21149"/>
    <w:rsid w:val="00F21692"/>
    <w:rsid w:val="00F21B78"/>
    <w:rsid w:val="00F21C98"/>
    <w:rsid w:val="00F21FB5"/>
    <w:rsid w:val="00F22178"/>
    <w:rsid w:val="00F223F6"/>
    <w:rsid w:val="00F22845"/>
    <w:rsid w:val="00F22D01"/>
    <w:rsid w:val="00F22D46"/>
    <w:rsid w:val="00F232B3"/>
    <w:rsid w:val="00F2376F"/>
    <w:rsid w:val="00F23FC3"/>
    <w:rsid w:val="00F240DA"/>
    <w:rsid w:val="00F2418D"/>
    <w:rsid w:val="00F2422A"/>
    <w:rsid w:val="00F243D8"/>
    <w:rsid w:val="00F2469A"/>
    <w:rsid w:val="00F2484A"/>
    <w:rsid w:val="00F24FD7"/>
    <w:rsid w:val="00F251A0"/>
    <w:rsid w:val="00F25657"/>
    <w:rsid w:val="00F25BF5"/>
    <w:rsid w:val="00F25C6E"/>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2EB"/>
    <w:rsid w:val="00F33396"/>
    <w:rsid w:val="00F3390E"/>
    <w:rsid w:val="00F33A3C"/>
    <w:rsid w:val="00F341BC"/>
    <w:rsid w:val="00F342A0"/>
    <w:rsid w:val="00F342C9"/>
    <w:rsid w:val="00F344D9"/>
    <w:rsid w:val="00F34A33"/>
    <w:rsid w:val="00F3513A"/>
    <w:rsid w:val="00F351FB"/>
    <w:rsid w:val="00F35634"/>
    <w:rsid w:val="00F35702"/>
    <w:rsid w:val="00F35862"/>
    <w:rsid w:val="00F3588C"/>
    <w:rsid w:val="00F361AA"/>
    <w:rsid w:val="00F36DD7"/>
    <w:rsid w:val="00F3734B"/>
    <w:rsid w:val="00F379CE"/>
    <w:rsid w:val="00F37ADF"/>
    <w:rsid w:val="00F37DF6"/>
    <w:rsid w:val="00F40263"/>
    <w:rsid w:val="00F405CA"/>
    <w:rsid w:val="00F40B39"/>
    <w:rsid w:val="00F40F0C"/>
    <w:rsid w:val="00F41265"/>
    <w:rsid w:val="00F41320"/>
    <w:rsid w:val="00F413AD"/>
    <w:rsid w:val="00F418EA"/>
    <w:rsid w:val="00F41E44"/>
    <w:rsid w:val="00F4245D"/>
    <w:rsid w:val="00F4259F"/>
    <w:rsid w:val="00F42683"/>
    <w:rsid w:val="00F427D1"/>
    <w:rsid w:val="00F42A30"/>
    <w:rsid w:val="00F42AC2"/>
    <w:rsid w:val="00F42F9A"/>
    <w:rsid w:val="00F434DD"/>
    <w:rsid w:val="00F44275"/>
    <w:rsid w:val="00F4446A"/>
    <w:rsid w:val="00F44959"/>
    <w:rsid w:val="00F449E8"/>
    <w:rsid w:val="00F44A00"/>
    <w:rsid w:val="00F44B7A"/>
    <w:rsid w:val="00F44C4F"/>
    <w:rsid w:val="00F44C7F"/>
    <w:rsid w:val="00F44CCF"/>
    <w:rsid w:val="00F45288"/>
    <w:rsid w:val="00F453FF"/>
    <w:rsid w:val="00F455C6"/>
    <w:rsid w:val="00F45913"/>
    <w:rsid w:val="00F45C1F"/>
    <w:rsid w:val="00F460B6"/>
    <w:rsid w:val="00F4621E"/>
    <w:rsid w:val="00F46373"/>
    <w:rsid w:val="00F468C4"/>
    <w:rsid w:val="00F46B03"/>
    <w:rsid w:val="00F471F9"/>
    <w:rsid w:val="00F47600"/>
    <w:rsid w:val="00F47602"/>
    <w:rsid w:val="00F4766C"/>
    <w:rsid w:val="00F4768F"/>
    <w:rsid w:val="00F47898"/>
    <w:rsid w:val="00F47BE3"/>
    <w:rsid w:val="00F47D2E"/>
    <w:rsid w:val="00F47DCE"/>
    <w:rsid w:val="00F5060E"/>
    <w:rsid w:val="00F507D1"/>
    <w:rsid w:val="00F50C6C"/>
    <w:rsid w:val="00F512A9"/>
    <w:rsid w:val="00F5175F"/>
    <w:rsid w:val="00F51919"/>
    <w:rsid w:val="00F519CE"/>
    <w:rsid w:val="00F51ADA"/>
    <w:rsid w:val="00F51E2A"/>
    <w:rsid w:val="00F5249B"/>
    <w:rsid w:val="00F52E73"/>
    <w:rsid w:val="00F53482"/>
    <w:rsid w:val="00F535BE"/>
    <w:rsid w:val="00F53A09"/>
    <w:rsid w:val="00F53B3B"/>
    <w:rsid w:val="00F540D6"/>
    <w:rsid w:val="00F54662"/>
    <w:rsid w:val="00F5481F"/>
    <w:rsid w:val="00F548C3"/>
    <w:rsid w:val="00F54BF7"/>
    <w:rsid w:val="00F54CF4"/>
    <w:rsid w:val="00F54F75"/>
    <w:rsid w:val="00F54FA7"/>
    <w:rsid w:val="00F55AF3"/>
    <w:rsid w:val="00F55C3E"/>
    <w:rsid w:val="00F55C5E"/>
    <w:rsid w:val="00F55D1B"/>
    <w:rsid w:val="00F55EDC"/>
    <w:rsid w:val="00F569D2"/>
    <w:rsid w:val="00F56A01"/>
    <w:rsid w:val="00F56ABC"/>
    <w:rsid w:val="00F56DC1"/>
    <w:rsid w:val="00F57050"/>
    <w:rsid w:val="00F5715C"/>
    <w:rsid w:val="00F5762B"/>
    <w:rsid w:val="00F5764F"/>
    <w:rsid w:val="00F57675"/>
    <w:rsid w:val="00F577D4"/>
    <w:rsid w:val="00F577DD"/>
    <w:rsid w:val="00F579A9"/>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10"/>
    <w:rsid w:val="00F63499"/>
    <w:rsid w:val="00F636BB"/>
    <w:rsid w:val="00F63950"/>
    <w:rsid w:val="00F64AAC"/>
    <w:rsid w:val="00F64C20"/>
    <w:rsid w:val="00F64C2B"/>
    <w:rsid w:val="00F64FF8"/>
    <w:rsid w:val="00F651BE"/>
    <w:rsid w:val="00F656A0"/>
    <w:rsid w:val="00F65A4D"/>
    <w:rsid w:val="00F65C12"/>
    <w:rsid w:val="00F65DB0"/>
    <w:rsid w:val="00F665AE"/>
    <w:rsid w:val="00F667C9"/>
    <w:rsid w:val="00F67303"/>
    <w:rsid w:val="00F6782B"/>
    <w:rsid w:val="00F67CA7"/>
    <w:rsid w:val="00F67D61"/>
    <w:rsid w:val="00F67F15"/>
    <w:rsid w:val="00F67F53"/>
    <w:rsid w:val="00F703A4"/>
    <w:rsid w:val="00F703BE"/>
    <w:rsid w:val="00F704BB"/>
    <w:rsid w:val="00F705D3"/>
    <w:rsid w:val="00F7098D"/>
    <w:rsid w:val="00F70AEC"/>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EA9"/>
    <w:rsid w:val="00F76EFA"/>
    <w:rsid w:val="00F77175"/>
    <w:rsid w:val="00F77385"/>
    <w:rsid w:val="00F77988"/>
    <w:rsid w:val="00F804BE"/>
    <w:rsid w:val="00F805B3"/>
    <w:rsid w:val="00F80899"/>
    <w:rsid w:val="00F80FD8"/>
    <w:rsid w:val="00F81330"/>
    <w:rsid w:val="00F817CB"/>
    <w:rsid w:val="00F817CE"/>
    <w:rsid w:val="00F81824"/>
    <w:rsid w:val="00F81A46"/>
    <w:rsid w:val="00F81B56"/>
    <w:rsid w:val="00F81BE6"/>
    <w:rsid w:val="00F8231A"/>
    <w:rsid w:val="00F82357"/>
    <w:rsid w:val="00F824F8"/>
    <w:rsid w:val="00F826F8"/>
    <w:rsid w:val="00F8313E"/>
    <w:rsid w:val="00F83198"/>
    <w:rsid w:val="00F833D3"/>
    <w:rsid w:val="00F83B7A"/>
    <w:rsid w:val="00F844A3"/>
    <w:rsid w:val="00F8456C"/>
    <w:rsid w:val="00F85041"/>
    <w:rsid w:val="00F855CE"/>
    <w:rsid w:val="00F856C7"/>
    <w:rsid w:val="00F859D8"/>
    <w:rsid w:val="00F85D05"/>
    <w:rsid w:val="00F85F3E"/>
    <w:rsid w:val="00F86012"/>
    <w:rsid w:val="00F86103"/>
    <w:rsid w:val="00F8654C"/>
    <w:rsid w:val="00F86560"/>
    <w:rsid w:val="00F86728"/>
    <w:rsid w:val="00F868F5"/>
    <w:rsid w:val="00F86E56"/>
    <w:rsid w:val="00F86E69"/>
    <w:rsid w:val="00F86EE6"/>
    <w:rsid w:val="00F90051"/>
    <w:rsid w:val="00F900A6"/>
    <w:rsid w:val="00F902A7"/>
    <w:rsid w:val="00F902AB"/>
    <w:rsid w:val="00F9056A"/>
    <w:rsid w:val="00F90593"/>
    <w:rsid w:val="00F90663"/>
    <w:rsid w:val="00F908B4"/>
    <w:rsid w:val="00F908FD"/>
    <w:rsid w:val="00F90F8D"/>
    <w:rsid w:val="00F91698"/>
    <w:rsid w:val="00F91C44"/>
    <w:rsid w:val="00F924B9"/>
    <w:rsid w:val="00F9263C"/>
    <w:rsid w:val="00F92741"/>
    <w:rsid w:val="00F92782"/>
    <w:rsid w:val="00F92C13"/>
    <w:rsid w:val="00F93836"/>
    <w:rsid w:val="00F93AA9"/>
    <w:rsid w:val="00F93CA3"/>
    <w:rsid w:val="00F93FBC"/>
    <w:rsid w:val="00F944BE"/>
    <w:rsid w:val="00F94697"/>
    <w:rsid w:val="00F9470E"/>
    <w:rsid w:val="00F94922"/>
    <w:rsid w:val="00F94B0F"/>
    <w:rsid w:val="00F94D07"/>
    <w:rsid w:val="00F95076"/>
    <w:rsid w:val="00F950A4"/>
    <w:rsid w:val="00F95A50"/>
    <w:rsid w:val="00F95B5F"/>
    <w:rsid w:val="00F95DCB"/>
    <w:rsid w:val="00F95F37"/>
    <w:rsid w:val="00F95F67"/>
    <w:rsid w:val="00F96067"/>
    <w:rsid w:val="00F962FD"/>
    <w:rsid w:val="00F96696"/>
    <w:rsid w:val="00F967AB"/>
    <w:rsid w:val="00F96985"/>
    <w:rsid w:val="00F97680"/>
    <w:rsid w:val="00F97826"/>
    <w:rsid w:val="00F97838"/>
    <w:rsid w:val="00F979D5"/>
    <w:rsid w:val="00F97C56"/>
    <w:rsid w:val="00F97F3A"/>
    <w:rsid w:val="00FA05EE"/>
    <w:rsid w:val="00FA0912"/>
    <w:rsid w:val="00FA0AF5"/>
    <w:rsid w:val="00FA0D7D"/>
    <w:rsid w:val="00FA0F3E"/>
    <w:rsid w:val="00FA0F5D"/>
    <w:rsid w:val="00FA1AB2"/>
    <w:rsid w:val="00FA1E6E"/>
    <w:rsid w:val="00FA20F5"/>
    <w:rsid w:val="00FA21D3"/>
    <w:rsid w:val="00FA253A"/>
    <w:rsid w:val="00FA2820"/>
    <w:rsid w:val="00FA2BB3"/>
    <w:rsid w:val="00FA311A"/>
    <w:rsid w:val="00FA33A5"/>
    <w:rsid w:val="00FA33F5"/>
    <w:rsid w:val="00FA35BD"/>
    <w:rsid w:val="00FA361B"/>
    <w:rsid w:val="00FA3913"/>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6DD"/>
    <w:rsid w:val="00FB348B"/>
    <w:rsid w:val="00FB3F26"/>
    <w:rsid w:val="00FB3FAE"/>
    <w:rsid w:val="00FB4355"/>
    <w:rsid w:val="00FB4623"/>
    <w:rsid w:val="00FB473D"/>
    <w:rsid w:val="00FB493A"/>
    <w:rsid w:val="00FB4C80"/>
    <w:rsid w:val="00FB4E6A"/>
    <w:rsid w:val="00FB507E"/>
    <w:rsid w:val="00FB5151"/>
    <w:rsid w:val="00FB51FA"/>
    <w:rsid w:val="00FB531C"/>
    <w:rsid w:val="00FB5534"/>
    <w:rsid w:val="00FB57A5"/>
    <w:rsid w:val="00FB57FF"/>
    <w:rsid w:val="00FB5EF4"/>
    <w:rsid w:val="00FB612E"/>
    <w:rsid w:val="00FB687A"/>
    <w:rsid w:val="00FB6A6A"/>
    <w:rsid w:val="00FB6BF5"/>
    <w:rsid w:val="00FB73E2"/>
    <w:rsid w:val="00FB7415"/>
    <w:rsid w:val="00FB773D"/>
    <w:rsid w:val="00FB7AC7"/>
    <w:rsid w:val="00FB7DA0"/>
    <w:rsid w:val="00FC041B"/>
    <w:rsid w:val="00FC053E"/>
    <w:rsid w:val="00FC08F7"/>
    <w:rsid w:val="00FC0954"/>
    <w:rsid w:val="00FC0966"/>
    <w:rsid w:val="00FC0A3E"/>
    <w:rsid w:val="00FC0BAC"/>
    <w:rsid w:val="00FC0CD9"/>
    <w:rsid w:val="00FC0EA5"/>
    <w:rsid w:val="00FC0F17"/>
    <w:rsid w:val="00FC145F"/>
    <w:rsid w:val="00FC1882"/>
    <w:rsid w:val="00FC1E68"/>
    <w:rsid w:val="00FC2D8F"/>
    <w:rsid w:val="00FC2D97"/>
    <w:rsid w:val="00FC2F51"/>
    <w:rsid w:val="00FC32CD"/>
    <w:rsid w:val="00FC385E"/>
    <w:rsid w:val="00FC3E4B"/>
    <w:rsid w:val="00FC455F"/>
    <w:rsid w:val="00FC45E9"/>
    <w:rsid w:val="00FC5533"/>
    <w:rsid w:val="00FC5B40"/>
    <w:rsid w:val="00FC5C0A"/>
    <w:rsid w:val="00FC5D35"/>
    <w:rsid w:val="00FC5DF4"/>
    <w:rsid w:val="00FC6956"/>
    <w:rsid w:val="00FC6A68"/>
    <w:rsid w:val="00FC6B07"/>
    <w:rsid w:val="00FC6D25"/>
    <w:rsid w:val="00FC7012"/>
    <w:rsid w:val="00FC7429"/>
    <w:rsid w:val="00FC749C"/>
    <w:rsid w:val="00FC78DE"/>
    <w:rsid w:val="00FC7933"/>
    <w:rsid w:val="00FC7A76"/>
    <w:rsid w:val="00FC7B0C"/>
    <w:rsid w:val="00FC7C2E"/>
    <w:rsid w:val="00FD046D"/>
    <w:rsid w:val="00FD07F6"/>
    <w:rsid w:val="00FD0C0E"/>
    <w:rsid w:val="00FD125A"/>
    <w:rsid w:val="00FD13B9"/>
    <w:rsid w:val="00FD144A"/>
    <w:rsid w:val="00FD15D2"/>
    <w:rsid w:val="00FD1908"/>
    <w:rsid w:val="00FD1945"/>
    <w:rsid w:val="00FD1D5E"/>
    <w:rsid w:val="00FD1E15"/>
    <w:rsid w:val="00FD1E2F"/>
    <w:rsid w:val="00FD1EC8"/>
    <w:rsid w:val="00FD21DB"/>
    <w:rsid w:val="00FD227F"/>
    <w:rsid w:val="00FD23E9"/>
    <w:rsid w:val="00FD2680"/>
    <w:rsid w:val="00FD28E1"/>
    <w:rsid w:val="00FD297A"/>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3CA"/>
    <w:rsid w:val="00FD744E"/>
    <w:rsid w:val="00FD74DB"/>
    <w:rsid w:val="00FD7660"/>
    <w:rsid w:val="00FD7C0A"/>
    <w:rsid w:val="00FE04A5"/>
    <w:rsid w:val="00FE059C"/>
    <w:rsid w:val="00FE0655"/>
    <w:rsid w:val="00FE121F"/>
    <w:rsid w:val="00FE1278"/>
    <w:rsid w:val="00FE15A4"/>
    <w:rsid w:val="00FE1807"/>
    <w:rsid w:val="00FE1C0B"/>
    <w:rsid w:val="00FE1F88"/>
    <w:rsid w:val="00FE2182"/>
    <w:rsid w:val="00FE2365"/>
    <w:rsid w:val="00FE25DD"/>
    <w:rsid w:val="00FE2894"/>
    <w:rsid w:val="00FE2E5A"/>
    <w:rsid w:val="00FE2FB2"/>
    <w:rsid w:val="00FE3015"/>
    <w:rsid w:val="00FE3220"/>
    <w:rsid w:val="00FE3257"/>
    <w:rsid w:val="00FE37D7"/>
    <w:rsid w:val="00FE37FF"/>
    <w:rsid w:val="00FE3B46"/>
    <w:rsid w:val="00FE3E59"/>
    <w:rsid w:val="00FE4011"/>
    <w:rsid w:val="00FE476D"/>
    <w:rsid w:val="00FE4C7B"/>
    <w:rsid w:val="00FE5028"/>
    <w:rsid w:val="00FE5163"/>
    <w:rsid w:val="00FE51A3"/>
    <w:rsid w:val="00FE52B0"/>
    <w:rsid w:val="00FE52BC"/>
    <w:rsid w:val="00FE57AD"/>
    <w:rsid w:val="00FE6036"/>
    <w:rsid w:val="00FE6115"/>
    <w:rsid w:val="00FE63C9"/>
    <w:rsid w:val="00FE69E9"/>
    <w:rsid w:val="00FE6F1C"/>
    <w:rsid w:val="00FE718C"/>
    <w:rsid w:val="00FE7242"/>
    <w:rsid w:val="00FE7328"/>
    <w:rsid w:val="00FE7336"/>
    <w:rsid w:val="00FE744D"/>
    <w:rsid w:val="00FE74FF"/>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5A5"/>
    <w:rsid w:val="00FF484D"/>
    <w:rsid w:val="00FF48BA"/>
    <w:rsid w:val="00FF4FF0"/>
    <w:rsid w:val="00FF5247"/>
    <w:rsid w:val="00FF5C91"/>
    <w:rsid w:val="00FF6094"/>
    <w:rsid w:val="00FF64F4"/>
    <w:rsid w:val="00FF6811"/>
    <w:rsid w:val="00FF7019"/>
    <w:rsid w:val="00FF76A5"/>
    <w:rsid w:val="00FF7787"/>
    <w:rsid w:val="00FF791D"/>
    <w:rsid w:val="01E75C9B"/>
    <w:rsid w:val="02781BC8"/>
    <w:rsid w:val="08C6EE57"/>
    <w:rsid w:val="11F37BA6"/>
    <w:rsid w:val="1CE756A9"/>
    <w:rsid w:val="1F9E0B8F"/>
    <w:rsid w:val="21C240D9"/>
    <w:rsid w:val="232F73F6"/>
    <w:rsid w:val="31710A8E"/>
    <w:rsid w:val="32683425"/>
    <w:rsid w:val="33F90332"/>
    <w:rsid w:val="3699660B"/>
    <w:rsid w:val="370651E5"/>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3E56FB7"/>
    <w:rsid w:val="64AD5002"/>
    <w:rsid w:val="6564FEDD"/>
    <w:rsid w:val="67803E3E"/>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A86D7B"/>
  <w15:docId w15:val="{61108C18-5DA0-4A84-BC75-4D923BACA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7"/>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0"/>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1"/>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0">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1">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2"/>
      </w:numPr>
      <w:overflowPunct/>
      <w:autoSpaceDE/>
      <w:autoSpaceDN/>
      <w:adjustRightInd/>
      <w:spacing w:after="0"/>
      <w:ind w:left="1588" w:hanging="1588"/>
      <w:jc w:val="left"/>
      <w:textAlignment w:val="auto"/>
    </w:pPr>
    <w:rPr>
      <w:rFonts w:ascii="Calibri" w:eastAsia="Yu Mincho" w:hAnsi="Calibri" w:cs="Arial"/>
      <w:sz w:val="24"/>
      <w:szCs w:val="24"/>
      <w:lang w:val="en-US"/>
    </w:rPr>
  </w:style>
  <w:style w:type="character" w:customStyle="1" w:styleId="Cat-b-ProposalChar">
    <w:name w:val="Cat-b-Proposal Char"/>
    <w:link w:val="Cat-b-Proposal"/>
    <w:qFormat/>
    <w:rPr>
      <w:rFonts w:ascii="Calibri" w:eastAsia="Yu Mincho" w:hAnsi="Calibri" w:cs="Arial"/>
      <w:b/>
      <w:bCs/>
      <w:sz w:val="24"/>
      <w:szCs w:val="24"/>
      <w:lang w:eastAsia="zh-CN"/>
    </w:rPr>
  </w:style>
  <w:style w:type="paragraph" w:customStyle="1" w:styleId="12">
    <w:name w:val="修订1"/>
    <w:hidden/>
    <w:uiPriority w:val="99"/>
    <w:semiHidden/>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rPr>
  </w:style>
  <w:style w:type="paragraph" w:customStyle="1" w:styleId="Cat-a-Proposal">
    <w:name w:val="Cat-a-Proposal"/>
    <w:basedOn w:val="ListParagraph"/>
    <w:link w:val="Cat-a-ProposalChar"/>
    <w:qFormat/>
    <w:pPr>
      <w:numPr>
        <w:numId w:val="13"/>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val="en-GB"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jc w:val="both"/>
    </w:pPr>
    <w:rPr>
      <w:rFonts w:ascii="Arial" w:hAnsi="Arial" w:cs="Arial"/>
      <w:lang w:val="en-US"/>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SimSun" w:hAnsi="Arial"/>
      <w:sz w:val="22"/>
      <w:shd w:val="clear" w:color="auto" w:fill="FBE4D5"/>
      <w:lang w:eastAsia="zh-CN"/>
    </w:rPr>
  </w:style>
  <w:style w:type="paragraph" w:customStyle="1" w:styleId="ReviewText">
    <w:name w:val="ReviewText"/>
    <w:basedOn w:val="Normal"/>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SimSun"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3">
    <w:name w:val="수정1"/>
    <w:hidden/>
    <w:uiPriority w:val="99"/>
    <w:unhideWhenUsed/>
    <w:qFormat/>
    <w:pPr>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jc w:val="both"/>
      <w:textAlignment w:val="auto"/>
    </w:pPr>
    <w:rPr>
      <w:sz w:val="24"/>
      <w:szCs w:val="24"/>
      <w:lang w:val="en-US"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4"/>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rPr>
      <w:rFonts w:ascii="Times New Roman" w:hAnsi="Times New Roman"/>
      <w:lang w:val="en-GB"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
    <w:name w:val="修订3"/>
    <w:hidden/>
    <w:uiPriority w:val="99"/>
    <w:semiHidden/>
    <w:qFormat/>
    <w:rPr>
      <w:rFonts w:ascii="Times New Roman" w:hAnsi="Times New Roman"/>
      <w:lang w:val="en-GB" w:eastAsia="ja-JP"/>
    </w:rPr>
  </w:style>
  <w:style w:type="paragraph" w:customStyle="1" w:styleId="Editorsnote0">
    <w:name w:val="Editor´s note"/>
    <w:basedOn w:val="List5"/>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pPr>
      <w:autoSpaceDE w:val="0"/>
      <w:autoSpaceDN w:val="0"/>
      <w:adjustRightInd w:val="0"/>
    </w:pPr>
    <w:rPr>
      <w:rFonts w:ascii="Arial" w:eastAsia="Times New Roman" w:hAnsi="Arial" w:cs="Arial"/>
      <w:color w:val="000000"/>
      <w:sz w:val="24"/>
      <w:szCs w:val="24"/>
      <w:lang w:val="en-GB"/>
    </w:rPr>
  </w:style>
  <w:style w:type="character" w:customStyle="1" w:styleId="30">
    <w:name w:val="未处理的提及3"/>
    <w:basedOn w:val="DefaultParagraphFont"/>
    <w:uiPriority w:val="99"/>
    <w:unhideWhenUsed/>
    <w:rPr>
      <w:color w:val="605E5C"/>
      <w:shd w:val="clear" w:color="auto" w:fill="E1DFDD"/>
    </w:rPr>
  </w:style>
  <w:style w:type="character" w:customStyle="1" w:styleId="31">
    <w:name w:val="@他3"/>
    <w:basedOn w:val="DefaultParagraphFont"/>
    <w:uiPriority w:val="99"/>
    <w:unhideWhenUsed/>
    <w:qFormat/>
    <w:rPr>
      <w:color w:val="2B579A"/>
      <w:shd w:val="clear" w:color="auto" w:fill="E1DFDD"/>
    </w:rPr>
  </w:style>
  <w:style w:type="character" w:customStyle="1" w:styleId="4">
    <w:name w:val="@他4"/>
    <w:uiPriority w:val="99"/>
    <w:unhideWhenUsed/>
    <w:qFormat/>
    <w:rPr>
      <w:color w:val="2B579A"/>
      <w:shd w:val="clear" w:color="auto" w:fill="E1DFDD"/>
    </w:rPr>
  </w:style>
  <w:style w:type="paragraph" w:customStyle="1" w:styleId="Revision1">
    <w:name w:val="Revision1"/>
    <w:hidden/>
    <w:uiPriority w:val="99"/>
    <w:semiHidden/>
    <w:qFormat/>
    <w:rPr>
      <w:rFonts w:ascii="Times New Roman" w:hAnsi="Times New Roman"/>
      <w:lang w:val="en-GB" w:eastAsia="ja-JP"/>
    </w:rPr>
  </w:style>
  <w:style w:type="paragraph" w:customStyle="1" w:styleId="pf1">
    <w:name w:val="pf1"/>
    <w:basedOn w:val="Normal"/>
    <w:rsid w:val="00C5108F"/>
    <w:pPr>
      <w:overflowPunct/>
      <w:autoSpaceDE/>
      <w:autoSpaceDN/>
      <w:adjustRightInd/>
      <w:spacing w:before="100" w:beforeAutospacing="1" w:after="100" w:afterAutospacing="1" w:line="240" w:lineRule="auto"/>
      <w:ind w:left="1400"/>
      <w:textAlignment w:val="auto"/>
    </w:pPr>
    <w:rPr>
      <w:rFonts w:eastAsia="Times New Roman"/>
      <w:sz w:val="24"/>
      <w:szCs w:val="24"/>
      <w:lang w:val="en-SE" w:eastAsia="en-SE"/>
    </w:rPr>
  </w:style>
  <w:style w:type="paragraph" w:customStyle="1" w:styleId="pf2">
    <w:name w:val="pf2"/>
    <w:basedOn w:val="Normal"/>
    <w:rsid w:val="00C5108F"/>
    <w:pPr>
      <w:overflowPunct/>
      <w:autoSpaceDE/>
      <w:autoSpaceDN/>
      <w:adjustRightInd/>
      <w:spacing w:before="100" w:beforeAutospacing="1" w:after="100" w:afterAutospacing="1" w:line="240" w:lineRule="auto"/>
      <w:ind w:left="1700"/>
      <w:textAlignment w:val="auto"/>
    </w:pPr>
    <w:rPr>
      <w:rFonts w:eastAsia="Times New Roman"/>
      <w:sz w:val="24"/>
      <w:szCs w:val="24"/>
      <w:lang w:val="en-SE" w:eastAsia="en-SE"/>
    </w:rPr>
  </w:style>
  <w:style w:type="paragraph" w:customStyle="1" w:styleId="pf0">
    <w:name w:val="pf0"/>
    <w:basedOn w:val="Normal"/>
    <w:rsid w:val="00C5108F"/>
    <w:pPr>
      <w:overflowPunct/>
      <w:autoSpaceDE/>
      <w:autoSpaceDN/>
      <w:adjustRightInd/>
      <w:spacing w:before="100" w:beforeAutospacing="1" w:after="100" w:afterAutospacing="1" w:line="240" w:lineRule="auto"/>
      <w:textAlignment w:val="auto"/>
    </w:pPr>
    <w:rPr>
      <w:rFonts w:eastAsia="Times New Roman"/>
      <w:sz w:val="24"/>
      <w:szCs w:val="24"/>
      <w:lang w:val="en-SE" w:eastAsia="en-SE"/>
    </w:rPr>
  </w:style>
  <w:style w:type="character" w:customStyle="1" w:styleId="cf01">
    <w:name w:val="cf01"/>
    <w:basedOn w:val="DefaultParagraphFont"/>
    <w:rsid w:val="00C5108F"/>
    <w:rPr>
      <w:rFonts w:ascii="Segoe UI" w:hAnsi="Segoe UI" w:cs="Segoe UI" w:hint="default"/>
      <w:sz w:val="18"/>
      <w:szCs w:val="18"/>
    </w:rPr>
  </w:style>
  <w:style w:type="character" w:customStyle="1" w:styleId="cf11">
    <w:name w:val="cf11"/>
    <w:basedOn w:val="DefaultParagraphFont"/>
    <w:rsid w:val="00C5108F"/>
    <w:rPr>
      <w:rFonts w:ascii="Segoe UI" w:hAnsi="Segoe UI" w:cs="Segoe UI" w:hint="default"/>
      <w:i/>
      <w:iCs/>
      <w:sz w:val="18"/>
      <w:szCs w:val="18"/>
    </w:rPr>
  </w:style>
  <w:style w:type="paragraph" w:styleId="Revision">
    <w:name w:val="Revision"/>
    <w:hidden/>
    <w:uiPriority w:val="99"/>
    <w:semiHidden/>
    <w:rsid w:val="00F81330"/>
    <w:pPr>
      <w:spacing w:after="0" w:line="240" w:lineRule="auto"/>
    </w:pPr>
    <w:rPr>
      <w:rFonts w:ascii="Times New Roman" w:hAnsi="Times New Roman"/>
      <w:lang w:val="en-GB" w:eastAsia="ja-JP"/>
    </w:rPr>
  </w:style>
  <w:style w:type="paragraph" w:customStyle="1" w:styleId="1">
    <w:name w:val="[1]"/>
    <w:basedOn w:val="BodyText"/>
    <w:qFormat/>
    <w:rsid w:val="002D1E0E"/>
    <w:pPr>
      <w:numPr>
        <w:numId w:val="16"/>
      </w:numPr>
    </w:pPr>
  </w:style>
  <w:style w:type="paragraph" w:customStyle="1" w:styleId="22">
    <w:name w:val="[2"/>
    <w:basedOn w:val="1"/>
    <w:qFormat/>
    <w:rsid w:val="002D1E0E"/>
  </w:style>
  <w:style w:type="paragraph" w:customStyle="1" w:styleId="TdocHeaderEricsson">
    <w:name w:val="TdocHeaderEricsson"/>
    <w:basedOn w:val="TdocHeader"/>
    <w:qFormat/>
    <w:rsid w:val="00ED7A8C"/>
    <w:pPr>
      <w:shd w:val="clear" w:color="auto" w:fill="B4C6E7" w:themeFill="accent1" w:themeFillTint="66"/>
      <w:jc w:val="left"/>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488280">
      <w:bodyDiv w:val="1"/>
      <w:marLeft w:val="0"/>
      <w:marRight w:val="0"/>
      <w:marTop w:val="0"/>
      <w:marBottom w:val="0"/>
      <w:divBdr>
        <w:top w:val="none" w:sz="0" w:space="0" w:color="auto"/>
        <w:left w:val="none" w:sz="0" w:space="0" w:color="auto"/>
        <w:bottom w:val="none" w:sz="0" w:space="0" w:color="auto"/>
        <w:right w:val="none" w:sz="0" w:space="0" w:color="auto"/>
      </w:divBdr>
    </w:div>
    <w:div w:id="1221598054">
      <w:bodyDiv w:val="1"/>
      <w:marLeft w:val="0"/>
      <w:marRight w:val="0"/>
      <w:marTop w:val="0"/>
      <w:marBottom w:val="0"/>
      <w:divBdr>
        <w:top w:val="none" w:sz="0" w:space="0" w:color="auto"/>
        <w:left w:val="none" w:sz="0" w:space="0" w:color="auto"/>
        <w:bottom w:val="none" w:sz="0" w:space="0" w:color="auto"/>
        <w:right w:val="none" w:sz="0" w:space="0" w:color="auto"/>
      </w:divBdr>
    </w:div>
    <w:div w:id="1619681543">
      <w:bodyDiv w:val="1"/>
      <w:marLeft w:val="0"/>
      <w:marRight w:val="0"/>
      <w:marTop w:val="0"/>
      <w:marBottom w:val="0"/>
      <w:divBdr>
        <w:top w:val="none" w:sz="0" w:space="0" w:color="auto"/>
        <w:left w:val="none" w:sz="0" w:space="0" w:color="auto"/>
        <w:bottom w:val="none" w:sz="0" w:space="0" w:color="auto"/>
        <w:right w:val="none" w:sz="0" w:space="0" w:color="auto"/>
      </w:divBdr>
    </w:div>
    <w:div w:id="16591938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2_RL2/TSGR2_123bis/Docs/R2-2310566.zip" TargetMode="External"/><Relationship Id="rId21" Type="http://schemas.openxmlformats.org/officeDocument/2006/relationships/hyperlink" Target="https://www.3gpp.org/ftp/tsg_ran/WG2_RL2/TSGR2_123bis/Docs/R2-2310792.zip" TargetMode="External"/><Relationship Id="rId42" Type="http://schemas.openxmlformats.org/officeDocument/2006/relationships/hyperlink" Target="https://www.3gpp.org/ftp/tsg_ran/WG2_RL2/TSGR2_123bis/Docs/R2-2310500.zip" TargetMode="External"/><Relationship Id="rId47" Type="http://schemas.openxmlformats.org/officeDocument/2006/relationships/hyperlink" Target="https://www.3gpp.org/ftp/tsg_ran/WG2_RL2/TSGR2_123bis/Docs/R2-2310428.zip" TargetMode="External"/><Relationship Id="rId63" Type="http://schemas.openxmlformats.org/officeDocument/2006/relationships/hyperlink" Target="http://mannerheim.nomadiclab.com/Mannerheim/tdoc/R2-2310367" TargetMode="External"/><Relationship Id="rId68" Type="http://schemas.openxmlformats.org/officeDocument/2006/relationships/hyperlink" Target="https://www.3gpp.org/ftp/tsg_ran/WG2_RL2/TSGR2_123bis/Docs/R2-2310428.zip" TargetMode="External"/><Relationship Id="rId84" Type="http://schemas.openxmlformats.org/officeDocument/2006/relationships/hyperlink" Target="http://mannerheim.nomadiclab.com/Mannerheim/tdoc/R2-2310567" TargetMode="External"/><Relationship Id="rId89" Type="http://schemas.openxmlformats.org/officeDocument/2006/relationships/hyperlink" Target="https://www.3gpp.org/ftp/tsg_ran/WG2_RL2/TSGR2_123bis/Docs/R2-2310649.zip" TargetMode="External"/><Relationship Id="rId16" Type="http://schemas.openxmlformats.org/officeDocument/2006/relationships/hyperlink" Target="https://www.3gpp.org/ftp/tsg_ran/WG2_RL2/TSGR2_123bis/Docs/R2-2310504.zip" TargetMode="External"/><Relationship Id="rId11" Type="http://schemas.openxmlformats.org/officeDocument/2006/relationships/endnotes" Target="endnotes.xml"/><Relationship Id="rId32" Type="http://schemas.openxmlformats.org/officeDocument/2006/relationships/hyperlink" Target="https://www.3gpp.org/ftp/tsg_ran/WG2_RL2/TSGR2_123bis/Docs/R2-2310792.zip" TargetMode="External"/><Relationship Id="rId37" Type="http://schemas.openxmlformats.org/officeDocument/2006/relationships/hyperlink" Target="https://www.3gpp.org/ftp/tsg_ran/WG2_RL2/TSGR2_123bis/Docs/R2-2310614.zip" TargetMode="External"/><Relationship Id="rId53" Type="http://schemas.openxmlformats.org/officeDocument/2006/relationships/hyperlink" Target="https://www.3gpp.org/ftp/tsg_ran/WG2_RL2/TSGR2_123bis/Docs/R2-2310049.zip" TargetMode="External"/><Relationship Id="rId58" Type="http://schemas.openxmlformats.org/officeDocument/2006/relationships/hyperlink" Target="\R2-2310272.zip" TargetMode="External"/><Relationship Id="rId74" Type="http://schemas.openxmlformats.org/officeDocument/2006/relationships/hyperlink" Target="https://www.3gpp.org/ftp/tsg_ran/WG2_RL2/TSGR2_123bis/Docs/R2-2310500.zip" TargetMode="External"/><Relationship Id="rId79" Type="http://schemas.openxmlformats.org/officeDocument/2006/relationships/hyperlink" Target="\R2-2310504.zip" TargetMode="External"/><Relationship Id="rId102" Type="http://schemas.openxmlformats.org/officeDocument/2006/relationships/fontTable" Target="fontTable.xml"/><Relationship Id="rId5" Type="http://schemas.openxmlformats.org/officeDocument/2006/relationships/customXml" Target="../customXml/item5.xml"/><Relationship Id="rId90" Type="http://schemas.openxmlformats.org/officeDocument/2006/relationships/hyperlink" Target="http://mannerheim.nomadiclab.com/Mannerheim/tdoc/R2-2310649" TargetMode="External"/><Relationship Id="rId95" Type="http://schemas.openxmlformats.org/officeDocument/2006/relationships/hyperlink" Target="https://www.3gpp.org/ftp/tsg_ran/WG2_RL2/TSGR2_123bis/Docs/R2-2310748.zip" TargetMode="External"/><Relationship Id="rId22" Type="http://schemas.openxmlformats.org/officeDocument/2006/relationships/hyperlink" Target="https://www.3gpp.org/ftp/tsg_ran/WG2_RL2/TSGR2_123bis/Docs/R2-2310272.zip" TargetMode="External"/><Relationship Id="rId27" Type="http://schemas.openxmlformats.org/officeDocument/2006/relationships/hyperlink" Target="https://www.3gpp.org/ftp/tsg_ran/WG2_RL2/TSGR2_123bis/Docs/R2-2310614.zip" TargetMode="External"/><Relationship Id="rId43" Type="http://schemas.openxmlformats.org/officeDocument/2006/relationships/hyperlink" Target="https://www.3gpp.org/ftp/tsg_ran/WG2_RL2/TSGR2_123bis/Docs/R2-2310705.zip" TargetMode="External"/><Relationship Id="rId48" Type="http://schemas.openxmlformats.org/officeDocument/2006/relationships/hyperlink" Target="https://www.3gpp.org/ftp/tsg_ran/WG2_RL2/TSGR2_123bis/Docs/R2-2310566.zip" TargetMode="External"/><Relationship Id="rId64" Type="http://schemas.openxmlformats.org/officeDocument/2006/relationships/hyperlink" Target="\R2-2310367.zip" TargetMode="External"/><Relationship Id="rId69" Type="http://schemas.openxmlformats.org/officeDocument/2006/relationships/hyperlink" Target="http://mannerheim.nomadiclab.com/Mannerheim/tdoc/R2-2310428" TargetMode="External"/><Relationship Id="rId80" Type="http://schemas.openxmlformats.org/officeDocument/2006/relationships/hyperlink" Target="https://www.3gpp.org/ftp/tsg_ran/WG2_RL2/TSGR2_123bis/Docs/R2-2310566.zip" TargetMode="External"/><Relationship Id="rId85" Type="http://schemas.openxmlformats.org/officeDocument/2006/relationships/hyperlink" Target="\R2-2310567.zip" TargetMode="External"/><Relationship Id="rId12" Type="http://schemas.openxmlformats.org/officeDocument/2006/relationships/hyperlink" Target="https://www.3gpp.org/ftp/tsg_ran/WG2_RL2/TSGR2_123bis/Docs/R2-2310049.zip" TargetMode="External"/><Relationship Id="rId17" Type="http://schemas.openxmlformats.org/officeDocument/2006/relationships/hyperlink" Target="https://www.3gpp.org/ftp/tsg_ran/WG2_RL2/TSGR2_123bis/Docs/R2-2310566.zip" TargetMode="External"/><Relationship Id="rId25" Type="http://schemas.openxmlformats.org/officeDocument/2006/relationships/hyperlink" Target="https://www.3gpp.org/ftp/tsg_ran/WG2_RL2/TSGR2_123bis/Docs/R2-2310504.zip" TargetMode="External"/><Relationship Id="rId33" Type="http://schemas.openxmlformats.org/officeDocument/2006/relationships/hyperlink" Target="https://www.3gpp.org/ftp/tsg_ran/WG2_RL2/TSGR2_123bis/Docs/R2-2310367.zip" TargetMode="External"/><Relationship Id="rId38" Type="http://schemas.openxmlformats.org/officeDocument/2006/relationships/hyperlink" Target="https://www.3gpp.org/ftp/tsg_ran/WG2_RL2/TSGR2_123bis/Docs/R2-2310649.zip" TargetMode="External"/><Relationship Id="rId46" Type="http://schemas.openxmlformats.org/officeDocument/2006/relationships/hyperlink" Target="https://www.3gpp.org/ftp/tsg_ran/WG2_RL2/TSGR2_123bis/Docs/R2-2310504.zip" TargetMode="External"/><Relationship Id="rId59" Type="http://schemas.openxmlformats.org/officeDocument/2006/relationships/hyperlink" Target="https://www.3gpp.org/ftp/tsg_ran/WG2_RL2/TSGR2_123bis/Docs/R2-2310344.zip" TargetMode="External"/><Relationship Id="rId67" Type="http://schemas.openxmlformats.org/officeDocument/2006/relationships/hyperlink" Target="\R2-2310423.zip" TargetMode="External"/><Relationship Id="rId103" Type="http://schemas.openxmlformats.org/officeDocument/2006/relationships/theme" Target="theme/theme1.xml"/><Relationship Id="rId20" Type="http://schemas.openxmlformats.org/officeDocument/2006/relationships/hyperlink" Target="https://www.3gpp.org/ftp/tsg_ran/WG2_RL2/TSGR2_123bis/Docs/R2-2310748.zip" TargetMode="External"/><Relationship Id="rId41" Type="http://schemas.openxmlformats.org/officeDocument/2006/relationships/hyperlink" Target="https://www.3gpp.org/ftp/tsg_ran/WG2_RL2/TSGR2_123bis/Docs/R2-2310272.zip" TargetMode="External"/><Relationship Id="rId54" Type="http://schemas.openxmlformats.org/officeDocument/2006/relationships/hyperlink" Target="http://mannerheim.nomadiclab.com/Mannerheim/tdoc/R2-2310049" TargetMode="External"/><Relationship Id="rId62" Type="http://schemas.openxmlformats.org/officeDocument/2006/relationships/hyperlink" Target="https://www.3gpp.org/ftp/tsg_ran/WG2_RL2/TSGR2_123bis/Docs/R2-2310367.zip" TargetMode="External"/><Relationship Id="rId70" Type="http://schemas.openxmlformats.org/officeDocument/2006/relationships/hyperlink" Target="\R2-2310428.zip" TargetMode="External"/><Relationship Id="rId75" Type="http://schemas.openxmlformats.org/officeDocument/2006/relationships/hyperlink" Target="http://mannerheim.nomadiclab.com/Mannerheim/tdoc/R2-2310500" TargetMode="External"/><Relationship Id="rId83" Type="http://schemas.openxmlformats.org/officeDocument/2006/relationships/hyperlink" Target="https://www.3gpp.org/ftp/tsg_ran/WG2_RL2/TSGR2_123bis/Docs/R2-2310567.zip" TargetMode="External"/><Relationship Id="rId88" Type="http://schemas.openxmlformats.org/officeDocument/2006/relationships/hyperlink" Target="\R2-2310614.zip" TargetMode="External"/><Relationship Id="rId91" Type="http://schemas.openxmlformats.org/officeDocument/2006/relationships/hyperlink" Target="\R2-2310649.zip" TargetMode="External"/><Relationship Id="rId96" Type="http://schemas.openxmlformats.org/officeDocument/2006/relationships/hyperlink" Target="http://mannerheim.nomadiclab.com/Mannerheim/tdoc/R2-2310748"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2_RL2/TSGR2_123bis/Docs/R2-2310367.zip" TargetMode="External"/><Relationship Id="rId23" Type="http://schemas.openxmlformats.org/officeDocument/2006/relationships/hyperlink" Target="https://www.3gpp.org/ftp/tsg_ran/WG2_RL2/TSGR2_123bis/Docs/R2-2310344.zip" TargetMode="External"/><Relationship Id="rId28" Type="http://schemas.openxmlformats.org/officeDocument/2006/relationships/hyperlink" Target="https://www.3gpp.org/ftp/tsg_ran/WG2_RL2/TSGR2_123bis/Docs/R2-2310705.zip" TargetMode="External"/><Relationship Id="rId36" Type="http://schemas.openxmlformats.org/officeDocument/2006/relationships/hyperlink" Target="https://www.3gpp.org/ftp/tsg_ran/WG2_RL2/TSGR2_123bis/Docs/R2-2310566.zip" TargetMode="External"/><Relationship Id="rId49" Type="http://schemas.openxmlformats.org/officeDocument/2006/relationships/hyperlink" Target="https://www.3gpp.org/ftp/tsg_ran/WG2_RL2/TSGR2_123bis/Docs/R2-2310423.zip" TargetMode="External"/><Relationship Id="rId57" Type="http://schemas.openxmlformats.org/officeDocument/2006/relationships/hyperlink" Target="http://mannerheim.nomadiclab.com/Mannerheim/tdoc/R2-2310272" TargetMode="External"/><Relationship Id="rId10" Type="http://schemas.openxmlformats.org/officeDocument/2006/relationships/footnotes" Target="footnotes.xml"/><Relationship Id="rId31" Type="http://schemas.openxmlformats.org/officeDocument/2006/relationships/hyperlink" Target="https://www.3gpp.org/ftp/tsg_ran/WG2_RL2/TSGR2_123bis/Docs/R2-2310748.zip" TargetMode="External"/><Relationship Id="rId44" Type="http://schemas.openxmlformats.org/officeDocument/2006/relationships/hyperlink" Target="https://www.3gpp.org/ftp/tsg_ran/WG2_RL2/TSGR2_123bis/Docs/R2-2310748.zip" TargetMode="External"/><Relationship Id="rId52" Type="http://schemas.openxmlformats.org/officeDocument/2006/relationships/hyperlink" Target="https://www.3gpp.org/ftp/tsg_ran/WG2_RL2/TSGR2_123bis/Docs/R2-2310614.zip" TargetMode="External"/><Relationship Id="rId60" Type="http://schemas.openxmlformats.org/officeDocument/2006/relationships/hyperlink" Target="http://mannerheim.nomadiclab.com/Mannerheim/tdoc/R2-2310344" TargetMode="External"/><Relationship Id="rId65" Type="http://schemas.openxmlformats.org/officeDocument/2006/relationships/hyperlink" Target="https://www.3gpp.org/ftp/tsg_ran/WG2_RL2/TSGR2_123bis/Docs/R2-2310423.zip" TargetMode="External"/><Relationship Id="rId73" Type="http://schemas.openxmlformats.org/officeDocument/2006/relationships/hyperlink" Target="\R2-2310434.zip" TargetMode="External"/><Relationship Id="rId78" Type="http://schemas.openxmlformats.org/officeDocument/2006/relationships/hyperlink" Target="http://mannerheim.nomadiclab.com/Mannerheim/tdoc/R2-2310504" TargetMode="External"/><Relationship Id="rId81" Type="http://schemas.openxmlformats.org/officeDocument/2006/relationships/hyperlink" Target="http://mannerheim.nomadiclab.com/Mannerheim/tdoc/R2-2310566" TargetMode="External"/><Relationship Id="rId86" Type="http://schemas.openxmlformats.org/officeDocument/2006/relationships/hyperlink" Target="https://www.3gpp.org/ftp/tsg_ran/WG2_RL2/TSGR2_123bis/Docs/R2-2310614.zip" TargetMode="External"/><Relationship Id="rId94" Type="http://schemas.openxmlformats.org/officeDocument/2006/relationships/hyperlink" Target="\R2-2310705.zip" TargetMode="External"/><Relationship Id="rId99" Type="http://schemas.openxmlformats.org/officeDocument/2006/relationships/hyperlink" Target="http://mannerheim.nomadiclab.com/Mannerheim/tdoc/R2-2310792" TargetMode="External"/><Relationship Id="rId10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2_RL2/TSGR2_123bis/Docs/R2-2310272.zip" TargetMode="External"/><Relationship Id="rId18" Type="http://schemas.openxmlformats.org/officeDocument/2006/relationships/hyperlink" Target="https://www.3gpp.org/ftp/tsg_ran/WG2_RL2/TSGR2_123bis/Docs/R2-2310614.zip" TargetMode="External"/><Relationship Id="rId39" Type="http://schemas.openxmlformats.org/officeDocument/2006/relationships/hyperlink" Target="https://www.3gpp.org/ftp/tsg_ran/WG2_RL2/TSGR2_123bis/Docs/R2-2310705.zip" TargetMode="External"/><Relationship Id="rId34" Type="http://schemas.openxmlformats.org/officeDocument/2006/relationships/hyperlink" Target="https://www.3gpp.org/ftp/tsg_ran/WG2_RL2/TSGR2_123bis/Docs/R2-2310504.zip" TargetMode="External"/><Relationship Id="rId50" Type="http://schemas.openxmlformats.org/officeDocument/2006/relationships/hyperlink" Target="https://www.3gpp.org/ftp/tsg_ran/WG2_RL2/TSGR2_123bis/Docs/R2-2310566.zip" TargetMode="External"/><Relationship Id="rId55" Type="http://schemas.openxmlformats.org/officeDocument/2006/relationships/hyperlink" Target="\R2-2310049.zip" TargetMode="External"/><Relationship Id="rId76" Type="http://schemas.openxmlformats.org/officeDocument/2006/relationships/hyperlink" Target="\R2-2310500.zip" TargetMode="External"/><Relationship Id="rId97" Type="http://schemas.openxmlformats.org/officeDocument/2006/relationships/hyperlink" Target="\R2-2310748.zip" TargetMode="External"/><Relationship Id="rId7" Type="http://schemas.openxmlformats.org/officeDocument/2006/relationships/styles" Target="styles.xml"/><Relationship Id="rId71" Type="http://schemas.openxmlformats.org/officeDocument/2006/relationships/hyperlink" Target="https://www.3gpp.org/ftp/tsg_ran/WG2_RL2/TSGR2_123bis/Docs/R2-2310434.zip" TargetMode="External"/><Relationship Id="rId92" Type="http://schemas.openxmlformats.org/officeDocument/2006/relationships/hyperlink" Target="https://www.3gpp.org/ftp/tsg_ran/WG2_RL2/TSGR2_123bis/Docs/R2-2310705.zip" TargetMode="External"/><Relationship Id="rId2" Type="http://schemas.openxmlformats.org/officeDocument/2006/relationships/customXml" Target="../customXml/item2.xml"/><Relationship Id="rId29" Type="http://schemas.openxmlformats.org/officeDocument/2006/relationships/hyperlink" Target="https://www.3gpp.org/ftp/tsg_ran/WG2_RL2/TSGR2_123bis/Docs/R2-2310792.zip" TargetMode="External"/><Relationship Id="rId24" Type="http://schemas.openxmlformats.org/officeDocument/2006/relationships/hyperlink" Target="https://www.3gpp.org/ftp/tsg_ran/WG2_RL2/TSGR2_123bis/Docs/R2-2310367.zip" TargetMode="External"/><Relationship Id="rId40" Type="http://schemas.openxmlformats.org/officeDocument/2006/relationships/hyperlink" Target="https://www.3gpp.org/ftp/tsg_ran/WG2_RL2/TSGR2_123bis/Docs/R2-2310748.zip" TargetMode="External"/><Relationship Id="rId45" Type="http://schemas.openxmlformats.org/officeDocument/2006/relationships/hyperlink" Target="https://www.3gpp.org/ftp/tsg_ran/WG2_RL2/TSGR2_123bis/Docs/R2-2311085.zip" TargetMode="External"/><Relationship Id="rId66" Type="http://schemas.openxmlformats.org/officeDocument/2006/relationships/hyperlink" Target="http://mannerheim.nomadiclab.com/Mannerheim/tdoc/R2-2310423" TargetMode="External"/><Relationship Id="rId87" Type="http://schemas.openxmlformats.org/officeDocument/2006/relationships/hyperlink" Target="http://mannerheim.nomadiclab.com/Mannerheim/tdoc/R2-2310614" TargetMode="External"/><Relationship Id="rId61" Type="http://schemas.openxmlformats.org/officeDocument/2006/relationships/hyperlink" Target="\R2-2310344.zip" TargetMode="External"/><Relationship Id="rId82" Type="http://schemas.openxmlformats.org/officeDocument/2006/relationships/hyperlink" Target="\R2-2310566.zip" TargetMode="External"/><Relationship Id="rId19" Type="http://schemas.openxmlformats.org/officeDocument/2006/relationships/hyperlink" Target="https://www.3gpp.org/ftp/tsg_ran/WG2_RL2/TSGR2_123bis/Docs/R2-2310705.zip" TargetMode="External"/><Relationship Id="rId14" Type="http://schemas.openxmlformats.org/officeDocument/2006/relationships/hyperlink" Target="https://www.3gpp.org/ftp/tsg_ran/WG2_RL2/TSGR2_123bis/Docs/R2-2310344.zip" TargetMode="External"/><Relationship Id="rId30" Type="http://schemas.openxmlformats.org/officeDocument/2006/relationships/hyperlink" Target="https://www.3gpp.org/ftp/tsg_ran/WG2_RL2/TSGR2_123bis/Docs/R2-2310504.zip" TargetMode="External"/><Relationship Id="rId35" Type="http://schemas.openxmlformats.org/officeDocument/2006/relationships/hyperlink" Target="https://www.3gpp.org/ftp/tsg_ran/WG2_RL2/TSGR2_123bis/Docs/R2-2310428.zip" TargetMode="External"/><Relationship Id="rId56" Type="http://schemas.openxmlformats.org/officeDocument/2006/relationships/hyperlink" Target="https://www.3gpp.org/ftp/tsg_ran/WG2_RL2/TSGR2_123bis/Docs/R2-2310272.zip" TargetMode="External"/><Relationship Id="rId77" Type="http://schemas.openxmlformats.org/officeDocument/2006/relationships/hyperlink" Target="https://www.3gpp.org/ftp/tsg_ran/WG2_RL2/TSGR2_123bis/Docs/R2-2310504.zip" TargetMode="External"/><Relationship Id="rId100" Type="http://schemas.openxmlformats.org/officeDocument/2006/relationships/hyperlink" Target="\R2-2310792.zip" TargetMode="External"/><Relationship Id="rId8" Type="http://schemas.openxmlformats.org/officeDocument/2006/relationships/settings" Target="settings.xml"/><Relationship Id="rId51" Type="http://schemas.openxmlformats.org/officeDocument/2006/relationships/hyperlink" Target="https://www.3gpp.org/ftp/tsg_ran/WG2_RL2/TSGR2_123bis/Docs/R2-2310566.zip" TargetMode="External"/><Relationship Id="rId72" Type="http://schemas.openxmlformats.org/officeDocument/2006/relationships/hyperlink" Target="http://mannerheim.nomadiclab.com/Mannerheim/tdoc/R2-2310434" TargetMode="External"/><Relationship Id="rId93" Type="http://schemas.openxmlformats.org/officeDocument/2006/relationships/hyperlink" Target="http://mannerheim.nomadiclab.com/Mannerheim/tdoc/R2-2310705" TargetMode="External"/><Relationship Id="rId98" Type="http://schemas.openxmlformats.org/officeDocument/2006/relationships/hyperlink" Target="https://www.3gpp.org/ftp/tsg_ran/WG2_RL2/TSGR2_123bis/Docs/R2-2310792.zip"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f282d3b-eb4a-4b09-b61f-b9593442e286">
      <Terms xmlns="http://schemas.microsoft.com/office/infopath/2007/PartnerControls"/>
    </lcf76f155ced4ddcb4097134ff3c332f>
    <TaxCatchAll xmlns="d8762117-8292-4133-b1c7-eab5c6487cfd" xsi:nil="true"/>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2.xml><?xml version="1.0" encoding="utf-8"?>
<ds:datastoreItem xmlns:ds="http://schemas.openxmlformats.org/officeDocument/2006/customXml" ds:itemID="{251D230D-B5E9-4EB8-88C5-E0DF38AAD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32D1C1-00CE-4075-B6AB-E0A17C85AA00}">
  <ds:schemaRefs>
    <ds:schemaRef ds:uri="http://schemas.openxmlformats.org/officeDocument/2006/bibliography"/>
  </ds:schemaRefs>
</ds:datastoreItem>
</file>

<file path=customXml/itemProps4.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2f282d3b-eb4a-4b09-b61f-b9593442e286"/>
    <ds:schemaRef ds:uri="d8762117-8292-4133-b1c7-eab5c6487cfd"/>
    <ds:schemaRef ds:uri="http://schemas.microsoft.com/sharepoint/v3"/>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11</Pages>
  <Words>4110</Words>
  <Characters>27897</Characters>
  <Application>Microsoft Office Word</Application>
  <DocSecurity>0</DocSecurity>
  <Lines>232</Lines>
  <Paragraphs>63</Paragraphs>
  <ScaleCrop>false</ScaleCrop>
  <Company>lenovo</Company>
  <LinksUpToDate>false</LinksUpToDate>
  <CharactersWithSpaces>31944</CharactersWithSpaces>
  <SharedDoc>false</SharedDoc>
  <HLinks>
    <vt:vector size="24" baseType="variant">
      <vt:variant>
        <vt:i4>3145773</vt:i4>
      </vt:variant>
      <vt:variant>
        <vt:i4>18</vt:i4>
      </vt:variant>
      <vt:variant>
        <vt:i4>0</vt:i4>
      </vt:variant>
      <vt:variant>
        <vt:i4>5</vt:i4>
      </vt:variant>
      <vt:variant>
        <vt:lpwstr>https://ericsson.sharepoint.com/R2-2308897.zip</vt:lpwstr>
      </vt:variant>
      <vt:variant>
        <vt:lpwstr/>
      </vt:variant>
      <vt:variant>
        <vt:i4>7667783</vt:i4>
      </vt:variant>
      <vt:variant>
        <vt:i4>15</vt:i4>
      </vt:variant>
      <vt:variant>
        <vt:i4>0</vt:i4>
      </vt:variant>
      <vt:variant>
        <vt:i4>5</vt:i4>
      </vt:variant>
      <vt:variant>
        <vt:lpwstr>https://www.3gpp.org/ftp/tsg_ran/WG2_RL2/TSGR2_123/Docs/R2-2308897.zip</vt:lpwstr>
      </vt:variant>
      <vt:variant>
        <vt:lpwstr/>
      </vt:variant>
      <vt:variant>
        <vt:i4>3670051</vt:i4>
      </vt:variant>
      <vt:variant>
        <vt:i4>12</vt:i4>
      </vt:variant>
      <vt:variant>
        <vt:i4>0</vt:i4>
      </vt:variant>
      <vt:variant>
        <vt:i4>5</vt:i4>
      </vt:variant>
      <vt:variant>
        <vt:lpwstr>https://ericsson.sharepoint.com/R2-2308473.zip</vt:lpwstr>
      </vt:variant>
      <vt:variant>
        <vt:lpwstr/>
      </vt:variant>
      <vt:variant>
        <vt:i4>8192073</vt:i4>
      </vt:variant>
      <vt:variant>
        <vt:i4>9</vt:i4>
      </vt:variant>
      <vt:variant>
        <vt:i4>0</vt:i4>
      </vt:variant>
      <vt:variant>
        <vt:i4>5</vt:i4>
      </vt:variant>
      <vt:variant>
        <vt:lpwstr>https://www.3gpp.org/ftp/tsg_ran/WG2_RL2/TSGR2_123/Docs/R2-230847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dc:creator>
  <cp:keywords/>
  <cp:lastModifiedBy>Ali Ericsson</cp:lastModifiedBy>
  <cp:revision>2</cp:revision>
  <dcterms:created xsi:type="dcterms:W3CDTF">2023-10-06T13:14:00Z</dcterms:created>
  <dcterms:modified xsi:type="dcterms:W3CDTF">2023-10-06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ediaServiceImageTags">
    <vt:lpwstr/>
  </property>
  <property fmtid="{D5CDD505-2E9C-101B-9397-08002B2CF9AE}" pid="5" name="ICV">
    <vt:lpwstr>843B44B8CC0C444599521C82465F5462_12</vt:lpwstr>
  </property>
  <property fmtid="{D5CDD505-2E9C-101B-9397-08002B2CF9AE}" pid="6" name="CWM8b291010351a11ee80004da700004ca7">
    <vt:lpwstr>CWMnr/84JnCGZtS3LGFrxUccKXL99kMPxOoPIlEVdHolhx+WOFwsU8Su5bUj1sGMVSs/hebjEmSCe5m5aZG1hpyAA==</vt:lpwstr>
  </property>
</Properties>
</file>